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B6EFD" w14:textId="4CF18B05" w:rsidR="00015DF0" w:rsidRPr="004A68DE" w:rsidRDefault="004A68DE" w:rsidP="004A68DE">
      <w:pPr>
        <w:jc w:val="center"/>
        <w:rPr>
          <w:sz w:val="72"/>
          <w:szCs w:val="72"/>
        </w:rPr>
      </w:pPr>
      <w:r w:rsidRPr="004A68DE">
        <w:rPr>
          <w:sz w:val="72"/>
          <w:szCs w:val="72"/>
        </w:rPr>
        <w:t>Operating System</w:t>
      </w:r>
    </w:p>
    <w:p w14:paraId="696F0E77" w14:textId="2B5C7E07" w:rsidR="004A68DE" w:rsidRPr="004A68DE" w:rsidRDefault="004A68DE" w:rsidP="004A68DE">
      <w:pPr>
        <w:jc w:val="center"/>
        <w:rPr>
          <w:sz w:val="72"/>
          <w:szCs w:val="72"/>
        </w:rPr>
      </w:pPr>
      <w:r w:rsidRPr="004A68DE">
        <w:rPr>
          <w:sz w:val="72"/>
          <w:szCs w:val="72"/>
        </w:rPr>
        <w:t xml:space="preserve">Assignment </w:t>
      </w:r>
      <w:r w:rsidR="009A376A">
        <w:rPr>
          <w:sz w:val="72"/>
          <w:szCs w:val="72"/>
        </w:rPr>
        <w:t>2</w:t>
      </w:r>
    </w:p>
    <w:p w14:paraId="33027E5F" w14:textId="2E57B4EE" w:rsidR="004A68DE" w:rsidRDefault="004A68DE" w:rsidP="004A68DE">
      <w:pPr>
        <w:jc w:val="center"/>
        <w:rPr>
          <w:sz w:val="32"/>
          <w:szCs w:val="32"/>
        </w:rPr>
      </w:pPr>
    </w:p>
    <w:p w14:paraId="75C4E1B4" w14:textId="1D13AF07" w:rsidR="004A68DE" w:rsidRDefault="004A68DE" w:rsidP="004A68DE">
      <w:pPr>
        <w:jc w:val="center"/>
        <w:rPr>
          <w:sz w:val="32"/>
          <w:szCs w:val="32"/>
        </w:rPr>
      </w:pPr>
    </w:p>
    <w:p w14:paraId="172E641B" w14:textId="69C31B00" w:rsidR="004A68DE" w:rsidRDefault="004A68DE" w:rsidP="004A68DE">
      <w:pPr>
        <w:jc w:val="center"/>
        <w:rPr>
          <w:sz w:val="32"/>
          <w:szCs w:val="32"/>
        </w:rPr>
      </w:pPr>
    </w:p>
    <w:p w14:paraId="7CEFBBDE" w14:textId="140730EE" w:rsidR="004A68DE" w:rsidRDefault="004A68DE" w:rsidP="004A68DE">
      <w:pPr>
        <w:jc w:val="center"/>
        <w:rPr>
          <w:sz w:val="32"/>
          <w:szCs w:val="32"/>
        </w:rPr>
      </w:pPr>
    </w:p>
    <w:p w14:paraId="72ECE8E8" w14:textId="05B0134E" w:rsidR="004A68DE" w:rsidRDefault="004A68DE" w:rsidP="004A68DE">
      <w:pPr>
        <w:jc w:val="center"/>
        <w:rPr>
          <w:sz w:val="32"/>
          <w:szCs w:val="32"/>
        </w:rPr>
      </w:pPr>
    </w:p>
    <w:p w14:paraId="4EE15719" w14:textId="35D74A07" w:rsidR="004A68DE" w:rsidRDefault="004A68DE" w:rsidP="004A68DE">
      <w:pPr>
        <w:jc w:val="center"/>
        <w:rPr>
          <w:sz w:val="32"/>
          <w:szCs w:val="32"/>
        </w:rPr>
      </w:pPr>
    </w:p>
    <w:p w14:paraId="1F3FB042" w14:textId="695992EA" w:rsidR="004A68DE" w:rsidRDefault="004A68DE" w:rsidP="004A68DE">
      <w:pPr>
        <w:jc w:val="center"/>
        <w:rPr>
          <w:sz w:val="32"/>
          <w:szCs w:val="32"/>
        </w:rPr>
      </w:pPr>
    </w:p>
    <w:p w14:paraId="2C660B07" w14:textId="61C1D439" w:rsidR="004A68DE" w:rsidRDefault="004A68DE" w:rsidP="004A68DE">
      <w:pPr>
        <w:jc w:val="center"/>
        <w:rPr>
          <w:sz w:val="32"/>
          <w:szCs w:val="32"/>
        </w:rPr>
      </w:pPr>
    </w:p>
    <w:p w14:paraId="63F76FE3" w14:textId="268C47DC" w:rsidR="004A68DE" w:rsidRDefault="004A68DE" w:rsidP="004A68DE">
      <w:pPr>
        <w:jc w:val="center"/>
        <w:rPr>
          <w:sz w:val="32"/>
          <w:szCs w:val="32"/>
        </w:rPr>
      </w:pPr>
    </w:p>
    <w:p w14:paraId="6EAD8814" w14:textId="124A5A35" w:rsidR="004A68DE" w:rsidRDefault="004A68DE" w:rsidP="004A68DE">
      <w:pPr>
        <w:jc w:val="center"/>
        <w:rPr>
          <w:sz w:val="32"/>
          <w:szCs w:val="32"/>
        </w:rPr>
      </w:pPr>
    </w:p>
    <w:p w14:paraId="49736F4E" w14:textId="6C81EB2F" w:rsidR="004A68DE" w:rsidRDefault="004A68DE" w:rsidP="004A68DE">
      <w:pPr>
        <w:jc w:val="center"/>
        <w:rPr>
          <w:sz w:val="32"/>
          <w:szCs w:val="32"/>
        </w:rPr>
      </w:pPr>
    </w:p>
    <w:p w14:paraId="4F2860D6" w14:textId="5B17C7D5" w:rsidR="004A68DE" w:rsidRDefault="004A68DE" w:rsidP="004A68DE">
      <w:pPr>
        <w:jc w:val="center"/>
        <w:rPr>
          <w:sz w:val="32"/>
          <w:szCs w:val="32"/>
        </w:rPr>
      </w:pPr>
    </w:p>
    <w:p w14:paraId="3A5A2B45" w14:textId="303AB755" w:rsidR="004A68DE" w:rsidRDefault="004A68DE" w:rsidP="004A68DE">
      <w:pPr>
        <w:jc w:val="center"/>
        <w:rPr>
          <w:sz w:val="32"/>
          <w:szCs w:val="32"/>
        </w:rPr>
      </w:pPr>
    </w:p>
    <w:p w14:paraId="5797F35F" w14:textId="7B6065E4" w:rsidR="004A68DE" w:rsidRDefault="004A68DE" w:rsidP="004A68DE">
      <w:pPr>
        <w:jc w:val="center"/>
        <w:rPr>
          <w:sz w:val="32"/>
          <w:szCs w:val="32"/>
        </w:rPr>
      </w:pPr>
    </w:p>
    <w:p w14:paraId="3C31C8A0" w14:textId="77777777" w:rsidR="004A68DE" w:rsidRDefault="004A68DE" w:rsidP="004A68DE">
      <w:pPr>
        <w:jc w:val="center"/>
        <w:rPr>
          <w:sz w:val="32"/>
          <w:szCs w:val="32"/>
        </w:rPr>
      </w:pPr>
    </w:p>
    <w:p w14:paraId="44EA3B52" w14:textId="77777777" w:rsidR="004A68DE" w:rsidRPr="004A68DE" w:rsidRDefault="004A68DE" w:rsidP="004A68DE">
      <w:pPr>
        <w:jc w:val="center"/>
      </w:pPr>
      <w:r>
        <w:t xml:space="preserve">Eran </w:t>
      </w:r>
      <w:proofErr w:type="spellStart"/>
      <w:r>
        <w:t>Aflalo</w:t>
      </w:r>
      <w:proofErr w:type="spellEnd"/>
      <w:r>
        <w:t xml:space="preserve"> 209343722</w:t>
      </w:r>
    </w:p>
    <w:p w14:paraId="60373E88" w14:textId="200DE3C4" w:rsidR="004A68DE" w:rsidRDefault="004A68DE" w:rsidP="004A68DE">
      <w:pPr>
        <w:jc w:val="center"/>
      </w:pPr>
      <w:r>
        <w:t>Omer Luxembourg 205500390</w:t>
      </w:r>
    </w:p>
    <w:p w14:paraId="2927157A" w14:textId="32451A93" w:rsidR="004A68DE" w:rsidRDefault="004A68DE" w:rsidP="004A68DE">
      <w:pPr>
        <w:jc w:val="center"/>
      </w:pPr>
    </w:p>
    <w:p w14:paraId="20194528" w14:textId="047EDB83" w:rsidR="004A68DE" w:rsidRDefault="004A68DE" w:rsidP="004A68DE">
      <w:pPr>
        <w:jc w:val="center"/>
      </w:pPr>
    </w:p>
    <w:p w14:paraId="166EE8A4" w14:textId="3F6B0038" w:rsidR="00337BB4" w:rsidRDefault="009A376A" w:rsidP="00823EE3">
      <w:pPr>
        <w:rPr>
          <w:b/>
          <w:bCs/>
          <w:sz w:val="24"/>
          <w:szCs w:val="24"/>
          <w:u w:val="single"/>
        </w:rPr>
      </w:pPr>
      <w:r>
        <w:rPr>
          <w:b/>
          <w:bCs/>
          <w:sz w:val="24"/>
          <w:szCs w:val="24"/>
          <w:u w:val="single"/>
        </w:rPr>
        <w:lastRenderedPageBreak/>
        <w:t>Part 1 – CPU Scheduling Implementation</w:t>
      </w:r>
    </w:p>
    <w:p w14:paraId="06F42D67" w14:textId="5B19AB7E" w:rsidR="009A376A" w:rsidRDefault="009A376A" w:rsidP="00823EE3">
      <w:r>
        <w:t>In this part</w:t>
      </w:r>
      <w:r w:rsidR="006D6B0E">
        <w:t>,</w:t>
      </w:r>
      <w:r>
        <w:t xml:space="preserve"> we implemented a scheduling system to work on a given list of tasks.</w:t>
      </w:r>
    </w:p>
    <w:p w14:paraId="5EB4A02D" w14:textId="3BE7C1B0" w:rsidR="009A376A" w:rsidRDefault="009A376A" w:rsidP="00823EE3">
      <w:r>
        <w:t>The file is constructed by rows of task data - &lt;task id&gt;, &lt;priority&gt;, &lt;arrival time&gt;, &lt;burst time&gt;.</w:t>
      </w:r>
    </w:p>
    <w:p w14:paraId="44FE5EB8" w14:textId="6EA17B11" w:rsidR="009A376A" w:rsidRDefault="009A376A" w:rsidP="009A376A">
      <w:r w:rsidRPr="009A376A">
        <w:rPr>
          <w:noProof/>
        </w:rPr>
        <w:drawing>
          <wp:anchor distT="0" distB="0" distL="114300" distR="114300" simplePos="0" relativeHeight="251658240" behindDoc="0" locked="0" layoutInCell="1" allowOverlap="1" wp14:anchorId="5A8C622D" wp14:editId="43FB292C">
            <wp:simplePos x="0" y="0"/>
            <wp:positionH relativeFrom="margin">
              <wp:align>center</wp:align>
            </wp:positionH>
            <wp:positionV relativeFrom="paragraph">
              <wp:posOffset>414556</wp:posOffset>
            </wp:positionV>
            <wp:extent cx="1529080" cy="1089660"/>
            <wp:effectExtent l="0" t="0" r="0" b="0"/>
            <wp:wrapSquare wrapText="bothSides"/>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529080" cy="1089660"/>
                    </a:xfrm>
                    <a:prstGeom prst="rect">
                      <a:avLst/>
                    </a:prstGeom>
                  </pic:spPr>
                </pic:pic>
              </a:graphicData>
            </a:graphic>
            <wp14:sizeRelH relativeFrom="margin">
              <wp14:pctWidth>0</wp14:pctWidth>
            </wp14:sizeRelH>
            <wp14:sizeRelV relativeFrom="margin">
              <wp14:pctHeight>0</wp14:pctHeight>
            </wp14:sizeRelV>
          </wp:anchor>
        </w:drawing>
      </w:r>
      <w:r>
        <w:rPr>
          <w:b/>
          <w:bCs/>
        </w:rPr>
        <w:t>Build(char *line)</w:t>
      </w:r>
      <w:r>
        <w:t xml:space="preserve"> – The functions build </w:t>
      </w:r>
      <w:proofErr w:type="gramStart"/>
      <w:r>
        <w:t>convert</w:t>
      </w:r>
      <w:proofErr w:type="gramEnd"/>
      <w:r>
        <w:t xml:space="preserve"> each line in the file to a struct called task that has the same fields ( task id, priority …). The struct of a task is as follows:</w:t>
      </w:r>
    </w:p>
    <w:p w14:paraId="70372A7D" w14:textId="15674957" w:rsidR="009A376A" w:rsidRDefault="009A376A" w:rsidP="009A376A"/>
    <w:p w14:paraId="3675459B" w14:textId="404D3F2F" w:rsidR="009A376A" w:rsidRDefault="009A376A" w:rsidP="009A376A"/>
    <w:p w14:paraId="6E7DD70C" w14:textId="6CAFD38E" w:rsidR="009A376A" w:rsidRDefault="009A376A" w:rsidP="009A376A"/>
    <w:p w14:paraId="3053D384" w14:textId="1AE63C35" w:rsidR="009A376A" w:rsidRDefault="009A376A" w:rsidP="009A376A"/>
    <w:p w14:paraId="0DA07B26" w14:textId="1D73A6C2" w:rsidR="009A376A" w:rsidRDefault="009A376A" w:rsidP="009A376A">
      <w:r>
        <w:rPr>
          <w:b/>
          <w:bCs/>
        </w:rPr>
        <w:t xml:space="preserve">Table(char * </w:t>
      </w:r>
      <w:proofErr w:type="spellStart"/>
      <w:r>
        <w:rPr>
          <w:b/>
          <w:bCs/>
        </w:rPr>
        <w:t>file_name</w:t>
      </w:r>
      <w:proofErr w:type="spellEnd"/>
      <w:r>
        <w:rPr>
          <w:b/>
          <w:bCs/>
        </w:rPr>
        <w:t>)</w:t>
      </w:r>
      <w:r>
        <w:t xml:space="preserve"> - The functions return an array of tasks, we assumed that the MAX length of tasks is equal to 10. (MAX is a macro). The table will be created by a given file name on the system.</w:t>
      </w:r>
    </w:p>
    <w:p w14:paraId="78D12E2D" w14:textId="4AF11AB4" w:rsidR="009A376A" w:rsidRDefault="009A376A" w:rsidP="009A376A">
      <w:r w:rsidRPr="009A376A">
        <w:rPr>
          <w:noProof/>
        </w:rPr>
        <w:drawing>
          <wp:anchor distT="0" distB="0" distL="114300" distR="114300" simplePos="0" relativeHeight="251659264" behindDoc="0" locked="0" layoutInCell="1" allowOverlap="1" wp14:anchorId="0898D357" wp14:editId="223E9900">
            <wp:simplePos x="0" y="0"/>
            <wp:positionH relativeFrom="margin">
              <wp:posOffset>1647825</wp:posOffset>
            </wp:positionH>
            <wp:positionV relativeFrom="paragraph">
              <wp:posOffset>237267</wp:posOffset>
            </wp:positionV>
            <wp:extent cx="2182495" cy="1022985"/>
            <wp:effectExtent l="0" t="0" r="8255" b="5715"/>
            <wp:wrapSquare wrapText="bothSides"/>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182495" cy="1022985"/>
                    </a:xfrm>
                    <a:prstGeom prst="rect">
                      <a:avLst/>
                    </a:prstGeom>
                  </pic:spPr>
                </pic:pic>
              </a:graphicData>
            </a:graphic>
            <wp14:sizeRelH relativeFrom="margin">
              <wp14:pctWidth>0</wp14:pctWidth>
            </wp14:sizeRelH>
            <wp14:sizeRelV relativeFrom="margin">
              <wp14:pctHeight>0</wp14:pctHeight>
            </wp14:sizeRelV>
          </wp:anchor>
        </w:drawing>
      </w:r>
      <w:r>
        <w:rPr>
          <w:b/>
          <w:bCs/>
        </w:rPr>
        <w:t>Display(struct task* array)</w:t>
      </w:r>
      <w:r>
        <w:t xml:space="preserve"> - The function prints a table that shows ( like in a practical session ) the tasks in the file. </w:t>
      </w:r>
    </w:p>
    <w:p w14:paraId="704B7705" w14:textId="2F4B91DF" w:rsidR="009A376A" w:rsidRPr="009A376A" w:rsidRDefault="009A376A" w:rsidP="009A376A"/>
    <w:p w14:paraId="6BFB297E" w14:textId="1B85B4CA" w:rsidR="009A376A" w:rsidRDefault="009A376A" w:rsidP="009A376A"/>
    <w:p w14:paraId="00A36827" w14:textId="7192B45C" w:rsidR="009A376A" w:rsidRDefault="009A376A" w:rsidP="009A376A"/>
    <w:p w14:paraId="69F4A163" w14:textId="77777777" w:rsidR="006D6B0E" w:rsidRDefault="006D6B0E" w:rsidP="003A2422">
      <w:pPr>
        <w:rPr>
          <w:b/>
          <w:bCs/>
        </w:rPr>
      </w:pPr>
    </w:p>
    <w:p w14:paraId="007ECED3" w14:textId="77777777" w:rsidR="006D6B0E" w:rsidRDefault="006D6B0E" w:rsidP="003A2422">
      <w:pPr>
        <w:rPr>
          <w:b/>
          <w:bCs/>
        </w:rPr>
      </w:pPr>
    </w:p>
    <w:p w14:paraId="408A7C58" w14:textId="77777777" w:rsidR="006D6B0E" w:rsidRDefault="006D6B0E" w:rsidP="003A2422">
      <w:pPr>
        <w:rPr>
          <w:b/>
          <w:bCs/>
        </w:rPr>
      </w:pPr>
    </w:p>
    <w:p w14:paraId="40149E33" w14:textId="77777777" w:rsidR="006D6B0E" w:rsidRDefault="006D6B0E" w:rsidP="003A2422">
      <w:pPr>
        <w:rPr>
          <w:b/>
          <w:bCs/>
        </w:rPr>
      </w:pPr>
    </w:p>
    <w:p w14:paraId="667B82CD" w14:textId="77777777" w:rsidR="006D6B0E" w:rsidRDefault="006D6B0E" w:rsidP="003A2422">
      <w:pPr>
        <w:rPr>
          <w:b/>
          <w:bCs/>
        </w:rPr>
      </w:pPr>
    </w:p>
    <w:p w14:paraId="1A15367D" w14:textId="77777777" w:rsidR="006D6B0E" w:rsidRDefault="006D6B0E" w:rsidP="003A2422">
      <w:pPr>
        <w:rPr>
          <w:b/>
          <w:bCs/>
        </w:rPr>
      </w:pPr>
    </w:p>
    <w:p w14:paraId="10D74B15" w14:textId="77777777" w:rsidR="006D6B0E" w:rsidRDefault="006D6B0E" w:rsidP="003A2422">
      <w:pPr>
        <w:rPr>
          <w:b/>
          <w:bCs/>
        </w:rPr>
      </w:pPr>
    </w:p>
    <w:p w14:paraId="6D967144" w14:textId="77777777" w:rsidR="006D6B0E" w:rsidRDefault="006D6B0E" w:rsidP="003A2422">
      <w:pPr>
        <w:rPr>
          <w:b/>
          <w:bCs/>
        </w:rPr>
      </w:pPr>
    </w:p>
    <w:p w14:paraId="4EC384FA" w14:textId="77777777" w:rsidR="006D6B0E" w:rsidRDefault="006D6B0E" w:rsidP="003A2422">
      <w:pPr>
        <w:rPr>
          <w:b/>
          <w:bCs/>
        </w:rPr>
      </w:pPr>
    </w:p>
    <w:p w14:paraId="20E7B1B2" w14:textId="77777777" w:rsidR="006D6B0E" w:rsidRDefault="006D6B0E" w:rsidP="003A2422">
      <w:pPr>
        <w:rPr>
          <w:b/>
          <w:bCs/>
        </w:rPr>
      </w:pPr>
    </w:p>
    <w:p w14:paraId="48307675" w14:textId="77777777" w:rsidR="006D6B0E" w:rsidRDefault="006D6B0E" w:rsidP="003A2422">
      <w:pPr>
        <w:rPr>
          <w:b/>
          <w:bCs/>
        </w:rPr>
      </w:pPr>
    </w:p>
    <w:p w14:paraId="792A66FF" w14:textId="77777777" w:rsidR="006D6B0E" w:rsidRDefault="006D6B0E" w:rsidP="003A2422">
      <w:pPr>
        <w:rPr>
          <w:b/>
          <w:bCs/>
        </w:rPr>
      </w:pPr>
    </w:p>
    <w:p w14:paraId="1F94C72A" w14:textId="77777777" w:rsidR="006D6B0E" w:rsidRDefault="006D6B0E" w:rsidP="003A2422">
      <w:pPr>
        <w:rPr>
          <w:b/>
          <w:bCs/>
        </w:rPr>
      </w:pPr>
    </w:p>
    <w:p w14:paraId="7CF1A92D" w14:textId="6ABE3F71" w:rsidR="003A2422" w:rsidRDefault="003A2422" w:rsidP="003A2422">
      <w:r>
        <w:rPr>
          <w:b/>
          <w:bCs/>
        </w:rPr>
        <w:lastRenderedPageBreak/>
        <w:t xml:space="preserve">Schedule(struct task* </w:t>
      </w:r>
      <w:proofErr w:type="spellStart"/>
      <w:r>
        <w:rPr>
          <w:b/>
          <w:bCs/>
        </w:rPr>
        <w:t>tasks_orig</w:t>
      </w:r>
      <w:proofErr w:type="spellEnd"/>
      <w:r>
        <w:rPr>
          <w:b/>
          <w:bCs/>
        </w:rPr>
        <w:t xml:space="preserve">, </w:t>
      </w:r>
      <w:proofErr w:type="spellStart"/>
      <w:r>
        <w:rPr>
          <w:b/>
          <w:bCs/>
        </w:rPr>
        <w:t>enum</w:t>
      </w:r>
      <w:proofErr w:type="spellEnd"/>
      <w:r>
        <w:rPr>
          <w:b/>
          <w:bCs/>
        </w:rPr>
        <w:t xml:space="preserve"> Algorithm </w:t>
      </w:r>
      <w:proofErr w:type="spellStart"/>
      <w:r>
        <w:rPr>
          <w:b/>
          <w:bCs/>
        </w:rPr>
        <w:t>alg</w:t>
      </w:r>
      <w:proofErr w:type="spellEnd"/>
      <w:r>
        <w:rPr>
          <w:b/>
          <w:bCs/>
        </w:rPr>
        <w:t>, int Q)</w:t>
      </w:r>
      <w:r>
        <w:t xml:space="preserve"> – This function </w:t>
      </w:r>
      <w:proofErr w:type="gramStart"/>
      <w:r>
        <w:t>print</w:t>
      </w:r>
      <w:proofErr w:type="gramEnd"/>
      <w:r>
        <w:t xml:space="preserve"> the scheduling of an array of tasks.</w:t>
      </w:r>
    </w:p>
    <w:p w14:paraId="78BA18C4" w14:textId="28C18ED6" w:rsidR="003A2422" w:rsidRDefault="003A2422" w:rsidP="003A2422">
      <w:r>
        <w:t>Each algorithm has its function which implements it.</w:t>
      </w:r>
    </w:p>
    <w:p w14:paraId="249171A0" w14:textId="407DC99E" w:rsidR="003A2422" w:rsidRDefault="006D6B0E" w:rsidP="003A2422">
      <w:r w:rsidRPr="003A2422">
        <w:rPr>
          <w:b/>
          <w:bCs/>
          <w:noProof/>
        </w:rPr>
        <mc:AlternateContent>
          <mc:Choice Requires="wps">
            <w:drawing>
              <wp:anchor distT="45720" distB="45720" distL="114300" distR="114300" simplePos="0" relativeHeight="251661312" behindDoc="0" locked="0" layoutInCell="1" allowOverlap="1" wp14:anchorId="37BA1031" wp14:editId="34AC8FE9">
                <wp:simplePos x="0" y="0"/>
                <wp:positionH relativeFrom="margin">
                  <wp:align>center</wp:align>
                </wp:positionH>
                <wp:positionV relativeFrom="paragraph">
                  <wp:posOffset>527745</wp:posOffset>
                </wp:positionV>
                <wp:extent cx="6068060" cy="4654550"/>
                <wp:effectExtent l="0" t="0" r="2794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8060" cy="4654550"/>
                        </a:xfrm>
                        <a:prstGeom prst="rect">
                          <a:avLst/>
                        </a:prstGeom>
                        <a:solidFill>
                          <a:srgbClr val="FFFFFF"/>
                        </a:solidFill>
                        <a:ln w="9525">
                          <a:solidFill>
                            <a:srgbClr val="000000"/>
                          </a:solidFill>
                          <a:miter lim="800000"/>
                          <a:headEnd/>
                          <a:tailEnd/>
                        </a:ln>
                      </wps:spPr>
                      <wps:txbx>
                        <w:txbxContent>
                          <w:p w14:paraId="468CD638" w14:textId="64BE2DA1" w:rsidR="003A2422" w:rsidRPr="003A2422" w:rsidRDefault="003A2422" w:rsidP="003A2422">
                            <w:pPr>
                              <w:pStyle w:val="HTML"/>
                              <w:shd w:val="clear" w:color="auto" w:fill="292D3E"/>
                              <w:rPr>
                                <w:color w:val="959DCB"/>
                                <w:sz w:val="14"/>
                                <w:szCs w:val="14"/>
                              </w:rPr>
                            </w:pPr>
                            <w:r w:rsidRPr="003A2422">
                              <w:rPr>
                                <w:i/>
                                <w:iCs/>
                                <w:color w:val="C792EA"/>
                                <w:sz w:val="14"/>
                                <w:szCs w:val="14"/>
                              </w:rPr>
                              <w:t xml:space="preserve">void </w:t>
                            </w:r>
                            <w:r w:rsidRPr="003A2422">
                              <w:rPr>
                                <w:color w:val="82AAFF"/>
                                <w:sz w:val="14"/>
                                <w:szCs w:val="14"/>
                              </w:rPr>
                              <w:t>Schedule</w:t>
                            </w:r>
                            <w:r w:rsidRPr="003A2422">
                              <w:rPr>
                                <w:color w:val="89DDFF"/>
                                <w:sz w:val="14"/>
                                <w:szCs w:val="14"/>
                              </w:rPr>
                              <w:t>(</w:t>
                            </w:r>
                            <w:r w:rsidRPr="003A2422">
                              <w:rPr>
                                <w:i/>
                                <w:iCs/>
                                <w:color w:val="C792EA"/>
                                <w:sz w:val="14"/>
                                <w:szCs w:val="14"/>
                              </w:rPr>
                              <w:t xml:space="preserve">struct </w:t>
                            </w:r>
                            <w:r w:rsidRPr="003A2422">
                              <w:rPr>
                                <w:color w:val="FFCB6B"/>
                                <w:sz w:val="14"/>
                                <w:szCs w:val="14"/>
                              </w:rPr>
                              <w:t>task</w:t>
                            </w:r>
                            <w:r w:rsidRPr="003A2422">
                              <w:rPr>
                                <w:color w:val="89DDFF"/>
                                <w:sz w:val="14"/>
                                <w:szCs w:val="14"/>
                              </w:rPr>
                              <w:t xml:space="preserve">* </w:t>
                            </w:r>
                            <w:proofErr w:type="spellStart"/>
                            <w:r w:rsidRPr="003A2422">
                              <w:rPr>
                                <w:color w:val="F78C6C"/>
                                <w:sz w:val="14"/>
                                <w:szCs w:val="14"/>
                              </w:rPr>
                              <w:t>tasks_orig</w:t>
                            </w:r>
                            <w:proofErr w:type="spellEnd"/>
                            <w:r w:rsidRPr="003A2422">
                              <w:rPr>
                                <w:color w:val="89DDFF"/>
                                <w:sz w:val="14"/>
                                <w:szCs w:val="14"/>
                              </w:rPr>
                              <w:t xml:space="preserve">, </w:t>
                            </w:r>
                            <w:proofErr w:type="spellStart"/>
                            <w:r w:rsidRPr="003A2422">
                              <w:rPr>
                                <w:i/>
                                <w:iCs/>
                                <w:color w:val="C792EA"/>
                                <w:sz w:val="14"/>
                                <w:szCs w:val="14"/>
                              </w:rPr>
                              <w:t>enum</w:t>
                            </w:r>
                            <w:proofErr w:type="spellEnd"/>
                            <w:r w:rsidRPr="003A2422">
                              <w:rPr>
                                <w:i/>
                                <w:iCs/>
                                <w:color w:val="C792EA"/>
                                <w:sz w:val="14"/>
                                <w:szCs w:val="14"/>
                              </w:rPr>
                              <w:t xml:space="preserve"> </w:t>
                            </w:r>
                            <w:r w:rsidRPr="003A2422">
                              <w:rPr>
                                <w:color w:val="FFCB6B"/>
                                <w:sz w:val="14"/>
                                <w:szCs w:val="14"/>
                              </w:rPr>
                              <w:t xml:space="preserve">Algorithm </w:t>
                            </w:r>
                            <w:proofErr w:type="spellStart"/>
                            <w:r w:rsidRPr="003A2422">
                              <w:rPr>
                                <w:color w:val="F78C6C"/>
                                <w:sz w:val="14"/>
                                <w:szCs w:val="14"/>
                              </w:rPr>
                              <w:t>alg</w:t>
                            </w:r>
                            <w:proofErr w:type="spellEnd"/>
                            <w:r w:rsidRPr="003A2422">
                              <w:rPr>
                                <w:color w:val="89DDFF"/>
                                <w:sz w:val="14"/>
                                <w:szCs w:val="14"/>
                              </w:rPr>
                              <w:t xml:space="preserve">, </w:t>
                            </w:r>
                            <w:r w:rsidRPr="003A2422">
                              <w:rPr>
                                <w:i/>
                                <w:iCs/>
                                <w:color w:val="C792EA"/>
                                <w:sz w:val="14"/>
                                <w:szCs w:val="14"/>
                              </w:rPr>
                              <w:t xml:space="preserve">int </w:t>
                            </w:r>
                            <w:r w:rsidRPr="003A2422">
                              <w:rPr>
                                <w:color w:val="F78C6C"/>
                                <w:sz w:val="14"/>
                                <w:szCs w:val="14"/>
                              </w:rPr>
                              <w:t>Q</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struct </w:t>
                            </w:r>
                            <w:r w:rsidRPr="003A2422">
                              <w:rPr>
                                <w:color w:val="FFCB6B"/>
                                <w:sz w:val="14"/>
                                <w:szCs w:val="14"/>
                              </w:rPr>
                              <w:t>task</w:t>
                            </w:r>
                            <w:r w:rsidRPr="003A2422">
                              <w:rPr>
                                <w:color w:val="89DDFF"/>
                                <w:sz w:val="14"/>
                                <w:szCs w:val="14"/>
                              </w:rPr>
                              <w:t xml:space="preserve">* </w:t>
                            </w:r>
                            <w:r w:rsidRPr="003A2422">
                              <w:rPr>
                                <w:color w:val="EEFFE3"/>
                                <w:sz w:val="14"/>
                                <w:szCs w:val="14"/>
                              </w:rPr>
                              <w:t xml:space="preserve">tasks </w:t>
                            </w:r>
                            <w:r w:rsidRPr="003A2422">
                              <w:rPr>
                                <w:color w:val="89DDFF"/>
                                <w:sz w:val="14"/>
                                <w:szCs w:val="14"/>
                              </w:rPr>
                              <w:t xml:space="preserve">= </w:t>
                            </w:r>
                            <w:proofErr w:type="spellStart"/>
                            <w:r w:rsidRPr="003A2422">
                              <w:rPr>
                                <w:color w:val="82AAFF"/>
                                <w:sz w:val="14"/>
                                <w:szCs w:val="14"/>
                              </w:rPr>
                              <w:t>copyTable</w:t>
                            </w:r>
                            <w:proofErr w:type="spellEnd"/>
                            <w:r w:rsidRPr="003A2422">
                              <w:rPr>
                                <w:color w:val="89DDFF"/>
                                <w:sz w:val="14"/>
                                <w:szCs w:val="14"/>
                              </w:rPr>
                              <w:t>(</w:t>
                            </w:r>
                            <w:proofErr w:type="spellStart"/>
                            <w:r w:rsidRPr="003A2422">
                              <w:rPr>
                                <w:color w:val="F78C6C"/>
                                <w:sz w:val="14"/>
                                <w:szCs w:val="14"/>
                              </w:rPr>
                              <w:t>tasks_orig</w:t>
                            </w:r>
                            <w:proofErr w:type="spellEnd"/>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int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r w:rsidRPr="003A2422">
                              <w:rPr>
                                <w:color w:val="F78C6C"/>
                                <w:sz w:val="14"/>
                                <w:szCs w:val="14"/>
                              </w:rPr>
                              <w:t>0</w:t>
                            </w:r>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cpu</w:t>
                            </w:r>
                            <w:proofErr w:type="spellEnd"/>
                            <w:r w:rsidRPr="003A2422">
                              <w:rPr>
                                <w:i/>
                                <w:iCs/>
                                <w:color w:val="676E95"/>
                                <w:sz w:val="14"/>
                                <w:szCs w:val="14"/>
                              </w:rPr>
                              <w:t xml:space="preserve"> current time</w:t>
                            </w:r>
                            <w:r w:rsidRPr="003A2422">
                              <w:rPr>
                                <w:i/>
                                <w:iCs/>
                                <w:color w:val="676E95"/>
                                <w:sz w:val="14"/>
                                <w:szCs w:val="14"/>
                              </w:rPr>
                              <w:br/>
                              <w:t xml:space="preserve">    </w:t>
                            </w:r>
                            <w:r w:rsidRPr="003A2422">
                              <w:rPr>
                                <w:i/>
                                <w:iCs/>
                                <w:color w:val="C792EA"/>
                                <w:sz w:val="14"/>
                                <w:szCs w:val="14"/>
                              </w:rPr>
                              <w:t xml:space="preserve">int </w:t>
                            </w:r>
                            <w:proofErr w:type="spellStart"/>
                            <w:r w:rsidRPr="003A2422">
                              <w:rPr>
                                <w:color w:val="EEFFE3"/>
                                <w:sz w:val="14"/>
                                <w:szCs w:val="14"/>
                              </w:rPr>
                              <w:t>ntasks</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getNumTasks</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r w:rsidRPr="003A2422">
                              <w:rPr>
                                <w:i/>
                                <w:iCs/>
                                <w:color w:val="676E95"/>
                                <w:sz w:val="14"/>
                                <w:szCs w:val="14"/>
                              </w:rPr>
                              <w:t>// getting the number of tasks</w:t>
                            </w:r>
                            <w:r w:rsidRPr="003A2422">
                              <w:rPr>
                                <w:i/>
                                <w:iCs/>
                                <w:color w:val="676E95"/>
                                <w:sz w:val="14"/>
                                <w:szCs w:val="14"/>
                              </w:rPr>
                              <w:br/>
                              <w:t xml:space="preserve">    </w:t>
                            </w:r>
                            <w:r w:rsidRPr="003A2422">
                              <w:rPr>
                                <w:i/>
                                <w:iCs/>
                                <w:color w:val="C792EA"/>
                                <w:sz w:val="14"/>
                                <w:szCs w:val="14"/>
                              </w:rPr>
                              <w:t xml:space="preserve">switch </w:t>
                            </w:r>
                            <w:r w:rsidRPr="003A2422">
                              <w:rPr>
                                <w:color w:val="89DDFF"/>
                                <w:sz w:val="14"/>
                                <w:szCs w:val="14"/>
                              </w:rPr>
                              <w:t>(</w:t>
                            </w:r>
                            <w:proofErr w:type="spellStart"/>
                            <w:r w:rsidRPr="003A2422">
                              <w:rPr>
                                <w:color w:val="F78C6C"/>
                                <w:sz w:val="14"/>
                                <w:szCs w:val="14"/>
                              </w:rPr>
                              <w:t>alg</w:t>
                            </w:r>
                            <w:proofErr w:type="spellEnd"/>
                            <w:r w:rsidRPr="003A2422">
                              <w:rPr>
                                <w:color w:val="89DDFF"/>
                                <w:sz w:val="14"/>
                                <w:szCs w:val="14"/>
                              </w:rPr>
                              <w:t>) {</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First_Come_First_Serve</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xml:space="preserve">// </w:t>
                            </w:r>
                            <w:proofErr w:type="spellStart"/>
                            <w:r w:rsidRPr="003A2422">
                              <w:rPr>
                                <w:i/>
                                <w:iCs/>
                                <w:color w:val="676E95"/>
                                <w:sz w:val="14"/>
                                <w:szCs w:val="14"/>
                              </w:rPr>
                              <w:t>First_Come_First_Serve</w:t>
                            </w:r>
                            <w:proofErr w:type="spellEnd"/>
                            <w:r w:rsidRPr="003A2422">
                              <w:rPr>
                                <w:i/>
                                <w:iCs/>
                                <w:color w:val="676E95"/>
                                <w:sz w:val="14"/>
                                <w:szCs w:val="14"/>
                              </w:rPr>
                              <w:t xml:space="preserve"> Algorithm</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First Come First Ser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irstCome</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r w:rsidRPr="003A2422">
                              <w:rPr>
                                <w:i/>
                                <w:iCs/>
                                <w:color w:val="676E95"/>
                                <w:sz w:val="14"/>
                                <w:szCs w:val="14"/>
                              </w:rPr>
                              <w:t xml:space="preserve">// here we </w:t>
                            </w:r>
                            <w:proofErr w:type="spellStart"/>
                            <w:r w:rsidRPr="003A2422">
                              <w:rPr>
                                <w:i/>
                                <w:iCs/>
                                <w:color w:val="676E95"/>
                                <w:sz w:val="14"/>
                                <w:szCs w:val="14"/>
                              </w:rPr>
                              <w:t>dont</w:t>
                            </w:r>
                            <w:proofErr w:type="spellEnd"/>
                            <w:r w:rsidRPr="003A2422">
                              <w:rPr>
                                <w:i/>
                                <w:iCs/>
                                <w:color w:val="676E95"/>
                                <w:sz w:val="14"/>
                                <w:szCs w:val="14"/>
                              </w:rPr>
                              <w:t xml:space="preserve"> need to know </w:t>
                            </w:r>
                            <w:proofErr w:type="spellStart"/>
                            <w:r w:rsidRPr="003A2422">
                              <w:rPr>
                                <w:i/>
                                <w:iCs/>
                                <w:color w:val="676E95"/>
                                <w:sz w:val="14"/>
                                <w:szCs w:val="14"/>
                              </w:rPr>
                              <w:t>curr_time</w:t>
                            </w:r>
                            <w:proofErr w:type="spellEnd"/>
                            <w:r w:rsidRPr="003A2422">
                              <w:rPr>
                                <w:i/>
                                <w:iCs/>
                                <w:color w:val="676E95"/>
                                <w:sz w:val="14"/>
                                <w:szCs w:val="14"/>
                              </w:rPr>
                              <w:t>. we need only burst time</w:t>
                            </w:r>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Shortest_Job_First</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xml:space="preserve">// </w:t>
                            </w:r>
                            <w:proofErr w:type="spellStart"/>
                            <w:r w:rsidRPr="003A2422">
                              <w:rPr>
                                <w:i/>
                                <w:iCs/>
                                <w:color w:val="676E95"/>
                                <w:sz w:val="14"/>
                                <w:szCs w:val="14"/>
                              </w:rPr>
                              <w:t>Shortest_Job_First</w:t>
                            </w:r>
                            <w:proofErr w:type="spellEnd"/>
                            <w:r w:rsidRPr="003A2422">
                              <w:rPr>
                                <w:i/>
                                <w:iCs/>
                                <w:color w:val="676E95"/>
                                <w:sz w:val="14"/>
                                <w:szCs w:val="14"/>
                              </w:rPr>
                              <w:t xml:space="preserve"> Algorithm</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Shortest Job First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printShortFirst</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iterativly</w:t>
                            </w:r>
                            <w:proofErr w:type="spellEnd"/>
                            <w:r w:rsidRPr="003A2422">
                              <w:rPr>
                                <w:i/>
                                <w:iCs/>
                                <w:color w:val="676E95"/>
                                <w:sz w:val="14"/>
                                <w:szCs w:val="14"/>
                              </w:rPr>
                              <w:t xml:space="preserve"> searching for the shortest job, in the times that are minimal than </w:t>
                            </w:r>
                            <w:proofErr w:type="spellStart"/>
                            <w:r w:rsidRPr="003A2422">
                              <w:rPr>
                                <w:i/>
                                <w:iCs/>
                                <w:color w:val="676E95"/>
                                <w:sz w:val="14"/>
                                <w:szCs w:val="14"/>
                              </w:rPr>
                              <w:t>curr_time</w:t>
                            </w:r>
                            <w:proofErr w:type="spellEnd"/>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r w:rsidRPr="003A2422">
                              <w:rPr>
                                <w:color w:val="F78C6C"/>
                                <w:sz w:val="14"/>
                                <w:szCs w:val="14"/>
                              </w:rPr>
                              <w:t>Priority</w:t>
                            </w:r>
                            <w:r w:rsidRPr="003A2422">
                              <w:rPr>
                                <w:color w:val="89DDFF"/>
                                <w:sz w:val="14"/>
                                <w:szCs w:val="14"/>
                              </w:rPr>
                              <w:t>:</w:t>
                            </w:r>
                            <w:r w:rsidRPr="003A2422">
                              <w:rPr>
                                <w:color w:val="89DDFF"/>
                                <w:sz w:val="14"/>
                                <w:szCs w:val="14"/>
                              </w:rPr>
                              <w:br/>
                              <w:t xml:space="preserve">            </w:t>
                            </w:r>
                            <w:r w:rsidRPr="003A2422">
                              <w:rPr>
                                <w:i/>
                                <w:iCs/>
                                <w:color w:val="676E95"/>
                                <w:sz w:val="14"/>
                                <w:szCs w:val="14"/>
                              </w:rPr>
                              <w:t>// Priority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Priority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printPriorityFirst</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iterativly</w:t>
                            </w:r>
                            <w:proofErr w:type="spellEnd"/>
                            <w:r w:rsidRPr="003A2422">
                              <w:rPr>
                                <w:i/>
                                <w:iCs/>
                                <w:color w:val="676E95"/>
                                <w:sz w:val="14"/>
                                <w:szCs w:val="14"/>
                              </w:rPr>
                              <w:t xml:space="preserve"> searching for the shortest job, in the times that are minimal than </w:t>
                            </w:r>
                            <w:proofErr w:type="spellStart"/>
                            <w:r w:rsidRPr="003A2422">
                              <w:rPr>
                                <w:i/>
                                <w:iCs/>
                                <w:color w:val="676E95"/>
                                <w:sz w:val="14"/>
                                <w:szCs w:val="14"/>
                              </w:rPr>
                              <w:t>curr_time</w:t>
                            </w:r>
                            <w:proofErr w:type="spellEnd"/>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Round_Robin</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Round Robin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Round Robin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RoundRobin</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color w:val="F78C6C"/>
                                <w:sz w:val="14"/>
                                <w:szCs w:val="14"/>
                              </w:rPr>
                              <w:t>Q</w:t>
                            </w:r>
                            <w:r w:rsidRPr="003A2422">
                              <w:rPr>
                                <w:color w:val="89DDFF"/>
                                <w:sz w:val="14"/>
                                <w:szCs w:val="14"/>
                              </w:rPr>
                              <w:t xml:space="preserve">, </w:t>
                            </w:r>
                            <w:r w:rsidRPr="003A2422">
                              <w:rPr>
                                <w:b/>
                                <w:bCs/>
                                <w:color w:val="FFCB6B"/>
                                <w:sz w:val="14"/>
                                <w:szCs w:val="14"/>
                              </w:rPr>
                              <w:t>false</w:t>
                            </w:r>
                            <w:r w:rsidRPr="003A2422">
                              <w:rPr>
                                <w:color w:val="89DDFF"/>
                                <w:sz w:val="14"/>
                                <w:szCs w:val="14"/>
                              </w:rPr>
                              <w:t xml:space="preserve">);    </w:t>
                            </w:r>
                            <w:r w:rsidRPr="003A2422">
                              <w:rPr>
                                <w:i/>
                                <w:iCs/>
                                <w:color w:val="676E95"/>
                                <w:sz w:val="14"/>
                                <w:szCs w:val="14"/>
                              </w:rPr>
                              <w:t>// false is for no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Priority_With_Round_Robin</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Priority with Round Robin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Priority with Round Robin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RoundRobin</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color w:val="F78C6C"/>
                                <w:sz w:val="14"/>
                                <w:szCs w:val="14"/>
                              </w:rPr>
                              <w:t>Q</w:t>
                            </w:r>
                            <w:r w:rsidRPr="003A2422">
                              <w:rPr>
                                <w:color w:val="89DDFF"/>
                                <w:sz w:val="14"/>
                                <w:szCs w:val="14"/>
                              </w:rPr>
                              <w:t xml:space="preserve">, </w:t>
                            </w:r>
                            <w:r w:rsidRPr="003A2422">
                              <w:rPr>
                                <w:b/>
                                <w:bCs/>
                                <w:color w:val="FFCB6B"/>
                                <w:sz w:val="14"/>
                                <w:szCs w:val="14"/>
                              </w:rPr>
                              <w:t>true</w:t>
                            </w:r>
                            <w:r w:rsidRPr="003A2422">
                              <w:rPr>
                                <w:color w:val="89DDFF"/>
                                <w:sz w:val="14"/>
                                <w:szCs w:val="14"/>
                              </w:rPr>
                              <w:t xml:space="preserve">);     </w:t>
                            </w:r>
                            <w:r w:rsidRPr="003A2422">
                              <w:rPr>
                                <w:i/>
                                <w:iCs/>
                                <w:color w:val="676E95"/>
                                <w:sz w:val="14"/>
                                <w:szCs w:val="14"/>
                              </w:rPr>
                              <w:t>// true is for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color w:val="89DDFF"/>
                                <w:sz w:val="14"/>
                                <w:szCs w:val="14"/>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BA1031" id="_x0000_t202" coordsize="21600,21600" o:spt="202" path="m,l,21600r21600,l21600,xe">
                <v:stroke joinstyle="miter"/>
                <v:path gradientshapeok="t" o:connecttype="rect"/>
              </v:shapetype>
              <v:shape id="Text Box 2" o:spid="_x0000_s1026" type="#_x0000_t202" style="position:absolute;margin-left:0;margin-top:41.55pt;width:477.8pt;height:366.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">
                <v:textbox>
                  <w:txbxContent>
                    <w:p w14:paraId="468CD638" w14:textId="64BE2DA1" w:rsidR="003A2422" w:rsidRPr="003A2422" w:rsidRDefault="003A2422" w:rsidP="003A2422">
                      <w:pPr>
                        <w:pStyle w:val="HTML"/>
                        <w:shd w:val="clear" w:color="auto" w:fill="292D3E"/>
                        <w:rPr>
                          <w:color w:val="959DCB"/>
                          <w:sz w:val="14"/>
                          <w:szCs w:val="14"/>
                        </w:rPr>
                      </w:pPr>
                      <w:r w:rsidRPr="003A2422">
                        <w:rPr>
                          <w:i/>
                          <w:iCs/>
                          <w:color w:val="C792EA"/>
                          <w:sz w:val="14"/>
                          <w:szCs w:val="14"/>
                        </w:rPr>
                        <w:t xml:space="preserve">void </w:t>
                      </w:r>
                      <w:r w:rsidRPr="003A2422">
                        <w:rPr>
                          <w:color w:val="82AAFF"/>
                          <w:sz w:val="14"/>
                          <w:szCs w:val="14"/>
                        </w:rPr>
                        <w:t>Schedule</w:t>
                      </w:r>
                      <w:r w:rsidRPr="003A2422">
                        <w:rPr>
                          <w:color w:val="89DDFF"/>
                          <w:sz w:val="14"/>
                          <w:szCs w:val="14"/>
                        </w:rPr>
                        <w:t>(</w:t>
                      </w:r>
                      <w:r w:rsidRPr="003A2422">
                        <w:rPr>
                          <w:i/>
                          <w:iCs/>
                          <w:color w:val="C792EA"/>
                          <w:sz w:val="14"/>
                          <w:szCs w:val="14"/>
                        </w:rPr>
                        <w:t xml:space="preserve">struct </w:t>
                      </w:r>
                      <w:r w:rsidRPr="003A2422">
                        <w:rPr>
                          <w:color w:val="FFCB6B"/>
                          <w:sz w:val="14"/>
                          <w:szCs w:val="14"/>
                        </w:rPr>
                        <w:t>task</w:t>
                      </w:r>
                      <w:r w:rsidRPr="003A2422">
                        <w:rPr>
                          <w:color w:val="89DDFF"/>
                          <w:sz w:val="14"/>
                          <w:szCs w:val="14"/>
                        </w:rPr>
                        <w:t xml:space="preserve">* </w:t>
                      </w:r>
                      <w:proofErr w:type="spellStart"/>
                      <w:r w:rsidRPr="003A2422">
                        <w:rPr>
                          <w:color w:val="F78C6C"/>
                          <w:sz w:val="14"/>
                          <w:szCs w:val="14"/>
                        </w:rPr>
                        <w:t>tasks_orig</w:t>
                      </w:r>
                      <w:proofErr w:type="spellEnd"/>
                      <w:r w:rsidRPr="003A2422">
                        <w:rPr>
                          <w:color w:val="89DDFF"/>
                          <w:sz w:val="14"/>
                          <w:szCs w:val="14"/>
                        </w:rPr>
                        <w:t xml:space="preserve">, </w:t>
                      </w:r>
                      <w:proofErr w:type="spellStart"/>
                      <w:r w:rsidRPr="003A2422">
                        <w:rPr>
                          <w:i/>
                          <w:iCs/>
                          <w:color w:val="C792EA"/>
                          <w:sz w:val="14"/>
                          <w:szCs w:val="14"/>
                        </w:rPr>
                        <w:t>enum</w:t>
                      </w:r>
                      <w:proofErr w:type="spellEnd"/>
                      <w:r w:rsidRPr="003A2422">
                        <w:rPr>
                          <w:i/>
                          <w:iCs/>
                          <w:color w:val="C792EA"/>
                          <w:sz w:val="14"/>
                          <w:szCs w:val="14"/>
                        </w:rPr>
                        <w:t xml:space="preserve"> </w:t>
                      </w:r>
                      <w:r w:rsidRPr="003A2422">
                        <w:rPr>
                          <w:color w:val="FFCB6B"/>
                          <w:sz w:val="14"/>
                          <w:szCs w:val="14"/>
                        </w:rPr>
                        <w:t xml:space="preserve">Algorithm </w:t>
                      </w:r>
                      <w:proofErr w:type="spellStart"/>
                      <w:r w:rsidRPr="003A2422">
                        <w:rPr>
                          <w:color w:val="F78C6C"/>
                          <w:sz w:val="14"/>
                          <w:szCs w:val="14"/>
                        </w:rPr>
                        <w:t>alg</w:t>
                      </w:r>
                      <w:proofErr w:type="spellEnd"/>
                      <w:r w:rsidRPr="003A2422">
                        <w:rPr>
                          <w:color w:val="89DDFF"/>
                          <w:sz w:val="14"/>
                          <w:szCs w:val="14"/>
                        </w:rPr>
                        <w:t xml:space="preserve">, </w:t>
                      </w:r>
                      <w:r w:rsidRPr="003A2422">
                        <w:rPr>
                          <w:i/>
                          <w:iCs/>
                          <w:color w:val="C792EA"/>
                          <w:sz w:val="14"/>
                          <w:szCs w:val="14"/>
                        </w:rPr>
                        <w:t xml:space="preserve">int </w:t>
                      </w:r>
                      <w:r w:rsidRPr="003A2422">
                        <w:rPr>
                          <w:color w:val="F78C6C"/>
                          <w:sz w:val="14"/>
                          <w:szCs w:val="14"/>
                        </w:rPr>
                        <w:t>Q</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struct </w:t>
                      </w:r>
                      <w:r w:rsidRPr="003A2422">
                        <w:rPr>
                          <w:color w:val="FFCB6B"/>
                          <w:sz w:val="14"/>
                          <w:szCs w:val="14"/>
                        </w:rPr>
                        <w:t>task</w:t>
                      </w:r>
                      <w:r w:rsidRPr="003A2422">
                        <w:rPr>
                          <w:color w:val="89DDFF"/>
                          <w:sz w:val="14"/>
                          <w:szCs w:val="14"/>
                        </w:rPr>
                        <w:t xml:space="preserve">* </w:t>
                      </w:r>
                      <w:r w:rsidRPr="003A2422">
                        <w:rPr>
                          <w:color w:val="EEFFE3"/>
                          <w:sz w:val="14"/>
                          <w:szCs w:val="14"/>
                        </w:rPr>
                        <w:t xml:space="preserve">tasks </w:t>
                      </w:r>
                      <w:r w:rsidRPr="003A2422">
                        <w:rPr>
                          <w:color w:val="89DDFF"/>
                          <w:sz w:val="14"/>
                          <w:szCs w:val="14"/>
                        </w:rPr>
                        <w:t xml:space="preserve">= </w:t>
                      </w:r>
                      <w:proofErr w:type="spellStart"/>
                      <w:r w:rsidRPr="003A2422">
                        <w:rPr>
                          <w:color w:val="82AAFF"/>
                          <w:sz w:val="14"/>
                          <w:szCs w:val="14"/>
                        </w:rPr>
                        <w:t>copyTable</w:t>
                      </w:r>
                      <w:proofErr w:type="spellEnd"/>
                      <w:r w:rsidRPr="003A2422">
                        <w:rPr>
                          <w:color w:val="89DDFF"/>
                          <w:sz w:val="14"/>
                          <w:szCs w:val="14"/>
                        </w:rPr>
                        <w:t>(</w:t>
                      </w:r>
                      <w:proofErr w:type="spellStart"/>
                      <w:r w:rsidRPr="003A2422">
                        <w:rPr>
                          <w:color w:val="F78C6C"/>
                          <w:sz w:val="14"/>
                          <w:szCs w:val="14"/>
                        </w:rPr>
                        <w:t>tasks_orig</w:t>
                      </w:r>
                      <w:proofErr w:type="spellEnd"/>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int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r w:rsidRPr="003A2422">
                        <w:rPr>
                          <w:color w:val="F78C6C"/>
                          <w:sz w:val="14"/>
                          <w:szCs w:val="14"/>
                        </w:rPr>
                        <w:t>0</w:t>
                      </w:r>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cpu</w:t>
                      </w:r>
                      <w:proofErr w:type="spellEnd"/>
                      <w:r w:rsidRPr="003A2422">
                        <w:rPr>
                          <w:i/>
                          <w:iCs/>
                          <w:color w:val="676E95"/>
                          <w:sz w:val="14"/>
                          <w:szCs w:val="14"/>
                        </w:rPr>
                        <w:t xml:space="preserve"> current time</w:t>
                      </w:r>
                      <w:r w:rsidRPr="003A2422">
                        <w:rPr>
                          <w:i/>
                          <w:iCs/>
                          <w:color w:val="676E95"/>
                          <w:sz w:val="14"/>
                          <w:szCs w:val="14"/>
                        </w:rPr>
                        <w:br/>
                        <w:t xml:space="preserve">    </w:t>
                      </w:r>
                      <w:r w:rsidRPr="003A2422">
                        <w:rPr>
                          <w:i/>
                          <w:iCs/>
                          <w:color w:val="C792EA"/>
                          <w:sz w:val="14"/>
                          <w:szCs w:val="14"/>
                        </w:rPr>
                        <w:t xml:space="preserve">int </w:t>
                      </w:r>
                      <w:proofErr w:type="spellStart"/>
                      <w:r w:rsidRPr="003A2422">
                        <w:rPr>
                          <w:color w:val="EEFFE3"/>
                          <w:sz w:val="14"/>
                          <w:szCs w:val="14"/>
                        </w:rPr>
                        <w:t>ntasks</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getNumTasks</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r w:rsidRPr="003A2422">
                        <w:rPr>
                          <w:i/>
                          <w:iCs/>
                          <w:color w:val="676E95"/>
                          <w:sz w:val="14"/>
                          <w:szCs w:val="14"/>
                        </w:rPr>
                        <w:t>// getting the number of tasks</w:t>
                      </w:r>
                      <w:r w:rsidRPr="003A2422">
                        <w:rPr>
                          <w:i/>
                          <w:iCs/>
                          <w:color w:val="676E95"/>
                          <w:sz w:val="14"/>
                          <w:szCs w:val="14"/>
                        </w:rPr>
                        <w:br/>
                        <w:t xml:space="preserve">    </w:t>
                      </w:r>
                      <w:r w:rsidRPr="003A2422">
                        <w:rPr>
                          <w:i/>
                          <w:iCs/>
                          <w:color w:val="C792EA"/>
                          <w:sz w:val="14"/>
                          <w:szCs w:val="14"/>
                        </w:rPr>
                        <w:t xml:space="preserve">switch </w:t>
                      </w:r>
                      <w:r w:rsidRPr="003A2422">
                        <w:rPr>
                          <w:color w:val="89DDFF"/>
                          <w:sz w:val="14"/>
                          <w:szCs w:val="14"/>
                        </w:rPr>
                        <w:t>(</w:t>
                      </w:r>
                      <w:proofErr w:type="spellStart"/>
                      <w:r w:rsidRPr="003A2422">
                        <w:rPr>
                          <w:color w:val="F78C6C"/>
                          <w:sz w:val="14"/>
                          <w:szCs w:val="14"/>
                        </w:rPr>
                        <w:t>alg</w:t>
                      </w:r>
                      <w:proofErr w:type="spellEnd"/>
                      <w:r w:rsidRPr="003A2422">
                        <w:rPr>
                          <w:color w:val="89DDFF"/>
                          <w:sz w:val="14"/>
                          <w:szCs w:val="14"/>
                        </w:rPr>
                        <w:t>) {</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First_Come_First_Serve</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xml:space="preserve">// </w:t>
                      </w:r>
                      <w:proofErr w:type="spellStart"/>
                      <w:r w:rsidRPr="003A2422">
                        <w:rPr>
                          <w:i/>
                          <w:iCs/>
                          <w:color w:val="676E95"/>
                          <w:sz w:val="14"/>
                          <w:szCs w:val="14"/>
                        </w:rPr>
                        <w:t>First_Come_First_Serve</w:t>
                      </w:r>
                      <w:proofErr w:type="spellEnd"/>
                      <w:r w:rsidRPr="003A2422">
                        <w:rPr>
                          <w:i/>
                          <w:iCs/>
                          <w:color w:val="676E95"/>
                          <w:sz w:val="14"/>
                          <w:szCs w:val="14"/>
                        </w:rPr>
                        <w:t xml:space="preserve"> Algorithm</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First Come First Ser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irstCome</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r w:rsidRPr="003A2422">
                        <w:rPr>
                          <w:i/>
                          <w:iCs/>
                          <w:color w:val="676E95"/>
                          <w:sz w:val="14"/>
                          <w:szCs w:val="14"/>
                        </w:rPr>
                        <w:t xml:space="preserve">// here we </w:t>
                      </w:r>
                      <w:proofErr w:type="spellStart"/>
                      <w:r w:rsidRPr="003A2422">
                        <w:rPr>
                          <w:i/>
                          <w:iCs/>
                          <w:color w:val="676E95"/>
                          <w:sz w:val="14"/>
                          <w:szCs w:val="14"/>
                        </w:rPr>
                        <w:t>dont</w:t>
                      </w:r>
                      <w:proofErr w:type="spellEnd"/>
                      <w:r w:rsidRPr="003A2422">
                        <w:rPr>
                          <w:i/>
                          <w:iCs/>
                          <w:color w:val="676E95"/>
                          <w:sz w:val="14"/>
                          <w:szCs w:val="14"/>
                        </w:rPr>
                        <w:t xml:space="preserve"> need to know </w:t>
                      </w:r>
                      <w:proofErr w:type="spellStart"/>
                      <w:r w:rsidRPr="003A2422">
                        <w:rPr>
                          <w:i/>
                          <w:iCs/>
                          <w:color w:val="676E95"/>
                          <w:sz w:val="14"/>
                          <w:szCs w:val="14"/>
                        </w:rPr>
                        <w:t>curr_time</w:t>
                      </w:r>
                      <w:proofErr w:type="spellEnd"/>
                      <w:r w:rsidRPr="003A2422">
                        <w:rPr>
                          <w:i/>
                          <w:iCs/>
                          <w:color w:val="676E95"/>
                          <w:sz w:val="14"/>
                          <w:szCs w:val="14"/>
                        </w:rPr>
                        <w:t>. we need only burst time</w:t>
                      </w:r>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Shortest_Job_First</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xml:space="preserve">// </w:t>
                      </w:r>
                      <w:proofErr w:type="spellStart"/>
                      <w:r w:rsidRPr="003A2422">
                        <w:rPr>
                          <w:i/>
                          <w:iCs/>
                          <w:color w:val="676E95"/>
                          <w:sz w:val="14"/>
                          <w:szCs w:val="14"/>
                        </w:rPr>
                        <w:t>Shortest_Job_First</w:t>
                      </w:r>
                      <w:proofErr w:type="spellEnd"/>
                      <w:r w:rsidRPr="003A2422">
                        <w:rPr>
                          <w:i/>
                          <w:iCs/>
                          <w:color w:val="676E95"/>
                          <w:sz w:val="14"/>
                          <w:szCs w:val="14"/>
                        </w:rPr>
                        <w:t xml:space="preserve"> Algorithm</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Shortest Job First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printShortFirst</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iterativly</w:t>
                      </w:r>
                      <w:proofErr w:type="spellEnd"/>
                      <w:r w:rsidRPr="003A2422">
                        <w:rPr>
                          <w:i/>
                          <w:iCs/>
                          <w:color w:val="676E95"/>
                          <w:sz w:val="14"/>
                          <w:szCs w:val="14"/>
                        </w:rPr>
                        <w:t xml:space="preserve"> searching for the shortest job, in the times that are minimal than </w:t>
                      </w:r>
                      <w:proofErr w:type="spellStart"/>
                      <w:r w:rsidRPr="003A2422">
                        <w:rPr>
                          <w:i/>
                          <w:iCs/>
                          <w:color w:val="676E95"/>
                          <w:sz w:val="14"/>
                          <w:szCs w:val="14"/>
                        </w:rPr>
                        <w:t>curr_time</w:t>
                      </w:r>
                      <w:proofErr w:type="spellEnd"/>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r w:rsidRPr="003A2422">
                        <w:rPr>
                          <w:color w:val="F78C6C"/>
                          <w:sz w:val="14"/>
                          <w:szCs w:val="14"/>
                        </w:rPr>
                        <w:t>Priority</w:t>
                      </w:r>
                      <w:r w:rsidRPr="003A2422">
                        <w:rPr>
                          <w:color w:val="89DDFF"/>
                          <w:sz w:val="14"/>
                          <w:szCs w:val="14"/>
                        </w:rPr>
                        <w:t>:</w:t>
                      </w:r>
                      <w:r w:rsidRPr="003A2422">
                        <w:rPr>
                          <w:color w:val="89DDFF"/>
                          <w:sz w:val="14"/>
                          <w:szCs w:val="14"/>
                        </w:rPr>
                        <w:br/>
                        <w:t xml:space="preserve">            </w:t>
                      </w:r>
                      <w:r w:rsidRPr="003A2422">
                        <w:rPr>
                          <w:i/>
                          <w:iCs/>
                          <w:color w:val="676E95"/>
                          <w:sz w:val="14"/>
                          <w:szCs w:val="14"/>
                        </w:rPr>
                        <w:t>// Priority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Priority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printPriorityFirst</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iterativly</w:t>
                      </w:r>
                      <w:proofErr w:type="spellEnd"/>
                      <w:r w:rsidRPr="003A2422">
                        <w:rPr>
                          <w:i/>
                          <w:iCs/>
                          <w:color w:val="676E95"/>
                          <w:sz w:val="14"/>
                          <w:szCs w:val="14"/>
                        </w:rPr>
                        <w:t xml:space="preserve"> searching for the shortest job, in the times that are minimal than </w:t>
                      </w:r>
                      <w:proofErr w:type="spellStart"/>
                      <w:r w:rsidRPr="003A2422">
                        <w:rPr>
                          <w:i/>
                          <w:iCs/>
                          <w:color w:val="676E95"/>
                          <w:sz w:val="14"/>
                          <w:szCs w:val="14"/>
                        </w:rPr>
                        <w:t>curr_time</w:t>
                      </w:r>
                      <w:proofErr w:type="spellEnd"/>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Round_Robin</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Round Robin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Round Robin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RoundRobin</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color w:val="F78C6C"/>
                          <w:sz w:val="14"/>
                          <w:szCs w:val="14"/>
                        </w:rPr>
                        <w:t>Q</w:t>
                      </w:r>
                      <w:r w:rsidRPr="003A2422">
                        <w:rPr>
                          <w:color w:val="89DDFF"/>
                          <w:sz w:val="14"/>
                          <w:szCs w:val="14"/>
                        </w:rPr>
                        <w:t xml:space="preserve">, </w:t>
                      </w:r>
                      <w:r w:rsidRPr="003A2422">
                        <w:rPr>
                          <w:b/>
                          <w:bCs/>
                          <w:color w:val="FFCB6B"/>
                          <w:sz w:val="14"/>
                          <w:szCs w:val="14"/>
                        </w:rPr>
                        <w:t>false</w:t>
                      </w:r>
                      <w:r w:rsidRPr="003A2422">
                        <w:rPr>
                          <w:color w:val="89DDFF"/>
                          <w:sz w:val="14"/>
                          <w:szCs w:val="14"/>
                        </w:rPr>
                        <w:t xml:space="preserve">);    </w:t>
                      </w:r>
                      <w:r w:rsidRPr="003A2422">
                        <w:rPr>
                          <w:i/>
                          <w:iCs/>
                          <w:color w:val="676E95"/>
                          <w:sz w:val="14"/>
                          <w:szCs w:val="14"/>
                        </w:rPr>
                        <w:t>// false is for no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Priority_With_Round_Robin</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Priority with Round Robin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Priority with Round Robin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RoundRobin</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color w:val="F78C6C"/>
                          <w:sz w:val="14"/>
                          <w:szCs w:val="14"/>
                        </w:rPr>
                        <w:t>Q</w:t>
                      </w:r>
                      <w:r w:rsidRPr="003A2422">
                        <w:rPr>
                          <w:color w:val="89DDFF"/>
                          <w:sz w:val="14"/>
                          <w:szCs w:val="14"/>
                        </w:rPr>
                        <w:t xml:space="preserve">, </w:t>
                      </w:r>
                      <w:r w:rsidRPr="003A2422">
                        <w:rPr>
                          <w:b/>
                          <w:bCs/>
                          <w:color w:val="FFCB6B"/>
                          <w:sz w:val="14"/>
                          <w:szCs w:val="14"/>
                        </w:rPr>
                        <w:t>true</w:t>
                      </w:r>
                      <w:r w:rsidRPr="003A2422">
                        <w:rPr>
                          <w:color w:val="89DDFF"/>
                          <w:sz w:val="14"/>
                          <w:szCs w:val="14"/>
                        </w:rPr>
                        <w:t xml:space="preserve">);     </w:t>
                      </w:r>
                      <w:r w:rsidRPr="003A2422">
                        <w:rPr>
                          <w:i/>
                          <w:iCs/>
                          <w:color w:val="676E95"/>
                          <w:sz w:val="14"/>
                          <w:szCs w:val="14"/>
                        </w:rPr>
                        <w:t>// true is for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color w:val="89DDFF"/>
                          <w:sz w:val="14"/>
                          <w:szCs w:val="14"/>
                        </w:rPr>
                        <w:br/>
                        <w:t>}</w:t>
                      </w:r>
                    </w:p>
                  </w:txbxContent>
                </v:textbox>
                <w10:wrap type="square" anchorx="margin"/>
              </v:shape>
            </w:pict>
          </mc:Fallback>
        </mc:AlternateContent>
      </w:r>
      <w:r w:rsidR="003A2422">
        <w:t xml:space="preserve">On the following page, is the Schedule main function. </w:t>
      </w:r>
      <w:proofErr w:type="gramStart"/>
      <w:r w:rsidR="003A2422">
        <w:t>The parameter ‘Q’,</w:t>
      </w:r>
      <w:proofErr w:type="gramEnd"/>
      <w:r w:rsidR="003A2422">
        <w:t xml:space="preserve"> is only for Round Robin algorithms.</w:t>
      </w:r>
    </w:p>
    <w:p w14:paraId="679D0C65" w14:textId="4ADDF7F2" w:rsidR="003A2422" w:rsidRDefault="003A2422" w:rsidP="003A2422"/>
    <w:p w14:paraId="5C39C6B4" w14:textId="1E73A1B5" w:rsidR="003A2422" w:rsidRPr="00FB67A0" w:rsidRDefault="00FB67A0" w:rsidP="003A2422">
      <w:r>
        <w:t>Note that we have created a new copy of the tasks table, to work on it freely without erasing important information.</w:t>
      </w:r>
    </w:p>
    <w:p w14:paraId="3824ADB4" w14:textId="354A80F0" w:rsidR="009A376A" w:rsidRDefault="009A376A" w:rsidP="009A376A"/>
    <w:p w14:paraId="064142A5" w14:textId="10A6640C" w:rsidR="00FB67A0" w:rsidRDefault="00FB67A0" w:rsidP="009A376A"/>
    <w:p w14:paraId="5A58EB5C" w14:textId="204A21CF" w:rsidR="00FB67A0" w:rsidRDefault="00FB67A0" w:rsidP="009A376A"/>
    <w:p w14:paraId="56FFBF90" w14:textId="2C64EE73" w:rsidR="00FB67A0" w:rsidRDefault="00FB67A0" w:rsidP="009A376A"/>
    <w:p w14:paraId="2E7378B0" w14:textId="1EE9CE08" w:rsidR="00FB67A0" w:rsidRDefault="00FB67A0" w:rsidP="009A376A"/>
    <w:p w14:paraId="0A91D76F" w14:textId="5AF1FA5B" w:rsidR="00FB67A0" w:rsidRDefault="00FB67A0" w:rsidP="009A376A">
      <w:pPr>
        <w:rPr>
          <w:b/>
          <w:bCs/>
          <w:u w:val="single"/>
        </w:rPr>
      </w:pPr>
      <w:r w:rsidRPr="00FB67A0">
        <w:rPr>
          <w:b/>
          <w:bCs/>
          <w:u w:val="single"/>
        </w:rPr>
        <w:lastRenderedPageBreak/>
        <w:t>Algorithms</w:t>
      </w:r>
      <w:r>
        <w:rPr>
          <w:b/>
          <w:bCs/>
          <w:u w:val="single"/>
        </w:rPr>
        <w:t>:</w:t>
      </w:r>
    </w:p>
    <w:p w14:paraId="101E5D96" w14:textId="2612EB00" w:rsidR="00FB67A0" w:rsidRPr="00FB67A0" w:rsidRDefault="00FB67A0" w:rsidP="00FB67A0">
      <w:pPr>
        <w:pStyle w:val="a3"/>
        <w:numPr>
          <w:ilvl w:val="0"/>
          <w:numId w:val="1"/>
        </w:numPr>
        <w:rPr>
          <w:b/>
          <w:bCs/>
          <w:u w:val="single"/>
        </w:rPr>
      </w:pPr>
      <w:r w:rsidRPr="00FB67A0">
        <w:rPr>
          <w:b/>
          <w:bCs/>
        </w:rPr>
        <w:t>First Come First Serve</w:t>
      </w:r>
      <w:r>
        <w:t xml:space="preserve"> – This function is getting the first tasks that had come. This is an iterative function, which means it will only print 1 job at a call.</w:t>
      </w:r>
    </w:p>
    <w:p w14:paraId="69E764C6" w14:textId="3ECE2E59" w:rsidR="00FB67A0" w:rsidRDefault="00FB67A0" w:rsidP="00FB67A0">
      <w:pPr>
        <w:pStyle w:val="a3"/>
        <w:rPr>
          <w:b/>
          <w:bCs/>
          <w:u w:val="single"/>
        </w:rPr>
      </w:pPr>
      <w:r w:rsidRPr="00FB67A0">
        <w:rPr>
          <w:b/>
          <w:bCs/>
          <w:noProof/>
          <w:u w:val="single"/>
        </w:rPr>
        <mc:AlternateContent>
          <mc:Choice Requires="wps">
            <w:drawing>
              <wp:anchor distT="45720" distB="45720" distL="114300" distR="114300" simplePos="0" relativeHeight="251663360" behindDoc="0" locked="0" layoutInCell="1" allowOverlap="1" wp14:anchorId="07013630" wp14:editId="6105D005">
                <wp:simplePos x="0" y="0"/>
                <wp:positionH relativeFrom="margin">
                  <wp:align>center</wp:align>
                </wp:positionH>
                <wp:positionV relativeFrom="paragraph">
                  <wp:posOffset>39337</wp:posOffset>
                </wp:positionV>
                <wp:extent cx="4688840" cy="1623060"/>
                <wp:effectExtent l="0" t="0" r="16510" b="1524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8840" cy="1623060"/>
                        </a:xfrm>
                        <a:prstGeom prst="rect">
                          <a:avLst/>
                        </a:prstGeom>
                        <a:solidFill>
                          <a:srgbClr val="FFFFFF"/>
                        </a:solidFill>
                        <a:ln w="9525">
                          <a:solidFill>
                            <a:srgbClr val="000000"/>
                          </a:solidFill>
                          <a:miter lim="800000"/>
                          <a:headEnd/>
                          <a:tailEnd/>
                        </a:ln>
                      </wps:spPr>
                      <wps:txbx>
                        <w:txbxContent>
                          <w:p w14:paraId="6163A546" w14:textId="10BC37D4" w:rsidR="00FB67A0" w:rsidRPr="00FB67A0" w:rsidRDefault="00FB67A0" w:rsidP="00FB67A0">
                            <w:pPr>
                              <w:pStyle w:val="HTML"/>
                              <w:shd w:val="clear" w:color="auto" w:fill="292D3E"/>
                              <w:rPr>
                                <w:color w:val="959DCB"/>
                                <w:sz w:val="14"/>
                                <w:szCs w:val="14"/>
                              </w:rPr>
                            </w:pPr>
                            <w:r w:rsidRPr="00FB67A0">
                              <w:rPr>
                                <w:i/>
                                <w:iCs/>
                                <w:color w:val="676E95"/>
                                <w:sz w:val="14"/>
                                <w:szCs w:val="14"/>
                              </w:rPr>
                              <w:t>// printing first arrived time task in tasks array</w:t>
                            </w:r>
                            <w:r w:rsidRPr="00FB67A0">
                              <w:rPr>
                                <w:i/>
                                <w:iCs/>
                                <w:color w:val="676E95"/>
                                <w:sz w:val="14"/>
                                <w:szCs w:val="14"/>
                              </w:rPr>
                              <w:br/>
                            </w:r>
                            <w:r w:rsidRPr="00FB67A0">
                              <w:rPr>
                                <w:i/>
                                <w:iCs/>
                                <w:color w:val="C792EA"/>
                                <w:sz w:val="14"/>
                                <w:szCs w:val="14"/>
                              </w:rPr>
                              <w:t xml:space="preserve">void </w:t>
                            </w:r>
                            <w:proofErr w:type="spellStart"/>
                            <w:r w:rsidRPr="00FB67A0">
                              <w:rPr>
                                <w:color w:val="82AAFF"/>
                                <w:sz w:val="14"/>
                                <w:szCs w:val="14"/>
                              </w:rPr>
                              <w:t>printFirstCome</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999999</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for</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l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xml:space="preserve">++){       </w:t>
                            </w:r>
                            <w:r w:rsidRPr="00FB67A0">
                              <w:rPr>
                                <w:i/>
                                <w:iCs/>
                                <w:color w:val="676E95"/>
                                <w:sz w:val="14"/>
                                <w:szCs w:val="14"/>
                              </w:rPr>
                              <w:t>// finding the most recent arrival time</w:t>
                            </w:r>
                            <w:r w:rsidRPr="00FB67A0">
                              <w:rPr>
                                <w:i/>
                                <w:iCs/>
                                <w:color w:val="676E95"/>
                                <w:sz w:val="14"/>
                                <w:szCs w:val="14"/>
                              </w:rPr>
                              <w:br/>
                              <w:t xml:space="preserve">        </w:t>
                            </w:r>
                            <w:r w:rsidRPr="00FB67A0">
                              <w:rPr>
                                <w:i/>
                                <w:iCs/>
                                <w:color w:val="C792EA"/>
                                <w:sz w:val="14"/>
                                <w:szCs w:val="14"/>
                              </w:rPr>
                              <w:t>if</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id</w:t>
                            </w:r>
                            <w:r w:rsidRPr="00FB67A0">
                              <w:rPr>
                                <w:color w:val="89DDFF"/>
                                <w:sz w:val="14"/>
                                <w:szCs w:val="14"/>
                              </w:rPr>
                              <w:t>!=-</w:t>
                            </w:r>
                            <w:r w:rsidRPr="00FB67A0">
                              <w:rPr>
                                <w:color w:val="F78C6C"/>
                                <w:sz w:val="14"/>
                                <w:szCs w:val="14"/>
                              </w:rPr>
                              <w:t>1</w:t>
                            </w:r>
                            <w:r w:rsidRPr="00FB67A0">
                              <w:rPr>
                                <w:color w:val="89DDFF"/>
                                <w:sz w:val="14"/>
                                <w:szCs w:val="14"/>
                              </w:rPr>
                              <w:t>) {</w:t>
                            </w:r>
                            <w:r w:rsidRPr="00FB67A0">
                              <w:rPr>
                                <w:color w:val="89DDFF"/>
                                <w:sz w:val="14"/>
                                <w:szCs w:val="14"/>
                              </w:rPr>
                              <w:br/>
                              <w:t xml:space="preserve">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r w:rsidRPr="00FB67A0">
                              <w:rPr>
                                <w:color w:val="89DDFF"/>
                                <w:sz w:val="14"/>
                                <w:szCs w:val="14"/>
                              </w:rPr>
                              <w:t>}</w:t>
                            </w:r>
                            <w:r w:rsidRPr="00FB67A0">
                              <w:rPr>
                                <w:color w:val="89DDFF"/>
                                <w:sz w:val="14"/>
                                <w:szCs w:val="14"/>
                              </w:rPr>
                              <w:br/>
                              <w:t>}</w:t>
                            </w:r>
                          </w:p>
                          <w:p w14:paraId="24530F4A" w14:textId="4AAE032A"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013630" id="_x0000_s1027" type="#_x0000_t202" style="position:absolute;left:0;text-align:left;margin-left:0;margin-top:3.1pt;width:369.2pt;height:127.8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">
                <v:textbox>
                  <w:txbxContent>
                    <w:p w14:paraId="6163A546" w14:textId="10BC37D4" w:rsidR="00FB67A0" w:rsidRPr="00FB67A0" w:rsidRDefault="00FB67A0" w:rsidP="00FB67A0">
                      <w:pPr>
                        <w:pStyle w:val="HTML"/>
                        <w:shd w:val="clear" w:color="auto" w:fill="292D3E"/>
                        <w:rPr>
                          <w:color w:val="959DCB"/>
                          <w:sz w:val="14"/>
                          <w:szCs w:val="14"/>
                        </w:rPr>
                      </w:pPr>
                      <w:r w:rsidRPr="00FB67A0">
                        <w:rPr>
                          <w:i/>
                          <w:iCs/>
                          <w:color w:val="676E95"/>
                          <w:sz w:val="14"/>
                          <w:szCs w:val="14"/>
                        </w:rPr>
                        <w:t>// printing first arrived time task in tasks array</w:t>
                      </w:r>
                      <w:r w:rsidRPr="00FB67A0">
                        <w:rPr>
                          <w:i/>
                          <w:iCs/>
                          <w:color w:val="676E95"/>
                          <w:sz w:val="14"/>
                          <w:szCs w:val="14"/>
                        </w:rPr>
                        <w:br/>
                      </w:r>
                      <w:r w:rsidRPr="00FB67A0">
                        <w:rPr>
                          <w:i/>
                          <w:iCs/>
                          <w:color w:val="C792EA"/>
                          <w:sz w:val="14"/>
                          <w:szCs w:val="14"/>
                        </w:rPr>
                        <w:t xml:space="preserve">void </w:t>
                      </w:r>
                      <w:proofErr w:type="spellStart"/>
                      <w:r w:rsidRPr="00FB67A0">
                        <w:rPr>
                          <w:color w:val="82AAFF"/>
                          <w:sz w:val="14"/>
                          <w:szCs w:val="14"/>
                        </w:rPr>
                        <w:t>printFirstCome</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999999</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for</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l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xml:space="preserve">++){       </w:t>
                      </w:r>
                      <w:r w:rsidRPr="00FB67A0">
                        <w:rPr>
                          <w:i/>
                          <w:iCs/>
                          <w:color w:val="676E95"/>
                          <w:sz w:val="14"/>
                          <w:szCs w:val="14"/>
                        </w:rPr>
                        <w:t>// finding the most recent arrival time</w:t>
                      </w:r>
                      <w:r w:rsidRPr="00FB67A0">
                        <w:rPr>
                          <w:i/>
                          <w:iCs/>
                          <w:color w:val="676E95"/>
                          <w:sz w:val="14"/>
                          <w:szCs w:val="14"/>
                        </w:rPr>
                        <w:br/>
                        <w:t xml:space="preserve">        </w:t>
                      </w:r>
                      <w:r w:rsidRPr="00FB67A0">
                        <w:rPr>
                          <w:i/>
                          <w:iCs/>
                          <w:color w:val="C792EA"/>
                          <w:sz w:val="14"/>
                          <w:szCs w:val="14"/>
                        </w:rPr>
                        <w:t>if</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id</w:t>
                      </w:r>
                      <w:r w:rsidRPr="00FB67A0">
                        <w:rPr>
                          <w:color w:val="89DDFF"/>
                          <w:sz w:val="14"/>
                          <w:szCs w:val="14"/>
                        </w:rPr>
                        <w:t>!=-</w:t>
                      </w:r>
                      <w:r w:rsidRPr="00FB67A0">
                        <w:rPr>
                          <w:color w:val="F78C6C"/>
                          <w:sz w:val="14"/>
                          <w:szCs w:val="14"/>
                        </w:rPr>
                        <w:t>1</w:t>
                      </w:r>
                      <w:r w:rsidRPr="00FB67A0">
                        <w:rPr>
                          <w:color w:val="89DDFF"/>
                          <w:sz w:val="14"/>
                          <w:szCs w:val="14"/>
                        </w:rPr>
                        <w:t>) {</w:t>
                      </w:r>
                      <w:r w:rsidRPr="00FB67A0">
                        <w:rPr>
                          <w:color w:val="89DDFF"/>
                          <w:sz w:val="14"/>
                          <w:szCs w:val="14"/>
                        </w:rPr>
                        <w:br/>
                        <w:t xml:space="preserve">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r w:rsidRPr="00FB67A0">
                        <w:rPr>
                          <w:color w:val="89DDFF"/>
                          <w:sz w:val="14"/>
                          <w:szCs w:val="14"/>
                        </w:rPr>
                        <w:t>}</w:t>
                      </w:r>
                      <w:r w:rsidRPr="00FB67A0">
                        <w:rPr>
                          <w:color w:val="89DDFF"/>
                          <w:sz w:val="14"/>
                          <w:szCs w:val="14"/>
                        </w:rPr>
                        <w:br/>
                        <w:t>}</w:t>
                      </w:r>
                    </w:p>
                    <w:p w14:paraId="24530F4A" w14:textId="4AAE032A" w:rsidR="00FB67A0" w:rsidRPr="00FB67A0" w:rsidRDefault="00FB67A0">
                      <w:pPr>
                        <w:rPr>
                          <w:sz w:val="18"/>
                          <w:szCs w:val="18"/>
                        </w:rPr>
                      </w:pPr>
                    </w:p>
                  </w:txbxContent>
                </v:textbox>
                <w10:wrap type="square" anchorx="margin"/>
              </v:shape>
            </w:pict>
          </mc:Fallback>
        </mc:AlternateContent>
      </w:r>
    </w:p>
    <w:p w14:paraId="06D4F3E3" w14:textId="72585E8C" w:rsidR="00FB67A0" w:rsidRDefault="00FB67A0" w:rsidP="00FB67A0">
      <w:pPr>
        <w:pStyle w:val="a3"/>
        <w:rPr>
          <w:b/>
          <w:bCs/>
          <w:u w:val="single"/>
        </w:rPr>
      </w:pPr>
    </w:p>
    <w:p w14:paraId="433013B9" w14:textId="26718B95" w:rsidR="00FB67A0" w:rsidRDefault="00FB67A0" w:rsidP="00FB67A0">
      <w:pPr>
        <w:pStyle w:val="a3"/>
        <w:rPr>
          <w:b/>
          <w:bCs/>
          <w:u w:val="single"/>
        </w:rPr>
      </w:pPr>
    </w:p>
    <w:p w14:paraId="6D0491C4" w14:textId="635906B6" w:rsidR="00FB67A0" w:rsidRDefault="00FB67A0" w:rsidP="00FB67A0">
      <w:pPr>
        <w:pStyle w:val="a3"/>
        <w:rPr>
          <w:b/>
          <w:bCs/>
          <w:u w:val="single"/>
        </w:rPr>
      </w:pPr>
    </w:p>
    <w:p w14:paraId="69634D5B" w14:textId="219B82B6" w:rsidR="00FB67A0" w:rsidRDefault="00FB67A0" w:rsidP="00FB67A0">
      <w:pPr>
        <w:pStyle w:val="a3"/>
        <w:rPr>
          <w:b/>
          <w:bCs/>
          <w:u w:val="single"/>
        </w:rPr>
      </w:pPr>
    </w:p>
    <w:p w14:paraId="65F2541C" w14:textId="1C91A7C4" w:rsidR="00FB67A0" w:rsidRDefault="00FB67A0" w:rsidP="00FB67A0">
      <w:pPr>
        <w:pStyle w:val="a3"/>
        <w:rPr>
          <w:b/>
          <w:bCs/>
          <w:u w:val="single"/>
        </w:rPr>
      </w:pPr>
    </w:p>
    <w:p w14:paraId="1ADDCBC5" w14:textId="49DEF592" w:rsidR="00FB67A0" w:rsidRDefault="00FB67A0" w:rsidP="00FB67A0">
      <w:pPr>
        <w:pStyle w:val="a3"/>
        <w:rPr>
          <w:b/>
          <w:bCs/>
          <w:u w:val="single"/>
        </w:rPr>
      </w:pPr>
    </w:p>
    <w:p w14:paraId="097FB3F0" w14:textId="0326C61F" w:rsidR="00FB67A0" w:rsidRDefault="00FB67A0" w:rsidP="00FB67A0">
      <w:pPr>
        <w:pStyle w:val="a3"/>
        <w:rPr>
          <w:b/>
          <w:bCs/>
          <w:u w:val="single"/>
        </w:rPr>
      </w:pPr>
    </w:p>
    <w:p w14:paraId="018B5521" w14:textId="594D7981" w:rsidR="00FB67A0" w:rsidRDefault="00FB67A0" w:rsidP="00FB67A0">
      <w:pPr>
        <w:pStyle w:val="a3"/>
        <w:rPr>
          <w:b/>
          <w:bCs/>
          <w:u w:val="single"/>
        </w:rPr>
      </w:pPr>
    </w:p>
    <w:p w14:paraId="0C3B2247" w14:textId="539EAB0C" w:rsidR="00FB67A0" w:rsidRDefault="00FB67A0" w:rsidP="00FB67A0">
      <w:pPr>
        <w:pStyle w:val="a3"/>
        <w:rPr>
          <w:b/>
          <w:bCs/>
          <w:u w:val="single"/>
        </w:rPr>
      </w:pPr>
    </w:p>
    <w:p w14:paraId="0914E07A" w14:textId="29A2D674" w:rsidR="00FB67A0" w:rsidRDefault="00FB67A0" w:rsidP="00FB67A0">
      <w:pPr>
        <w:pStyle w:val="a3"/>
      </w:pPr>
      <w:r>
        <w:t xml:space="preserve">Note that we used </w:t>
      </w:r>
      <w:r w:rsidRPr="00FB67A0">
        <w:rPr>
          <w:i/>
          <w:iCs/>
        </w:rPr>
        <w:t>task.id = -1</w:t>
      </w:r>
      <w:r>
        <w:t xml:space="preserve"> as a task that has been done.</w:t>
      </w:r>
    </w:p>
    <w:p w14:paraId="6709EE70" w14:textId="030D37C7" w:rsidR="00FB67A0" w:rsidRDefault="00FB67A0" w:rsidP="00FB67A0">
      <w:pPr>
        <w:pStyle w:val="a3"/>
      </w:pPr>
    </w:p>
    <w:p w14:paraId="2D216ECA" w14:textId="77777777" w:rsidR="00FB67A0" w:rsidRDefault="00FB67A0" w:rsidP="00FB67A0">
      <w:pPr>
        <w:pStyle w:val="a3"/>
      </w:pPr>
    </w:p>
    <w:p w14:paraId="4BA78983" w14:textId="2F3BF13F" w:rsidR="00FB67A0" w:rsidRPr="00FB67A0" w:rsidRDefault="00FB67A0" w:rsidP="00FB67A0">
      <w:pPr>
        <w:pStyle w:val="a3"/>
        <w:numPr>
          <w:ilvl w:val="0"/>
          <w:numId w:val="1"/>
        </w:numPr>
        <w:rPr>
          <w:b/>
          <w:bCs/>
        </w:rPr>
      </w:pPr>
      <w:r w:rsidRPr="00FB67A0">
        <w:rPr>
          <w:b/>
          <w:bCs/>
          <w:noProof/>
        </w:rPr>
        <mc:AlternateContent>
          <mc:Choice Requires="wps">
            <w:drawing>
              <wp:anchor distT="45720" distB="45720" distL="114300" distR="114300" simplePos="0" relativeHeight="251665408" behindDoc="0" locked="0" layoutInCell="1" allowOverlap="1" wp14:anchorId="7036C159" wp14:editId="68803A65">
                <wp:simplePos x="0" y="0"/>
                <wp:positionH relativeFrom="margin">
                  <wp:posOffset>-523875</wp:posOffset>
                </wp:positionH>
                <wp:positionV relativeFrom="paragraph">
                  <wp:posOffset>599217</wp:posOffset>
                </wp:positionV>
                <wp:extent cx="6507480" cy="2343150"/>
                <wp:effectExtent l="0" t="0" r="26670" b="1905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7480" cy="2343150"/>
                        </a:xfrm>
                        <a:prstGeom prst="rect">
                          <a:avLst/>
                        </a:prstGeom>
                        <a:solidFill>
                          <a:srgbClr val="FFFFFF"/>
                        </a:solidFill>
                        <a:ln w="9525">
                          <a:solidFill>
                            <a:srgbClr val="000000"/>
                          </a:solidFill>
                          <a:miter lim="800000"/>
                          <a:headEnd/>
                          <a:tailEnd/>
                        </a:ln>
                      </wps:spPr>
                      <wps:txbx>
                        <w:txbxContent>
                          <w:p w14:paraId="775B31D8" w14:textId="4CA13B02" w:rsidR="00FB67A0" w:rsidRPr="00FB67A0" w:rsidRDefault="00FB67A0" w:rsidP="00FB67A0">
                            <w:pPr>
                              <w:pStyle w:val="HTML"/>
                              <w:shd w:val="clear" w:color="auto" w:fill="292D3E"/>
                              <w:rPr>
                                <w:color w:val="959DCB"/>
                                <w:sz w:val="14"/>
                                <w:szCs w:val="14"/>
                              </w:rPr>
                            </w:pPr>
                            <w:r w:rsidRPr="00FB67A0">
                              <w:rPr>
                                <w:i/>
                                <w:iCs/>
                                <w:color w:val="676E95"/>
                                <w:sz w:val="14"/>
                                <w:szCs w:val="14"/>
                              </w:rPr>
                              <w:t xml:space="preserve">// printing the shortest job in the tasks table for the current </w:t>
                            </w:r>
                            <w:proofErr w:type="spellStart"/>
                            <w:r w:rsidRPr="00FB67A0">
                              <w:rPr>
                                <w:i/>
                                <w:iCs/>
                                <w:color w:val="676E95"/>
                                <w:sz w:val="14"/>
                                <w:szCs w:val="14"/>
                              </w:rPr>
                              <w:t>cpu</w:t>
                            </w:r>
                            <w:proofErr w:type="spellEnd"/>
                            <w:r w:rsidRPr="00FB67A0">
                              <w:rPr>
                                <w:i/>
                                <w:iCs/>
                                <w:color w:val="676E95"/>
                                <w:sz w:val="14"/>
                                <w:szCs w:val="14"/>
                              </w:rPr>
                              <w:t xml:space="preserve"> time</w:t>
                            </w:r>
                            <w:r w:rsidRPr="00FB67A0">
                              <w:rPr>
                                <w:i/>
                                <w:iCs/>
                                <w:color w:val="676E95"/>
                                <w:sz w:val="14"/>
                                <w:szCs w:val="14"/>
                              </w:rPr>
                              <w:br/>
                            </w:r>
                            <w:r w:rsidRPr="00FB67A0">
                              <w:rPr>
                                <w:i/>
                                <w:iCs/>
                                <w:color w:val="C792EA"/>
                                <w:sz w:val="14"/>
                                <w:szCs w:val="14"/>
                              </w:rPr>
                              <w:t xml:space="preserve">int </w:t>
                            </w:r>
                            <w:proofErr w:type="spellStart"/>
                            <w:r w:rsidRPr="00FB67A0">
                              <w:rPr>
                                <w:color w:val="82AAFF"/>
                                <w:sz w:val="14"/>
                                <w:szCs w:val="14"/>
                              </w:rPr>
                              <w:t>printShortFirst</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 xml:space="preserve">, </w:t>
                            </w:r>
                            <w:r w:rsidRPr="00FB67A0">
                              <w:rPr>
                                <w:i/>
                                <w:iCs/>
                                <w:color w:val="C792EA"/>
                                <w:sz w:val="14"/>
                                <w:szCs w:val="14"/>
                              </w:rPr>
                              <w:t xml:space="preserve">int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999999999</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while</w:t>
                            </w:r>
                            <w:r w:rsidRPr="00FB67A0">
                              <w:rPr>
                                <w:color w:val="89DDFF"/>
                                <w:sz w:val="14"/>
                                <w:szCs w:val="14"/>
                              </w:rPr>
                              <w:t>((</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 &amp;&amp;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lt;= </w:t>
                            </w:r>
                            <w:r w:rsidRPr="00FB67A0">
                              <w:rPr>
                                <w:color w:val="F78C6C"/>
                                <w:sz w:val="14"/>
                                <w:szCs w:val="14"/>
                              </w:rPr>
                              <w:t>999999999</w:t>
                            </w:r>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lt; </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 xml:space="preserve">1 </w:t>
                            </w:r>
                            <w:r w:rsidRPr="00FB67A0">
                              <w:rPr>
                                <w:color w:val="89DDFF"/>
                                <w:sz w:val="14"/>
                                <w:szCs w:val="14"/>
                              </w:rPr>
                              <w:t xml:space="preserve">&amp;&amp;  </w:t>
                            </w:r>
                            <w:r w:rsidRPr="00FB67A0">
                              <w:rPr>
                                <w:i/>
                                <w:iCs/>
                                <w:color w:val="676E95"/>
                                <w:sz w:val="14"/>
                                <w:szCs w:val="14"/>
                              </w:rPr>
                              <w:t>// first check if we can use do this job</w:t>
                            </w:r>
                            <w:r w:rsidRPr="00FB67A0">
                              <w:rPr>
                                <w:i/>
                                <w:iCs/>
                                <w:color w:val="676E95"/>
                                <w:sz w:val="14"/>
                                <w:szCs w:val="14"/>
                              </w:rPr>
                              <w:br/>
                              <w:t xml:space="preserve">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gt;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                     </w:t>
                            </w:r>
                            <w:r w:rsidRPr="00FB67A0">
                              <w:rPr>
                                <w:i/>
                                <w:iCs/>
                                <w:color w:val="676E95"/>
                                <w:sz w:val="14"/>
                                <w:szCs w:val="14"/>
                              </w:rPr>
                              <w:t>// taking shortest job</w:t>
                            </w:r>
                            <w:r w:rsidRPr="00FB67A0">
                              <w:rPr>
                                <w:i/>
                                <w:iCs/>
                                <w:color w:val="676E95"/>
                                <w:sz w:val="14"/>
                                <w:szCs w:val="14"/>
                              </w:rPr>
                              <w:br/>
                              <w:t xml:space="preserve">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 {</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w:t>
                            </w:r>
                            <w:r w:rsidRPr="00FB67A0">
                              <w:rPr>
                                <w:i/>
                                <w:iCs/>
                                <w:color w:val="676E95"/>
                                <w:sz w:val="14"/>
                                <w:szCs w:val="14"/>
                              </w:rPr>
                              <w:t xml:space="preserve">// updating the current </w:t>
                            </w:r>
                            <w:proofErr w:type="spellStart"/>
                            <w:r w:rsidRPr="00FB67A0">
                              <w:rPr>
                                <w:i/>
                                <w:iCs/>
                                <w:color w:val="676E95"/>
                                <w:sz w:val="14"/>
                                <w:szCs w:val="14"/>
                              </w:rPr>
                              <w:t>cpu</w:t>
                            </w:r>
                            <w:proofErr w:type="spellEnd"/>
                            <w:r w:rsidRPr="00FB67A0">
                              <w:rPr>
                                <w:i/>
                                <w:iCs/>
                                <w:color w:val="676E95"/>
                                <w:sz w:val="14"/>
                                <w:szCs w:val="14"/>
                              </w:rPr>
                              <w:t xml:space="preserve"> time by this task burst time</w:t>
                            </w:r>
                            <w:r w:rsidRPr="00FB67A0">
                              <w:rPr>
                                <w:i/>
                                <w:iCs/>
                                <w:color w:val="676E95"/>
                                <w:sz w:val="14"/>
                                <w:szCs w:val="14"/>
                              </w:rPr>
                              <w:br/>
                              <w:t xml:space="preserve">        </w:t>
                            </w:r>
                            <w:r w:rsidRPr="00FB67A0">
                              <w:rPr>
                                <w:color w:val="89DDFF"/>
                                <w:sz w:val="14"/>
                                <w:szCs w:val="14"/>
                              </w:rPr>
                              <w:t xml:space="preserve">} </w:t>
                            </w:r>
                            <w:r w:rsidRPr="00FB67A0">
                              <w:rPr>
                                <w:i/>
                                <w:iCs/>
                                <w:color w:val="C792EA"/>
                                <w:sz w:val="14"/>
                                <w:szCs w:val="14"/>
                              </w:rPr>
                              <w:t xml:space="preserve">else </w:t>
                            </w:r>
                            <w:r w:rsidRPr="00FB67A0">
                              <w:rPr>
                                <w:color w:val="89DDFF"/>
                                <w:sz w:val="14"/>
                                <w:szCs w:val="14"/>
                              </w:rPr>
                              <w:t xml:space="preserve">{      </w:t>
                            </w:r>
                            <w:r w:rsidRPr="00FB67A0">
                              <w:rPr>
                                <w:i/>
                                <w:iCs/>
                                <w:color w:val="676E95"/>
                                <w:sz w:val="14"/>
                                <w:szCs w:val="14"/>
                              </w:rPr>
                              <w:t xml:space="preserve">// index is -1, then there </w:t>
                            </w:r>
                            <w:proofErr w:type="spellStart"/>
                            <w:r w:rsidRPr="00FB67A0">
                              <w:rPr>
                                <w:i/>
                                <w:iCs/>
                                <w:color w:val="676E95"/>
                                <w:sz w:val="14"/>
                                <w:szCs w:val="14"/>
                              </w:rPr>
                              <w:t>arent</w:t>
                            </w:r>
                            <w:proofErr w:type="spellEnd"/>
                            <w:r w:rsidRPr="00FB67A0">
                              <w:rPr>
                                <w:i/>
                                <w:iCs/>
                                <w:color w:val="676E95"/>
                                <w:sz w:val="14"/>
                                <w:szCs w:val="14"/>
                              </w:rPr>
                              <w:t xml:space="preserve"> any tasks RIGHT NOW...</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 xml:space="preserve">; </w:t>
                            </w:r>
                            <w:r w:rsidRPr="00FB67A0">
                              <w:rPr>
                                <w:i/>
                                <w:iCs/>
                                <w:color w:val="676E95"/>
                                <w:sz w:val="14"/>
                                <w:szCs w:val="14"/>
                              </w:rPr>
                              <w:t>// clock is ticking</w:t>
                            </w:r>
                            <w:r w:rsidRPr="00FB67A0">
                              <w:rPr>
                                <w:i/>
                                <w:iCs/>
                                <w:color w:val="676E95"/>
                                <w:sz w:val="14"/>
                                <w:szCs w:val="14"/>
                              </w:rPr>
                              <w:br/>
                              <w:t xml:space="preserve">        </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w:t>
                            </w:r>
                          </w:p>
                          <w:p w14:paraId="20BE728A" w14:textId="29FF926D"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36C159" id="_x0000_s1028" type="#_x0000_t202" style="position:absolute;left:0;text-align:left;margin-left:-41.25pt;margin-top:47.2pt;width:512.4pt;height:184.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">
                <v:textbox>
                  <w:txbxContent>
                    <w:p w14:paraId="775B31D8" w14:textId="4CA13B02" w:rsidR="00FB67A0" w:rsidRPr="00FB67A0" w:rsidRDefault="00FB67A0" w:rsidP="00FB67A0">
                      <w:pPr>
                        <w:pStyle w:val="HTML"/>
                        <w:shd w:val="clear" w:color="auto" w:fill="292D3E"/>
                        <w:rPr>
                          <w:color w:val="959DCB"/>
                          <w:sz w:val="14"/>
                          <w:szCs w:val="14"/>
                        </w:rPr>
                      </w:pPr>
                      <w:r w:rsidRPr="00FB67A0">
                        <w:rPr>
                          <w:i/>
                          <w:iCs/>
                          <w:color w:val="676E95"/>
                          <w:sz w:val="14"/>
                          <w:szCs w:val="14"/>
                        </w:rPr>
                        <w:t xml:space="preserve">// printing the shortest job in the tasks table for the current </w:t>
                      </w:r>
                      <w:proofErr w:type="spellStart"/>
                      <w:r w:rsidRPr="00FB67A0">
                        <w:rPr>
                          <w:i/>
                          <w:iCs/>
                          <w:color w:val="676E95"/>
                          <w:sz w:val="14"/>
                          <w:szCs w:val="14"/>
                        </w:rPr>
                        <w:t>cpu</w:t>
                      </w:r>
                      <w:proofErr w:type="spellEnd"/>
                      <w:r w:rsidRPr="00FB67A0">
                        <w:rPr>
                          <w:i/>
                          <w:iCs/>
                          <w:color w:val="676E95"/>
                          <w:sz w:val="14"/>
                          <w:szCs w:val="14"/>
                        </w:rPr>
                        <w:t xml:space="preserve"> time</w:t>
                      </w:r>
                      <w:r w:rsidRPr="00FB67A0">
                        <w:rPr>
                          <w:i/>
                          <w:iCs/>
                          <w:color w:val="676E95"/>
                          <w:sz w:val="14"/>
                          <w:szCs w:val="14"/>
                        </w:rPr>
                        <w:br/>
                      </w:r>
                      <w:r w:rsidRPr="00FB67A0">
                        <w:rPr>
                          <w:i/>
                          <w:iCs/>
                          <w:color w:val="C792EA"/>
                          <w:sz w:val="14"/>
                          <w:szCs w:val="14"/>
                        </w:rPr>
                        <w:t xml:space="preserve">int </w:t>
                      </w:r>
                      <w:proofErr w:type="spellStart"/>
                      <w:r w:rsidRPr="00FB67A0">
                        <w:rPr>
                          <w:color w:val="82AAFF"/>
                          <w:sz w:val="14"/>
                          <w:szCs w:val="14"/>
                        </w:rPr>
                        <w:t>printShortFirst</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 xml:space="preserve">, </w:t>
                      </w:r>
                      <w:r w:rsidRPr="00FB67A0">
                        <w:rPr>
                          <w:i/>
                          <w:iCs/>
                          <w:color w:val="C792EA"/>
                          <w:sz w:val="14"/>
                          <w:szCs w:val="14"/>
                        </w:rPr>
                        <w:t xml:space="preserve">int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999999999</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while</w:t>
                      </w:r>
                      <w:r w:rsidRPr="00FB67A0">
                        <w:rPr>
                          <w:color w:val="89DDFF"/>
                          <w:sz w:val="14"/>
                          <w:szCs w:val="14"/>
                        </w:rPr>
                        <w:t>((</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 &amp;&amp;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lt;= </w:t>
                      </w:r>
                      <w:r w:rsidRPr="00FB67A0">
                        <w:rPr>
                          <w:color w:val="F78C6C"/>
                          <w:sz w:val="14"/>
                          <w:szCs w:val="14"/>
                        </w:rPr>
                        <w:t>999999999</w:t>
                      </w:r>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lt; </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 xml:space="preserve">1 </w:t>
                      </w:r>
                      <w:r w:rsidRPr="00FB67A0">
                        <w:rPr>
                          <w:color w:val="89DDFF"/>
                          <w:sz w:val="14"/>
                          <w:szCs w:val="14"/>
                        </w:rPr>
                        <w:t xml:space="preserve">&amp;&amp;  </w:t>
                      </w:r>
                      <w:r w:rsidRPr="00FB67A0">
                        <w:rPr>
                          <w:i/>
                          <w:iCs/>
                          <w:color w:val="676E95"/>
                          <w:sz w:val="14"/>
                          <w:szCs w:val="14"/>
                        </w:rPr>
                        <w:t>// first check if we can use do this job</w:t>
                      </w:r>
                      <w:r w:rsidRPr="00FB67A0">
                        <w:rPr>
                          <w:i/>
                          <w:iCs/>
                          <w:color w:val="676E95"/>
                          <w:sz w:val="14"/>
                          <w:szCs w:val="14"/>
                        </w:rPr>
                        <w:br/>
                        <w:t xml:space="preserve">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gt;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                     </w:t>
                      </w:r>
                      <w:r w:rsidRPr="00FB67A0">
                        <w:rPr>
                          <w:i/>
                          <w:iCs/>
                          <w:color w:val="676E95"/>
                          <w:sz w:val="14"/>
                          <w:szCs w:val="14"/>
                        </w:rPr>
                        <w:t>// taking shortest job</w:t>
                      </w:r>
                      <w:r w:rsidRPr="00FB67A0">
                        <w:rPr>
                          <w:i/>
                          <w:iCs/>
                          <w:color w:val="676E95"/>
                          <w:sz w:val="14"/>
                          <w:szCs w:val="14"/>
                        </w:rPr>
                        <w:br/>
                        <w:t xml:space="preserve">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 {</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w:t>
                      </w:r>
                      <w:r w:rsidRPr="00FB67A0">
                        <w:rPr>
                          <w:i/>
                          <w:iCs/>
                          <w:color w:val="676E95"/>
                          <w:sz w:val="14"/>
                          <w:szCs w:val="14"/>
                        </w:rPr>
                        <w:t xml:space="preserve">// updating the current </w:t>
                      </w:r>
                      <w:proofErr w:type="spellStart"/>
                      <w:r w:rsidRPr="00FB67A0">
                        <w:rPr>
                          <w:i/>
                          <w:iCs/>
                          <w:color w:val="676E95"/>
                          <w:sz w:val="14"/>
                          <w:szCs w:val="14"/>
                        </w:rPr>
                        <w:t>cpu</w:t>
                      </w:r>
                      <w:proofErr w:type="spellEnd"/>
                      <w:r w:rsidRPr="00FB67A0">
                        <w:rPr>
                          <w:i/>
                          <w:iCs/>
                          <w:color w:val="676E95"/>
                          <w:sz w:val="14"/>
                          <w:szCs w:val="14"/>
                        </w:rPr>
                        <w:t xml:space="preserve"> time by this task burst time</w:t>
                      </w:r>
                      <w:r w:rsidRPr="00FB67A0">
                        <w:rPr>
                          <w:i/>
                          <w:iCs/>
                          <w:color w:val="676E95"/>
                          <w:sz w:val="14"/>
                          <w:szCs w:val="14"/>
                        </w:rPr>
                        <w:br/>
                        <w:t xml:space="preserve">        </w:t>
                      </w:r>
                      <w:r w:rsidRPr="00FB67A0">
                        <w:rPr>
                          <w:color w:val="89DDFF"/>
                          <w:sz w:val="14"/>
                          <w:szCs w:val="14"/>
                        </w:rPr>
                        <w:t xml:space="preserve">} </w:t>
                      </w:r>
                      <w:r w:rsidRPr="00FB67A0">
                        <w:rPr>
                          <w:i/>
                          <w:iCs/>
                          <w:color w:val="C792EA"/>
                          <w:sz w:val="14"/>
                          <w:szCs w:val="14"/>
                        </w:rPr>
                        <w:t xml:space="preserve">else </w:t>
                      </w:r>
                      <w:r w:rsidRPr="00FB67A0">
                        <w:rPr>
                          <w:color w:val="89DDFF"/>
                          <w:sz w:val="14"/>
                          <w:szCs w:val="14"/>
                        </w:rPr>
                        <w:t xml:space="preserve">{      </w:t>
                      </w:r>
                      <w:r w:rsidRPr="00FB67A0">
                        <w:rPr>
                          <w:i/>
                          <w:iCs/>
                          <w:color w:val="676E95"/>
                          <w:sz w:val="14"/>
                          <w:szCs w:val="14"/>
                        </w:rPr>
                        <w:t xml:space="preserve">// index is -1, then there </w:t>
                      </w:r>
                      <w:proofErr w:type="spellStart"/>
                      <w:r w:rsidRPr="00FB67A0">
                        <w:rPr>
                          <w:i/>
                          <w:iCs/>
                          <w:color w:val="676E95"/>
                          <w:sz w:val="14"/>
                          <w:szCs w:val="14"/>
                        </w:rPr>
                        <w:t>arent</w:t>
                      </w:r>
                      <w:proofErr w:type="spellEnd"/>
                      <w:r w:rsidRPr="00FB67A0">
                        <w:rPr>
                          <w:i/>
                          <w:iCs/>
                          <w:color w:val="676E95"/>
                          <w:sz w:val="14"/>
                          <w:szCs w:val="14"/>
                        </w:rPr>
                        <w:t xml:space="preserve"> any tasks RIGHT NOW...</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 xml:space="preserve">; </w:t>
                      </w:r>
                      <w:r w:rsidRPr="00FB67A0">
                        <w:rPr>
                          <w:i/>
                          <w:iCs/>
                          <w:color w:val="676E95"/>
                          <w:sz w:val="14"/>
                          <w:szCs w:val="14"/>
                        </w:rPr>
                        <w:t>// clock is ticking</w:t>
                      </w:r>
                      <w:r w:rsidRPr="00FB67A0">
                        <w:rPr>
                          <w:i/>
                          <w:iCs/>
                          <w:color w:val="676E95"/>
                          <w:sz w:val="14"/>
                          <w:szCs w:val="14"/>
                        </w:rPr>
                        <w:br/>
                        <w:t xml:space="preserve">        </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w:t>
                      </w:r>
                    </w:p>
                    <w:p w14:paraId="20BE728A" w14:textId="29FF926D" w:rsidR="00FB67A0" w:rsidRPr="00FB67A0" w:rsidRDefault="00FB67A0">
                      <w:pPr>
                        <w:rPr>
                          <w:sz w:val="18"/>
                          <w:szCs w:val="18"/>
                        </w:rPr>
                      </w:pPr>
                    </w:p>
                  </w:txbxContent>
                </v:textbox>
                <w10:wrap type="square" anchorx="margin"/>
              </v:shape>
            </w:pict>
          </mc:Fallback>
        </mc:AlternateContent>
      </w:r>
      <w:r w:rsidRPr="00FB67A0">
        <w:rPr>
          <w:b/>
          <w:bCs/>
        </w:rPr>
        <w:t>Shortest Job First</w:t>
      </w:r>
      <w:r>
        <w:rPr>
          <w:b/>
          <w:bCs/>
        </w:rPr>
        <w:t xml:space="preserve"> </w:t>
      </w:r>
      <w:r>
        <w:t>– This function will get the shortest job that has arrived until the current CPU time, and then executes it. This is an iterative function, which prints 1 job at a call.</w:t>
      </w:r>
    </w:p>
    <w:p w14:paraId="148DD8AF" w14:textId="76A3F647" w:rsidR="00FB67A0" w:rsidRDefault="00FB67A0" w:rsidP="00FB67A0">
      <w:pPr>
        <w:pStyle w:val="a3"/>
      </w:pPr>
      <w:r>
        <w:t>This function will return the current CPU time, for searching for the tasks that have been arrived until that moment.</w:t>
      </w:r>
    </w:p>
    <w:p w14:paraId="0B2BE9CC" w14:textId="5F7C4C16" w:rsidR="00FB67A0" w:rsidRDefault="00FB67A0" w:rsidP="00FB67A0">
      <w:pPr>
        <w:pStyle w:val="a3"/>
      </w:pPr>
    </w:p>
    <w:p w14:paraId="3E7FCCC5" w14:textId="77777777" w:rsidR="00FB67A0" w:rsidRDefault="00FB67A0">
      <w:r>
        <w:br w:type="page"/>
      </w:r>
    </w:p>
    <w:p w14:paraId="4DBC5C60" w14:textId="0F665A2E" w:rsidR="00FB67A0" w:rsidRPr="00FB67A0" w:rsidRDefault="00FB67A0" w:rsidP="00FB67A0">
      <w:pPr>
        <w:pStyle w:val="a3"/>
        <w:numPr>
          <w:ilvl w:val="0"/>
          <w:numId w:val="1"/>
        </w:numPr>
        <w:rPr>
          <w:b/>
          <w:bCs/>
        </w:rPr>
      </w:pPr>
      <w:r>
        <w:rPr>
          <w:noProof/>
        </w:rPr>
        <w:lastRenderedPageBreak/>
        <mc:AlternateContent>
          <mc:Choice Requires="wps">
            <w:drawing>
              <wp:anchor distT="45720" distB="45720" distL="114300" distR="114300" simplePos="0" relativeHeight="251667456" behindDoc="0" locked="0" layoutInCell="1" allowOverlap="1" wp14:anchorId="2388CA4F" wp14:editId="34C220B7">
                <wp:simplePos x="0" y="0"/>
                <wp:positionH relativeFrom="margin">
                  <wp:align>center</wp:align>
                </wp:positionH>
                <wp:positionV relativeFrom="paragraph">
                  <wp:posOffset>599556</wp:posOffset>
                </wp:positionV>
                <wp:extent cx="6447790" cy="2345055"/>
                <wp:effectExtent l="0" t="0" r="10160" b="1714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7790" cy="2345055"/>
                        </a:xfrm>
                        <a:prstGeom prst="rect">
                          <a:avLst/>
                        </a:prstGeom>
                        <a:solidFill>
                          <a:srgbClr val="FFFFFF"/>
                        </a:solidFill>
                        <a:ln w="9525">
                          <a:solidFill>
                            <a:srgbClr val="000000"/>
                          </a:solidFill>
                          <a:miter lim="800000"/>
                          <a:headEnd/>
                          <a:tailEnd/>
                        </a:ln>
                      </wps:spPr>
                      <wps:txbx>
                        <w:txbxContent>
                          <w:p w14:paraId="2EBE770A" w14:textId="1E11A5DF" w:rsidR="00FB67A0" w:rsidRPr="00FB67A0" w:rsidRDefault="00FB67A0" w:rsidP="00FB67A0">
                            <w:pPr>
                              <w:pStyle w:val="HTML"/>
                              <w:shd w:val="clear" w:color="auto" w:fill="292D3E"/>
                              <w:rPr>
                                <w:color w:val="959DCB"/>
                                <w:sz w:val="14"/>
                                <w:szCs w:val="14"/>
                              </w:rPr>
                            </w:pPr>
                            <w:r w:rsidRPr="00FB67A0">
                              <w:rPr>
                                <w:i/>
                                <w:iCs/>
                                <w:color w:val="676E95"/>
                                <w:sz w:val="14"/>
                                <w:szCs w:val="14"/>
                              </w:rPr>
                              <w:t xml:space="preserve">// printing the most prioritized job in the tasks table for the current </w:t>
                            </w:r>
                            <w:proofErr w:type="spellStart"/>
                            <w:r w:rsidRPr="00FB67A0">
                              <w:rPr>
                                <w:i/>
                                <w:iCs/>
                                <w:color w:val="676E95"/>
                                <w:sz w:val="14"/>
                                <w:szCs w:val="14"/>
                              </w:rPr>
                              <w:t>cpu</w:t>
                            </w:r>
                            <w:proofErr w:type="spellEnd"/>
                            <w:r w:rsidRPr="00FB67A0">
                              <w:rPr>
                                <w:i/>
                                <w:iCs/>
                                <w:color w:val="676E95"/>
                                <w:sz w:val="14"/>
                                <w:szCs w:val="14"/>
                              </w:rPr>
                              <w:t xml:space="preserve"> time</w:t>
                            </w:r>
                            <w:r w:rsidRPr="00FB67A0">
                              <w:rPr>
                                <w:i/>
                                <w:iCs/>
                                <w:color w:val="676E95"/>
                                <w:sz w:val="14"/>
                                <w:szCs w:val="14"/>
                              </w:rPr>
                              <w:br/>
                            </w:r>
                            <w:r w:rsidRPr="00FB67A0">
                              <w:rPr>
                                <w:i/>
                                <w:iCs/>
                                <w:color w:val="C792EA"/>
                                <w:sz w:val="14"/>
                                <w:szCs w:val="14"/>
                              </w:rPr>
                              <w:t xml:space="preserve">int </w:t>
                            </w:r>
                            <w:proofErr w:type="spellStart"/>
                            <w:r w:rsidRPr="00FB67A0">
                              <w:rPr>
                                <w:color w:val="82AAFF"/>
                                <w:sz w:val="14"/>
                                <w:szCs w:val="14"/>
                              </w:rPr>
                              <w:t>printPriorityFirst</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 xml:space="preserve">, </w:t>
                            </w:r>
                            <w:r w:rsidRPr="00FB67A0">
                              <w:rPr>
                                <w:i/>
                                <w:iCs/>
                                <w:color w:val="C792EA"/>
                                <w:sz w:val="14"/>
                                <w:szCs w:val="14"/>
                              </w:rPr>
                              <w:t xml:space="preserve">int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while</w:t>
                            </w:r>
                            <w:r w:rsidRPr="00FB67A0">
                              <w:rPr>
                                <w:color w:val="89DDFF"/>
                                <w:sz w:val="14"/>
                                <w:szCs w:val="14"/>
                              </w:rPr>
                              <w:t>((</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 &amp;&amp;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lt;= </w:t>
                            </w:r>
                            <w:r w:rsidRPr="00FB67A0">
                              <w:rPr>
                                <w:color w:val="F78C6C"/>
                                <w:sz w:val="14"/>
                                <w:szCs w:val="14"/>
                              </w:rPr>
                              <w:t>999999999</w:t>
                            </w:r>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lt; </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 xml:space="preserve">1 </w:t>
                            </w:r>
                            <w:r w:rsidRPr="00FB67A0">
                              <w:rPr>
                                <w:color w:val="89DDFF"/>
                                <w:sz w:val="14"/>
                                <w:szCs w:val="14"/>
                              </w:rPr>
                              <w:t xml:space="preserve">&amp;&amp;  </w:t>
                            </w:r>
                            <w:r w:rsidRPr="00FB67A0">
                              <w:rPr>
                                <w:i/>
                                <w:iCs/>
                                <w:color w:val="676E95"/>
                                <w:sz w:val="14"/>
                                <w:szCs w:val="14"/>
                              </w:rPr>
                              <w:t>// first check if we can use do this job</w:t>
                            </w:r>
                            <w:r w:rsidRPr="00FB67A0">
                              <w:rPr>
                                <w:i/>
                                <w:iCs/>
                                <w:color w:val="676E95"/>
                                <w:sz w:val="14"/>
                                <w:szCs w:val="14"/>
                              </w:rPr>
                              <w:br/>
                              <w:t xml:space="preserve">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xml:space="preserve">&lt;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priority</w:t>
                            </w:r>
                            <w:r w:rsidRPr="00FB67A0">
                              <w:rPr>
                                <w:color w:val="89DDFF"/>
                                <w:sz w:val="14"/>
                                <w:szCs w:val="14"/>
                              </w:rPr>
                              <w:t xml:space="preserve">) {                     </w:t>
                            </w:r>
                            <w:r w:rsidRPr="00FB67A0">
                              <w:rPr>
                                <w:i/>
                                <w:iCs/>
                                <w:color w:val="676E95"/>
                                <w:sz w:val="14"/>
                                <w:szCs w:val="14"/>
                              </w:rPr>
                              <w:t>// taking max priority first</w:t>
                            </w:r>
                            <w:r w:rsidRPr="00FB67A0">
                              <w:rPr>
                                <w:i/>
                                <w:iCs/>
                                <w:color w:val="676E95"/>
                                <w:sz w:val="14"/>
                                <w:szCs w:val="14"/>
                              </w:rPr>
                              <w:br/>
                              <w:t xml:space="preserve">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priority</w:t>
                            </w:r>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 {</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w:t>
                            </w:r>
                            <w:r w:rsidRPr="00FB67A0">
                              <w:rPr>
                                <w:i/>
                                <w:iCs/>
                                <w:color w:val="676E95"/>
                                <w:sz w:val="14"/>
                                <w:szCs w:val="14"/>
                              </w:rPr>
                              <w:t xml:space="preserve">// updating the current </w:t>
                            </w:r>
                            <w:proofErr w:type="spellStart"/>
                            <w:r w:rsidRPr="00FB67A0">
                              <w:rPr>
                                <w:i/>
                                <w:iCs/>
                                <w:color w:val="676E95"/>
                                <w:sz w:val="14"/>
                                <w:szCs w:val="14"/>
                              </w:rPr>
                              <w:t>cpu</w:t>
                            </w:r>
                            <w:proofErr w:type="spellEnd"/>
                            <w:r w:rsidRPr="00FB67A0">
                              <w:rPr>
                                <w:i/>
                                <w:iCs/>
                                <w:color w:val="676E95"/>
                                <w:sz w:val="14"/>
                                <w:szCs w:val="14"/>
                              </w:rPr>
                              <w:t xml:space="preserve"> time by this task burst time</w:t>
                            </w:r>
                            <w:r w:rsidRPr="00FB67A0">
                              <w:rPr>
                                <w:i/>
                                <w:iCs/>
                                <w:color w:val="676E95"/>
                                <w:sz w:val="14"/>
                                <w:szCs w:val="14"/>
                              </w:rPr>
                              <w:br/>
                              <w:t xml:space="preserve">        </w:t>
                            </w:r>
                            <w:r w:rsidRPr="00FB67A0">
                              <w:rPr>
                                <w:color w:val="89DDFF"/>
                                <w:sz w:val="14"/>
                                <w:szCs w:val="14"/>
                              </w:rPr>
                              <w:t xml:space="preserve">} </w:t>
                            </w:r>
                            <w:r w:rsidRPr="00FB67A0">
                              <w:rPr>
                                <w:i/>
                                <w:iCs/>
                                <w:color w:val="C792EA"/>
                                <w:sz w:val="14"/>
                                <w:szCs w:val="14"/>
                              </w:rPr>
                              <w:t xml:space="preserve">else </w:t>
                            </w:r>
                            <w:r w:rsidRPr="00FB67A0">
                              <w:rPr>
                                <w:color w:val="89DDFF"/>
                                <w:sz w:val="14"/>
                                <w:szCs w:val="14"/>
                              </w:rPr>
                              <w:t xml:space="preserve">{      </w:t>
                            </w:r>
                            <w:r w:rsidRPr="00FB67A0">
                              <w:rPr>
                                <w:i/>
                                <w:iCs/>
                                <w:color w:val="676E95"/>
                                <w:sz w:val="14"/>
                                <w:szCs w:val="14"/>
                              </w:rPr>
                              <w:t xml:space="preserve">// index is -1, then there </w:t>
                            </w:r>
                            <w:proofErr w:type="spellStart"/>
                            <w:r w:rsidRPr="00FB67A0">
                              <w:rPr>
                                <w:i/>
                                <w:iCs/>
                                <w:color w:val="676E95"/>
                                <w:sz w:val="14"/>
                                <w:szCs w:val="14"/>
                              </w:rPr>
                              <w:t>arent</w:t>
                            </w:r>
                            <w:proofErr w:type="spellEnd"/>
                            <w:r w:rsidRPr="00FB67A0">
                              <w:rPr>
                                <w:i/>
                                <w:iCs/>
                                <w:color w:val="676E95"/>
                                <w:sz w:val="14"/>
                                <w:szCs w:val="14"/>
                              </w:rPr>
                              <w:t xml:space="preserve"> any tasks RIGHT NOW...</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 xml:space="preserve">; </w:t>
                            </w:r>
                            <w:r w:rsidRPr="00FB67A0">
                              <w:rPr>
                                <w:i/>
                                <w:iCs/>
                                <w:color w:val="676E95"/>
                                <w:sz w:val="14"/>
                                <w:szCs w:val="14"/>
                              </w:rPr>
                              <w:t>// clock is ticking</w:t>
                            </w:r>
                            <w:r w:rsidRPr="00FB67A0">
                              <w:rPr>
                                <w:i/>
                                <w:iCs/>
                                <w:color w:val="676E95"/>
                                <w:sz w:val="14"/>
                                <w:szCs w:val="14"/>
                              </w:rPr>
                              <w:br/>
                              <w:t xml:space="preserve">        </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w:t>
                            </w:r>
                          </w:p>
                          <w:p w14:paraId="3524DA8B" w14:textId="010B0028"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8CA4F" id="_x0000_s1029" type="#_x0000_t202" style="position:absolute;left:0;text-align:left;margin-left:0;margin-top:47.2pt;width:507.7pt;height:184.65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">
                <v:textbox>
                  <w:txbxContent>
                    <w:p w14:paraId="2EBE770A" w14:textId="1E11A5DF" w:rsidR="00FB67A0" w:rsidRPr="00FB67A0" w:rsidRDefault="00FB67A0" w:rsidP="00FB67A0">
                      <w:pPr>
                        <w:pStyle w:val="HTML"/>
                        <w:shd w:val="clear" w:color="auto" w:fill="292D3E"/>
                        <w:rPr>
                          <w:color w:val="959DCB"/>
                          <w:sz w:val="14"/>
                          <w:szCs w:val="14"/>
                        </w:rPr>
                      </w:pPr>
                      <w:r w:rsidRPr="00FB67A0">
                        <w:rPr>
                          <w:i/>
                          <w:iCs/>
                          <w:color w:val="676E95"/>
                          <w:sz w:val="14"/>
                          <w:szCs w:val="14"/>
                        </w:rPr>
                        <w:t xml:space="preserve">// printing the most prioritized job in the tasks table for the current </w:t>
                      </w:r>
                      <w:proofErr w:type="spellStart"/>
                      <w:r w:rsidRPr="00FB67A0">
                        <w:rPr>
                          <w:i/>
                          <w:iCs/>
                          <w:color w:val="676E95"/>
                          <w:sz w:val="14"/>
                          <w:szCs w:val="14"/>
                        </w:rPr>
                        <w:t>cpu</w:t>
                      </w:r>
                      <w:proofErr w:type="spellEnd"/>
                      <w:r w:rsidRPr="00FB67A0">
                        <w:rPr>
                          <w:i/>
                          <w:iCs/>
                          <w:color w:val="676E95"/>
                          <w:sz w:val="14"/>
                          <w:szCs w:val="14"/>
                        </w:rPr>
                        <w:t xml:space="preserve"> time</w:t>
                      </w:r>
                      <w:r w:rsidRPr="00FB67A0">
                        <w:rPr>
                          <w:i/>
                          <w:iCs/>
                          <w:color w:val="676E95"/>
                          <w:sz w:val="14"/>
                          <w:szCs w:val="14"/>
                        </w:rPr>
                        <w:br/>
                      </w:r>
                      <w:r w:rsidRPr="00FB67A0">
                        <w:rPr>
                          <w:i/>
                          <w:iCs/>
                          <w:color w:val="C792EA"/>
                          <w:sz w:val="14"/>
                          <w:szCs w:val="14"/>
                        </w:rPr>
                        <w:t xml:space="preserve">int </w:t>
                      </w:r>
                      <w:proofErr w:type="spellStart"/>
                      <w:r w:rsidRPr="00FB67A0">
                        <w:rPr>
                          <w:color w:val="82AAFF"/>
                          <w:sz w:val="14"/>
                          <w:szCs w:val="14"/>
                        </w:rPr>
                        <w:t>printPriorityFirst</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 xml:space="preserve">, </w:t>
                      </w:r>
                      <w:r w:rsidRPr="00FB67A0">
                        <w:rPr>
                          <w:i/>
                          <w:iCs/>
                          <w:color w:val="C792EA"/>
                          <w:sz w:val="14"/>
                          <w:szCs w:val="14"/>
                        </w:rPr>
                        <w:t xml:space="preserve">int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while</w:t>
                      </w:r>
                      <w:r w:rsidRPr="00FB67A0">
                        <w:rPr>
                          <w:color w:val="89DDFF"/>
                          <w:sz w:val="14"/>
                          <w:szCs w:val="14"/>
                        </w:rPr>
                        <w:t>((</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 &amp;&amp;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lt;= </w:t>
                      </w:r>
                      <w:r w:rsidRPr="00FB67A0">
                        <w:rPr>
                          <w:color w:val="F78C6C"/>
                          <w:sz w:val="14"/>
                          <w:szCs w:val="14"/>
                        </w:rPr>
                        <w:t>999999999</w:t>
                      </w:r>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lt; </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 xml:space="preserve">1 </w:t>
                      </w:r>
                      <w:r w:rsidRPr="00FB67A0">
                        <w:rPr>
                          <w:color w:val="89DDFF"/>
                          <w:sz w:val="14"/>
                          <w:szCs w:val="14"/>
                        </w:rPr>
                        <w:t xml:space="preserve">&amp;&amp;  </w:t>
                      </w:r>
                      <w:r w:rsidRPr="00FB67A0">
                        <w:rPr>
                          <w:i/>
                          <w:iCs/>
                          <w:color w:val="676E95"/>
                          <w:sz w:val="14"/>
                          <w:szCs w:val="14"/>
                        </w:rPr>
                        <w:t>// first check if we can use do this job</w:t>
                      </w:r>
                      <w:r w:rsidRPr="00FB67A0">
                        <w:rPr>
                          <w:i/>
                          <w:iCs/>
                          <w:color w:val="676E95"/>
                          <w:sz w:val="14"/>
                          <w:szCs w:val="14"/>
                        </w:rPr>
                        <w:br/>
                        <w:t xml:space="preserve">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xml:space="preserve">&lt;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priority</w:t>
                      </w:r>
                      <w:r w:rsidRPr="00FB67A0">
                        <w:rPr>
                          <w:color w:val="89DDFF"/>
                          <w:sz w:val="14"/>
                          <w:szCs w:val="14"/>
                        </w:rPr>
                        <w:t xml:space="preserve">) {                     </w:t>
                      </w:r>
                      <w:r w:rsidRPr="00FB67A0">
                        <w:rPr>
                          <w:i/>
                          <w:iCs/>
                          <w:color w:val="676E95"/>
                          <w:sz w:val="14"/>
                          <w:szCs w:val="14"/>
                        </w:rPr>
                        <w:t>// taking max priority first</w:t>
                      </w:r>
                      <w:r w:rsidRPr="00FB67A0">
                        <w:rPr>
                          <w:i/>
                          <w:iCs/>
                          <w:color w:val="676E95"/>
                          <w:sz w:val="14"/>
                          <w:szCs w:val="14"/>
                        </w:rPr>
                        <w:br/>
                        <w:t xml:space="preserve">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priority</w:t>
                      </w:r>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 {</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w:t>
                      </w:r>
                      <w:r w:rsidRPr="00FB67A0">
                        <w:rPr>
                          <w:i/>
                          <w:iCs/>
                          <w:color w:val="676E95"/>
                          <w:sz w:val="14"/>
                          <w:szCs w:val="14"/>
                        </w:rPr>
                        <w:t xml:space="preserve">// updating the current </w:t>
                      </w:r>
                      <w:proofErr w:type="spellStart"/>
                      <w:r w:rsidRPr="00FB67A0">
                        <w:rPr>
                          <w:i/>
                          <w:iCs/>
                          <w:color w:val="676E95"/>
                          <w:sz w:val="14"/>
                          <w:szCs w:val="14"/>
                        </w:rPr>
                        <w:t>cpu</w:t>
                      </w:r>
                      <w:proofErr w:type="spellEnd"/>
                      <w:r w:rsidRPr="00FB67A0">
                        <w:rPr>
                          <w:i/>
                          <w:iCs/>
                          <w:color w:val="676E95"/>
                          <w:sz w:val="14"/>
                          <w:szCs w:val="14"/>
                        </w:rPr>
                        <w:t xml:space="preserve"> time by this task burst time</w:t>
                      </w:r>
                      <w:r w:rsidRPr="00FB67A0">
                        <w:rPr>
                          <w:i/>
                          <w:iCs/>
                          <w:color w:val="676E95"/>
                          <w:sz w:val="14"/>
                          <w:szCs w:val="14"/>
                        </w:rPr>
                        <w:br/>
                        <w:t xml:space="preserve">        </w:t>
                      </w:r>
                      <w:r w:rsidRPr="00FB67A0">
                        <w:rPr>
                          <w:color w:val="89DDFF"/>
                          <w:sz w:val="14"/>
                          <w:szCs w:val="14"/>
                        </w:rPr>
                        <w:t xml:space="preserve">} </w:t>
                      </w:r>
                      <w:r w:rsidRPr="00FB67A0">
                        <w:rPr>
                          <w:i/>
                          <w:iCs/>
                          <w:color w:val="C792EA"/>
                          <w:sz w:val="14"/>
                          <w:szCs w:val="14"/>
                        </w:rPr>
                        <w:t xml:space="preserve">else </w:t>
                      </w:r>
                      <w:r w:rsidRPr="00FB67A0">
                        <w:rPr>
                          <w:color w:val="89DDFF"/>
                          <w:sz w:val="14"/>
                          <w:szCs w:val="14"/>
                        </w:rPr>
                        <w:t xml:space="preserve">{      </w:t>
                      </w:r>
                      <w:r w:rsidRPr="00FB67A0">
                        <w:rPr>
                          <w:i/>
                          <w:iCs/>
                          <w:color w:val="676E95"/>
                          <w:sz w:val="14"/>
                          <w:szCs w:val="14"/>
                        </w:rPr>
                        <w:t xml:space="preserve">// index is -1, then there </w:t>
                      </w:r>
                      <w:proofErr w:type="spellStart"/>
                      <w:r w:rsidRPr="00FB67A0">
                        <w:rPr>
                          <w:i/>
                          <w:iCs/>
                          <w:color w:val="676E95"/>
                          <w:sz w:val="14"/>
                          <w:szCs w:val="14"/>
                        </w:rPr>
                        <w:t>arent</w:t>
                      </w:r>
                      <w:proofErr w:type="spellEnd"/>
                      <w:r w:rsidRPr="00FB67A0">
                        <w:rPr>
                          <w:i/>
                          <w:iCs/>
                          <w:color w:val="676E95"/>
                          <w:sz w:val="14"/>
                          <w:szCs w:val="14"/>
                        </w:rPr>
                        <w:t xml:space="preserve"> any tasks RIGHT NOW...</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 xml:space="preserve">; </w:t>
                      </w:r>
                      <w:r w:rsidRPr="00FB67A0">
                        <w:rPr>
                          <w:i/>
                          <w:iCs/>
                          <w:color w:val="676E95"/>
                          <w:sz w:val="14"/>
                          <w:szCs w:val="14"/>
                        </w:rPr>
                        <w:t>// clock is ticking</w:t>
                      </w:r>
                      <w:r w:rsidRPr="00FB67A0">
                        <w:rPr>
                          <w:i/>
                          <w:iCs/>
                          <w:color w:val="676E95"/>
                          <w:sz w:val="14"/>
                          <w:szCs w:val="14"/>
                        </w:rPr>
                        <w:br/>
                        <w:t xml:space="preserve">        </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w:t>
                      </w:r>
                    </w:p>
                    <w:p w14:paraId="3524DA8B" w14:textId="010B0028" w:rsidR="00FB67A0" w:rsidRPr="00FB67A0" w:rsidRDefault="00FB67A0">
                      <w:pPr>
                        <w:rPr>
                          <w:sz w:val="18"/>
                          <w:szCs w:val="18"/>
                        </w:rPr>
                      </w:pPr>
                    </w:p>
                  </w:txbxContent>
                </v:textbox>
                <w10:wrap type="square" anchorx="margin"/>
              </v:shape>
            </w:pict>
          </mc:Fallback>
        </mc:AlternateContent>
      </w:r>
      <w:r>
        <w:rPr>
          <w:b/>
          <w:bCs/>
        </w:rPr>
        <w:t>Priority</w:t>
      </w:r>
      <w:r>
        <w:t xml:space="preserve"> – This function will get the most prioritized job that has arrived until the current CPU time, and then executes it (higher priority is most urgent). This is an iterative function, which prints 1 job at a call.</w:t>
      </w:r>
    </w:p>
    <w:p w14:paraId="6E44C667" w14:textId="0BC4FE70" w:rsidR="00FB67A0" w:rsidRDefault="00FB67A0" w:rsidP="00FB67A0">
      <w:pPr>
        <w:pStyle w:val="a3"/>
      </w:pPr>
      <w:r>
        <w:t>Note that this function is very similar to the shortest job first, only that we check the priority field of the task structure, instead of the burst time.</w:t>
      </w:r>
    </w:p>
    <w:p w14:paraId="1F61CB28" w14:textId="05BB876A" w:rsidR="00FB67A0" w:rsidRDefault="00FB67A0" w:rsidP="00FB67A0">
      <w:pPr>
        <w:pStyle w:val="a3"/>
      </w:pPr>
    </w:p>
    <w:p w14:paraId="0646A4BC" w14:textId="47EEEAA9" w:rsidR="00FB67A0" w:rsidRDefault="00FB67A0" w:rsidP="00FB67A0">
      <w:pPr>
        <w:pStyle w:val="a3"/>
      </w:pPr>
    </w:p>
    <w:p w14:paraId="33AD3108" w14:textId="77777777" w:rsidR="00FB67A0" w:rsidRDefault="00FB67A0">
      <w:r>
        <w:br w:type="page"/>
      </w:r>
    </w:p>
    <w:p w14:paraId="79E7AD43" w14:textId="3625B1D0" w:rsidR="00FB67A0" w:rsidRDefault="00FB67A0" w:rsidP="00FB67A0">
      <w:pPr>
        <w:pStyle w:val="a3"/>
        <w:numPr>
          <w:ilvl w:val="0"/>
          <w:numId w:val="1"/>
        </w:numPr>
      </w:pPr>
      <w:r>
        <w:rPr>
          <w:b/>
          <w:bCs/>
        </w:rPr>
        <w:lastRenderedPageBreak/>
        <w:t>Round Robin</w:t>
      </w:r>
      <w:r>
        <w:t xml:space="preserve"> – To implementing Round Robin alg</w:t>
      </w:r>
      <w:r w:rsidR="006D6B0E">
        <w:t>orit</w:t>
      </w:r>
      <w:r>
        <w:t>hm we created a Queue system to handle incoming tasks.</w:t>
      </w:r>
    </w:p>
    <w:p w14:paraId="00234AF1" w14:textId="08C95D23" w:rsidR="00FB67A0" w:rsidRDefault="00FB67A0" w:rsidP="00FB67A0">
      <w:pPr>
        <w:pStyle w:val="a3"/>
      </w:pPr>
      <w:r w:rsidRPr="00FB67A0">
        <w:rPr>
          <w:b/>
          <w:bCs/>
          <w:noProof/>
        </w:rPr>
        <mc:AlternateContent>
          <mc:Choice Requires="wps">
            <w:drawing>
              <wp:anchor distT="45720" distB="45720" distL="114300" distR="114300" simplePos="0" relativeHeight="251669504" behindDoc="0" locked="0" layoutInCell="1" allowOverlap="1" wp14:anchorId="66C1FD89" wp14:editId="239B4633">
                <wp:simplePos x="0" y="0"/>
                <wp:positionH relativeFrom="margin">
                  <wp:posOffset>1390650</wp:posOffset>
                </wp:positionH>
                <wp:positionV relativeFrom="paragraph">
                  <wp:posOffset>37053</wp:posOffset>
                </wp:positionV>
                <wp:extent cx="2677795" cy="5242560"/>
                <wp:effectExtent l="0" t="0" r="27305" b="1524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7795" cy="5242560"/>
                        </a:xfrm>
                        <a:prstGeom prst="rect">
                          <a:avLst/>
                        </a:prstGeom>
                        <a:solidFill>
                          <a:srgbClr val="FFFFFF"/>
                        </a:solidFill>
                        <a:ln w="9525">
                          <a:solidFill>
                            <a:srgbClr val="000000"/>
                          </a:solidFill>
                          <a:miter lim="800000"/>
                          <a:headEnd/>
                          <a:tailEnd/>
                        </a:ln>
                      </wps:spPr>
                      <wps:txbx>
                        <w:txbxContent>
                          <w:p w14:paraId="43C48647" w14:textId="6E33E5E1" w:rsidR="00FB67A0" w:rsidRPr="00FB67A0" w:rsidRDefault="00FB67A0" w:rsidP="00FB67A0">
                            <w:pPr>
                              <w:pStyle w:val="HTML"/>
                              <w:shd w:val="clear" w:color="auto" w:fill="292D3E"/>
                              <w:rPr>
                                <w:color w:val="959DCB"/>
                                <w:sz w:val="14"/>
                                <w:szCs w:val="14"/>
                              </w:rPr>
                            </w:pPr>
                            <w:r w:rsidRPr="00FB67A0">
                              <w:rPr>
                                <w:i/>
                                <w:iCs/>
                                <w:color w:val="676E95"/>
                                <w:sz w:val="14"/>
                                <w:szCs w:val="14"/>
                              </w:rPr>
                              <w:t>// -- QUEUE IMPLEMENTATION --</w:t>
                            </w:r>
                            <w:r w:rsidRPr="00FB67A0">
                              <w:rPr>
                                <w:i/>
                                <w:iCs/>
                                <w:color w:val="676E95"/>
                                <w:sz w:val="14"/>
                                <w:szCs w:val="14"/>
                              </w:rPr>
                              <w:br/>
                            </w:r>
                            <w:r w:rsidRPr="00FB67A0">
                              <w:rPr>
                                <w:i/>
                                <w:iCs/>
                                <w:color w:val="C792EA"/>
                                <w:sz w:val="14"/>
                                <w:szCs w:val="14"/>
                              </w:rPr>
                              <w:t xml:space="preserve">int </w:t>
                            </w:r>
                            <w:proofErr w:type="spellStart"/>
                            <w:r w:rsidRPr="00FB67A0">
                              <w:rPr>
                                <w:color w:val="EEFFE3"/>
                                <w:sz w:val="14"/>
                                <w:szCs w:val="14"/>
                              </w:rPr>
                              <w:t>intArray</w:t>
                            </w:r>
                            <w:proofErr w:type="spellEnd"/>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r>
                            <w:r w:rsidRPr="00FB67A0">
                              <w:rPr>
                                <w:i/>
                                <w:iCs/>
                                <w:color w:val="C792EA"/>
                                <w:sz w:val="14"/>
                                <w:szCs w:val="14"/>
                              </w:rPr>
                              <w:t xml:space="preserve">int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r>
                            <w:r w:rsidRPr="00FB67A0">
                              <w:rPr>
                                <w:i/>
                                <w:iCs/>
                                <w:color w:val="C792EA"/>
                                <w:sz w:val="14"/>
                                <w:szCs w:val="14"/>
                              </w:rPr>
                              <w:t xml:space="preserve">int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r>
                            <w:r w:rsidRPr="00FB67A0">
                              <w:rPr>
                                <w:i/>
                                <w:iCs/>
                                <w:color w:val="C792EA"/>
                                <w:sz w:val="14"/>
                                <w:szCs w:val="14"/>
                              </w:rPr>
                              <w:t xml:space="preserve">int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r>
                            <w:r w:rsidRPr="00FB67A0">
                              <w:rPr>
                                <w:color w:val="89DDFF"/>
                                <w:sz w:val="14"/>
                                <w:szCs w:val="14"/>
                              </w:rPr>
                              <w:br/>
                            </w:r>
                            <w:r w:rsidRPr="00FB67A0">
                              <w:rPr>
                                <w:i/>
                                <w:iCs/>
                                <w:color w:val="C792EA"/>
                                <w:sz w:val="14"/>
                                <w:szCs w:val="14"/>
                              </w:rPr>
                              <w:t xml:space="preserve">void </w:t>
                            </w:r>
                            <w:proofErr w:type="spellStart"/>
                            <w:r w:rsidRPr="00FB67A0">
                              <w:rPr>
                                <w:color w:val="82AAFF"/>
                                <w:sz w:val="14"/>
                                <w:szCs w:val="14"/>
                              </w:rPr>
                              <w:t>Qinit</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peek</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b/>
                                <w:bCs/>
                                <w:color w:val="FFCB6B"/>
                                <w:sz w:val="14"/>
                                <w:szCs w:val="14"/>
                              </w:rPr>
                              <w:t xml:space="preserve">bool </w:t>
                            </w:r>
                            <w:proofErr w:type="spellStart"/>
                            <w:r w:rsidRPr="00FB67A0">
                              <w:rPr>
                                <w:color w:val="82AAFF"/>
                                <w:sz w:val="14"/>
                                <w:szCs w:val="14"/>
                              </w:rPr>
                              <w:t>QisEmpty</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b/>
                                <w:bCs/>
                                <w:color w:val="FFCB6B"/>
                                <w:sz w:val="14"/>
                                <w:szCs w:val="14"/>
                              </w:rPr>
                              <w:t xml:space="preserve">bool </w:t>
                            </w:r>
                            <w:proofErr w:type="spellStart"/>
                            <w:r w:rsidRPr="00FB67A0">
                              <w:rPr>
                                <w:color w:val="82AAFF"/>
                                <w:sz w:val="14"/>
                                <w:szCs w:val="14"/>
                              </w:rPr>
                              <w:t>QisFull</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b/>
                                <w:bCs/>
                                <w:color w:val="FFCB6B"/>
                                <w:sz w:val="14"/>
                                <w:szCs w:val="14"/>
                              </w:rPr>
                              <w:t>MAX</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size</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void </w:t>
                            </w:r>
                            <w:proofErr w:type="spellStart"/>
                            <w:r w:rsidRPr="00FB67A0">
                              <w:rPr>
                                <w:color w:val="82AAFF"/>
                                <w:sz w:val="14"/>
                                <w:szCs w:val="14"/>
                              </w:rPr>
                              <w:t>Qinsert</w:t>
                            </w:r>
                            <w:proofErr w:type="spellEnd"/>
                            <w:r w:rsidRPr="00FB67A0">
                              <w:rPr>
                                <w:color w:val="89DDFF"/>
                                <w:sz w:val="14"/>
                                <w:szCs w:val="14"/>
                              </w:rPr>
                              <w:t>(</w:t>
                            </w:r>
                            <w:r w:rsidRPr="00FB67A0">
                              <w:rPr>
                                <w:i/>
                                <w:iCs/>
                                <w:color w:val="C792EA"/>
                                <w:sz w:val="14"/>
                                <w:szCs w:val="14"/>
                              </w:rPr>
                              <w:t xml:space="preserve">int </w:t>
                            </w:r>
                            <w:r w:rsidRPr="00FB67A0">
                              <w:rPr>
                                <w:color w:val="F78C6C"/>
                                <w:sz w:val="14"/>
                                <w:szCs w:val="14"/>
                              </w:rPr>
                              <w:t>data</w:t>
                            </w:r>
                            <w:r w:rsidRPr="00FB67A0">
                              <w:rPr>
                                <w:color w:val="89DDFF"/>
                                <w:sz w:val="14"/>
                                <w:szCs w:val="14"/>
                              </w:rPr>
                              <w:t>) {</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proofErr w:type="spellStart"/>
                            <w:r w:rsidRPr="00FB67A0">
                              <w:rPr>
                                <w:color w:val="82AAFF"/>
                                <w:sz w:val="14"/>
                                <w:szCs w:val="14"/>
                              </w:rPr>
                              <w:t>QisFull</w:t>
                            </w:r>
                            <w:proofErr w:type="spellEnd"/>
                            <w:r w:rsidRPr="00FB67A0">
                              <w:rPr>
                                <w:color w:val="89DDFF"/>
                                <w:sz w:val="14"/>
                                <w:szCs w:val="14"/>
                              </w:rPr>
                              <w:t>()) {</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rear </w:t>
                            </w:r>
                            <w:r w:rsidRPr="00FB67A0">
                              <w:rPr>
                                <w:color w:val="89DDFF"/>
                                <w:sz w:val="14"/>
                                <w:szCs w:val="14"/>
                              </w:rPr>
                              <w:t xml:space="preserve">== </w:t>
                            </w:r>
                            <w:r w:rsidRPr="00FB67A0">
                              <w:rPr>
                                <w:b/>
                                <w:bCs/>
                                <w:color w:val="FFCB6B"/>
                                <w:sz w:val="14"/>
                                <w:szCs w:val="14"/>
                              </w:rPr>
                              <w:t>MAX</w:t>
                            </w:r>
                            <w:r w:rsidRPr="00FB67A0">
                              <w:rPr>
                                <w:color w:val="89DDFF"/>
                                <w:sz w:val="14"/>
                                <w:szCs w:val="14"/>
                              </w:rPr>
                              <w:t>-</w:t>
                            </w:r>
                            <w:r w:rsidRPr="00FB67A0">
                              <w:rPr>
                                <w:color w:val="F78C6C"/>
                                <w:sz w:val="14"/>
                                <w:szCs w:val="14"/>
                              </w:rPr>
                              <w:t>1</w:t>
                            </w:r>
                            <w:r w:rsidRPr="00FB67A0">
                              <w:rPr>
                                <w:color w:val="89DDFF"/>
                                <w:sz w:val="14"/>
                                <w:szCs w:val="14"/>
                              </w:rPr>
                              <w:t>) {</w:t>
                            </w:r>
                            <w:r w:rsidRPr="00FB67A0">
                              <w:rPr>
                                <w:color w:val="89DDFF"/>
                                <w:sz w:val="14"/>
                                <w:szCs w:val="14"/>
                              </w:rPr>
                              <w:br/>
                              <w:t xml:space="preserve">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color w:val="89DDFF"/>
                                <w:sz w:val="14"/>
                                <w:szCs w:val="14"/>
                              </w:rPr>
                              <w:br/>
                            </w:r>
                            <w:r w:rsidRPr="00FB67A0">
                              <w:rPr>
                                <w:color w:val="89DDFF"/>
                                <w:sz w:val="14"/>
                                <w:szCs w:val="14"/>
                              </w:rPr>
                              <w:b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rear</w:t>
                            </w:r>
                            <w:r w:rsidRPr="00FB67A0">
                              <w:rPr>
                                <w:color w:val="89DDFF"/>
                                <w:sz w:val="14"/>
                                <w:szCs w:val="14"/>
                              </w:rPr>
                              <w:t xml:space="preserve">] = </w:t>
                            </w:r>
                            <w:r w:rsidRPr="00FB67A0">
                              <w:rPr>
                                <w:color w:val="F78C6C"/>
                                <w:sz w:val="14"/>
                                <w:szCs w:val="14"/>
                              </w:rPr>
                              <w:t>data</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removeData</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data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front </w:t>
                            </w:r>
                            <w:r w:rsidRPr="00FB67A0">
                              <w:rPr>
                                <w:color w:val="89DDFF"/>
                                <w:sz w:val="14"/>
                                <w:szCs w:val="14"/>
                              </w:rPr>
                              <w:t xml:space="preserve">== </w:t>
                            </w:r>
                            <w:r w:rsidRPr="00FB67A0">
                              <w:rPr>
                                <w:b/>
                                <w:bCs/>
                                <w:color w:val="FFCB6B"/>
                                <w:sz w:val="14"/>
                                <w:szCs w:val="14"/>
                              </w:rPr>
                              <w:t>MAX</w:t>
                            </w:r>
                            <w:r w:rsidRPr="00FB67A0">
                              <w:rPr>
                                <w:color w:val="89DDFF"/>
                                <w:sz w:val="14"/>
                                <w:szCs w:val="14"/>
                              </w:rPr>
                              <w:t>) {</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color w:val="89DDFF"/>
                                <w:sz w:val="14"/>
                                <w:szCs w:val="14"/>
                              </w:rPr>
                              <w:br/>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return </w:t>
                            </w:r>
                            <w:r w:rsidRPr="00FB67A0">
                              <w:rPr>
                                <w:color w:val="EEFFE3"/>
                                <w:sz w:val="14"/>
                                <w:szCs w:val="14"/>
                              </w:rPr>
                              <w:t>data</w:t>
                            </w:r>
                            <w:r w:rsidRPr="00FB67A0">
                              <w:rPr>
                                <w:color w:val="89DDFF"/>
                                <w:sz w:val="14"/>
                                <w:szCs w:val="14"/>
                              </w:rPr>
                              <w:t>;</w:t>
                            </w:r>
                            <w:r w:rsidRPr="00FB67A0">
                              <w:rPr>
                                <w:color w:val="89DDFF"/>
                                <w:sz w:val="14"/>
                                <w:szCs w:val="14"/>
                              </w:rPr>
                              <w:br/>
                              <w:t>}</w:t>
                            </w:r>
                          </w:p>
                          <w:p w14:paraId="64FEAE74" w14:textId="5C3B68E4"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1FD89" id="_x0000_s1030" type="#_x0000_t202" style="position:absolute;left:0;text-align:left;margin-left:109.5pt;margin-top:2.9pt;width:210.85pt;height:412.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">
                <v:textbox>
                  <w:txbxContent>
                    <w:p w14:paraId="43C48647" w14:textId="6E33E5E1" w:rsidR="00FB67A0" w:rsidRPr="00FB67A0" w:rsidRDefault="00FB67A0" w:rsidP="00FB67A0">
                      <w:pPr>
                        <w:pStyle w:val="HTML"/>
                        <w:shd w:val="clear" w:color="auto" w:fill="292D3E"/>
                        <w:rPr>
                          <w:color w:val="959DCB"/>
                          <w:sz w:val="14"/>
                          <w:szCs w:val="14"/>
                        </w:rPr>
                      </w:pPr>
                      <w:r w:rsidRPr="00FB67A0">
                        <w:rPr>
                          <w:i/>
                          <w:iCs/>
                          <w:color w:val="676E95"/>
                          <w:sz w:val="14"/>
                          <w:szCs w:val="14"/>
                        </w:rPr>
                        <w:t>// -- QUEUE IMPLEMENTATION --</w:t>
                      </w:r>
                      <w:r w:rsidRPr="00FB67A0">
                        <w:rPr>
                          <w:i/>
                          <w:iCs/>
                          <w:color w:val="676E95"/>
                          <w:sz w:val="14"/>
                          <w:szCs w:val="14"/>
                        </w:rPr>
                        <w:br/>
                      </w:r>
                      <w:r w:rsidRPr="00FB67A0">
                        <w:rPr>
                          <w:i/>
                          <w:iCs/>
                          <w:color w:val="C792EA"/>
                          <w:sz w:val="14"/>
                          <w:szCs w:val="14"/>
                        </w:rPr>
                        <w:t xml:space="preserve">int </w:t>
                      </w:r>
                      <w:proofErr w:type="spellStart"/>
                      <w:r w:rsidRPr="00FB67A0">
                        <w:rPr>
                          <w:color w:val="EEFFE3"/>
                          <w:sz w:val="14"/>
                          <w:szCs w:val="14"/>
                        </w:rPr>
                        <w:t>intArray</w:t>
                      </w:r>
                      <w:proofErr w:type="spellEnd"/>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r>
                      <w:r w:rsidRPr="00FB67A0">
                        <w:rPr>
                          <w:i/>
                          <w:iCs/>
                          <w:color w:val="C792EA"/>
                          <w:sz w:val="14"/>
                          <w:szCs w:val="14"/>
                        </w:rPr>
                        <w:t xml:space="preserve">int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r>
                      <w:r w:rsidRPr="00FB67A0">
                        <w:rPr>
                          <w:i/>
                          <w:iCs/>
                          <w:color w:val="C792EA"/>
                          <w:sz w:val="14"/>
                          <w:szCs w:val="14"/>
                        </w:rPr>
                        <w:t xml:space="preserve">int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r>
                      <w:r w:rsidRPr="00FB67A0">
                        <w:rPr>
                          <w:i/>
                          <w:iCs/>
                          <w:color w:val="C792EA"/>
                          <w:sz w:val="14"/>
                          <w:szCs w:val="14"/>
                        </w:rPr>
                        <w:t xml:space="preserve">int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r>
                      <w:r w:rsidRPr="00FB67A0">
                        <w:rPr>
                          <w:color w:val="89DDFF"/>
                          <w:sz w:val="14"/>
                          <w:szCs w:val="14"/>
                        </w:rPr>
                        <w:br/>
                      </w:r>
                      <w:r w:rsidRPr="00FB67A0">
                        <w:rPr>
                          <w:i/>
                          <w:iCs/>
                          <w:color w:val="C792EA"/>
                          <w:sz w:val="14"/>
                          <w:szCs w:val="14"/>
                        </w:rPr>
                        <w:t xml:space="preserve">void </w:t>
                      </w:r>
                      <w:proofErr w:type="spellStart"/>
                      <w:r w:rsidRPr="00FB67A0">
                        <w:rPr>
                          <w:color w:val="82AAFF"/>
                          <w:sz w:val="14"/>
                          <w:szCs w:val="14"/>
                        </w:rPr>
                        <w:t>Qinit</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peek</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b/>
                          <w:bCs/>
                          <w:color w:val="FFCB6B"/>
                          <w:sz w:val="14"/>
                          <w:szCs w:val="14"/>
                        </w:rPr>
                        <w:t xml:space="preserve">bool </w:t>
                      </w:r>
                      <w:proofErr w:type="spellStart"/>
                      <w:r w:rsidRPr="00FB67A0">
                        <w:rPr>
                          <w:color w:val="82AAFF"/>
                          <w:sz w:val="14"/>
                          <w:szCs w:val="14"/>
                        </w:rPr>
                        <w:t>QisEmpty</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b/>
                          <w:bCs/>
                          <w:color w:val="FFCB6B"/>
                          <w:sz w:val="14"/>
                          <w:szCs w:val="14"/>
                        </w:rPr>
                        <w:t xml:space="preserve">bool </w:t>
                      </w:r>
                      <w:proofErr w:type="spellStart"/>
                      <w:r w:rsidRPr="00FB67A0">
                        <w:rPr>
                          <w:color w:val="82AAFF"/>
                          <w:sz w:val="14"/>
                          <w:szCs w:val="14"/>
                        </w:rPr>
                        <w:t>QisFull</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b/>
                          <w:bCs/>
                          <w:color w:val="FFCB6B"/>
                          <w:sz w:val="14"/>
                          <w:szCs w:val="14"/>
                        </w:rPr>
                        <w:t>MAX</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size</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void </w:t>
                      </w:r>
                      <w:proofErr w:type="spellStart"/>
                      <w:r w:rsidRPr="00FB67A0">
                        <w:rPr>
                          <w:color w:val="82AAFF"/>
                          <w:sz w:val="14"/>
                          <w:szCs w:val="14"/>
                        </w:rPr>
                        <w:t>Qinsert</w:t>
                      </w:r>
                      <w:proofErr w:type="spellEnd"/>
                      <w:r w:rsidRPr="00FB67A0">
                        <w:rPr>
                          <w:color w:val="89DDFF"/>
                          <w:sz w:val="14"/>
                          <w:szCs w:val="14"/>
                        </w:rPr>
                        <w:t>(</w:t>
                      </w:r>
                      <w:r w:rsidRPr="00FB67A0">
                        <w:rPr>
                          <w:i/>
                          <w:iCs/>
                          <w:color w:val="C792EA"/>
                          <w:sz w:val="14"/>
                          <w:szCs w:val="14"/>
                        </w:rPr>
                        <w:t xml:space="preserve">int </w:t>
                      </w:r>
                      <w:r w:rsidRPr="00FB67A0">
                        <w:rPr>
                          <w:color w:val="F78C6C"/>
                          <w:sz w:val="14"/>
                          <w:szCs w:val="14"/>
                        </w:rPr>
                        <w:t>data</w:t>
                      </w:r>
                      <w:r w:rsidRPr="00FB67A0">
                        <w:rPr>
                          <w:color w:val="89DDFF"/>
                          <w:sz w:val="14"/>
                          <w:szCs w:val="14"/>
                        </w:rPr>
                        <w:t>) {</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proofErr w:type="spellStart"/>
                      <w:r w:rsidRPr="00FB67A0">
                        <w:rPr>
                          <w:color w:val="82AAFF"/>
                          <w:sz w:val="14"/>
                          <w:szCs w:val="14"/>
                        </w:rPr>
                        <w:t>QisFull</w:t>
                      </w:r>
                      <w:proofErr w:type="spellEnd"/>
                      <w:r w:rsidRPr="00FB67A0">
                        <w:rPr>
                          <w:color w:val="89DDFF"/>
                          <w:sz w:val="14"/>
                          <w:szCs w:val="14"/>
                        </w:rPr>
                        <w:t>()) {</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rear </w:t>
                      </w:r>
                      <w:r w:rsidRPr="00FB67A0">
                        <w:rPr>
                          <w:color w:val="89DDFF"/>
                          <w:sz w:val="14"/>
                          <w:szCs w:val="14"/>
                        </w:rPr>
                        <w:t xml:space="preserve">== </w:t>
                      </w:r>
                      <w:r w:rsidRPr="00FB67A0">
                        <w:rPr>
                          <w:b/>
                          <w:bCs/>
                          <w:color w:val="FFCB6B"/>
                          <w:sz w:val="14"/>
                          <w:szCs w:val="14"/>
                        </w:rPr>
                        <w:t>MAX</w:t>
                      </w:r>
                      <w:r w:rsidRPr="00FB67A0">
                        <w:rPr>
                          <w:color w:val="89DDFF"/>
                          <w:sz w:val="14"/>
                          <w:szCs w:val="14"/>
                        </w:rPr>
                        <w:t>-</w:t>
                      </w:r>
                      <w:r w:rsidRPr="00FB67A0">
                        <w:rPr>
                          <w:color w:val="F78C6C"/>
                          <w:sz w:val="14"/>
                          <w:szCs w:val="14"/>
                        </w:rPr>
                        <w:t>1</w:t>
                      </w:r>
                      <w:r w:rsidRPr="00FB67A0">
                        <w:rPr>
                          <w:color w:val="89DDFF"/>
                          <w:sz w:val="14"/>
                          <w:szCs w:val="14"/>
                        </w:rPr>
                        <w:t>) {</w:t>
                      </w:r>
                      <w:r w:rsidRPr="00FB67A0">
                        <w:rPr>
                          <w:color w:val="89DDFF"/>
                          <w:sz w:val="14"/>
                          <w:szCs w:val="14"/>
                        </w:rPr>
                        <w:br/>
                        <w:t xml:space="preserve">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color w:val="89DDFF"/>
                          <w:sz w:val="14"/>
                          <w:szCs w:val="14"/>
                        </w:rPr>
                        <w:br/>
                      </w:r>
                      <w:r w:rsidRPr="00FB67A0">
                        <w:rPr>
                          <w:color w:val="89DDFF"/>
                          <w:sz w:val="14"/>
                          <w:szCs w:val="14"/>
                        </w:rPr>
                        <w:b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rear</w:t>
                      </w:r>
                      <w:r w:rsidRPr="00FB67A0">
                        <w:rPr>
                          <w:color w:val="89DDFF"/>
                          <w:sz w:val="14"/>
                          <w:szCs w:val="14"/>
                        </w:rPr>
                        <w:t xml:space="preserve">] = </w:t>
                      </w:r>
                      <w:r w:rsidRPr="00FB67A0">
                        <w:rPr>
                          <w:color w:val="F78C6C"/>
                          <w:sz w:val="14"/>
                          <w:szCs w:val="14"/>
                        </w:rPr>
                        <w:t>data</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removeData</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data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front </w:t>
                      </w:r>
                      <w:r w:rsidRPr="00FB67A0">
                        <w:rPr>
                          <w:color w:val="89DDFF"/>
                          <w:sz w:val="14"/>
                          <w:szCs w:val="14"/>
                        </w:rPr>
                        <w:t xml:space="preserve">== </w:t>
                      </w:r>
                      <w:r w:rsidRPr="00FB67A0">
                        <w:rPr>
                          <w:b/>
                          <w:bCs/>
                          <w:color w:val="FFCB6B"/>
                          <w:sz w:val="14"/>
                          <w:szCs w:val="14"/>
                        </w:rPr>
                        <w:t>MAX</w:t>
                      </w:r>
                      <w:r w:rsidRPr="00FB67A0">
                        <w:rPr>
                          <w:color w:val="89DDFF"/>
                          <w:sz w:val="14"/>
                          <w:szCs w:val="14"/>
                        </w:rPr>
                        <w:t>) {</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color w:val="89DDFF"/>
                          <w:sz w:val="14"/>
                          <w:szCs w:val="14"/>
                        </w:rPr>
                        <w:br/>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return </w:t>
                      </w:r>
                      <w:r w:rsidRPr="00FB67A0">
                        <w:rPr>
                          <w:color w:val="EEFFE3"/>
                          <w:sz w:val="14"/>
                          <w:szCs w:val="14"/>
                        </w:rPr>
                        <w:t>data</w:t>
                      </w:r>
                      <w:r w:rsidRPr="00FB67A0">
                        <w:rPr>
                          <w:color w:val="89DDFF"/>
                          <w:sz w:val="14"/>
                          <w:szCs w:val="14"/>
                        </w:rPr>
                        <w:t>;</w:t>
                      </w:r>
                      <w:r w:rsidRPr="00FB67A0">
                        <w:rPr>
                          <w:color w:val="89DDFF"/>
                          <w:sz w:val="14"/>
                          <w:szCs w:val="14"/>
                        </w:rPr>
                        <w:br/>
                        <w:t>}</w:t>
                      </w:r>
                    </w:p>
                    <w:p w14:paraId="64FEAE74" w14:textId="5C3B68E4" w:rsidR="00FB67A0" w:rsidRPr="00FB67A0" w:rsidRDefault="00FB67A0">
                      <w:pPr>
                        <w:rPr>
                          <w:sz w:val="18"/>
                          <w:szCs w:val="18"/>
                        </w:rPr>
                      </w:pPr>
                    </w:p>
                  </w:txbxContent>
                </v:textbox>
                <w10:wrap type="square" anchorx="margin"/>
              </v:shape>
            </w:pict>
          </mc:Fallback>
        </mc:AlternateContent>
      </w:r>
    </w:p>
    <w:p w14:paraId="3006CE99" w14:textId="30DB64EF" w:rsidR="00FB67A0" w:rsidRDefault="00FB67A0" w:rsidP="00FB67A0">
      <w:pPr>
        <w:pStyle w:val="a3"/>
      </w:pPr>
    </w:p>
    <w:p w14:paraId="1D2A6E4B" w14:textId="6D502C9A" w:rsidR="00FB67A0" w:rsidRDefault="00FB67A0" w:rsidP="00FB67A0">
      <w:pPr>
        <w:pStyle w:val="a3"/>
      </w:pPr>
    </w:p>
    <w:p w14:paraId="4E096178" w14:textId="0C8410E3" w:rsidR="00FB67A0" w:rsidRDefault="00FB67A0" w:rsidP="00FB67A0">
      <w:pPr>
        <w:pStyle w:val="a3"/>
      </w:pPr>
    </w:p>
    <w:p w14:paraId="1D0DD9CA" w14:textId="3CDBBBF1" w:rsidR="00FB67A0" w:rsidRDefault="00FB67A0" w:rsidP="00FB67A0">
      <w:pPr>
        <w:pStyle w:val="a3"/>
      </w:pPr>
    </w:p>
    <w:p w14:paraId="4A2A088B" w14:textId="499693A3" w:rsidR="00FB67A0" w:rsidRDefault="00FB67A0" w:rsidP="00FB67A0">
      <w:pPr>
        <w:pStyle w:val="a3"/>
      </w:pPr>
    </w:p>
    <w:p w14:paraId="30AAB792" w14:textId="20513056" w:rsidR="00FB67A0" w:rsidRDefault="00FB67A0" w:rsidP="00FB67A0">
      <w:pPr>
        <w:pStyle w:val="a3"/>
      </w:pPr>
    </w:p>
    <w:p w14:paraId="65B813FA" w14:textId="1154E9FC" w:rsidR="00FB67A0" w:rsidRDefault="00FB67A0" w:rsidP="00FB67A0">
      <w:pPr>
        <w:pStyle w:val="a3"/>
      </w:pPr>
    </w:p>
    <w:p w14:paraId="6A3EE1FD" w14:textId="0E1FA25E" w:rsidR="00FB67A0" w:rsidRDefault="00FB67A0" w:rsidP="00FB67A0">
      <w:pPr>
        <w:pStyle w:val="a3"/>
      </w:pPr>
    </w:p>
    <w:p w14:paraId="3E7ABB3B" w14:textId="5DDD27E6" w:rsidR="00FB67A0" w:rsidRDefault="00FB67A0" w:rsidP="00FB67A0">
      <w:pPr>
        <w:pStyle w:val="a3"/>
      </w:pPr>
    </w:p>
    <w:p w14:paraId="57320B8D" w14:textId="2BC8A893" w:rsidR="00FB67A0" w:rsidRDefault="00FB67A0" w:rsidP="00FB67A0">
      <w:pPr>
        <w:pStyle w:val="a3"/>
      </w:pPr>
    </w:p>
    <w:p w14:paraId="22A5205C" w14:textId="36B63173" w:rsidR="00FB67A0" w:rsidRDefault="00FB67A0" w:rsidP="00FB67A0">
      <w:pPr>
        <w:pStyle w:val="a3"/>
      </w:pPr>
    </w:p>
    <w:p w14:paraId="633F3E64" w14:textId="0C496D1B" w:rsidR="00FB67A0" w:rsidRDefault="00FB67A0" w:rsidP="00FB67A0">
      <w:pPr>
        <w:pStyle w:val="a3"/>
      </w:pPr>
    </w:p>
    <w:p w14:paraId="77EB5210" w14:textId="3EF6AED0" w:rsidR="00FB67A0" w:rsidRDefault="00FB67A0" w:rsidP="00FB67A0">
      <w:pPr>
        <w:pStyle w:val="a3"/>
      </w:pPr>
    </w:p>
    <w:p w14:paraId="486D6E57" w14:textId="292EDC12" w:rsidR="00FB67A0" w:rsidRDefault="00FB67A0" w:rsidP="00FB67A0">
      <w:pPr>
        <w:pStyle w:val="a3"/>
      </w:pPr>
    </w:p>
    <w:p w14:paraId="05BD5790" w14:textId="4BD4EB8E" w:rsidR="00FB67A0" w:rsidRDefault="00FB67A0" w:rsidP="00FB67A0">
      <w:pPr>
        <w:pStyle w:val="a3"/>
      </w:pPr>
    </w:p>
    <w:p w14:paraId="425D81EC" w14:textId="184E24B0" w:rsidR="00FB67A0" w:rsidRDefault="00FB67A0" w:rsidP="00FB67A0">
      <w:pPr>
        <w:pStyle w:val="a3"/>
      </w:pPr>
    </w:p>
    <w:p w14:paraId="08E22146" w14:textId="662329C8" w:rsidR="00FB67A0" w:rsidRDefault="00FB67A0" w:rsidP="00FB67A0">
      <w:pPr>
        <w:pStyle w:val="a3"/>
      </w:pPr>
    </w:p>
    <w:p w14:paraId="6E06D610" w14:textId="174F200C" w:rsidR="00FB67A0" w:rsidRDefault="00FB67A0" w:rsidP="00FB67A0">
      <w:pPr>
        <w:pStyle w:val="a3"/>
      </w:pPr>
    </w:p>
    <w:p w14:paraId="518D2621" w14:textId="2EFC9B8D" w:rsidR="00FB67A0" w:rsidRDefault="00FB67A0" w:rsidP="00FB67A0">
      <w:pPr>
        <w:pStyle w:val="a3"/>
      </w:pPr>
    </w:p>
    <w:p w14:paraId="2BE848B7" w14:textId="093A5BD1" w:rsidR="00FB67A0" w:rsidRDefault="00FB67A0" w:rsidP="00FB67A0">
      <w:pPr>
        <w:pStyle w:val="a3"/>
      </w:pPr>
    </w:p>
    <w:p w14:paraId="1EE11168" w14:textId="3B658A43" w:rsidR="00FB67A0" w:rsidRDefault="00FB67A0" w:rsidP="00FB67A0">
      <w:pPr>
        <w:pStyle w:val="a3"/>
      </w:pPr>
    </w:p>
    <w:p w14:paraId="4176111E" w14:textId="697B9180" w:rsidR="00FB67A0" w:rsidRDefault="00FB67A0" w:rsidP="00FB67A0">
      <w:pPr>
        <w:pStyle w:val="a3"/>
      </w:pPr>
    </w:p>
    <w:p w14:paraId="4489C107" w14:textId="73BF081A" w:rsidR="00FB67A0" w:rsidRDefault="00FB67A0" w:rsidP="00FB67A0">
      <w:pPr>
        <w:pStyle w:val="a3"/>
      </w:pPr>
    </w:p>
    <w:p w14:paraId="02A6B021" w14:textId="4FBF9E01" w:rsidR="00FB67A0" w:rsidRDefault="00FB67A0" w:rsidP="00FB67A0">
      <w:pPr>
        <w:pStyle w:val="a3"/>
      </w:pPr>
    </w:p>
    <w:p w14:paraId="051D792A" w14:textId="56BE00D8" w:rsidR="00FB67A0" w:rsidRDefault="00FB67A0" w:rsidP="00FB67A0">
      <w:pPr>
        <w:pStyle w:val="a3"/>
      </w:pPr>
    </w:p>
    <w:p w14:paraId="52334E56" w14:textId="15511A5A" w:rsidR="00FB67A0" w:rsidRDefault="00FB67A0" w:rsidP="00FB67A0">
      <w:pPr>
        <w:pStyle w:val="a3"/>
      </w:pPr>
    </w:p>
    <w:p w14:paraId="5F73655F" w14:textId="6904C447" w:rsidR="00FB67A0" w:rsidRDefault="00FB67A0" w:rsidP="00FB67A0"/>
    <w:p w14:paraId="76EABEAB" w14:textId="16E0E9E6" w:rsidR="00FB67A0" w:rsidRDefault="00FB67A0" w:rsidP="00FB67A0">
      <w:pPr>
        <w:pStyle w:val="a3"/>
      </w:pPr>
      <w:r>
        <w:t>The queue will save us the index of the wanted task in the tasks table.</w:t>
      </w:r>
    </w:p>
    <w:p w14:paraId="4D79C816" w14:textId="23ED313A" w:rsidR="00FB67A0" w:rsidRDefault="0023472B" w:rsidP="00FB67A0">
      <w:pPr>
        <w:pStyle w:val="a3"/>
      </w:pPr>
      <w:r>
        <w:rPr>
          <w:noProof/>
        </w:rPr>
        <w:lastRenderedPageBreak/>
        <mc:AlternateContent>
          <mc:Choice Requires="wps">
            <w:drawing>
              <wp:anchor distT="45720" distB="45720" distL="114300" distR="114300" simplePos="0" relativeHeight="251671552" behindDoc="0" locked="0" layoutInCell="1" allowOverlap="1" wp14:anchorId="517D0115" wp14:editId="0CC42329">
                <wp:simplePos x="0" y="0"/>
                <wp:positionH relativeFrom="margin">
                  <wp:align>center</wp:align>
                </wp:positionH>
                <wp:positionV relativeFrom="paragraph">
                  <wp:posOffset>421309</wp:posOffset>
                </wp:positionV>
                <wp:extent cx="7052310" cy="5289550"/>
                <wp:effectExtent l="0" t="0" r="15240" b="2540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2310" cy="5290057"/>
                        </a:xfrm>
                        <a:prstGeom prst="rect">
                          <a:avLst/>
                        </a:prstGeom>
                        <a:solidFill>
                          <a:srgbClr val="FFFFFF"/>
                        </a:solidFill>
                        <a:ln w="9525">
                          <a:solidFill>
                            <a:srgbClr val="000000"/>
                          </a:solidFill>
                          <a:miter lim="800000"/>
                          <a:headEnd/>
                          <a:tailEnd/>
                        </a:ln>
                      </wps:spPr>
                      <wps:txbx>
                        <w:txbxContent>
                          <w:p w14:paraId="3039FAED" w14:textId="05054490" w:rsidR="0023472B" w:rsidRPr="0023472B" w:rsidRDefault="0023472B" w:rsidP="0023472B">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4"/>
                                <w:szCs w:val="14"/>
                              </w:rPr>
                            </w:pPr>
                            <w:r w:rsidRPr="0023472B">
                              <w:rPr>
                                <w:rFonts w:ascii="Courier New" w:eastAsia="Times New Roman" w:hAnsi="Courier New" w:cs="Courier New"/>
                                <w:i/>
                                <w:iCs/>
                                <w:color w:val="676E95"/>
                                <w:sz w:val="14"/>
                                <w:szCs w:val="14"/>
                              </w:rPr>
                              <w:t>// printing the task in a round robin manner</w:t>
                            </w:r>
                            <w:r w:rsidRPr="0023472B">
                              <w:rPr>
                                <w:rFonts w:ascii="Courier New" w:eastAsia="Times New Roman" w:hAnsi="Courier New" w:cs="Courier New"/>
                                <w:i/>
                                <w:iCs/>
                                <w:color w:val="676E95"/>
                                <w:sz w:val="14"/>
                                <w:szCs w:val="14"/>
                              </w:rPr>
                              <w:br/>
                            </w:r>
                            <w:r w:rsidRPr="0023472B">
                              <w:rPr>
                                <w:rFonts w:ascii="Courier New" w:eastAsia="Times New Roman" w:hAnsi="Courier New" w:cs="Courier New"/>
                                <w:i/>
                                <w:iCs/>
                                <w:color w:val="C792EA"/>
                                <w:sz w:val="14"/>
                                <w:szCs w:val="14"/>
                              </w:rPr>
                              <w:t xml:space="preserve">void </w:t>
                            </w:r>
                            <w:proofErr w:type="spellStart"/>
                            <w:r w:rsidRPr="0023472B">
                              <w:rPr>
                                <w:rFonts w:ascii="Courier New" w:eastAsia="Times New Roman" w:hAnsi="Courier New" w:cs="Courier New"/>
                                <w:color w:val="82AAFF"/>
                                <w:sz w:val="14"/>
                                <w:szCs w:val="14"/>
                              </w:rPr>
                              <w:t>printRoundRobin</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struct </w:t>
                            </w:r>
                            <w:r w:rsidRPr="0023472B">
                              <w:rPr>
                                <w:rFonts w:ascii="Courier New" w:eastAsia="Times New Roman" w:hAnsi="Courier New" w:cs="Courier New"/>
                                <w:color w:val="FFCB6B"/>
                                <w:sz w:val="14"/>
                                <w:szCs w:val="14"/>
                              </w:rPr>
                              <w:t>task</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bool </w:t>
                            </w:r>
                            <w:proofErr w:type="spellStart"/>
                            <w:r w:rsidRPr="0023472B">
                              <w:rPr>
                                <w:rFonts w:ascii="Courier New" w:eastAsia="Times New Roman" w:hAnsi="Courier New" w:cs="Courier New"/>
                                <w:color w:val="F78C6C"/>
                                <w:sz w:val="14"/>
                                <w:szCs w:val="14"/>
                              </w:rPr>
                              <w:t>withPrior</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getNumTasks</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82AAFF"/>
                                <w:sz w:val="14"/>
                                <w:szCs w:val="14"/>
                              </w:rPr>
                              <w:t>Qinit</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b/>
                                <w:bCs/>
                                <w:color w:val="FFCB6B"/>
                                <w:sz w:val="14"/>
                                <w:szCs w:val="14"/>
                              </w:rPr>
                              <w:t xml:space="preserve">bool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while</w:t>
                            </w:r>
                            <w:r w:rsidRPr="0023472B">
                              <w:rPr>
                                <w:rFonts w:ascii="Courier New" w:eastAsia="Times New Roman" w:hAnsi="Courier New" w:cs="Courier New"/>
                                <w:color w:val="89DDFF"/>
                                <w:sz w:val="14"/>
                                <w:szCs w:val="14"/>
                              </w:rPr>
                              <w:t>( (!</w:t>
                            </w:r>
                            <w:proofErr w:type="spellStart"/>
                            <w:r w:rsidRPr="0023472B">
                              <w:rPr>
                                <w:rFonts w:ascii="Courier New" w:eastAsia="Times New Roman" w:hAnsi="Courier New" w:cs="Courier New"/>
                                <w:color w:val="82AAFF"/>
                                <w:sz w:val="14"/>
                                <w:szCs w:val="14"/>
                              </w:rPr>
                              <w:t>QisEmpty</w:t>
                            </w:r>
                            <w:proofErr w:type="spellEnd"/>
                            <w:r w:rsidRPr="0023472B">
                              <w:rPr>
                                <w:rFonts w:ascii="Courier New" w:eastAsia="Times New Roman" w:hAnsi="Courier New" w:cs="Courier New"/>
                                <w:color w:val="89DDFF"/>
                                <w:sz w:val="14"/>
                                <w:szCs w:val="14"/>
                              </w:rPr>
                              <w:t>()) ||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gt;</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there are tasks in the table or in the queue that did not run yet or </w:t>
                            </w:r>
                            <w:r>
                              <w:rPr>
                                <w:rFonts w:ascii="Courier New" w:eastAsia="Times New Roman" w:hAnsi="Courier New" w:cs="Courier New"/>
                                <w:i/>
                                <w:iCs/>
                                <w:color w:val="676E95"/>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running right now...</w:t>
                            </w:r>
                            <w:r w:rsidRPr="0023472B">
                              <w:rPr>
                                <w:rFonts w:ascii="Courier New" w:eastAsia="Times New Roman" w:hAnsi="Courier New" w:cs="Courier New"/>
                                <w:i/>
                                <w:iCs/>
                                <w:color w:val="676E95"/>
                                <w:sz w:val="14"/>
                                <w:szCs w:val="14"/>
                              </w:rPr>
                              <w:br/>
                              <w:t xml:space="preserve">        // adding tasks to the queue b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 xml:space="preserve">for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lt; </w:t>
                            </w:r>
                            <w:r w:rsidRPr="0023472B">
                              <w:rPr>
                                <w:rFonts w:ascii="Courier New" w:eastAsia="Times New Roman" w:hAnsi="Courier New" w:cs="Courier New"/>
                                <w:b/>
                                <w:bCs/>
                                <w:color w:val="FFCB6B"/>
                                <w:sz w:val="14"/>
                                <w:szCs w:val="14"/>
                              </w:rPr>
                              <w:t>MAX</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f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arrival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amp;&amp;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FF"/>
                                <w:sz w:val="14"/>
                                <w:szCs w:val="14"/>
                              </w:rPr>
                              <w:t xml:space="preserve">id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adding the tasks in the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t xml:space="preserve"> tick</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Qinsert</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in the Q - the indices of the tasks (the table)</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this task is gon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running job did not finished</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tru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gt;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1 time ticked for bus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running job finished</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else 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tru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gt;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the busy task did not end yet</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Qinsert</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inserting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676E95"/>
                                <w:sz w:val="14"/>
                                <w:szCs w:val="14"/>
                              </w:rPr>
                              <w:t>// else: busy task is over - do not add it back to the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W - it will try to accomplish the busy==true cases</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 running job, and no one is wait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fals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82AAFF"/>
                                <w:sz w:val="14"/>
                                <w:szCs w:val="14"/>
                              </w:rPr>
                              <w:t>QisEmpty</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 running job but there is one wait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else 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getting the next index in the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 xml:space="preserve">if </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F78C6C"/>
                                <w:sz w:val="14"/>
                                <w:szCs w:val="14"/>
                              </w:rPr>
                              <w:t>withPrior</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QremovePriorData</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removing priority task from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els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QremoveData</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removing from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tru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lt;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89DDFF"/>
                                <w:sz w:val="14"/>
                                <w:szCs w:val="14"/>
                              </w:rPr>
                              <w:t>) ?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89DDFF"/>
                                <w:sz w:val="14"/>
                                <w:szCs w:val="14"/>
                              </w:rPr>
                              <w:t>) :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updating the task</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printf</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C3E88D"/>
                                <w:sz w:val="14"/>
                                <w:szCs w:val="14"/>
                              </w:rPr>
                              <w:t>"&lt;</w:t>
                            </w:r>
                            <w:proofErr w:type="spellStart"/>
                            <w:r w:rsidRPr="0023472B">
                              <w:rPr>
                                <w:rFonts w:ascii="Courier New" w:eastAsia="Times New Roman" w:hAnsi="Courier New" w:cs="Courier New"/>
                                <w:color w:val="C3E88D"/>
                                <w:sz w:val="14"/>
                                <w:szCs w:val="14"/>
                              </w:rPr>
                              <w:t>P%d</w:t>
                            </w:r>
                            <w:proofErr w:type="spellEnd"/>
                            <w:r w:rsidRPr="0023472B">
                              <w:rPr>
                                <w:rFonts w:ascii="Courier New" w:eastAsia="Times New Roman" w:hAnsi="Courier New" w:cs="Courier New"/>
                                <w:color w:val="C3E88D"/>
                                <w:sz w:val="14"/>
                                <w:szCs w:val="14"/>
                              </w:rPr>
                              <w:t>,%d&gt;"</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FF"/>
                                <w:sz w:val="14"/>
                                <w:szCs w:val="14"/>
                              </w:rPr>
                              <w:t>id</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1 time ticked for bus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89DDFF"/>
                                <w:sz w:val="14"/>
                                <w:szCs w:val="14"/>
                              </w:rPr>
                              <w:br/>
                              <w:t>}</w:t>
                            </w:r>
                          </w:p>
                          <w:p w14:paraId="210AB787" w14:textId="3C74C4E0" w:rsidR="00FB67A0" w:rsidRPr="0023472B" w:rsidRDefault="00FB67A0">
                            <w:pPr>
                              <w:rPr>
                                <w:sz w:val="10"/>
                                <w:szCs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7D0115" id="_x0000_s1031" type="#_x0000_t202" style="position:absolute;left:0;text-align:left;margin-left:0;margin-top:33.15pt;width:555.3pt;height:416.5pt;z-index:2516715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">
                <v:textbox>
                  <w:txbxContent>
                    <w:p w14:paraId="3039FAED" w14:textId="05054490" w:rsidR="0023472B" w:rsidRPr="0023472B" w:rsidRDefault="0023472B" w:rsidP="0023472B">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4"/>
                          <w:szCs w:val="14"/>
                        </w:rPr>
                      </w:pPr>
                      <w:r w:rsidRPr="0023472B">
                        <w:rPr>
                          <w:rFonts w:ascii="Courier New" w:eastAsia="Times New Roman" w:hAnsi="Courier New" w:cs="Courier New"/>
                          <w:i/>
                          <w:iCs/>
                          <w:color w:val="676E95"/>
                          <w:sz w:val="14"/>
                          <w:szCs w:val="14"/>
                        </w:rPr>
                        <w:t>// printing the task in a round robin manner</w:t>
                      </w:r>
                      <w:r w:rsidRPr="0023472B">
                        <w:rPr>
                          <w:rFonts w:ascii="Courier New" w:eastAsia="Times New Roman" w:hAnsi="Courier New" w:cs="Courier New"/>
                          <w:i/>
                          <w:iCs/>
                          <w:color w:val="676E95"/>
                          <w:sz w:val="14"/>
                          <w:szCs w:val="14"/>
                        </w:rPr>
                        <w:br/>
                      </w:r>
                      <w:r w:rsidRPr="0023472B">
                        <w:rPr>
                          <w:rFonts w:ascii="Courier New" w:eastAsia="Times New Roman" w:hAnsi="Courier New" w:cs="Courier New"/>
                          <w:i/>
                          <w:iCs/>
                          <w:color w:val="C792EA"/>
                          <w:sz w:val="14"/>
                          <w:szCs w:val="14"/>
                        </w:rPr>
                        <w:t xml:space="preserve">void </w:t>
                      </w:r>
                      <w:proofErr w:type="spellStart"/>
                      <w:r w:rsidRPr="0023472B">
                        <w:rPr>
                          <w:rFonts w:ascii="Courier New" w:eastAsia="Times New Roman" w:hAnsi="Courier New" w:cs="Courier New"/>
                          <w:color w:val="82AAFF"/>
                          <w:sz w:val="14"/>
                          <w:szCs w:val="14"/>
                        </w:rPr>
                        <w:t>printRoundRobin</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struct </w:t>
                      </w:r>
                      <w:r w:rsidRPr="0023472B">
                        <w:rPr>
                          <w:rFonts w:ascii="Courier New" w:eastAsia="Times New Roman" w:hAnsi="Courier New" w:cs="Courier New"/>
                          <w:color w:val="FFCB6B"/>
                          <w:sz w:val="14"/>
                          <w:szCs w:val="14"/>
                        </w:rPr>
                        <w:t>task</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bool </w:t>
                      </w:r>
                      <w:proofErr w:type="spellStart"/>
                      <w:r w:rsidRPr="0023472B">
                        <w:rPr>
                          <w:rFonts w:ascii="Courier New" w:eastAsia="Times New Roman" w:hAnsi="Courier New" w:cs="Courier New"/>
                          <w:color w:val="F78C6C"/>
                          <w:sz w:val="14"/>
                          <w:szCs w:val="14"/>
                        </w:rPr>
                        <w:t>withPrior</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getNumTasks</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82AAFF"/>
                          <w:sz w:val="14"/>
                          <w:szCs w:val="14"/>
                        </w:rPr>
                        <w:t>Qinit</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b/>
                          <w:bCs/>
                          <w:color w:val="FFCB6B"/>
                          <w:sz w:val="14"/>
                          <w:szCs w:val="14"/>
                        </w:rPr>
                        <w:t xml:space="preserve">bool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while</w:t>
                      </w:r>
                      <w:r w:rsidRPr="0023472B">
                        <w:rPr>
                          <w:rFonts w:ascii="Courier New" w:eastAsia="Times New Roman" w:hAnsi="Courier New" w:cs="Courier New"/>
                          <w:color w:val="89DDFF"/>
                          <w:sz w:val="14"/>
                          <w:szCs w:val="14"/>
                        </w:rPr>
                        <w:t>( (!</w:t>
                      </w:r>
                      <w:proofErr w:type="spellStart"/>
                      <w:r w:rsidRPr="0023472B">
                        <w:rPr>
                          <w:rFonts w:ascii="Courier New" w:eastAsia="Times New Roman" w:hAnsi="Courier New" w:cs="Courier New"/>
                          <w:color w:val="82AAFF"/>
                          <w:sz w:val="14"/>
                          <w:szCs w:val="14"/>
                        </w:rPr>
                        <w:t>QisEmpty</w:t>
                      </w:r>
                      <w:proofErr w:type="spellEnd"/>
                      <w:r w:rsidRPr="0023472B">
                        <w:rPr>
                          <w:rFonts w:ascii="Courier New" w:eastAsia="Times New Roman" w:hAnsi="Courier New" w:cs="Courier New"/>
                          <w:color w:val="89DDFF"/>
                          <w:sz w:val="14"/>
                          <w:szCs w:val="14"/>
                        </w:rPr>
                        <w:t>()) ||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gt;</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there are tasks in the table or in the queue that did not run yet or </w:t>
                      </w:r>
                      <w:r>
                        <w:rPr>
                          <w:rFonts w:ascii="Courier New" w:eastAsia="Times New Roman" w:hAnsi="Courier New" w:cs="Courier New"/>
                          <w:i/>
                          <w:iCs/>
                          <w:color w:val="676E95"/>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running right now...</w:t>
                      </w:r>
                      <w:r w:rsidRPr="0023472B">
                        <w:rPr>
                          <w:rFonts w:ascii="Courier New" w:eastAsia="Times New Roman" w:hAnsi="Courier New" w:cs="Courier New"/>
                          <w:i/>
                          <w:iCs/>
                          <w:color w:val="676E95"/>
                          <w:sz w:val="14"/>
                          <w:szCs w:val="14"/>
                        </w:rPr>
                        <w:br/>
                        <w:t xml:space="preserve">        // adding tasks to the queue b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 xml:space="preserve">for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lt; </w:t>
                      </w:r>
                      <w:r w:rsidRPr="0023472B">
                        <w:rPr>
                          <w:rFonts w:ascii="Courier New" w:eastAsia="Times New Roman" w:hAnsi="Courier New" w:cs="Courier New"/>
                          <w:b/>
                          <w:bCs/>
                          <w:color w:val="FFCB6B"/>
                          <w:sz w:val="14"/>
                          <w:szCs w:val="14"/>
                        </w:rPr>
                        <w:t>MAX</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f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arrival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amp;&amp;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FF"/>
                          <w:sz w:val="14"/>
                          <w:szCs w:val="14"/>
                        </w:rPr>
                        <w:t xml:space="preserve">id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adding the tasks in the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t xml:space="preserve"> tick</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Qinsert</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in the Q - the indices of the tasks (the table)</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this task is gon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running job did not finished</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tru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gt;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1 time ticked for bus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running job finished</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else 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tru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gt;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the busy task did not end yet</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Qinsert</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inserting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676E95"/>
                          <w:sz w:val="14"/>
                          <w:szCs w:val="14"/>
                        </w:rPr>
                        <w:t>// else: busy task is over - do not add it back to the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W - it will try to accomplish the busy==true cases</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 running job, and no one is wait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fals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82AAFF"/>
                          <w:sz w:val="14"/>
                          <w:szCs w:val="14"/>
                        </w:rPr>
                        <w:t>QisEmpty</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 running job but there is one wait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else 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getting the next index in the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 xml:space="preserve">if </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F78C6C"/>
                          <w:sz w:val="14"/>
                          <w:szCs w:val="14"/>
                        </w:rPr>
                        <w:t>withPrior</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QremovePriorData</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removing priority task from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els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QremoveData</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removing from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tru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lt;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89DDFF"/>
                          <w:sz w:val="14"/>
                          <w:szCs w:val="14"/>
                        </w:rPr>
                        <w:t>) ?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89DDFF"/>
                          <w:sz w:val="14"/>
                          <w:szCs w:val="14"/>
                        </w:rPr>
                        <w:t>) :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updating the task</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printf</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C3E88D"/>
                          <w:sz w:val="14"/>
                          <w:szCs w:val="14"/>
                        </w:rPr>
                        <w:t>"&lt;</w:t>
                      </w:r>
                      <w:proofErr w:type="spellStart"/>
                      <w:r w:rsidRPr="0023472B">
                        <w:rPr>
                          <w:rFonts w:ascii="Courier New" w:eastAsia="Times New Roman" w:hAnsi="Courier New" w:cs="Courier New"/>
                          <w:color w:val="C3E88D"/>
                          <w:sz w:val="14"/>
                          <w:szCs w:val="14"/>
                        </w:rPr>
                        <w:t>P%d</w:t>
                      </w:r>
                      <w:proofErr w:type="spellEnd"/>
                      <w:r w:rsidRPr="0023472B">
                        <w:rPr>
                          <w:rFonts w:ascii="Courier New" w:eastAsia="Times New Roman" w:hAnsi="Courier New" w:cs="Courier New"/>
                          <w:color w:val="C3E88D"/>
                          <w:sz w:val="14"/>
                          <w:szCs w:val="14"/>
                        </w:rPr>
                        <w:t>,%d&gt;"</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FF"/>
                          <w:sz w:val="14"/>
                          <w:szCs w:val="14"/>
                        </w:rPr>
                        <w:t>id</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1 time ticked for bus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89DDFF"/>
                          <w:sz w:val="14"/>
                          <w:szCs w:val="14"/>
                        </w:rPr>
                        <w:br/>
                        <w:t>}</w:t>
                      </w:r>
                    </w:p>
                    <w:p w14:paraId="210AB787" w14:textId="3C74C4E0" w:rsidR="00FB67A0" w:rsidRPr="0023472B" w:rsidRDefault="00FB67A0">
                      <w:pPr>
                        <w:rPr>
                          <w:sz w:val="10"/>
                          <w:szCs w:val="10"/>
                        </w:rPr>
                      </w:pPr>
                    </w:p>
                  </w:txbxContent>
                </v:textbox>
                <w10:wrap type="square" anchorx="margin"/>
              </v:shape>
            </w:pict>
          </mc:Fallback>
        </mc:AlternateContent>
      </w:r>
      <w:r w:rsidR="000754A2">
        <w:rPr>
          <w:b/>
          <w:bCs/>
          <w:noProof/>
        </w:rPr>
        <mc:AlternateContent>
          <mc:Choice Requires="wps">
            <w:drawing>
              <wp:anchor distT="0" distB="0" distL="114300" distR="114300" simplePos="0" relativeHeight="251672576" behindDoc="0" locked="0" layoutInCell="1" allowOverlap="1" wp14:anchorId="1714D515" wp14:editId="5392353C">
                <wp:simplePos x="0" y="0"/>
                <wp:positionH relativeFrom="leftMargin">
                  <wp:posOffset>690007</wp:posOffset>
                </wp:positionH>
                <wp:positionV relativeFrom="paragraph">
                  <wp:posOffset>4347607</wp:posOffset>
                </wp:positionV>
                <wp:extent cx="398297" cy="4691676"/>
                <wp:effectExtent l="0" t="76200" r="0" b="33020"/>
                <wp:wrapNone/>
                <wp:docPr id="40" name="מחבר: מרפקי 40"/>
                <wp:cNvGraphicFramePr/>
                <a:graphic xmlns:a="http://schemas.openxmlformats.org/drawingml/2006/main">
                  <a:graphicData uri="http://schemas.microsoft.com/office/word/2010/wordprocessingShape">
                    <wps:wsp>
                      <wps:cNvCnPr/>
                      <wps:spPr>
                        <a:xfrm flipV="1">
                          <a:off x="0" y="0"/>
                          <a:ext cx="398297" cy="4691676"/>
                        </a:xfrm>
                        <a:prstGeom prst="bentConnector3">
                          <a:avLst>
                            <a:gd name="adj1" fmla="val 127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89AE407" id="_x0000_t34" coordsize="21600,21600" o:spt="34" o:oned="t" adj="10800" path="m,l@0,0@0,21600,21600,21600e" filled="f">
                <v:stroke joinstyle="miter"/>
                <v:formulas>
                  <v:f eqn="val #0"/>
                </v:formulas>
                <v:path arrowok="t" fillok="f" o:connecttype="none"/>
                <v:handles>
                  <v:h position="#0,center"/>
                </v:handles>
                <o:lock v:ext="edit" shapetype="t"/>
              </v:shapetype>
              <v:shape id="מחבר: מרפקי 40" o:spid="_x0000_s1026" type="#_x0000_t34" style="position:absolute;margin-left:54.35pt;margin-top:342.35pt;width:31.35pt;height:369.4pt;flip:y;z-index:2516725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" adj="275" strokecolor="red" strokeweight="1.5pt">
                <v:stroke endarrow="block"/>
                <w10:wrap anchorx="margin"/>
              </v:shape>
            </w:pict>
          </mc:Fallback>
        </mc:AlternateContent>
      </w:r>
      <w:r w:rsidR="00FB67A0">
        <w:t>After that, we created the following function to handle the scheduling – note that this function is not iterative and prints the whole scheduled events.</w:t>
      </w:r>
    </w:p>
    <w:p w14:paraId="4BDB815B" w14:textId="2A962E03" w:rsidR="00FB67A0" w:rsidRDefault="00FB67A0" w:rsidP="00FB67A0">
      <w:pPr>
        <w:pStyle w:val="a3"/>
      </w:pPr>
      <w:r>
        <w:t>While we have tasks to do, we first add the tasks that are in the same arrival time as the CPU time, to the queue.</w:t>
      </w:r>
    </w:p>
    <w:p w14:paraId="5E6FEAF3" w14:textId="6B174FDE" w:rsidR="00FB67A0" w:rsidRDefault="00FB67A0" w:rsidP="00FB67A0">
      <w:pPr>
        <w:pStyle w:val="a3"/>
      </w:pPr>
      <w:r>
        <w:t xml:space="preserve">Next, we have 2 main conditions – busy, which means the CPU is running on a job, or not busy, which means we can do tasks from the queue if there are tasks. </w:t>
      </w:r>
    </w:p>
    <w:p w14:paraId="1448FE9E" w14:textId="09070D38" w:rsidR="00FB67A0" w:rsidRDefault="00FB67A0" w:rsidP="00FB67A0">
      <w:pPr>
        <w:pStyle w:val="a3"/>
      </w:pPr>
      <w:r>
        <w:t>Each task is being executed as the quantum time Q, or less (if it needs less time than Q…).</w:t>
      </w:r>
    </w:p>
    <w:p w14:paraId="05D5B860" w14:textId="5D2D80C1" w:rsidR="00FB67A0" w:rsidRDefault="00FB67A0" w:rsidP="00FB67A0">
      <w:pPr>
        <w:pStyle w:val="a3"/>
      </w:pPr>
    </w:p>
    <w:p w14:paraId="35B14760" w14:textId="77777777" w:rsidR="00FB67A0" w:rsidRDefault="00FB67A0">
      <w:r>
        <w:br w:type="page"/>
      </w:r>
    </w:p>
    <w:p w14:paraId="1FFA3770" w14:textId="5D04208C" w:rsidR="00FB67A0" w:rsidRDefault="00FB67A0" w:rsidP="00FB67A0">
      <w:pPr>
        <w:pStyle w:val="a3"/>
        <w:numPr>
          <w:ilvl w:val="0"/>
          <w:numId w:val="1"/>
        </w:numPr>
      </w:pPr>
      <w:r>
        <w:rPr>
          <w:b/>
          <w:bCs/>
          <w:noProof/>
        </w:rPr>
        <w:lastRenderedPageBreak/>
        <mc:AlternateContent>
          <mc:Choice Requires="wps">
            <w:drawing>
              <wp:anchor distT="0" distB="0" distL="114300" distR="114300" simplePos="0" relativeHeight="251673600" behindDoc="0" locked="0" layoutInCell="1" allowOverlap="1" wp14:anchorId="604B6722" wp14:editId="73B7BB4E">
                <wp:simplePos x="0" y="0"/>
                <wp:positionH relativeFrom="column">
                  <wp:posOffset>-448326</wp:posOffset>
                </wp:positionH>
                <wp:positionV relativeFrom="paragraph">
                  <wp:posOffset>-771895</wp:posOffset>
                </wp:positionV>
                <wp:extent cx="611612" cy="878774"/>
                <wp:effectExtent l="0" t="0" r="17145" b="36195"/>
                <wp:wrapNone/>
                <wp:docPr id="41" name="מחבר: מרפקי 41"/>
                <wp:cNvGraphicFramePr/>
                <a:graphic xmlns:a="http://schemas.openxmlformats.org/drawingml/2006/main">
                  <a:graphicData uri="http://schemas.microsoft.com/office/word/2010/wordprocessingShape">
                    <wps:wsp>
                      <wps:cNvCnPr/>
                      <wps:spPr>
                        <a:xfrm>
                          <a:off x="0" y="0"/>
                          <a:ext cx="611612" cy="878774"/>
                        </a:xfrm>
                        <a:prstGeom prst="bentConnector3">
                          <a:avLst>
                            <a:gd name="adj1" fmla="val 479"/>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C4E0C1" id="מחבר: מרפקי 41" o:spid="_x0000_s1026" type="#_x0000_t34" style="position:absolute;margin-left:-35.3pt;margin-top:-60.8pt;width:48.15pt;height:69.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" adj="103" strokecolor="red" strokeweight="1.5pt"/>
            </w:pict>
          </mc:Fallback>
        </mc:AlternateContent>
      </w:r>
      <w:r w:rsidRPr="00FB67A0">
        <w:rPr>
          <w:b/>
          <w:bCs/>
        </w:rPr>
        <w:t>Priority with Round Robin</w:t>
      </w:r>
      <w:r>
        <w:t xml:space="preserve"> – To implement it, we only needed to change the way we remove data from the queue. Instead of getting the first item in the queue, we searched for the first item with the highest priority that exists in the queue.</w:t>
      </w:r>
    </w:p>
    <w:p w14:paraId="6E9F3647" w14:textId="696EC338" w:rsidR="00FB67A0" w:rsidRDefault="00FB67A0" w:rsidP="00FB67A0">
      <w:pPr>
        <w:pStyle w:val="a3"/>
      </w:pPr>
      <w:r>
        <w:rPr>
          <w:noProof/>
        </w:rPr>
        <mc:AlternateContent>
          <mc:Choice Requires="wps">
            <w:drawing>
              <wp:anchor distT="45720" distB="45720" distL="114300" distR="114300" simplePos="0" relativeHeight="251675648" behindDoc="0" locked="0" layoutInCell="1" allowOverlap="1" wp14:anchorId="67D14899" wp14:editId="491E3B31">
                <wp:simplePos x="0" y="0"/>
                <wp:positionH relativeFrom="margin">
                  <wp:align>center</wp:align>
                </wp:positionH>
                <wp:positionV relativeFrom="paragraph">
                  <wp:posOffset>57554</wp:posOffset>
                </wp:positionV>
                <wp:extent cx="4102735" cy="2825750"/>
                <wp:effectExtent l="0" t="0" r="12065" b="1270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2735" cy="2826327"/>
                        </a:xfrm>
                        <a:prstGeom prst="rect">
                          <a:avLst/>
                        </a:prstGeom>
                        <a:solidFill>
                          <a:srgbClr val="FFFFFF"/>
                        </a:solidFill>
                        <a:ln w="9525">
                          <a:solidFill>
                            <a:srgbClr val="000000"/>
                          </a:solidFill>
                          <a:miter lim="800000"/>
                          <a:headEnd/>
                          <a:tailEnd/>
                        </a:ln>
                      </wps:spPr>
                      <wps:txbx>
                        <w:txbxContent>
                          <w:p w14:paraId="724B2169" w14:textId="62013238" w:rsidR="00FB67A0" w:rsidRPr="00FB67A0" w:rsidRDefault="00FB67A0" w:rsidP="00FB67A0">
                            <w:pPr>
                              <w:pStyle w:val="HTML"/>
                              <w:shd w:val="clear" w:color="auto" w:fill="292D3E"/>
                              <w:rPr>
                                <w:color w:val="959DCB"/>
                                <w:sz w:val="14"/>
                                <w:szCs w:val="14"/>
                              </w:rPr>
                            </w:pPr>
                            <w:r w:rsidRPr="00FB67A0">
                              <w:rPr>
                                <w:i/>
                                <w:iCs/>
                                <w:color w:val="C792EA"/>
                                <w:sz w:val="14"/>
                                <w:szCs w:val="14"/>
                              </w:rPr>
                              <w:t xml:space="preserve">int </w:t>
                            </w:r>
                            <w:proofErr w:type="spellStart"/>
                            <w:r w:rsidRPr="00FB67A0">
                              <w:rPr>
                                <w:color w:val="82AAFF"/>
                                <w:sz w:val="14"/>
                                <w:szCs w:val="14"/>
                              </w:rPr>
                              <w:t>QremovePriorData</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 xml:space="preserve">task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89DDFF"/>
                                <w:sz w:val="14"/>
                                <w:szCs w:val="14"/>
                              </w:rPr>
                              <w:br/>
                              <w:t xml:space="preserve">    </w:t>
                            </w:r>
                            <w:r w:rsidRPr="00FB67A0">
                              <w:rPr>
                                <w:i/>
                                <w:iCs/>
                                <w:color w:val="676E95"/>
                                <w:sz w:val="14"/>
                                <w:szCs w:val="14"/>
                              </w:rPr>
                              <w:t xml:space="preserve">// this is </w:t>
                            </w:r>
                            <w:proofErr w:type="spellStart"/>
                            <w:r w:rsidRPr="00FB67A0">
                              <w:rPr>
                                <w:i/>
                                <w:iCs/>
                                <w:color w:val="676E95"/>
                                <w:sz w:val="14"/>
                                <w:szCs w:val="14"/>
                              </w:rPr>
                              <w:t>liek</w:t>
                            </w:r>
                            <w:proofErr w:type="spellEnd"/>
                            <w:r w:rsidRPr="00FB67A0">
                              <w:rPr>
                                <w:i/>
                                <w:iCs/>
                                <w:color w:val="676E95"/>
                                <w:sz w:val="14"/>
                                <w:szCs w:val="14"/>
                              </w:rPr>
                              <w:t xml:space="preserve"> </w:t>
                            </w:r>
                            <w:proofErr w:type="spellStart"/>
                            <w:r w:rsidRPr="00FB67A0">
                              <w:rPr>
                                <w:i/>
                                <w:iCs/>
                                <w:color w:val="676E95"/>
                                <w:sz w:val="14"/>
                                <w:szCs w:val="14"/>
                              </w:rPr>
                              <w:t>removeData</w:t>
                            </w:r>
                            <w:proofErr w:type="spellEnd"/>
                            <w:r w:rsidRPr="00FB67A0">
                              <w:rPr>
                                <w:i/>
                                <w:iCs/>
                                <w:color w:val="676E95"/>
                                <w:sz w:val="14"/>
                                <w:szCs w:val="14"/>
                              </w:rPr>
                              <w:t>, only that we get the higher priority FIRST, and fix the queue if needed</w:t>
                            </w:r>
                            <w:r w:rsidRPr="00FB67A0">
                              <w:rPr>
                                <w:i/>
                                <w:iCs/>
                                <w:color w:val="676E95"/>
                                <w:sz w:val="14"/>
                                <w:szCs w:val="14"/>
                              </w:rPr>
                              <w:br/>
                              <w:t xml:space="preserve">    </w:t>
                            </w:r>
                            <w:r w:rsidRPr="00FB67A0">
                              <w:rPr>
                                <w:i/>
                                <w:iCs/>
                                <w:color w:val="C792EA"/>
                                <w:sz w:val="14"/>
                                <w:szCs w:val="14"/>
                              </w:rPr>
                              <w:t xml:space="preserve">int </w:t>
                            </w:r>
                            <w:proofErr w:type="spellStart"/>
                            <w:r w:rsidRPr="00FB67A0">
                              <w:rPr>
                                <w:color w:val="EEFFE3"/>
                                <w:sz w:val="14"/>
                                <w:szCs w:val="14"/>
                              </w:rPr>
                              <w:t>highestPrior</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front</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rear</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taskIndex</w:t>
                            </w:r>
                            <w:proofErr w:type="spellEnd"/>
                            <w:r w:rsidRPr="00FB67A0">
                              <w:rPr>
                                <w:color w:val="EEFFE3"/>
                                <w:sz w:val="14"/>
                                <w:szCs w:val="14"/>
                              </w:rPr>
                              <w:t xml:space="preserve">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taskIndex</w:t>
                            </w:r>
                            <w:proofErr w:type="spellEnd"/>
                            <w:r w:rsidRPr="00FB67A0">
                              <w:rPr>
                                <w:color w:val="89DDFF"/>
                                <w:sz w:val="14"/>
                                <w:szCs w:val="14"/>
                              </w:rPr>
                              <w:t>].</w:t>
                            </w:r>
                            <w:r w:rsidRPr="00FB67A0">
                              <w:rPr>
                                <w:color w:val="EEFFFF"/>
                                <w:sz w:val="14"/>
                                <w:szCs w:val="14"/>
                              </w:rPr>
                              <w:t xml:space="preserve">priority </w:t>
                            </w:r>
                            <w:r w:rsidRPr="00FB67A0">
                              <w:rPr>
                                <w:color w:val="89DDFF"/>
                                <w:sz w:val="14"/>
                                <w:szCs w:val="14"/>
                              </w:rPr>
                              <w:t xml:space="preserve">&gt; </w:t>
                            </w:r>
                            <w:proofErr w:type="spellStart"/>
                            <w:r w:rsidRPr="00FB67A0">
                              <w:rPr>
                                <w:color w:val="EEFFE3"/>
                                <w:sz w:val="14"/>
                                <w:szCs w:val="14"/>
                              </w:rPr>
                              <w:t>highestPrior</w:t>
                            </w:r>
                            <w:proofErr w:type="spellEnd"/>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highestPrior</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taskIndex</w:t>
                            </w:r>
                            <w:proofErr w:type="spellEnd"/>
                            <w:r w:rsidRPr="00FB67A0">
                              <w:rPr>
                                <w:color w:val="89DDFF"/>
                                <w:sz w:val="14"/>
                                <w:szCs w:val="14"/>
                              </w:rPr>
                              <w:t>].</w:t>
                            </w:r>
                            <w:r w:rsidRPr="00FB67A0">
                              <w:rPr>
                                <w:color w:val="EEFFFF"/>
                                <w:sz w:val="14"/>
                                <w:szCs w:val="14"/>
                              </w:rPr>
                              <w:t>priority</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676E95"/>
                                <w:sz w:val="14"/>
                                <w:szCs w:val="14"/>
                              </w:rPr>
                              <w:t xml:space="preserve">// now we got the highest priority in </w:t>
                            </w:r>
                            <w:proofErr w:type="spellStart"/>
                            <w:r w:rsidRPr="00FB67A0">
                              <w:rPr>
                                <w:i/>
                                <w:iCs/>
                                <w:color w:val="676E95"/>
                                <w:sz w:val="14"/>
                                <w:szCs w:val="14"/>
                              </w:rPr>
                              <w:t>highestPrior</w:t>
                            </w:r>
                            <w:proofErr w:type="spellEnd"/>
                            <w:r w:rsidRPr="00FB67A0">
                              <w:rPr>
                                <w:i/>
                                <w:iCs/>
                                <w:color w:val="676E95"/>
                                <w:sz w:val="14"/>
                                <w:szCs w:val="14"/>
                              </w:rPr>
                              <w:br/>
                              <w:t xml:space="preserve">    </w:t>
                            </w:r>
                            <w:r w:rsidRPr="00FB67A0">
                              <w:rPr>
                                <w:i/>
                                <w:iCs/>
                                <w:color w:val="C792EA"/>
                                <w:sz w:val="14"/>
                                <w:szCs w:val="14"/>
                              </w:rPr>
                              <w:t xml:space="preserve">int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xml:space="preserve">= </w:t>
                            </w:r>
                            <w:r w:rsidRPr="00FB67A0">
                              <w:rPr>
                                <w:color w:val="EEFFE3"/>
                                <w:sz w:val="14"/>
                                <w:szCs w:val="14"/>
                              </w:rPr>
                              <w:t>front</w:t>
                            </w:r>
                            <w:r w:rsidRPr="00FB67A0">
                              <w:rPr>
                                <w:color w:val="89DDFF"/>
                                <w:sz w:val="14"/>
                                <w:szCs w:val="14"/>
                              </w:rPr>
                              <w:t>;</w:t>
                            </w:r>
                            <w:r w:rsidRPr="00FB67A0">
                              <w:rPr>
                                <w:color w:val="89DDFF"/>
                                <w:sz w:val="14"/>
                                <w:szCs w:val="14"/>
                              </w:rPr>
                              <w:br/>
                              <w:t xml:space="preserve">    </w:t>
                            </w:r>
                            <w:r w:rsidRPr="00FB67A0">
                              <w:rPr>
                                <w:i/>
                                <w:iCs/>
                                <w:color w:val="676E95"/>
                                <w:sz w:val="14"/>
                                <w:szCs w:val="14"/>
                              </w:rPr>
                              <w:t xml:space="preserve">// searching for the first task with priority = </w:t>
                            </w:r>
                            <w:proofErr w:type="spellStart"/>
                            <w:r w:rsidRPr="00FB67A0">
                              <w:rPr>
                                <w:i/>
                                <w:iCs/>
                                <w:color w:val="676E95"/>
                                <w:sz w:val="14"/>
                                <w:szCs w:val="14"/>
                              </w:rPr>
                              <w:t>highestPrior</w:t>
                            </w:r>
                            <w:proofErr w:type="spellEnd"/>
                            <w:r w:rsidRPr="00FB67A0">
                              <w:rPr>
                                <w:i/>
                                <w:iCs/>
                                <w:color w:val="676E95"/>
                                <w:sz w:val="14"/>
                                <w:szCs w:val="14"/>
                              </w:rPr>
                              <w:t>:</w:t>
                            </w:r>
                            <w:r w:rsidRPr="00FB67A0">
                              <w:rPr>
                                <w:i/>
                                <w:iCs/>
                                <w:color w:val="676E95"/>
                                <w:sz w:val="14"/>
                                <w:szCs w:val="14"/>
                              </w:rPr>
                              <w:br/>
                              <w:t xml:space="preserve">    </w:t>
                            </w:r>
                            <w:r w:rsidRPr="00FB67A0">
                              <w:rPr>
                                <w:i/>
                                <w:iCs/>
                                <w:color w:val="C792EA"/>
                                <w:sz w:val="14"/>
                                <w:szCs w:val="14"/>
                              </w:rPr>
                              <w:t>while</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queueIndex</w:t>
                            </w:r>
                            <w:proofErr w:type="spellEnd"/>
                            <w:r w:rsidRPr="00FB67A0">
                              <w:rPr>
                                <w:color w:val="89DDFF"/>
                                <w:sz w:val="14"/>
                                <w:szCs w:val="14"/>
                              </w:rPr>
                              <w:t>]].</w:t>
                            </w:r>
                            <w:r w:rsidRPr="00FB67A0">
                              <w:rPr>
                                <w:color w:val="EEFFFF"/>
                                <w:sz w:val="14"/>
                                <w:szCs w:val="14"/>
                              </w:rPr>
                              <w:t xml:space="preserve">priority </w:t>
                            </w:r>
                            <w:r w:rsidRPr="00FB67A0">
                              <w:rPr>
                                <w:color w:val="89DDFF"/>
                                <w:sz w:val="14"/>
                                <w:szCs w:val="14"/>
                              </w:rPr>
                              <w:t xml:space="preserve">!= </w:t>
                            </w:r>
                            <w:proofErr w:type="spellStart"/>
                            <w:r w:rsidRPr="00FB67A0">
                              <w:rPr>
                                <w:color w:val="EEFFE3"/>
                                <w:sz w:val="14"/>
                                <w:szCs w:val="14"/>
                              </w:rPr>
                              <w:t>highestPrior</w:t>
                            </w:r>
                            <w:proofErr w:type="spellEnd"/>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taskIndex</w:t>
                            </w:r>
                            <w:proofErr w:type="spellEnd"/>
                            <w:r w:rsidRPr="00FB67A0">
                              <w:rPr>
                                <w:color w:val="EEFFE3"/>
                                <w:sz w:val="14"/>
                                <w:szCs w:val="14"/>
                              </w:rPr>
                              <w:t xml:space="preserve">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queueIndex</w:t>
                            </w:r>
                            <w:proofErr w:type="spellEnd"/>
                            <w:r w:rsidRPr="00FB67A0">
                              <w:rPr>
                                <w:color w:val="89DDFF"/>
                                <w:sz w:val="14"/>
                                <w:szCs w:val="14"/>
                              </w:rPr>
                              <w:t>];</w:t>
                            </w:r>
                            <w:r w:rsidRPr="00FB67A0">
                              <w:rPr>
                                <w:color w:val="89DDFF"/>
                                <w:sz w:val="14"/>
                                <w:szCs w:val="14"/>
                              </w:rPr>
                              <w:br/>
                              <w:t xml:space="preserve">    </w:t>
                            </w:r>
                            <w:r w:rsidRPr="00FB67A0">
                              <w:rPr>
                                <w:i/>
                                <w:iCs/>
                                <w:color w:val="676E95"/>
                                <w:sz w:val="14"/>
                                <w:szCs w:val="14"/>
                              </w:rPr>
                              <w:t>// now we got the index of the task we want to return</w:t>
                            </w:r>
                            <w:r w:rsidRPr="00FB67A0">
                              <w:rPr>
                                <w:i/>
                                <w:iCs/>
                                <w:color w:val="676E95"/>
                                <w:sz w:val="14"/>
                                <w:szCs w:val="14"/>
                              </w:rPr>
                              <w:br/>
                            </w:r>
                            <w:r w:rsidRPr="00FB67A0">
                              <w:rPr>
                                <w:i/>
                                <w:iCs/>
                                <w:color w:val="676E95"/>
                                <w:sz w:val="14"/>
                                <w:szCs w:val="14"/>
                              </w:rPr>
                              <w:br/>
                              <w:t xml:space="preserve">    // fixing the array (from front to the task index)</w:t>
                            </w:r>
                            <w:r w:rsidRPr="00FB67A0">
                              <w:rPr>
                                <w:i/>
                                <w:iCs/>
                                <w:color w:val="676E95"/>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queueIndex</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w:t>
                            </w:r>
                            <w:r w:rsidRPr="00FB67A0">
                              <w:rPr>
                                <w:color w:val="EEFFE3"/>
                                <w:sz w:val="14"/>
                                <w:szCs w:val="14"/>
                              </w:rPr>
                              <w:t>front</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taskIndex</w:t>
                            </w:r>
                            <w:proofErr w:type="spellEnd"/>
                            <w:r w:rsidRPr="00FB67A0">
                              <w:rPr>
                                <w:color w:val="89DDFF"/>
                                <w:sz w:val="14"/>
                                <w:szCs w:val="14"/>
                              </w:rPr>
                              <w:t>;</w:t>
                            </w:r>
                            <w:r w:rsidRPr="00FB67A0">
                              <w:rPr>
                                <w:color w:val="89DDFF"/>
                                <w:sz w:val="14"/>
                                <w:szCs w:val="14"/>
                              </w:rPr>
                              <w:br/>
                              <w:t>}</w:t>
                            </w:r>
                          </w:p>
                          <w:p w14:paraId="1F8602B4" w14:textId="1CD2E754"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D14899" id="_x0000_s1032" type="#_x0000_t202" style="position:absolute;left:0;text-align:left;margin-left:0;margin-top:4.55pt;width:323.05pt;height:222.5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">
                <v:textbox>
                  <w:txbxContent>
                    <w:p w14:paraId="724B2169" w14:textId="62013238" w:rsidR="00FB67A0" w:rsidRPr="00FB67A0" w:rsidRDefault="00FB67A0" w:rsidP="00FB67A0">
                      <w:pPr>
                        <w:pStyle w:val="HTML"/>
                        <w:shd w:val="clear" w:color="auto" w:fill="292D3E"/>
                        <w:rPr>
                          <w:color w:val="959DCB"/>
                          <w:sz w:val="14"/>
                          <w:szCs w:val="14"/>
                        </w:rPr>
                      </w:pPr>
                      <w:r w:rsidRPr="00FB67A0">
                        <w:rPr>
                          <w:i/>
                          <w:iCs/>
                          <w:color w:val="C792EA"/>
                          <w:sz w:val="14"/>
                          <w:szCs w:val="14"/>
                        </w:rPr>
                        <w:t xml:space="preserve">int </w:t>
                      </w:r>
                      <w:proofErr w:type="spellStart"/>
                      <w:r w:rsidRPr="00FB67A0">
                        <w:rPr>
                          <w:color w:val="82AAFF"/>
                          <w:sz w:val="14"/>
                          <w:szCs w:val="14"/>
                        </w:rPr>
                        <w:t>QremovePriorData</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 xml:space="preserve">task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89DDFF"/>
                          <w:sz w:val="14"/>
                          <w:szCs w:val="14"/>
                        </w:rPr>
                        <w:br/>
                        <w:t xml:space="preserve">    </w:t>
                      </w:r>
                      <w:r w:rsidRPr="00FB67A0">
                        <w:rPr>
                          <w:i/>
                          <w:iCs/>
                          <w:color w:val="676E95"/>
                          <w:sz w:val="14"/>
                          <w:szCs w:val="14"/>
                        </w:rPr>
                        <w:t xml:space="preserve">// this is </w:t>
                      </w:r>
                      <w:proofErr w:type="spellStart"/>
                      <w:r w:rsidRPr="00FB67A0">
                        <w:rPr>
                          <w:i/>
                          <w:iCs/>
                          <w:color w:val="676E95"/>
                          <w:sz w:val="14"/>
                          <w:szCs w:val="14"/>
                        </w:rPr>
                        <w:t>liek</w:t>
                      </w:r>
                      <w:proofErr w:type="spellEnd"/>
                      <w:r w:rsidRPr="00FB67A0">
                        <w:rPr>
                          <w:i/>
                          <w:iCs/>
                          <w:color w:val="676E95"/>
                          <w:sz w:val="14"/>
                          <w:szCs w:val="14"/>
                        </w:rPr>
                        <w:t xml:space="preserve"> </w:t>
                      </w:r>
                      <w:proofErr w:type="spellStart"/>
                      <w:r w:rsidRPr="00FB67A0">
                        <w:rPr>
                          <w:i/>
                          <w:iCs/>
                          <w:color w:val="676E95"/>
                          <w:sz w:val="14"/>
                          <w:szCs w:val="14"/>
                        </w:rPr>
                        <w:t>removeData</w:t>
                      </w:r>
                      <w:proofErr w:type="spellEnd"/>
                      <w:r w:rsidRPr="00FB67A0">
                        <w:rPr>
                          <w:i/>
                          <w:iCs/>
                          <w:color w:val="676E95"/>
                          <w:sz w:val="14"/>
                          <w:szCs w:val="14"/>
                        </w:rPr>
                        <w:t>, only that we get the higher priority FIRST, and fix the queue if needed</w:t>
                      </w:r>
                      <w:r w:rsidRPr="00FB67A0">
                        <w:rPr>
                          <w:i/>
                          <w:iCs/>
                          <w:color w:val="676E95"/>
                          <w:sz w:val="14"/>
                          <w:szCs w:val="14"/>
                        </w:rPr>
                        <w:br/>
                        <w:t xml:space="preserve">    </w:t>
                      </w:r>
                      <w:r w:rsidRPr="00FB67A0">
                        <w:rPr>
                          <w:i/>
                          <w:iCs/>
                          <w:color w:val="C792EA"/>
                          <w:sz w:val="14"/>
                          <w:szCs w:val="14"/>
                        </w:rPr>
                        <w:t xml:space="preserve">int </w:t>
                      </w:r>
                      <w:proofErr w:type="spellStart"/>
                      <w:r w:rsidRPr="00FB67A0">
                        <w:rPr>
                          <w:color w:val="EEFFE3"/>
                          <w:sz w:val="14"/>
                          <w:szCs w:val="14"/>
                        </w:rPr>
                        <w:t>highestPrior</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front</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rear</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taskIndex</w:t>
                      </w:r>
                      <w:proofErr w:type="spellEnd"/>
                      <w:r w:rsidRPr="00FB67A0">
                        <w:rPr>
                          <w:color w:val="EEFFE3"/>
                          <w:sz w:val="14"/>
                          <w:szCs w:val="14"/>
                        </w:rPr>
                        <w:t xml:space="preserve">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taskIndex</w:t>
                      </w:r>
                      <w:proofErr w:type="spellEnd"/>
                      <w:r w:rsidRPr="00FB67A0">
                        <w:rPr>
                          <w:color w:val="89DDFF"/>
                          <w:sz w:val="14"/>
                          <w:szCs w:val="14"/>
                        </w:rPr>
                        <w:t>].</w:t>
                      </w:r>
                      <w:r w:rsidRPr="00FB67A0">
                        <w:rPr>
                          <w:color w:val="EEFFFF"/>
                          <w:sz w:val="14"/>
                          <w:szCs w:val="14"/>
                        </w:rPr>
                        <w:t xml:space="preserve">priority </w:t>
                      </w:r>
                      <w:r w:rsidRPr="00FB67A0">
                        <w:rPr>
                          <w:color w:val="89DDFF"/>
                          <w:sz w:val="14"/>
                          <w:szCs w:val="14"/>
                        </w:rPr>
                        <w:t xml:space="preserve">&gt; </w:t>
                      </w:r>
                      <w:proofErr w:type="spellStart"/>
                      <w:r w:rsidRPr="00FB67A0">
                        <w:rPr>
                          <w:color w:val="EEFFE3"/>
                          <w:sz w:val="14"/>
                          <w:szCs w:val="14"/>
                        </w:rPr>
                        <w:t>highestPrior</w:t>
                      </w:r>
                      <w:proofErr w:type="spellEnd"/>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highestPrior</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taskIndex</w:t>
                      </w:r>
                      <w:proofErr w:type="spellEnd"/>
                      <w:r w:rsidRPr="00FB67A0">
                        <w:rPr>
                          <w:color w:val="89DDFF"/>
                          <w:sz w:val="14"/>
                          <w:szCs w:val="14"/>
                        </w:rPr>
                        <w:t>].</w:t>
                      </w:r>
                      <w:r w:rsidRPr="00FB67A0">
                        <w:rPr>
                          <w:color w:val="EEFFFF"/>
                          <w:sz w:val="14"/>
                          <w:szCs w:val="14"/>
                        </w:rPr>
                        <w:t>priority</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676E95"/>
                          <w:sz w:val="14"/>
                          <w:szCs w:val="14"/>
                        </w:rPr>
                        <w:t xml:space="preserve">// now we got the highest priority in </w:t>
                      </w:r>
                      <w:proofErr w:type="spellStart"/>
                      <w:r w:rsidRPr="00FB67A0">
                        <w:rPr>
                          <w:i/>
                          <w:iCs/>
                          <w:color w:val="676E95"/>
                          <w:sz w:val="14"/>
                          <w:szCs w:val="14"/>
                        </w:rPr>
                        <w:t>highestPrior</w:t>
                      </w:r>
                      <w:proofErr w:type="spellEnd"/>
                      <w:r w:rsidRPr="00FB67A0">
                        <w:rPr>
                          <w:i/>
                          <w:iCs/>
                          <w:color w:val="676E95"/>
                          <w:sz w:val="14"/>
                          <w:szCs w:val="14"/>
                        </w:rPr>
                        <w:br/>
                        <w:t xml:space="preserve">    </w:t>
                      </w:r>
                      <w:r w:rsidRPr="00FB67A0">
                        <w:rPr>
                          <w:i/>
                          <w:iCs/>
                          <w:color w:val="C792EA"/>
                          <w:sz w:val="14"/>
                          <w:szCs w:val="14"/>
                        </w:rPr>
                        <w:t xml:space="preserve">int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xml:space="preserve">= </w:t>
                      </w:r>
                      <w:r w:rsidRPr="00FB67A0">
                        <w:rPr>
                          <w:color w:val="EEFFE3"/>
                          <w:sz w:val="14"/>
                          <w:szCs w:val="14"/>
                        </w:rPr>
                        <w:t>front</w:t>
                      </w:r>
                      <w:r w:rsidRPr="00FB67A0">
                        <w:rPr>
                          <w:color w:val="89DDFF"/>
                          <w:sz w:val="14"/>
                          <w:szCs w:val="14"/>
                        </w:rPr>
                        <w:t>;</w:t>
                      </w:r>
                      <w:r w:rsidRPr="00FB67A0">
                        <w:rPr>
                          <w:color w:val="89DDFF"/>
                          <w:sz w:val="14"/>
                          <w:szCs w:val="14"/>
                        </w:rPr>
                        <w:br/>
                        <w:t xml:space="preserve">    </w:t>
                      </w:r>
                      <w:r w:rsidRPr="00FB67A0">
                        <w:rPr>
                          <w:i/>
                          <w:iCs/>
                          <w:color w:val="676E95"/>
                          <w:sz w:val="14"/>
                          <w:szCs w:val="14"/>
                        </w:rPr>
                        <w:t xml:space="preserve">// searching for the first task with priority = </w:t>
                      </w:r>
                      <w:proofErr w:type="spellStart"/>
                      <w:r w:rsidRPr="00FB67A0">
                        <w:rPr>
                          <w:i/>
                          <w:iCs/>
                          <w:color w:val="676E95"/>
                          <w:sz w:val="14"/>
                          <w:szCs w:val="14"/>
                        </w:rPr>
                        <w:t>highestPrior</w:t>
                      </w:r>
                      <w:proofErr w:type="spellEnd"/>
                      <w:r w:rsidRPr="00FB67A0">
                        <w:rPr>
                          <w:i/>
                          <w:iCs/>
                          <w:color w:val="676E95"/>
                          <w:sz w:val="14"/>
                          <w:szCs w:val="14"/>
                        </w:rPr>
                        <w:t>:</w:t>
                      </w:r>
                      <w:r w:rsidRPr="00FB67A0">
                        <w:rPr>
                          <w:i/>
                          <w:iCs/>
                          <w:color w:val="676E95"/>
                          <w:sz w:val="14"/>
                          <w:szCs w:val="14"/>
                        </w:rPr>
                        <w:br/>
                        <w:t xml:space="preserve">    </w:t>
                      </w:r>
                      <w:r w:rsidRPr="00FB67A0">
                        <w:rPr>
                          <w:i/>
                          <w:iCs/>
                          <w:color w:val="C792EA"/>
                          <w:sz w:val="14"/>
                          <w:szCs w:val="14"/>
                        </w:rPr>
                        <w:t>while</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queueIndex</w:t>
                      </w:r>
                      <w:proofErr w:type="spellEnd"/>
                      <w:r w:rsidRPr="00FB67A0">
                        <w:rPr>
                          <w:color w:val="89DDFF"/>
                          <w:sz w:val="14"/>
                          <w:szCs w:val="14"/>
                        </w:rPr>
                        <w:t>]].</w:t>
                      </w:r>
                      <w:r w:rsidRPr="00FB67A0">
                        <w:rPr>
                          <w:color w:val="EEFFFF"/>
                          <w:sz w:val="14"/>
                          <w:szCs w:val="14"/>
                        </w:rPr>
                        <w:t xml:space="preserve">priority </w:t>
                      </w:r>
                      <w:r w:rsidRPr="00FB67A0">
                        <w:rPr>
                          <w:color w:val="89DDFF"/>
                          <w:sz w:val="14"/>
                          <w:szCs w:val="14"/>
                        </w:rPr>
                        <w:t xml:space="preserve">!= </w:t>
                      </w:r>
                      <w:proofErr w:type="spellStart"/>
                      <w:r w:rsidRPr="00FB67A0">
                        <w:rPr>
                          <w:color w:val="EEFFE3"/>
                          <w:sz w:val="14"/>
                          <w:szCs w:val="14"/>
                        </w:rPr>
                        <w:t>highestPrior</w:t>
                      </w:r>
                      <w:proofErr w:type="spellEnd"/>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taskIndex</w:t>
                      </w:r>
                      <w:proofErr w:type="spellEnd"/>
                      <w:r w:rsidRPr="00FB67A0">
                        <w:rPr>
                          <w:color w:val="EEFFE3"/>
                          <w:sz w:val="14"/>
                          <w:szCs w:val="14"/>
                        </w:rPr>
                        <w:t xml:space="preserve">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queueIndex</w:t>
                      </w:r>
                      <w:proofErr w:type="spellEnd"/>
                      <w:r w:rsidRPr="00FB67A0">
                        <w:rPr>
                          <w:color w:val="89DDFF"/>
                          <w:sz w:val="14"/>
                          <w:szCs w:val="14"/>
                        </w:rPr>
                        <w:t>];</w:t>
                      </w:r>
                      <w:r w:rsidRPr="00FB67A0">
                        <w:rPr>
                          <w:color w:val="89DDFF"/>
                          <w:sz w:val="14"/>
                          <w:szCs w:val="14"/>
                        </w:rPr>
                        <w:br/>
                        <w:t xml:space="preserve">    </w:t>
                      </w:r>
                      <w:r w:rsidRPr="00FB67A0">
                        <w:rPr>
                          <w:i/>
                          <w:iCs/>
                          <w:color w:val="676E95"/>
                          <w:sz w:val="14"/>
                          <w:szCs w:val="14"/>
                        </w:rPr>
                        <w:t>// now we got the index of the task we want to return</w:t>
                      </w:r>
                      <w:r w:rsidRPr="00FB67A0">
                        <w:rPr>
                          <w:i/>
                          <w:iCs/>
                          <w:color w:val="676E95"/>
                          <w:sz w:val="14"/>
                          <w:szCs w:val="14"/>
                        </w:rPr>
                        <w:br/>
                      </w:r>
                      <w:r w:rsidRPr="00FB67A0">
                        <w:rPr>
                          <w:i/>
                          <w:iCs/>
                          <w:color w:val="676E95"/>
                          <w:sz w:val="14"/>
                          <w:szCs w:val="14"/>
                        </w:rPr>
                        <w:br/>
                        <w:t xml:space="preserve">    // fixing the array (from front to the task index)</w:t>
                      </w:r>
                      <w:r w:rsidRPr="00FB67A0">
                        <w:rPr>
                          <w:i/>
                          <w:iCs/>
                          <w:color w:val="676E95"/>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queueIndex</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w:t>
                      </w:r>
                      <w:r w:rsidRPr="00FB67A0">
                        <w:rPr>
                          <w:color w:val="EEFFE3"/>
                          <w:sz w:val="14"/>
                          <w:szCs w:val="14"/>
                        </w:rPr>
                        <w:t>front</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taskIndex</w:t>
                      </w:r>
                      <w:proofErr w:type="spellEnd"/>
                      <w:r w:rsidRPr="00FB67A0">
                        <w:rPr>
                          <w:color w:val="89DDFF"/>
                          <w:sz w:val="14"/>
                          <w:szCs w:val="14"/>
                        </w:rPr>
                        <w:t>;</w:t>
                      </w:r>
                      <w:r w:rsidRPr="00FB67A0">
                        <w:rPr>
                          <w:color w:val="89DDFF"/>
                          <w:sz w:val="14"/>
                          <w:szCs w:val="14"/>
                        </w:rPr>
                        <w:br/>
                        <w:t>}</w:t>
                      </w:r>
                    </w:p>
                    <w:p w14:paraId="1F8602B4" w14:textId="1CD2E754" w:rsidR="00FB67A0" w:rsidRPr="00FB67A0" w:rsidRDefault="00FB67A0">
                      <w:pPr>
                        <w:rPr>
                          <w:sz w:val="18"/>
                          <w:szCs w:val="18"/>
                        </w:rPr>
                      </w:pPr>
                    </w:p>
                  </w:txbxContent>
                </v:textbox>
                <w10:wrap type="square" anchorx="margin"/>
              </v:shape>
            </w:pict>
          </mc:Fallback>
        </mc:AlternateContent>
      </w:r>
    </w:p>
    <w:p w14:paraId="59442285" w14:textId="3E87E554" w:rsidR="00FB67A0" w:rsidRDefault="00FB67A0" w:rsidP="00FB67A0">
      <w:pPr>
        <w:pStyle w:val="a3"/>
      </w:pPr>
    </w:p>
    <w:p w14:paraId="7E75A792" w14:textId="02AA8700" w:rsidR="00FB67A0" w:rsidRDefault="00FB67A0" w:rsidP="00FB67A0">
      <w:pPr>
        <w:pStyle w:val="a3"/>
      </w:pPr>
    </w:p>
    <w:p w14:paraId="6309C152" w14:textId="084A5B15" w:rsidR="00FB67A0" w:rsidRDefault="00FB67A0" w:rsidP="00FB67A0">
      <w:pPr>
        <w:pStyle w:val="a3"/>
      </w:pPr>
    </w:p>
    <w:p w14:paraId="2794FB83" w14:textId="1981A3FD" w:rsidR="00FB67A0" w:rsidRDefault="00FB67A0" w:rsidP="00FB67A0">
      <w:pPr>
        <w:pStyle w:val="a3"/>
      </w:pPr>
    </w:p>
    <w:p w14:paraId="1D7CDAC2" w14:textId="59E100A5" w:rsidR="00FB67A0" w:rsidRDefault="00FB67A0" w:rsidP="00FB67A0">
      <w:pPr>
        <w:pStyle w:val="a3"/>
      </w:pPr>
    </w:p>
    <w:p w14:paraId="27E28E50" w14:textId="397A5AC5" w:rsidR="00FB67A0" w:rsidRDefault="00FB67A0" w:rsidP="00FB67A0">
      <w:pPr>
        <w:pStyle w:val="a3"/>
      </w:pPr>
    </w:p>
    <w:p w14:paraId="25F90AE3" w14:textId="5E237FB4" w:rsidR="00FB67A0" w:rsidRDefault="00FB67A0" w:rsidP="00FB67A0">
      <w:pPr>
        <w:pStyle w:val="a3"/>
      </w:pPr>
    </w:p>
    <w:p w14:paraId="12E7030C" w14:textId="436C90FE" w:rsidR="00FB67A0" w:rsidRDefault="00FB67A0" w:rsidP="00FB67A0">
      <w:pPr>
        <w:pStyle w:val="a3"/>
      </w:pPr>
    </w:p>
    <w:p w14:paraId="37032B81" w14:textId="0FA8B56E" w:rsidR="00FB67A0" w:rsidRDefault="00FB67A0" w:rsidP="00FB67A0">
      <w:pPr>
        <w:pStyle w:val="a3"/>
      </w:pPr>
    </w:p>
    <w:p w14:paraId="5644EDF7" w14:textId="2D69EEA1" w:rsidR="00FB67A0" w:rsidRDefault="00FB67A0" w:rsidP="00FB67A0">
      <w:pPr>
        <w:pStyle w:val="a3"/>
      </w:pPr>
    </w:p>
    <w:p w14:paraId="53F45E6B" w14:textId="60D71718" w:rsidR="00FB67A0" w:rsidRDefault="00FB67A0" w:rsidP="00FB67A0">
      <w:pPr>
        <w:pStyle w:val="a3"/>
      </w:pPr>
    </w:p>
    <w:p w14:paraId="369DE6F6" w14:textId="62B22CC7" w:rsidR="00FB67A0" w:rsidRDefault="00FB67A0" w:rsidP="00FB67A0">
      <w:pPr>
        <w:pStyle w:val="a3"/>
      </w:pPr>
    </w:p>
    <w:p w14:paraId="686CBE15" w14:textId="2EC52C22" w:rsidR="00FB67A0" w:rsidRDefault="00FB67A0" w:rsidP="00FB67A0">
      <w:pPr>
        <w:pStyle w:val="a3"/>
      </w:pPr>
    </w:p>
    <w:p w14:paraId="5D3ADB88" w14:textId="3604DFAD" w:rsidR="00FB67A0" w:rsidRDefault="00FB67A0" w:rsidP="00FB67A0">
      <w:pPr>
        <w:pStyle w:val="a3"/>
      </w:pPr>
    </w:p>
    <w:p w14:paraId="7405BF92" w14:textId="1B932812" w:rsidR="00FB67A0" w:rsidRDefault="00FB67A0" w:rsidP="00FB67A0">
      <w:pPr>
        <w:pStyle w:val="a3"/>
      </w:pPr>
    </w:p>
    <w:p w14:paraId="777500E5" w14:textId="3A91256B" w:rsidR="00FB67A0" w:rsidRDefault="00FB67A0" w:rsidP="00FB67A0">
      <w:pPr>
        <w:pStyle w:val="a3"/>
      </w:pPr>
      <w:r>
        <w:t xml:space="preserve">Note that this function is an extended version of the </w:t>
      </w:r>
      <w:proofErr w:type="spellStart"/>
      <w:r>
        <w:t>QremoveData</w:t>
      </w:r>
      <w:proofErr w:type="spellEnd"/>
      <w:r>
        <w:t xml:space="preserve"> function(..) we showed earlier.</w:t>
      </w:r>
    </w:p>
    <w:p w14:paraId="21A2C0B2" w14:textId="10229815" w:rsidR="00FB67A0" w:rsidRDefault="00FB67A0" w:rsidP="00FB67A0">
      <w:pPr>
        <w:pStyle w:val="a3"/>
      </w:pPr>
    </w:p>
    <w:p w14:paraId="1A310591" w14:textId="77777777" w:rsidR="00FB67A0" w:rsidRDefault="00FB67A0">
      <w:r>
        <w:br w:type="page"/>
      </w:r>
    </w:p>
    <w:p w14:paraId="7C1D6E6F" w14:textId="43DDDDEB" w:rsidR="00FB67A0" w:rsidRDefault="00FB67A0" w:rsidP="00FB67A0">
      <w:pPr>
        <w:rPr>
          <w:b/>
          <w:bCs/>
          <w:u w:val="single"/>
        </w:rPr>
      </w:pPr>
      <w:r>
        <w:rPr>
          <w:b/>
          <w:bCs/>
          <w:u w:val="single"/>
        </w:rPr>
        <w:lastRenderedPageBreak/>
        <w:t>Results:</w:t>
      </w:r>
    </w:p>
    <w:p w14:paraId="31976AB2" w14:textId="4339764D" w:rsidR="00FB67A0" w:rsidRDefault="00FB67A0" w:rsidP="00FB67A0">
      <w:r>
        <w:rPr>
          <w:noProof/>
        </w:rPr>
        <mc:AlternateContent>
          <mc:Choice Requires="wps">
            <w:drawing>
              <wp:anchor distT="45720" distB="45720" distL="114300" distR="114300" simplePos="0" relativeHeight="251677696" behindDoc="0" locked="0" layoutInCell="1" allowOverlap="1" wp14:anchorId="2358FBE5" wp14:editId="39564F28">
                <wp:simplePos x="0" y="0"/>
                <wp:positionH relativeFrom="margin">
                  <wp:align>center</wp:align>
                </wp:positionH>
                <wp:positionV relativeFrom="paragraph">
                  <wp:posOffset>229903</wp:posOffset>
                </wp:positionV>
                <wp:extent cx="4618990" cy="3330575"/>
                <wp:effectExtent l="0" t="0" r="10160" b="2222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8990" cy="3330575"/>
                        </a:xfrm>
                        <a:prstGeom prst="rect">
                          <a:avLst/>
                        </a:prstGeom>
                        <a:solidFill>
                          <a:srgbClr val="FFFFFF"/>
                        </a:solidFill>
                        <a:ln w="9525">
                          <a:solidFill>
                            <a:srgbClr val="000000"/>
                          </a:solidFill>
                          <a:miter lim="800000"/>
                          <a:headEnd/>
                          <a:tailEnd/>
                        </a:ln>
                      </wps:spPr>
                      <wps:txbx>
                        <w:txbxContent>
                          <w:p w14:paraId="24C246FC" w14:textId="7D2430ED" w:rsidR="00FB67A0" w:rsidRPr="00FB67A0" w:rsidRDefault="00FB67A0" w:rsidP="00FB67A0">
                            <w:pPr>
                              <w:pStyle w:val="HTML"/>
                              <w:shd w:val="clear" w:color="auto" w:fill="292D3E"/>
                              <w:rPr>
                                <w:color w:val="959DCB"/>
                                <w:sz w:val="14"/>
                                <w:szCs w:val="14"/>
                              </w:rPr>
                            </w:pPr>
                            <w:r w:rsidRPr="00FB67A0">
                              <w:rPr>
                                <w:i/>
                                <w:iCs/>
                                <w:color w:val="C792EA"/>
                                <w:sz w:val="14"/>
                                <w:szCs w:val="14"/>
                              </w:rPr>
                              <w:t xml:space="preserve">int </w:t>
                            </w:r>
                            <w:r w:rsidRPr="00FB67A0">
                              <w:rPr>
                                <w:color w:val="82AAFF"/>
                                <w:sz w:val="14"/>
                                <w:szCs w:val="14"/>
                              </w:rPr>
                              <w:t>main</w:t>
                            </w:r>
                            <w:r w:rsidRPr="00FB67A0">
                              <w:rPr>
                                <w:color w:val="89DDFF"/>
                                <w:sz w:val="14"/>
                                <w:szCs w:val="14"/>
                              </w:rPr>
                              <w:t>() {</w:t>
                            </w:r>
                            <w:r w:rsidRPr="00FB67A0">
                              <w:rPr>
                                <w:color w:val="89DDFF"/>
                                <w:sz w:val="14"/>
                                <w:szCs w:val="14"/>
                              </w:rPr>
                              <w:br/>
                              <w:t xml:space="preserve">    </w:t>
                            </w:r>
                            <w:r w:rsidRPr="00FB67A0">
                              <w:rPr>
                                <w:i/>
                                <w:iCs/>
                                <w:color w:val="676E95"/>
                                <w:sz w:val="14"/>
                                <w:szCs w:val="14"/>
                              </w:rPr>
                              <w:t>// TEST FOR BUILD</w:t>
                            </w:r>
                            <w:r w:rsidRPr="00FB67A0">
                              <w:rPr>
                                <w:i/>
                                <w:iCs/>
                                <w:color w:val="676E95"/>
                                <w:sz w:val="14"/>
                                <w:szCs w:val="14"/>
                              </w:rPr>
                              <w:br/>
                              <w:t xml:space="preserve">    </w:t>
                            </w:r>
                            <w:r w:rsidRPr="00FB67A0">
                              <w:rPr>
                                <w:i/>
                                <w:iCs/>
                                <w:color w:val="C792EA"/>
                                <w:sz w:val="14"/>
                                <w:szCs w:val="14"/>
                              </w:rPr>
                              <w:t xml:space="preserve">char </w:t>
                            </w:r>
                            <w:r w:rsidRPr="00FB67A0">
                              <w:rPr>
                                <w:color w:val="89DDFF"/>
                                <w:sz w:val="14"/>
                                <w:szCs w:val="14"/>
                              </w:rPr>
                              <w:t>*</w:t>
                            </w:r>
                            <w:r w:rsidRPr="00FB67A0">
                              <w:rPr>
                                <w:color w:val="EEFFE3"/>
                                <w:sz w:val="14"/>
                                <w:szCs w:val="14"/>
                              </w:rPr>
                              <w:t xml:space="preserve">line </w:t>
                            </w:r>
                            <w:r w:rsidRPr="00FB67A0">
                              <w:rPr>
                                <w:color w:val="89DDFF"/>
                                <w:sz w:val="14"/>
                                <w:szCs w:val="14"/>
                              </w:rPr>
                              <w:t xml:space="preserve">= </w:t>
                            </w:r>
                            <w:r w:rsidRPr="00FB67A0">
                              <w:rPr>
                                <w:color w:val="C3E88D"/>
                                <w:sz w:val="14"/>
                                <w:szCs w:val="14"/>
                              </w:rPr>
                              <w:t>"15, 13, 2, 5"</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struct </w:t>
                            </w:r>
                            <w:r w:rsidRPr="00FB67A0">
                              <w:rPr>
                                <w:color w:val="FFCB6B"/>
                                <w:sz w:val="14"/>
                                <w:szCs w:val="14"/>
                              </w:rPr>
                              <w:t xml:space="preserve">task </w:t>
                            </w:r>
                            <w:proofErr w:type="spellStart"/>
                            <w:r w:rsidRPr="00FB67A0">
                              <w:rPr>
                                <w:color w:val="EEFFE3"/>
                                <w:sz w:val="14"/>
                                <w:szCs w:val="14"/>
                              </w:rPr>
                              <w:t>task</w:t>
                            </w:r>
                            <w:proofErr w:type="spellEnd"/>
                            <w:r w:rsidRPr="00FB67A0">
                              <w:rPr>
                                <w:color w:val="EEFFE3"/>
                                <w:sz w:val="14"/>
                                <w:szCs w:val="14"/>
                              </w:rPr>
                              <w:t xml:space="preserve"> </w:t>
                            </w:r>
                            <w:r w:rsidRPr="00FB67A0">
                              <w:rPr>
                                <w:color w:val="89DDFF"/>
                                <w:sz w:val="14"/>
                                <w:szCs w:val="14"/>
                              </w:rPr>
                              <w:t xml:space="preserve">= </w:t>
                            </w:r>
                            <w:r w:rsidRPr="00FB67A0">
                              <w:rPr>
                                <w:color w:val="82AAFF"/>
                                <w:sz w:val="14"/>
                                <w:szCs w:val="14"/>
                              </w:rPr>
                              <w:t>Build</w:t>
                            </w:r>
                            <w:r w:rsidRPr="00FB67A0">
                              <w:rPr>
                                <w:color w:val="89DDFF"/>
                                <w:sz w:val="14"/>
                                <w:szCs w:val="14"/>
                              </w:rPr>
                              <w:t>(</w:t>
                            </w:r>
                            <w:r w:rsidRPr="00FB67A0">
                              <w:rPr>
                                <w:color w:val="EEFFE3"/>
                                <w:sz w:val="14"/>
                                <w:szCs w:val="14"/>
                              </w:rPr>
                              <w:t>line</w:t>
                            </w:r>
                            <w:r w:rsidRPr="00FB67A0">
                              <w:rPr>
                                <w:color w:val="89DDFF"/>
                                <w:sz w:val="14"/>
                                <w:szCs w:val="14"/>
                              </w:rPr>
                              <w:t>);</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 xml:space="preserve">"id '%d', priority '%d', </w:t>
                            </w:r>
                            <w:proofErr w:type="spellStart"/>
                            <w:r w:rsidRPr="00FB67A0">
                              <w:rPr>
                                <w:color w:val="C3E88D"/>
                                <w:sz w:val="14"/>
                                <w:szCs w:val="14"/>
                              </w:rPr>
                              <w:t>arrival_time</w:t>
                            </w:r>
                            <w:proofErr w:type="spellEnd"/>
                            <w:r w:rsidRPr="00FB67A0">
                              <w:rPr>
                                <w:color w:val="C3E88D"/>
                                <w:sz w:val="14"/>
                                <w:szCs w:val="14"/>
                              </w:rPr>
                              <w:t xml:space="preserve"> '%d', </w:t>
                            </w:r>
                            <w:proofErr w:type="spellStart"/>
                            <w:r w:rsidRPr="00FB67A0">
                              <w:rPr>
                                <w:color w:val="C3E88D"/>
                                <w:sz w:val="14"/>
                                <w:szCs w:val="14"/>
                              </w:rPr>
                              <w:t>burst_time</w:t>
                            </w:r>
                            <w:proofErr w:type="spellEnd"/>
                            <w:r w:rsidRPr="00FB67A0">
                              <w:rPr>
                                <w:color w:val="C3E88D"/>
                                <w:sz w:val="14"/>
                                <w:szCs w:val="14"/>
                              </w:rPr>
                              <w:t xml:space="preserve"> '%d'</w:t>
                            </w:r>
                            <w:r w:rsidRPr="00FB67A0">
                              <w:rPr>
                                <w:color w:val="89DDFF"/>
                                <w:sz w:val="14"/>
                                <w:szCs w:val="14"/>
                              </w:rPr>
                              <w:t>\n</w:t>
                            </w:r>
                            <w:r w:rsidRPr="00FB67A0">
                              <w:rPr>
                                <w:color w:val="C3E88D"/>
                                <w:sz w:val="14"/>
                                <w:szCs w:val="14"/>
                              </w:rPr>
                              <w:t>"</w:t>
                            </w:r>
                            <w:r w:rsidRPr="00FB67A0">
                              <w:rPr>
                                <w:color w:val="89DDFF"/>
                                <w:sz w:val="14"/>
                                <w:szCs w:val="14"/>
                              </w:rPr>
                              <w:t>,</w:t>
                            </w:r>
                            <w:r w:rsidRPr="00FB67A0">
                              <w:rPr>
                                <w:color w:val="89DDFF"/>
                                <w:sz w:val="14"/>
                                <w:szCs w:val="14"/>
                              </w:rPr>
                              <w:br/>
                              <w:t xml:space="preserve">           </w:t>
                            </w:r>
                            <w:r w:rsidRPr="00FB67A0">
                              <w:rPr>
                                <w:color w:val="EEFFE3"/>
                                <w:sz w:val="14"/>
                                <w:szCs w:val="14"/>
                              </w:rPr>
                              <w:t>task</w:t>
                            </w:r>
                            <w:r w:rsidRPr="00FB67A0">
                              <w:rPr>
                                <w:color w:val="89DDFF"/>
                                <w:sz w:val="14"/>
                                <w:szCs w:val="14"/>
                              </w:rPr>
                              <w:t>.</w:t>
                            </w:r>
                            <w:r w:rsidRPr="00FB67A0">
                              <w:rPr>
                                <w:color w:val="EEFFFF"/>
                                <w:sz w:val="14"/>
                                <w:szCs w:val="14"/>
                              </w:rPr>
                              <w:t>id</w:t>
                            </w:r>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priority</w:t>
                            </w:r>
                            <w:proofErr w:type="spellEnd"/>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arrival_time</w:t>
                            </w:r>
                            <w:proofErr w:type="spellEnd"/>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burst_time</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ST FOR TABLE</w:t>
                            </w:r>
                            <w:r w:rsidRPr="00FB67A0">
                              <w:rPr>
                                <w:i/>
                                <w:iCs/>
                                <w:color w:val="676E95"/>
                                <w:sz w:val="14"/>
                                <w:szCs w:val="14"/>
                              </w:rPr>
                              <w:br/>
                              <w:t xml:space="preserve">    </w:t>
                            </w:r>
                            <w:r w:rsidRPr="00FB67A0">
                              <w:rPr>
                                <w:i/>
                                <w:iCs/>
                                <w:color w:val="C792EA"/>
                                <w:sz w:val="14"/>
                                <w:szCs w:val="14"/>
                              </w:rPr>
                              <w:t xml:space="preserve">char </w:t>
                            </w:r>
                            <w:r w:rsidRPr="00FB67A0">
                              <w:rPr>
                                <w:color w:val="89DDFF"/>
                                <w:sz w:val="14"/>
                                <w:szCs w:val="14"/>
                              </w:rPr>
                              <w:t>*</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txt"</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struct </w:t>
                            </w:r>
                            <w:r w:rsidRPr="00FB67A0">
                              <w:rPr>
                                <w:color w:val="FFCB6B"/>
                                <w:sz w:val="14"/>
                                <w:szCs w:val="14"/>
                              </w:rPr>
                              <w:t xml:space="preserve">task </w:t>
                            </w:r>
                            <w:r w:rsidRPr="00FB67A0">
                              <w:rPr>
                                <w:color w:val="89DDFF"/>
                                <w:sz w:val="14"/>
                                <w:szCs w:val="14"/>
                              </w:rPr>
                              <w:t>*</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T FOR DISPLAY</w:t>
                            </w:r>
                            <w:r w:rsidRPr="00FB67A0">
                              <w:rPr>
                                <w:i/>
                                <w:iCs/>
                                <w:color w:val="676E95"/>
                                <w:sz w:val="14"/>
                                <w:szCs w:val="14"/>
                              </w:rPr>
                              <w:br/>
                              <w:t xml:space="preserve">    </w:t>
                            </w:r>
                            <w:r w:rsidRPr="00FB67A0">
                              <w:rPr>
                                <w:color w:val="82AAFF"/>
                                <w:sz w:val="14"/>
                                <w:szCs w:val="14"/>
                              </w:rPr>
                              <w:t>Display</w:t>
                            </w:r>
                            <w:r w:rsidRPr="00FB67A0">
                              <w:rPr>
                                <w:color w:val="89DDFF"/>
                                <w:sz w:val="14"/>
                                <w:szCs w:val="14"/>
                              </w:rPr>
                              <w:t>(</w:t>
                            </w:r>
                            <w:r w:rsidRPr="00FB67A0">
                              <w:rPr>
                                <w:color w:val="EEFFE3"/>
                                <w:sz w:val="14"/>
                                <w:szCs w:val="14"/>
                              </w:rPr>
                              <w:t>tasks</w:t>
                            </w:r>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T FOR SCHEDULER</w:t>
                            </w:r>
                            <w:r w:rsidRPr="00FB67A0">
                              <w:rPr>
                                <w:i/>
                                <w:iCs/>
                                <w:color w:val="676E95"/>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First_Come_First_Serve</w:t>
                            </w:r>
                            <w:proofErr w:type="spellEnd"/>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SJF.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Shortest_Job_First</w:t>
                            </w:r>
                            <w:proofErr w:type="spellEnd"/>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prior.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r w:rsidRPr="00FB67A0">
                              <w:rPr>
                                <w:color w:val="F78C6C"/>
                                <w:sz w:val="14"/>
                                <w:szCs w:val="14"/>
                              </w:rPr>
                              <w:t>Priority</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roundrobin.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Round_Robin</w:t>
                            </w:r>
                            <w:proofErr w:type="spellEnd"/>
                            <w:r w:rsidRPr="00FB67A0">
                              <w:rPr>
                                <w:color w:val="89DDFF"/>
                                <w:sz w:val="14"/>
                                <w:szCs w:val="14"/>
                              </w:rPr>
                              <w:t xml:space="preserve">, </w:t>
                            </w:r>
                            <w:r w:rsidRPr="00FB67A0">
                              <w:rPr>
                                <w:color w:val="F78C6C"/>
                                <w:sz w:val="14"/>
                                <w:szCs w:val="14"/>
                              </w:rPr>
                              <w:t>2</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priorroundrobin.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Priority_With_Round_Robin</w:t>
                            </w:r>
                            <w:proofErr w:type="spellEnd"/>
                            <w:r w:rsidRPr="00FB67A0">
                              <w:rPr>
                                <w:color w:val="89DDFF"/>
                                <w:sz w:val="14"/>
                                <w:szCs w:val="14"/>
                              </w:rPr>
                              <w:t xml:space="preserve">, </w:t>
                            </w:r>
                            <w:r w:rsidRPr="00FB67A0">
                              <w:rPr>
                                <w:color w:val="F78C6C"/>
                                <w:sz w:val="14"/>
                                <w:szCs w:val="14"/>
                              </w:rPr>
                              <w:t>2</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return </w:t>
                            </w:r>
                            <w:r w:rsidRPr="00FB67A0">
                              <w:rPr>
                                <w:color w:val="F78C6C"/>
                                <w:sz w:val="14"/>
                                <w:szCs w:val="14"/>
                              </w:rPr>
                              <w:t>0</w:t>
                            </w:r>
                            <w:r w:rsidRPr="00FB67A0">
                              <w:rPr>
                                <w:color w:val="89DDFF"/>
                                <w:sz w:val="14"/>
                                <w:szCs w:val="14"/>
                              </w:rPr>
                              <w:t>;</w:t>
                            </w:r>
                            <w:r w:rsidRPr="00FB67A0">
                              <w:rPr>
                                <w:color w:val="89DDFF"/>
                                <w:sz w:val="14"/>
                                <w:szCs w:val="14"/>
                              </w:rPr>
                              <w:br/>
                              <w:t>}</w:t>
                            </w:r>
                          </w:p>
                          <w:p w14:paraId="4BD41E06" w14:textId="10ADF888"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58FBE5" id="_x0000_s1033" type="#_x0000_t202" style="position:absolute;margin-left:0;margin-top:18.1pt;width:363.7pt;height:262.25pt;z-index:2516776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">
                <v:textbox>
                  <w:txbxContent>
                    <w:p w14:paraId="24C246FC" w14:textId="7D2430ED" w:rsidR="00FB67A0" w:rsidRPr="00FB67A0" w:rsidRDefault="00FB67A0" w:rsidP="00FB67A0">
                      <w:pPr>
                        <w:pStyle w:val="HTML"/>
                        <w:shd w:val="clear" w:color="auto" w:fill="292D3E"/>
                        <w:rPr>
                          <w:color w:val="959DCB"/>
                          <w:sz w:val="14"/>
                          <w:szCs w:val="14"/>
                        </w:rPr>
                      </w:pPr>
                      <w:r w:rsidRPr="00FB67A0">
                        <w:rPr>
                          <w:i/>
                          <w:iCs/>
                          <w:color w:val="C792EA"/>
                          <w:sz w:val="14"/>
                          <w:szCs w:val="14"/>
                        </w:rPr>
                        <w:t xml:space="preserve">int </w:t>
                      </w:r>
                      <w:r w:rsidRPr="00FB67A0">
                        <w:rPr>
                          <w:color w:val="82AAFF"/>
                          <w:sz w:val="14"/>
                          <w:szCs w:val="14"/>
                        </w:rPr>
                        <w:t>main</w:t>
                      </w:r>
                      <w:r w:rsidRPr="00FB67A0">
                        <w:rPr>
                          <w:color w:val="89DDFF"/>
                          <w:sz w:val="14"/>
                          <w:szCs w:val="14"/>
                        </w:rPr>
                        <w:t>() {</w:t>
                      </w:r>
                      <w:r w:rsidRPr="00FB67A0">
                        <w:rPr>
                          <w:color w:val="89DDFF"/>
                          <w:sz w:val="14"/>
                          <w:szCs w:val="14"/>
                        </w:rPr>
                        <w:br/>
                        <w:t xml:space="preserve">    </w:t>
                      </w:r>
                      <w:r w:rsidRPr="00FB67A0">
                        <w:rPr>
                          <w:i/>
                          <w:iCs/>
                          <w:color w:val="676E95"/>
                          <w:sz w:val="14"/>
                          <w:szCs w:val="14"/>
                        </w:rPr>
                        <w:t>// TEST FOR BUILD</w:t>
                      </w:r>
                      <w:r w:rsidRPr="00FB67A0">
                        <w:rPr>
                          <w:i/>
                          <w:iCs/>
                          <w:color w:val="676E95"/>
                          <w:sz w:val="14"/>
                          <w:szCs w:val="14"/>
                        </w:rPr>
                        <w:br/>
                        <w:t xml:space="preserve">    </w:t>
                      </w:r>
                      <w:r w:rsidRPr="00FB67A0">
                        <w:rPr>
                          <w:i/>
                          <w:iCs/>
                          <w:color w:val="C792EA"/>
                          <w:sz w:val="14"/>
                          <w:szCs w:val="14"/>
                        </w:rPr>
                        <w:t xml:space="preserve">char </w:t>
                      </w:r>
                      <w:r w:rsidRPr="00FB67A0">
                        <w:rPr>
                          <w:color w:val="89DDFF"/>
                          <w:sz w:val="14"/>
                          <w:szCs w:val="14"/>
                        </w:rPr>
                        <w:t>*</w:t>
                      </w:r>
                      <w:r w:rsidRPr="00FB67A0">
                        <w:rPr>
                          <w:color w:val="EEFFE3"/>
                          <w:sz w:val="14"/>
                          <w:szCs w:val="14"/>
                        </w:rPr>
                        <w:t xml:space="preserve">line </w:t>
                      </w:r>
                      <w:r w:rsidRPr="00FB67A0">
                        <w:rPr>
                          <w:color w:val="89DDFF"/>
                          <w:sz w:val="14"/>
                          <w:szCs w:val="14"/>
                        </w:rPr>
                        <w:t xml:space="preserve">= </w:t>
                      </w:r>
                      <w:r w:rsidRPr="00FB67A0">
                        <w:rPr>
                          <w:color w:val="C3E88D"/>
                          <w:sz w:val="14"/>
                          <w:szCs w:val="14"/>
                        </w:rPr>
                        <w:t>"15, 13, 2, 5"</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struct </w:t>
                      </w:r>
                      <w:r w:rsidRPr="00FB67A0">
                        <w:rPr>
                          <w:color w:val="FFCB6B"/>
                          <w:sz w:val="14"/>
                          <w:szCs w:val="14"/>
                        </w:rPr>
                        <w:t xml:space="preserve">task </w:t>
                      </w:r>
                      <w:proofErr w:type="spellStart"/>
                      <w:r w:rsidRPr="00FB67A0">
                        <w:rPr>
                          <w:color w:val="EEFFE3"/>
                          <w:sz w:val="14"/>
                          <w:szCs w:val="14"/>
                        </w:rPr>
                        <w:t>task</w:t>
                      </w:r>
                      <w:proofErr w:type="spellEnd"/>
                      <w:r w:rsidRPr="00FB67A0">
                        <w:rPr>
                          <w:color w:val="EEFFE3"/>
                          <w:sz w:val="14"/>
                          <w:szCs w:val="14"/>
                        </w:rPr>
                        <w:t xml:space="preserve"> </w:t>
                      </w:r>
                      <w:r w:rsidRPr="00FB67A0">
                        <w:rPr>
                          <w:color w:val="89DDFF"/>
                          <w:sz w:val="14"/>
                          <w:szCs w:val="14"/>
                        </w:rPr>
                        <w:t xml:space="preserve">= </w:t>
                      </w:r>
                      <w:r w:rsidRPr="00FB67A0">
                        <w:rPr>
                          <w:color w:val="82AAFF"/>
                          <w:sz w:val="14"/>
                          <w:szCs w:val="14"/>
                        </w:rPr>
                        <w:t>Build</w:t>
                      </w:r>
                      <w:r w:rsidRPr="00FB67A0">
                        <w:rPr>
                          <w:color w:val="89DDFF"/>
                          <w:sz w:val="14"/>
                          <w:szCs w:val="14"/>
                        </w:rPr>
                        <w:t>(</w:t>
                      </w:r>
                      <w:r w:rsidRPr="00FB67A0">
                        <w:rPr>
                          <w:color w:val="EEFFE3"/>
                          <w:sz w:val="14"/>
                          <w:szCs w:val="14"/>
                        </w:rPr>
                        <w:t>line</w:t>
                      </w:r>
                      <w:r w:rsidRPr="00FB67A0">
                        <w:rPr>
                          <w:color w:val="89DDFF"/>
                          <w:sz w:val="14"/>
                          <w:szCs w:val="14"/>
                        </w:rPr>
                        <w:t>);</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 xml:space="preserve">"id '%d', priority '%d', </w:t>
                      </w:r>
                      <w:proofErr w:type="spellStart"/>
                      <w:r w:rsidRPr="00FB67A0">
                        <w:rPr>
                          <w:color w:val="C3E88D"/>
                          <w:sz w:val="14"/>
                          <w:szCs w:val="14"/>
                        </w:rPr>
                        <w:t>arrival_time</w:t>
                      </w:r>
                      <w:proofErr w:type="spellEnd"/>
                      <w:r w:rsidRPr="00FB67A0">
                        <w:rPr>
                          <w:color w:val="C3E88D"/>
                          <w:sz w:val="14"/>
                          <w:szCs w:val="14"/>
                        </w:rPr>
                        <w:t xml:space="preserve"> '%d', </w:t>
                      </w:r>
                      <w:proofErr w:type="spellStart"/>
                      <w:r w:rsidRPr="00FB67A0">
                        <w:rPr>
                          <w:color w:val="C3E88D"/>
                          <w:sz w:val="14"/>
                          <w:szCs w:val="14"/>
                        </w:rPr>
                        <w:t>burst_time</w:t>
                      </w:r>
                      <w:proofErr w:type="spellEnd"/>
                      <w:r w:rsidRPr="00FB67A0">
                        <w:rPr>
                          <w:color w:val="C3E88D"/>
                          <w:sz w:val="14"/>
                          <w:szCs w:val="14"/>
                        </w:rPr>
                        <w:t xml:space="preserve"> '%d'</w:t>
                      </w:r>
                      <w:r w:rsidRPr="00FB67A0">
                        <w:rPr>
                          <w:color w:val="89DDFF"/>
                          <w:sz w:val="14"/>
                          <w:szCs w:val="14"/>
                        </w:rPr>
                        <w:t>\n</w:t>
                      </w:r>
                      <w:r w:rsidRPr="00FB67A0">
                        <w:rPr>
                          <w:color w:val="C3E88D"/>
                          <w:sz w:val="14"/>
                          <w:szCs w:val="14"/>
                        </w:rPr>
                        <w:t>"</w:t>
                      </w:r>
                      <w:r w:rsidRPr="00FB67A0">
                        <w:rPr>
                          <w:color w:val="89DDFF"/>
                          <w:sz w:val="14"/>
                          <w:szCs w:val="14"/>
                        </w:rPr>
                        <w:t>,</w:t>
                      </w:r>
                      <w:r w:rsidRPr="00FB67A0">
                        <w:rPr>
                          <w:color w:val="89DDFF"/>
                          <w:sz w:val="14"/>
                          <w:szCs w:val="14"/>
                        </w:rPr>
                        <w:br/>
                        <w:t xml:space="preserve">           </w:t>
                      </w:r>
                      <w:r w:rsidRPr="00FB67A0">
                        <w:rPr>
                          <w:color w:val="EEFFE3"/>
                          <w:sz w:val="14"/>
                          <w:szCs w:val="14"/>
                        </w:rPr>
                        <w:t>task</w:t>
                      </w:r>
                      <w:r w:rsidRPr="00FB67A0">
                        <w:rPr>
                          <w:color w:val="89DDFF"/>
                          <w:sz w:val="14"/>
                          <w:szCs w:val="14"/>
                        </w:rPr>
                        <w:t>.</w:t>
                      </w:r>
                      <w:r w:rsidRPr="00FB67A0">
                        <w:rPr>
                          <w:color w:val="EEFFFF"/>
                          <w:sz w:val="14"/>
                          <w:szCs w:val="14"/>
                        </w:rPr>
                        <w:t>id</w:t>
                      </w:r>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priority</w:t>
                      </w:r>
                      <w:proofErr w:type="spellEnd"/>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arrival_time</w:t>
                      </w:r>
                      <w:proofErr w:type="spellEnd"/>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burst_time</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ST FOR TABLE</w:t>
                      </w:r>
                      <w:r w:rsidRPr="00FB67A0">
                        <w:rPr>
                          <w:i/>
                          <w:iCs/>
                          <w:color w:val="676E95"/>
                          <w:sz w:val="14"/>
                          <w:szCs w:val="14"/>
                        </w:rPr>
                        <w:br/>
                        <w:t xml:space="preserve">    </w:t>
                      </w:r>
                      <w:r w:rsidRPr="00FB67A0">
                        <w:rPr>
                          <w:i/>
                          <w:iCs/>
                          <w:color w:val="C792EA"/>
                          <w:sz w:val="14"/>
                          <w:szCs w:val="14"/>
                        </w:rPr>
                        <w:t xml:space="preserve">char </w:t>
                      </w:r>
                      <w:r w:rsidRPr="00FB67A0">
                        <w:rPr>
                          <w:color w:val="89DDFF"/>
                          <w:sz w:val="14"/>
                          <w:szCs w:val="14"/>
                        </w:rPr>
                        <w:t>*</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txt"</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struct </w:t>
                      </w:r>
                      <w:r w:rsidRPr="00FB67A0">
                        <w:rPr>
                          <w:color w:val="FFCB6B"/>
                          <w:sz w:val="14"/>
                          <w:szCs w:val="14"/>
                        </w:rPr>
                        <w:t xml:space="preserve">task </w:t>
                      </w:r>
                      <w:r w:rsidRPr="00FB67A0">
                        <w:rPr>
                          <w:color w:val="89DDFF"/>
                          <w:sz w:val="14"/>
                          <w:szCs w:val="14"/>
                        </w:rPr>
                        <w:t>*</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T FOR DISPLAY</w:t>
                      </w:r>
                      <w:r w:rsidRPr="00FB67A0">
                        <w:rPr>
                          <w:i/>
                          <w:iCs/>
                          <w:color w:val="676E95"/>
                          <w:sz w:val="14"/>
                          <w:szCs w:val="14"/>
                        </w:rPr>
                        <w:br/>
                        <w:t xml:space="preserve">    </w:t>
                      </w:r>
                      <w:r w:rsidRPr="00FB67A0">
                        <w:rPr>
                          <w:color w:val="82AAFF"/>
                          <w:sz w:val="14"/>
                          <w:szCs w:val="14"/>
                        </w:rPr>
                        <w:t>Display</w:t>
                      </w:r>
                      <w:r w:rsidRPr="00FB67A0">
                        <w:rPr>
                          <w:color w:val="89DDFF"/>
                          <w:sz w:val="14"/>
                          <w:szCs w:val="14"/>
                        </w:rPr>
                        <w:t>(</w:t>
                      </w:r>
                      <w:r w:rsidRPr="00FB67A0">
                        <w:rPr>
                          <w:color w:val="EEFFE3"/>
                          <w:sz w:val="14"/>
                          <w:szCs w:val="14"/>
                        </w:rPr>
                        <w:t>tasks</w:t>
                      </w:r>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T FOR SCHEDULER</w:t>
                      </w:r>
                      <w:r w:rsidRPr="00FB67A0">
                        <w:rPr>
                          <w:i/>
                          <w:iCs/>
                          <w:color w:val="676E95"/>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First_Come_First_Serve</w:t>
                      </w:r>
                      <w:proofErr w:type="spellEnd"/>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SJF.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Shortest_Job_First</w:t>
                      </w:r>
                      <w:proofErr w:type="spellEnd"/>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prior.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r w:rsidRPr="00FB67A0">
                        <w:rPr>
                          <w:color w:val="F78C6C"/>
                          <w:sz w:val="14"/>
                          <w:szCs w:val="14"/>
                        </w:rPr>
                        <w:t>Priority</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roundrobin.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Round_Robin</w:t>
                      </w:r>
                      <w:proofErr w:type="spellEnd"/>
                      <w:r w:rsidRPr="00FB67A0">
                        <w:rPr>
                          <w:color w:val="89DDFF"/>
                          <w:sz w:val="14"/>
                          <w:szCs w:val="14"/>
                        </w:rPr>
                        <w:t xml:space="preserve">, </w:t>
                      </w:r>
                      <w:r w:rsidRPr="00FB67A0">
                        <w:rPr>
                          <w:color w:val="F78C6C"/>
                          <w:sz w:val="14"/>
                          <w:szCs w:val="14"/>
                        </w:rPr>
                        <w:t>2</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priorroundrobin.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Priority_With_Round_Robin</w:t>
                      </w:r>
                      <w:proofErr w:type="spellEnd"/>
                      <w:r w:rsidRPr="00FB67A0">
                        <w:rPr>
                          <w:color w:val="89DDFF"/>
                          <w:sz w:val="14"/>
                          <w:szCs w:val="14"/>
                        </w:rPr>
                        <w:t xml:space="preserve">, </w:t>
                      </w:r>
                      <w:r w:rsidRPr="00FB67A0">
                        <w:rPr>
                          <w:color w:val="F78C6C"/>
                          <w:sz w:val="14"/>
                          <w:szCs w:val="14"/>
                        </w:rPr>
                        <w:t>2</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return </w:t>
                      </w:r>
                      <w:r w:rsidRPr="00FB67A0">
                        <w:rPr>
                          <w:color w:val="F78C6C"/>
                          <w:sz w:val="14"/>
                          <w:szCs w:val="14"/>
                        </w:rPr>
                        <w:t>0</w:t>
                      </w:r>
                      <w:r w:rsidRPr="00FB67A0">
                        <w:rPr>
                          <w:color w:val="89DDFF"/>
                          <w:sz w:val="14"/>
                          <w:szCs w:val="14"/>
                        </w:rPr>
                        <w:t>;</w:t>
                      </w:r>
                      <w:r w:rsidRPr="00FB67A0">
                        <w:rPr>
                          <w:color w:val="89DDFF"/>
                          <w:sz w:val="14"/>
                          <w:szCs w:val="14"/>
                        </w:rPr>
                        <w:br/>
                        <w:t>}</w:t>
                      </w:r>
                    </w:p>
                    <w:p w14:paraId="4BD41E06" w14:textId="10ADF888" w:rsidR="00FB67A0" w:rsidRPr="00FB67A0" w:rsidRDefault="00FB67A0">
                      <w:pPr>
                        <w:rPr>
                          <w:sz w:val="18"/>
                          <w:szCs w:val="18"/>
                        </w:rPr>
                      </w:pPr>
                    </w:p>
                  </w:txbxContent>
                </v:textbox>
                <w10:wrap type="square" anchorx="margin"/>
              </v:shape>
            </w:pict>
          </mc:Fallback>
        </mc:AlternateContent>
      </w:r>
      <w:r>
        <w:t>We created the main function to run on simple examples:</w:t>
      </w:r>
    </w:p>
    <w:p w14:paraId="5CF985D8" w14:textId="3F278B98" w:rsidR="00FB67A0" w:rsidRDefault="00FB67A0" w:rsidP="00FB67A0"/>
    <w:p w14:paraId="6B232CCB" w14:textId="121688AD" w:rsidR="00FB67A0" w:rsidRDefault="00FB67A0" w:rsidP="00FB67A0"/>
    <w:p w14:paraId="058614FD" w14:textId="03DFF3F9" w:rsidR="00FB67A0" w:rsidRDefault="00FB67A0" w:rsidP="00FB67A0"/>
    <w:p w14:paraId="419F4490" w14:textId="626952F4" w:rsidR="00FB67A0" w:rsidRDefault="00FB67A0" w:rsidP="00FB67A0"/>
    <w:p w14:paraId="6C28ACD1" w14:textId="6F7AC908" w:rsidR="00FB67A0" w:rsidRDefault="00FB67A0" w:rsidP="00FB67A0"/>
    <w:p w14:paraId="547F2287" w14:textId="5A25CD16" w:rsidR="00FB67A0" w:rsidRDefault="00FB67A0" w:rsidP="00FB67A0"/>
    <w:p w14:paraId="73D40637" w14:textId="57443C3C" w:rsidR="00FB67A0" w:rsidRDefault="00FB67A0" w:rsidP="00FB67A0"/>
    <w:p w14:paraId="0B9E6791" w14:textId="0E23C52E" w:rsidR="00FB67A0" w:rsidRDefault="00FB67A0" w:rsidP="00FB67A0"/>
    <w:p w14:paraId="7FB6C34A" w14:textId="0FA0BE74" w:rsidR="00FB67A0" w:rsidRDefault="00FB67A0" w:rsidP="00FB67A0"/>
    <w:p w14:paraId="384EACB4" w14:textId="3EF5BD31" w:rsidR="00FB67A0" w:rsidRDefault="00FB67A0" w:rsidP="00FB67A0"/>
    <w:p w14:paraId="7D6D20F6" w14:textId="416F4F99" w:rsidR="00FB67A0" w:rsidRDefault="00FB67A0" w:rsidP="00FB67A0">
      <w:r>
        <w:rPr>
          <w:noProof/>
        </w:rPr>
        <mc:AlternateContent>
          <mc:Choice Requires="wps">
            <w:drawing>
              <wp:anchor distT="45720" distB="45720" distL="114300" distR="114300" simplePos="0" relativeHeight="251679744" behindDoc="0" locked="0" layoutInCell="1" allowOverlap="1" wp14:anchorId="3A67396C" wp14:editId="177B5CD8">
                <wp:simplePos x="0" y="0"/>
                <wp:positionH relativeFrom="column">
                  <wp:posOffset>-958215</wp:posOffset>
                </wp:positionH>
                <wp:positionV relativeFrom="paragraph">
                  <wp:posOffset>481330</wp:posOffset>
                </wp:positionV>
                <wp:extent cx="1003300" cy="795020"/>
                <wp:effectExtent l="0" t="0" r="25400" b="2413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0" cy="795020"/>
                        </a:xfrm>
                        <a:prstGeom prst="rect">
                          <a:avLst/>
                        </a:prstGeom>
                        <a:solidFill>
                          <a:srgbClr val="FFFFFF"/>
                        </a:solidFill>
                        <a:ln w="9525">
                          <a:solidFill>
                            <a:srgbClr val="000000"/>
                          </a:solidFill>
                          <a:miter lim="800000"/>
                          <a:headEnd/>
                          <a:tailEnd/>
                        </a:ln>
                      </wps:spPr>
                      <wps:txbx>
                        <w:txbxContent>
                          <w:p w14:paraId="16BEE504" w14:textId="47B77317" w:rsidR="00FB67A0" w:rsidRPr="00FB67A0" w:rsidRDefault="00FB67A0" w:rsidP="00FB67A0">
                            <w:r w:rsidRPr="00FB67A0">
                              <w:t>processes.txt</w:t>
                            </w:r>
                          </w:p>
                          <w:p w14:paraId="76F30B65" w14:textId="2333D6A9" w:rsidR="00FB67A0" w:rsidRPr="00FB67A0" w:rsidRDefault="00FB67A0" w:rsidP="00FB67A0">
                            <w:pPr>
                              <w:pStyle w:val="HTML"/>
                              <w:shd w:val="clear" w:color="auto" w:fill="292D3E"/>
                              <w:rPr>
                                <w:color w:val="959DCB"/>
                                <w:sz w:val="18"/>
                                <w:szCs w:val="18"/>
                              </w:rPr>
                            </w:pPr>
                            <w:r w:rsidRPr="00FB67A0">
                              <w:rPr>
                                <w:color w:val="959DCB"/>
                                <w:sz w:val="18"/>
                                <w:szCs w:val="18"/>
                              </w:rPr>
                              <w:t>1, 4, 0, 10</w:t>
                            </w:r>
                            <w:r w:rsidRPr="00FB67A0">
                              <w:rPr>
                                <w:color w:val="959DCB"/>
                                <w:sz w:val="18"/>
                                <w:szCs w:val="18"/>
                              </w:rPr>
                              <w:br/>
                              <w:t>2, 3, 3, 8</w:t>
                            </w:r>
                            <w:r w:rsidRPr="00FB67A0">
                              <w:rPr>
                                <w:color w:val="959DCB"/>
                                <w:sz w:val="18"/>
                                <w:szCs w:val="18"/>
                              </w:rPr>
                              <w:br/>
                              <w:t>3, 3, 2, 9</w:t>
                            </w:r>
                          </w:p>
                          <w:p w14:paraId="7C0449C0" w14:textId="0378F543" w:rsidR="00FB67A0" w:rsidRDefault="00FB67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7396C" id="_x0000_s1034" type="#_x0000_t202" style="position:absolute;margin-left:-75.45pt;margin-top:37.9pt;width:79pt;height:62.6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">
                <v:textbox>
                  <w:txbxContent>
                    <w:p w14:paraId="16BEE504" w14:textId="47B77317" w:rsidR="00FB67A0" w:rsidRPr="00FB67A0" w:rsidRDefault="00FB67A0" w:rsidP="00FB67A0">
                      <w:r w:rsidRPr="00FB67A0">
                        <w:t>processes.txt</w:t>
                      </w:r>
                    </w:p>
                    <w:p w14:paraId="76F30B65" w14:textId="2333D6A9" w:rsidR="00FB67A0" w:rsidRPr="00FB67A0" w:rsidRDefault="00FB67A0" w:rsidP="00FB67A0">
                      <w:pPr>
                        <w:pStyle w:val="HTML"/>
                        <w:shd w:val="clear" w:color="auto" w:fill="292D3E"/>
                        <w:rPr>
                          <w:color w:val="959DCB"/>
                          <w:sz w:val="18"/>
                          <w:szCs w:val="18"/>
                        </w:rPr>
                      </w:pPr>
                      <w:r w:rsidRPr="00FB67A0">
                        <w:rPr>
                          <w:color w:val="959DCB"/>
                          <w:sz w:val="18"/>
                          <w:szCs w:val="18"/>
                        </w:rPr>
                        <w:t>1, 4, 0, 10</w:t>
                      </w:r>
                      <w:r w:rsidRPr="00FB67A0">
                        <w:rPr>
                          <w:color w:val="959DCB"/>
                          <w:sz w:val="18"/>
                          <w:szCs w:val="18"/>
                        </w:rPr>
                        <w:br/>
                        <w:t>2, 3, 3, 8</w:t>
                      </w:r>
                      <w:r w:rsidRPr="00FB67A0">
                        <w:rPr>
                          <w:color w:val="959DCB"/>
                          <w:sz w:val="18"/>
                          <w:szCs w:val="18"/>
                        </w:rPr>
                        <w:br/>
                        <w:t>3, 3, 2, 9</w:t>
                      </w:r>
                    </w:p>
                    <w:p w14:paraId="7C0449C0" w14:textId="0378F543" w:rsidR="00FB67A0" w:rsidRDefault="00FB67A0"/>
                  </w:txbxContent>
                </v:textbox>
                <w10:wrap type="square"/>
              </v:shape>
            </w:pict>
          </mc:Fallback>
        </mc:AlternateContent>
      </w:r>
      <w:r>
        <w:rPr>
          <w:noProof/>
        </w:rPr>
        <mc:AlternateContent>
          <mc:Choice Requires="wps">
            <w:drawing>
              <wp:anchor distT="45720" distB="45720" distL="114300" distR="114300" simplePos="0" relativeHeight="251681792" behindDoc="0" locked="0" layoutInCell="1" allowOverlap="1" wp14:anchorId="00E92746" wp14:editId="596F2215">
                <wp:simplePos x="0" y="0"/>
                <wp:positionH relativeFrom="column">
                  <wp:posOffset>173990</wp:posOffset>
                </wp:positionH>
                <wp:positionV relativeFrom="paragraph">
                  <wp:posOffset>481965</wp:posOffset>
                </wp:positionV>
                <wp:extent cx="1198880" cy="1068705"/>
                <wp:effectExtent l="0" t="0" r="20320" b="1714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880" cy="1068705"/>
                        </a:xfrm>
                        <a:prstGeom prst="rect">
                          <a:avLst/>
                        </a:prstGeom>
                        <a:solidFill>
                          <a:srgbClr val="FFFFFF"/>
                        </a:solidFill>
                        <a:ln w="9525">
                          <a:solidFill>
                            <a:srgbClr val="000000"/>
                          </a:solidFill>
                          <a:miter lim="800000"/>
                          <a:headEnd/>
                          <a:tailEnd/>
                        </a:ln>
                      </wps:spPr>
                      <wps:txbx>
                        <w:txbxContent>
                          <w:p w14:paraId="28D412EC" w14:textId="1D5BA4A8" w:rsidR="00FB67A0" w:rsidRPr="00FB67A0" w:rsidRDefault="00FB67A0" w:rsidP="00FB67A0">
                            <w:r w:rsidRPr="00FB67A0">
                              <w:t>processes</w:t>
                            </w:r>
                            <w:r>
                              <w:t>_SJF</w:t>
                            </w:r>
                            <w:r w:rsidRPr="00FB67A0">
                              <w:t>.txt</w:t>
                            </w:r>
                          </w:p>
                          <w:p w14:paraId="307D22DD"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4, 1, 7</w:t>
                            </w:r>
                            <w:r w:rsidRPr="00FB67A0">
                              <w:rPr>
                                <w:rFonts w:ascii="Courier New" w:eastAsia="Times New Roman" w:hAnsi="Courier New" w:cs="Courier New"/>
                                <w:color w:val="959DCB"/>
                                <w:sz w:val="18"/>
                                <w:szCs w:val="18"/>
                              </w:rPr>
                              <w:br/>
                              <w:t>2, 3, 3, 5</w:t>
                            </w:r>
                            <w:r w:rsidRPr="00FB67A0">
                              <w:rPr>
                                <w:rFonts w:ascii="Courier New" w:eastAsia="Times New Roman" w:hAnsi="Courier New" w:cs="Courier New"/>
                                <w:color w:val="959DCB"/>
                                <w:sz w:val="18"/>
                                <w:szCs w:val="18"/>
                              </w:rPr>
                              <w:br/>
                              <w:t>3, 3, 3, 1</w:t>
                            </w:r>
                            <w:r w:rsidRPr="00FB67A0">
                              <w:rPr>
                                <w:rFonts w:ascii="Courier New" w:eastAsia="Times New Roman" w:hAnsi="Courier New" w:cs="Courier New"/>
                                <w:color w:val="959DCB"/>
                                <w:sz w:val="18"/>
                                <w:szCs w:val="18"/>
                              </w:rPr>
                              <w:br/>
                              <w:t>4, 0, 4, 2</w:t>
                            </w:r>
                            <w:r w:rsidRPr="00FB67A0">
                              <w:rPr>
                                <w:rFonts w:ascii="Courier New" w:eastAsia="Times New Roman" w:hAnsi="Courier New" w:cs="Courier New"/>
                                <w:color w:val="959DCB"/>
                                <w:sz w:val="18"/>
                                <w:szCs w:val="18"/>
                              </w:rPr>
                              <w:br/>
                              <w:t>5, 0, 5, 8</w:t>
                            </w:r>
                          </w:p>
                          <w:p w14:paraId="2F808E64" w14:textId="77777777" w:rsidR="00FB67A0" w:rsidRDefault="00FB67A0" w:rsidP="00FB67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E92746" id="_x0000_s1035" type="#_x0000_t202" style="position:absolute;margin-left:13.7pt;margin-top:37.95pt;width:94.4pt;height:84.1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">
                <v:textbox>
                  <w:txbxContent>
                    <w:p w14:paraId="28D412EC" w14:textId="1D5BA4A8" w:rsidR="00FB67A0" w:rsidRPr="00FB67A0" w:rsidRDefault="00FB67A0" w:rsidP="00FB67A0">
                      <w:r w:rsidRPr="00FB67A0">
                        <w:t>processes</w:t>
                      </w:r>
                      <w:r>
                        <w:t>_SJF</w:t>
                      </w:r>
                      <w:r w:rsidRPr="00FB67A0">
                        <w:t>.txt</w:t>
                      </w:r>
                    </w:p>
                    <w:p w14:paraId="307D22DD"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4, 1, 7</w:t>
                      </w:r>
                      <w:r w:rsidRPr="00FB67A0">
                        <w:rPr>
                          <w:rFonts w:ascii="Courier New" w:eastAsia="Times New Roman" w:hAnsi="Courier New" w:cs="Courier New"/>
                          <w:color w:val="959DCB"/>
                          <w:sz w:val="18"/>
                          <w:szCs w:val="18"/>
                        </w:rPr>
                        <w:br/>
                        <w:t>2, 3, 3, 5</w:t>
                      </w:r>
                      <w:r w:rsidRPr="00FB67A0">
                        <w:rPr>
                          <w:rFonts w:ascii="Courier New" w:eastAsia="Times New Roman" w:hAnsi="Courier New" w:cs="Courier New"/>
                          <w:color w:val="959DCB"/>
                          <w:sz w:val="18"/>
                          <w:szCs w:val="18"/>
                        </w:rPr>
                        <w:br/>
                        <w:t>3, 3, 3, 1</w:t>
                      </w:r>
                      <w:r w:rsidRPr="00FB67A0">
                        <w:rPr>
                          <w:rFonts w:ascii="Courier New" w:eastAsia="Times New Roman" w:hAnsi="Courier New" w:cs="Courier New"/>
                          <w:color w:val="959DCB"/>
                          <w:sz w:val="18"/>
                          <w:szCs w:val="18"/>
                        </w:rPr>
                        <w:br/>
                        <w:t>4, 0, 4, 2</w:t>
                      </w:r>
                      <w:r w:rsidRPr="00FB67A0">
                        <w:rPr>
                          <w:rFonts w:ascii="Courier New" w:eastAsia="Times New Roman" w:hAnsi="Courier New" w:cs="Courier New"/>
                          <w:color w:val="959DCB"/>
                          <w:sz w:val="18"/>
                          <w:szCs w:val="18"/>
                        </w:rPr>
                        <w:br/>
                        <w:t>5, 0, 5, 8</w:t>
                      </w:r>
                    </w:p>
                    <w:p w14:paraId="2F808E64" w14:textId="77777777" w:rsidR="00FB67A0" w:rsidRDefault="00FB67A0" w:rsidP="00FB67A0"/>
                  </w:txbxContent>
                </v:textbox>
                <w10:wrap type="square"/>
              </v:shape>
            </w:pict>
          </mc:Fallback>
        </mc:AlternateContent>
      </w:r>
      <w:r>
        <w:rPr>
          <w:noProof/>
        </w:rPr>
        <mc:AlternateContent>
          <mc:Choice Requires="wps">
            <w:drawing>
              <wp:anchor distT="45720" distB="45720" distL="114300" distR="114300" simplePos="0" relativeHeight="251683840" behindDoc="0" locked="0" layoutInCell="1" allowOverlap="1" wp14:anchorId="13D2D3DF" wp14:editId="4C259919">
                <wp:simplePos x="0" y="0"/>
                <wp:positionH relativeFrom="margin">
                  <wp:posOffset>1461770</wp:posOffset>
                </wp:positionH>
                <wp:positionV relativeFrom="paragraph">
                  <wp:posOffset>481965</wp:posOffset>
                </wp:positionV>
                <wp:extent cx="1294130" cy="1299845"/>
                <wp:effectExtent l="0" t="0" r="20320" b="1460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4130" cy="1299845"/>
                        </a:xfrm>
                        <a:prstGeom prst="rect">
                          <a:avLst/>
                        </a:prstGeom>
                        <a:solidFill>
                          <a:srgbClr val="FFFFFF"/>
                        </a:solidFill>
                        <a:ln w="9525">
                          <a:solidFill>
                            <a:srgbClr val="000000"/>
                          </a:solidFill>
                          <a:miter lim="800000"/>
                          <a:headEnd/>
                          <a:tailEnd/>
                        </a:ln>
                      </wps:spPr>
                      <wps:txbx>
                        <w:txbxContent>
                          <w:p w14:paraId="6EF4DB77" w14:textId="6D720347" w:rsidR="00FB67A0" w:rsidRPr="00FB67A0" w:rsidRDefault="00FB67A0" w:rsidP="00FB67A0">
                            <w:r w:rsidRPr="00FB67A0">
                              <w:t>processes</w:t>
                            </w:r>
                            <w:r>
                              <w:t>_prior</w:t>
                            </w:r>
                            <w:r w:rsidRPr="00FB67A0">
                              <w:t>.txt</w:t>
                            </w:r>
                          </w:p>
                          <w:p w14:paraId="32228F55"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2, 0, 4</w:t>
                            </w:r>
                            <w:r w:rsidRPr="00FB67A0">
                              <w:rPr>
                                <w:rFonts w:ascii="Courier New" w:eastAsia="Times New Roman" w:hAnsi="Courier New" w:cs="Courier New"/>
                                <w:color w:val="959DCB"/>
                                <w:sz w:val="18"/>
                                <w:szCs w:val="18"/>
                              </w:rPr>
                              <w:br/>
                              <w:t>2, 4, 1, 2</w:t>
                            </w:r>
                            <w:r w:rsidRPr="00FB67A0">
                              <w:rPr>
                                <w:rFonts w:ascii="Courier New" w:eastAsia="Times New Roman" w:hAnsi="Courier New" w:cs="Courier New"/>
                                <w:color w:val="959DCB"/>
                                <w:sz w:val="18"/>
                                <w:szCs w:val="18"/>
                              </w:rPr>
                              <w:br/>
                              <w:t>3, 6, 2, 3</w:t>
                            </w:r>
                            <w:r w:rsidRPr="00FB67A0">
                              <w:rPr>
                                <w:rFonts w:ascii="Courier New" w:eastAsia="Times New Roman" w:hAnsi="Courier New" w:cs="Courier New"/>
                                <w:color w:val="959DCB"/>
                                <w:sz w:val="18"/>
                                <w:szCs w:val="18"/>
                              </w:rPr>
                              <w:br/>
                              <w:t>4, 10, 3, 5</w:t>
                            </w:r>
                            <w:r w:rsidRPr="00FB67A0">
                              <w:rPr>
                                <w:rFonts w:ascii="Courier New" w:eastAsia="Times New Roman" w:hAnsi="Courier New" w:cs="Courier New"/>
                                <w:color w:val="959DCB"/>
                                <w:sz w:val="18"/>
                                <w:szCs w:val="18"/>
                              </w:rPr>
                              <w:br/>
                              <w:t>5, 8, 4, 1</w:t>
                            </w:r>
                            <w:r w:rsidRPr="00FB67A0">
                              <w:rPr>
                                <w:rFonts w:ascii="Courier New" w:eastAsia="Times New Roman" w:hAnsi="Courier New" w:cs="Courier New"/>
                                <w:color w:val="959DCB"/>
                                <w:sz w:val="18"/>
                                <w:szCs w:val="18"/>
                              </w:rPr>
                              <w:br/>
                              <w:t>6, 12, 5, 4</w:t>
                            </w:r>
                            <w:r w:rsidRPr="00FB67A0">
                              <w:rPr>
                                <w:rFonts w:ascii="Courier New" w:eastAsia="Times New Roman" w:hAnsi="Courier New" w:cs="Courier New"/>
                                <w:color w:val="959DCB"/>
                                <w:sz w:val="18"/>
                                <w:szCs w:val="18"/>
                              </w:rPr>
                              <w:br/>
                              <w:t>7, 9, 6, 6</w:t>
                            </w:r>
                          </w:p>
                          <w:p w14:paraId="4F59E50A" w14:textId="77777777" w:rsidR="00FB67A0" w:rsidRDefault="00FB67A0" w:rsidP="00FB67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2D3DF" id="_x0000_s1036" type="#_x0000_t202" style="position:absolute;margin-left:115.1pt;margin-top:37.95pt;width:101.9pt;height:102.3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">
                <v:textbox>
                  <w:txbxContent>
                    <w:p w14:paraId="6EF4DB77" w14:textId="6D720347" w:rsidR="00FB67A0" w:rsidRPr="00FB67A0" w:rsidRDefault="00FB67A0" w:rsidP="00FB67A0">
                      <w:r w:rsidRPr="00FB67A0">
                        <w:t>processes</w:t>
                      </w:r>
                      <w:r>
                        <w:t>_prior</w:t>
                      </w:r>
                      <w:r w:rsidRPr="00FB67A0">
                        <w:t>.txt</w:t>
                      </w:r>
                    </w:p>
                    <w:p w14:paraId="32228F55"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2, 0, 4</w:t>
                      </w:r>
                      <w:r w:rsidRPr="00FB67A0">
                        <w:rPr>
                          <w:rFonts w:ascii="Courier New" w:eastAsia="Times New Roman" w:hAnsi="Courier New" w:cs="Courier New"/>
                          <w:color w:val="959DCB"/>
                          <w:sz w:val="18"/>
                          <w:szCs w:val="18"/>
                        </w:rPr>
                        <w:br/>
                        <w:t>2, 4, 1, 2</w:t>
                      </w:r>
                      <w:r w:rsidRPr="00FB67A0">
                        <w:rPr>
                          <w:rFonts w:ascii="Courier New" w:eastAsia="Times New Roman" w:hAnsi="Courier New" w:cs="Courier New"/>
                          <w:color w:val="959DCB"/>
                          <w:sz w:val="18"/>
                          <w:szCs w:val="18"/>
                        </w:rPr>
                        <w:br/>
                        <w:t>3, 6, 2, 3</w:t>
                      </w:r>
                      <w:r w:rsidRPr="00FB67A0">
                        <w:rPr>
                          <w:rFonts w:ascii="Courier New" w:eastAsia="Times New Roman" w:hAnsi="Courier New" w:cs="Courier New"/>
                          <w:color w:val="959DCB"/>
                          <w:sz w:val="18"/>
                          <w:szCs w:val="18"/>
                        </w:rPr>
                        <w:br/>
                        <w:t>4, 10, 3, 5</w:t>
                      </w:r>
                      <w:r w:rsidRPr="00FB67A0">
                        <w:rPr>
                          <w:rFonts w:ascii="Courier New" w:eastAsia="Times New Roman" w:hAnsi="Courier New" w:cs="Courier New"/>
                          <w:color w:val="959DCB"/>
                          <w:sz w:val="18"/>
                          <w:szCs w:val="18"/>
                        </w:rPr>
                        <w:br/>
                        <w:t>5, 8, 4, 1</w:t>
                      </w:r>
                      <w:r w:rsidRPr="00FB67A0">
                        <w:rPr>
                          <w:rFonts w:ascii="Courier New" w:eastAsia="Times New Roman" w:hAnsi="Courier New" w:cs="Courier New"/>
                          <w:color w:val="959DCB"/>
                          <w:sz w:val="18"/>
                          <w:szCs w:val="18"/>
                        </w:rPr>
                        <w:br/>
                        <w:t>6, 12, 5, 4</w:t>
                      </w:r>
                      <w:r w:rsidRPr="00FB67A0">
                        <w:rPr>
                          <w:rFonts w:ascii="Courier New" w:eastAsia="Times New Roman" w:hAnsi="Courier New" w:cs="Courier New"/>
                          <w:color w:val="959DCB"/>
                          <w:sz w:val="18"/>
                          <w:szCs w:val="18"/>
                        </w:rPr>
                        <w:br/>
                        <w:t>7, 9, 6, 6</w:t>
                      </w:r>
                    </w:p>
                    <w:p w14:paraId="4F59E50A" w14:textId="77777777" w:rsidR="00FB67A0" w:rsidRDefault="00FB67A0" w:rsidP="00FB67A0"/>
                  </w:txbxContent>
                </v:textbox>
                <w10:wrap type="square" anchorx="margin"/>
              </v:shape>
            </w:pict>
          </mc:Fallback>
        </mc:AlternateContent>
      </w:r>
      <w:r>
        <w:rPr>
          <w:noProof/>
        </w:rPr>
        <mc:AlternateContent>
          <mc:Choice Requires="wps">
            <w:drawing>
              <wp:anchor distT="45720" distB="45720" distL="114300" distR="114300" simplePos="0" relativeHeight="251687936" behindDoc="0" locked="0" layoutInCell="1" allowOverlap="1" wp14:anchorId="0FE14013" wp14:editId="1DC5E66D">
                <wp:simplePos x="0" y="0"/>
                <wp:positionH relativeFrom="column">
                  <wp:posOffset>4574540</wp:posOffset>
                </wp:positionH>
                <wp:positionV relativeFrom="paragraph">
                  <wp:posOffset>483235</wp:posOffset>
                </wp:positionV>
                <wp:extent cx="1929130" cy="1198880"/>
                <wp:effectExtent l="0" t="0" r="13970" b="2032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9130" cy="1198880"/>
                        </a:xfrm>
                        <a:prstGeom prst="rect">
                          <a:avLst/>
                        </a:prstGeom>
                        <a:solidFill>
                          <a:srgbClr val="FFFFFF"/>
                        </a:solidFill>
                        <a:ln w="9525">
                          <a:solidFill>
                            <a:srgbClr val="000000"/>
                          </a:solidFill>
                          <a:miter lim="800000"/>
                          <a:headEnd/>
                          <a:tailEnd/>
                        </a:ln>
                      </wps:spPr>
                      <wps:txbx>
                        <w:txbxContent>
                          <w:p w14:paraId="28DC8813" w14:textId="1480CB19" w:rsidR="00FB67A0" w:rsidRPr="00FB67A0" w:rsidRDefault="00FB67A0" w:rsidP="00FB67A0">
                            <w:r w:rsidRPr="00FB67A0">
                              <w:t>processes</w:t>
                            </w:r>
                            <w:r>
                              <w:t>_priorroundrobin</w:t>
                            </w:r>
                            <w:r w:rsidRPr="00FB67A0">
                              <w:t>.txt</w:t>
                            </w:r>
                          </w:p>
                          <w:p w14:paraId="04E4B4D8"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0, 0, 4</w:t>
                            </w:r>
                            <w:r w:rsidRPr="00FB67A0">
                              <w:rPr>
                                <w:rFonts w:ascii="Courier New" w:eastAsia="Times New Roman" w:hAnsi="Courier New" w:cs="Courier New"/>
                                <w:color w:val="959DCB"/>
                                <w:sz w:val="18"/>
                                <w:szCs w:val="18"/>
                              </w:rPr>
                              <w:br/>
                              <w:t>2, 1, 1, 5</w:t>
                            </w:r>
                            <w:r w:rsidRPr="00FB67A0">
                              <w:rPr>
                                <w:rFonts w:ascii="Courier New" w:eastAsia="Times New Roman" w:hAnsi="Courier New" w:cs="Courier New"/>
                                <w:color w:val="959DCB"/>
                                <w:sz w:val="18"/>
                                <w:szCs w:val="18"/>
                              </w:rPr>
                              <w:br/>
                              <w:t>3, 2, 2, 2</w:t>
                            </w:r>
                            <w:r w:rsidRPr="00FB67A0">
                              <w:rPr>
                                <w:rFonts w:ascii="Courier New" w:eastAsia="Times New Roman" w:hAnsi="Courier New" w:cs="Courier New"/>
                                <w:color w:val="959DCB"/>
                                <w:sz w:val="18"/>
                                <w:szCs w:val="18"/>
                              </w:rPr>
                              <w:br/>
                              <w:t>4, 0, 3, 1</w:t>
                            </w:r>
                            <w:r w:rsidRPr="00FB67A0">
                              <w:rPr>
                                <w:rFonts w:ascii="Courier New" w:eastAsia="Times New Roman" w:hAnsi="Courier New" w:cs="Courier New"/>
                                <w:color w:val="959DCB"/>
                                <w:sz w:val="18"/>
                                <w:szCs w:val="18"/>
                              </w:rPr>
                              <w:br/>
                              <w:t>5, 0, 6, 3</w:t>
                            </w:r>
                            <w:r w:rsidRPr="00FB67A0">
                              <w:rPr>
                                <w:rFonts w:ascii="Courier New" w:eastAsia="Times New Roman" w:hAnsi="Courier New" w:cs="Courier New"/>
                                <w:color w:val="959DCB"/>
                                <w:sz w:val="18"/>
                                <w:szCs w:val="18"/>
                              </w:rPr>
                              <w:br/>
                              <w:t>6, 0, 6, 3</w:t>
                            </w:r>
                          </w:p>
                          <w:p w14:paraId="20A9EA47" w14:textId="77777777" w:rsidR="00FB67A0" w:rsidRDefault="00FB67A0" w:rsidP="00FB67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E14013" id="_x0000_s1037" type="#_x0000_t202" style="position:absolute;margin-left:360.2pt;margin-top:38.05pt;width:151.9pt;height:94.4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">
                <v:textbox>
                  <w:txbxContent>
                    <w:p w14:paraId="28DC8813" w14:textId="1480CB19" w:rsidR="00FB67A0" w:rsidRPr="00FB67A0" w:rsidRDefault="00FB67A0" w:rsidP="00FB67A0">
                      <w:r w:rsidRPr="00FB67A0">
                        <w:t>processes</w:t>
                      </w:r>
                      <w:r>
                        <w:t>_priorroundrobin</w:t>
                      </w:r>
                      <w:r w:rsidRPr="00FB67A0">
                        <w:t>.txt</w:t>
                      </w:r>
                    </w:p>
                    <w:p w14:paraId="04E4B4D8"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0, 0, 4</w:t>
                      </w:r>
                      <w:r w:rsidRPr="00FB67A0">
                        <w:rPr>
                          <w:rFonts w:ascii="Courier New" w:eastAsia="Times New Roman" w:hAnsi="Courier New" w:cs="Courier New"/>
                          <w:color w:val="959DCB"/>
                          <w:sz w:val="18"/>
                          <w:szCs w:val="18"/>
                        </w:rPr>
                        <w:br/>
                        <w:t>2, 1, 1, 5</w:t>
                      </w:r>
                      <w:r w:rsidRPr="00FB67A0">
                        <w:rPr>
                          <w:rFonts w:ascii="Courier New" w:eastAsia="Times New Roman" w:hAnsi="Courier New" w:cs="Courier New"/>
                          <w:color w:val="959DCB"/>
                          <w:sz w:val="18"/>
                          <w:szCs w:val="18"/>
                        </w:rPr>
                        <w:br/>
                        <w:t>3, 2, 2, 2</w:t>
                      </w:r>
                      <w:r w:rsidRPr="00FB67A0">
                        <w:rPr>
                          <w:rFonts w:ascii="Courier New" w:eastAsia="Times New Roman" w:hAnsi="Courier New" w:cs="Courier New"/>
                          <w:color w:val="959DCB"/>
                          <w:sz w:val="18"/>
                          <w:szCs w:val="18"/>
                        </w:rPr>
                        <w:br/>
                        <w:t>4, 0, 3, 1</w:t>
                      </w:r>
                      <w:r w:rsidRPr="00FB67A0">
                        <w:rPr>
                          <w:rFonts w:ascii="Courier New" w:eastAsia="Times New Roman" w:hAnsi="Courier New" w:cs="Courier New"/>
                          <w:color w:val="959DCB"/>
                          <w:sz w:val="18"/>
                          <w:szCs w:val="18"/>
                        </w:rPr>
                        <w:br/>
                        <w:t>5, 0, 6, 3</w:t>
                      </w:r>
                      <w:r w:rsidRPr="00FB67A0">
                        <w:rPr>
                          <w:rFonts w:ascii="Courier New" w:eastAsia="Times New Roman" w:hAnsi="Courier New" w:cs="Courier New"/>
                          <w:color w:val="959DCB"/>
                          <w:sz w:val="18"/>
                          <w:szCs w:val="18"/>
                        </w:rPr>
                        <w:br/>
                        <w:t>6, 0, 6, 3</w:t>
                      </w:r>
                    </w:p>
                    <w:p w14:paraId="20A9EA47" w14:textId="77777777" w:rsidR="00FB67A0" w:rsidRDefault="00FB67A0" w:rsidP="00FB67A0"/>
                  </w:txbxContent>
                </v:textbox>
                <w10:wrap type="square"/>
              </v:shape>
            </w:pict>
          </mc:Fallback>
        </mc:AlternateContent>
      </w:r>
      <w:r>
        <w:rPr>
          <w:noProof/>
        </w:rPr>
        <mc:AlternateContent>
          <mc:Choice Requires="wps">
            <w:drawing>
              <wp:anchor distT="45720" distB="45720" distL="114300" distR="114300" simplePos="0" relativeHeight="251685888" behindDoc="0" locked="0" layoutInCell="1" allowOverlap="1" wp14:anchorId="7A5A77B7" wp14:editId="429EF53B">
                <wp:simplePos x="0" y="0"/>
                <wp:positionH relativeFrom="column">
                  <wp:posOffset>2827655</wp:posOffset>
                </wp:positionH>
                <wp:positionV relativeFrom="paragraph">
                  <wp:posOffset>483647</wp:posOffset>
                </wp:positionV>
                <wp:extent cx="1668145" cy="1193165"/>
                <wp:effectExtent l="0" t="0" r="27305" b="2603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145" cy="1193165"/>
                        </a:xfrm>
                        <a:prstGeom prst="rect">
                          <a:avLst/>
                        </a:prstGeom>
                        <a:solidFill>
                          <a:srgbClr val="FFFFFF"/>
                        </a:solidFill>
                        <a:ln w="9525">
                          <a:solidFill>
                            <a:srgbClr val="000000"/>
                          </a:solidFill>
                          <a:miter lim="800000"/>
                          <a:headEnd/>
                          <a:tailEnd/>
                        </a:ln>
                      </wps:spPr>
                      <wps:txbx>
                        <w:txbxContent>
                          <w:p w14:paraId="408F7CA7" w14:textId="239DF905" w:rsidR="00FB67A0" w:rsidRPr="00FB67A0" w:rsidRDefault="00FB67A0" w:rsidP="00FB67A0">
                            <w:r w:rsidRPr="00FB67A0">
                              <w:t>processes</w:t>
                            </w:r>
                            <w:r>
                              <w:t>_roundrobin</w:t>
                            </w:r>
                            <w:r w:rsidRPr="00FB67A0">
                              <w:t>.txt</w:t>
                            </w:r>
                          </w:p>
                          <w:p w14:paraId="1AF84948"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0, 0, 4</w:t>
                            </w:r>
                            <w:r w:rsidRPr="00FB67A0">
                              <w:rPr>
                                <w:rFonts w:ascii="Courier New" w:eastAsia="Times New Roman" w:hAnsi="Courier New" w:cs="Courier New"/>
                                <w:color w:val="959DCB"/>
                                <w:sz w:val="18"/>
                                <w:szCs w:val="18"/>
                              </w:rPr>
                              <w:br/>
                              <w:t>2, 0, 1, 5</w:t>
                            </w:r>
                            <w:r w:rsidRPr="00FB67A0">
                              <w:rPr>
                                <w:rFonts w:ascii="Courier New" w:eastAsia="Times New Roman" w:hAnsi="Courier New" w:cs="Courier New"/>
                                <w:color w:val="959DCB"/>
                                <w:sz w:val="18"/>
                                <w:szCs w:val="18"/>
                              </w:rPr>
                              <w:br/>
                              <w:t>3, 0, 2, 2</w:t>
                            </w:r>
                            <w:r w:rsidRPr="00FB67A0">
                              <w:rPr>
                                <w:rFonts w:ascii="Courier New" w:eastAsia="Times New Roman" w:hAnsi="Courier New" w:cs="Courier New"/>
                                <w:color w:val="959DCB"/>
                                <w:sz w:val="18"/>
                                <w:szCs w:val="18"/>
                              </w:rPr>
                              <w:br/>
                              <w:t>4, 0, 3, 1</w:t>
                            </w:r>
                            <w:r w:rsidRPr="00FB67A0">
                              <w:rPr>
                                <w:rFonts w:ascii="Courier New" w:eastAsia="Times New Roman" w:hAnsi="Courier New" w:cs="Courier New"/>
                                <w:color w:val="959DCB"/>
                                <w:sz w:val="18"/>
                                <w:szCs w:val="18"/>
                              </w:rPr>
                              <w:br/>
                              <w:t>5, 0, 6, 3</w:t>
                            </w:r>
                            <w:r w:rsidRPr="00FB67A0">
                              <w:rPr>
                                <w:rFonts w:ascii="Courier New" w:eastAsia="Times New Roman" w:hAnsi="Courier New" w:cs="Courier New"/>
                                <w:color w:val="959DCB"/>
                                <w:sz w:val="18"/>
                                <w:szCs w:val="18"/>
                              </w:rPr>
                              <w:br/>
                              <w:t>6, 0, 6, 3</w:t>
                            </w:r>
                          </w:p>
                          <w:p w14:paraId="3B528D9F" w14:textId="77777777" w:rsidR="00FB67A0" w:rsidRDefault="00FB67A0" w:rsidP="00FB67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A77B7" id="_x0000_s1038" type="#_x0000_t202" style="position:absolute;margin-left:222.65pt;margin-top:38.1pt;width:131.35pt;height:93.9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">
                <v:textbox>
                  <w:txbxContent>
                    <w:p w14:paraId="408F7CA7" w14:textId="239DF905" w:rsidR="00FB67A0" w:rsidRPr="00FB67A0" w:rsidRDefault="00FB67A0" w:rsidP="00FB67A0">
                      <w:r w:rsidRPr="00FB67A0">
                        <w:t>processes</w:t>
                      </w:r>
                      <w:r>
                        <w:t>_roundrobin</w:t>
                      </w:r>
                      <w:r w:rsidRPr="00FB67A0">
                        <w:t>.txt</w:t>
                      </w:r>
                    </w:p>
                    <w:p w14:paraId="1AF84948"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0, 0, 4</w:t>
                      </w:r>
                      <w:r w:rsidRPr="00FB67A0">
                        <w:rPr>
                          <w:rFonts w:ascii="Courier New" w:eastAsia="Times New Roman" w:hAnsi="Courier New" w:cs="Courier New"/>
                          <w:color w:val="959DCB"/>
                          <w:sz w:val="18"/>
                          <w:szCs w:val="18"/>
                        </w:rPr>
                        <w:br/>
                        <w:t>2, 0, 1, 5</w:t>
                      </w:r>
                      <w:r w:rsidRPr="00FB67A0">
                        <w:rPr>
                          <w:rFonts w:ascii="Courier New" w:eastAsia="Times New Roman" w:hAnsi="Courier New" w:cs="Courier New"/>
                          <w:color w:val="959DCB"/>
                          <w:sz w:val="18"/>
                          <w:szCs w:val="18"/>
                        </w:rPr>
                        <w:br/>
                        <w:t>3, 0, 2, 2</w:t>
                      </w:r>
                      <w:r w:rsidRPr="00FB67A0">
                        <w:rPr>
                          <w:rFonts w:ascii="Courier New" w:eastAsia="Times New Roman" w:hAnsi="Courier New" w:cs="Courier New"/>
                          <w:color w:val="959DCB"/>
                          <w:sz w:val="18"/>
                          <w:szCs w:val="18"/>
                        </w:rPr>
                        <w:br/>
                        <w:t>4, 0, 3, 1</w:t>
                      </w:r>
                      <w:r w:rsidRPr="00FB67A0">
                        <w:rPr>
                          <w:rFonts w:ascii="Courier New" w:eastAsia="Times New Roman" w:hAnsi="Courier New" w:cs="Courier New"/>
                          <w:color w:val="959DCB"/>
                          <w:sz w:val="18"/>
                          <w:szCs w:val="18"/>
                        </w:rPr>
                        <w:br/>
                        <w:t>5, 0, 6, 3</w:t>
                      </w:r>
                      <w:r w:rsidRPr="00FB67A0">
                        <w:rPr>
                          <w:rFonts w:ascii="Courier New" w:eastAsia="Times New Roman" w:hAnsi="Courier New" w:cs="Courier New"/>
                          <w:color w:val="959DCB"/>
                          <w:sz w:val="18"/>
                          <w:szCs w:val="18"/>
                        </w:rPr>
                        <w:br/>
                        <w:t>6, 0, 6, 3</w:t>
                      </w:r>
                    </w:p>
                    <w:p w14:paraId="3B528D9F" w14:textId="77777777" w:rsidR="00FB67A0" w:rsidRDefault="00FB67A0" w:rsidP="00FB67A0"/>
                  </w:txbxContent>
                </v:textbox>
                <w10:wrap type="square"/>
              </v:shape>
            </w:pict>
          </mc:Fallback>
        </mc:AlternateContent>
      </w:r>
    </w:p>
    <w:p w14:paraId="7B0A2649" w14:textId="22E36215" w:rsidR="00FB67A0" w:rsidRDefault="00FB67A0" w:rsidP="00FB67A0"/>
    <w:p w14:paraId="7B842768" w14:textId="4773D0CC" w:rsidR="00FB67A0" w:rsidRDefault="00FB67A0" w:rsidP="00FB67A0">
      <w:r>
        <w:t>The terminal output is as we learned and solved by hand:</w:t>
      </w:r>
    </w:p>
    <w:p w14:paraId="5572738D" w14:textId="53756529" w:rsidR="00FB67A0" w:rsidRDefault="00FB67A0" w:rsidP="00FB67A0"/>
    <w:p w14:paraId="2598460C" w14:textId="36328A11" w:rsidR="00FB67A0" w:rsidRDefault="00FB67A0" w:rsidP="00FB67A0"/>
    <w:p w14:paraId="180CB6CB" w14:textId="59B6AE3C" w:rsidR="00FB67A0" w:rsidRDefault="00FB67A0" w:rsidP="00FB67A0">
      <w:r w:rsidRPr="00FB67A0">
        <w:rPr>
          <w:noProof/>
        </w:rPr>
        <w:drawing>
          <wp:anchor distT="0" distB="0" distL="114300" distR="114300" simplePos="0" relativeHeight="251688960" behindDoc="0" locked="0" layoutInCell="1" allowOverlap="1" wp14:anchorId="351BF406" wp14:editId="5047138E">
            <wp:simplePos x="0" y="0"/>
            <wp:positionH relativeFrom="margin">
              <wp:align>center</wp:align>
            </wp:positionH>
            <wp:positionV relativeFrom="paragraph">
              <wp:posOffset>-551213</wp:posOffset>
            </wp:positionV>
            <wp:extent cx="3241675" cy="2594610"/>
            <wp:effectExtent l="0" t="0" r="0" b="0"/>
            <wp:wrapSquare wrapText="bothSides"/>
            <wp:docPr id="50" name="תמונה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41675" cy="2594610"/>
                    </a:xfrm>
                    <a:prstGeom prst="rect">
                      <a:avLst/>
                    </a:prstGeom>
                  </pic:spPr>
                </pic:pic>
              </a:graphicData>
            </a:graphic>
            <wp14:sizeRelH relativeFrom="margin">
              <wp14:pctWidth>0</wp14:pctWidth>
            </wp14:sizeRelH>
            <wp14:sizeRelV relativeFrom="margin">
              <wp14:pctHeight>0</wp14:pctHeight>
            </wp14:sizeRelV>
          </wp:anchor>
        </w:drawing>
      </w:r>
    </w:p>
    <w:p w14:paraId="6E22CBD8" w14:textId="47F30518" w:rsidR="00FB67A0" w:rsidRDefault="00FB67A0" w:rsidP="00FB67A0"/>
    <w:p w14:paraId="51174BA6" w14:textId="05BE08A8" w:rsidR="00FB67A0" w:rsidRDefault="00FB67A0" w:rsidP="00FB67A0"/>
    <w:p w14:paraId="665ED757" w14:textId="5F781B4A" w:rsidR="00FB67A0" w:rsidRDefault="00FB67A0" w:rsidP="00FB67A0"/>
    <w:p w14:paraId="1DBBDB4C" w14:textId="4AD8BE49" w:rsidR="00FB67A0" w:rsidRDefault="00FB67A0" w:rsidP="00FB67A0"/>
    <w:p w14:paraId="7808E1E4" w14:textId="07CECCD6" w:rsidR="00FB67A0" w:rsidRDefault="00FB67A0" w:rsidP="00FB67A0"/>
    <w:p w14:paraId="13E04A28" w14:textId="73505F4B" w:rsidR="000754A2" w:rsidRDefault="000754A2" w:rsidP="00FB67A0"/>
    <w:p w14:paraId="4D296E3F" w14:textId="0CB04765" w:rsidR="000754A2" w:rsidRDefault="000754A2" w:rsidP="000754A2">
      <w:pPr>
        <w:rPr>
          <w:b/>
          <w:bCs/>
          <w:sz w:val="24"/>
          <w:szCs w:val="24"/>
          <w:u w:val="single"/>
        </w:rPr>
      </w:pPr>
      <w:r>
        <w:rPr>
          <w:b/>
          <w:bCs/>
          <w:sz w:val="24"/>
          <w:szCs w:val="24"/>
          <w:u w:val="single"/>
        </w:rPr>
        <w:lastRenderedPageBreak/>
        <w:t>Part 2</w:t>
      </w:r>
      <w:r>
        <w:rPr>
          <w:b/>
          <w:bCs/>
          <w:sz w:val="24"/>
          <w:szCs w:val="24"/>
          <w:u w:val="single"/>
        </w:rPr>
        <w:t xml:space="preserve"> – </w:t>
      </w:r>
      <w:r>
        <w:rPr>
          <w:b/>
          <w:bCs/>
          <w:sz w:val="24"/>
          <w:szCs w:val="24"/>
          <w:u w:val="single"/>
        </w:rPr>
        <w:t>XV6 Scheduling implementation</w:t>
      </w:r>
    </w:p>
    <w:p w14:paraId="4141BA6F" w14:textId="492ED3DA" w:rsidR="000754A2" w:rsidRDefault="000754A2" w:rsidP="000754A2">
      <w:pPr>
        <w:rPr>
          <w:b/>
          <w:bCs/>
          <w:u w:val="single"/>
        </w:rPr>
      </w:pPr>
      <w:r>
        <w:rPr>
          <w:b/>
          <w:bCs/>
          <w:u w:val="single"/>
        </w:rPr>
        <w:t>2.1: Priority-based Scheduler for XV6</w:t>
      </w:r>
    </w:p>
    <w:p w14:paraId="6D64C012" w14:textId="093EDB8B" w:rsidR="000754A2" w:rsidRDefault="00AA010B" w:rsidP="000754A2">
      <w:r>
        <w:rPr>
          <w:noProof/>
        </w:rPr>
        <mc:AlternateContent>
          <mc:Choice Requires="wps">
            <w:drawing>
              <wp:anchor distT="45720" distB="45720" distL="114300" distR="114300" simplePos="0" relativeHeight="251691008" behindDoc="0" locked="0" layoutInCell="1" allowOverlap="1" wp14:anchorId="692EAC61" wp14:editId="1A60EB89">
                <wp:simplePos x="0" y="0"/>
                <wp:positionH relativeFrom="margin">
                  <wp:align>center</wp:align>
                </wp:positionH>
                <wp:positionV relativeFrom="paragraph">
                  <wp:posOffset>838039</wp:posOffset>
                </wp:positionV>
                <wp:extent cx="6891655" cy="5335905"/>
                <wp:effectExtent l="0" t="0" r="23495" b="1714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1655" cy="5335905"/>
                        </a:xfrm>
                        <a:prstGeom prst="rect">
                          <a:avLst/>
                        </a:prstGeom>
                        <a:solidFill>
                          <a:srgbClr val="FFFFFF"/>
                        </a:solidFill>
                        <a:ln w="9525">
                          <a:solidFill>
                            <a:srgbClr val="000000"/>
                          </a:solidFill>
                          <a:miter lim="800000"/>
                          <a:headEnd/>
                          <a:tailEnd/>
                        </a:ln>
                      </wps:spPr>
                      <wps:txbx>
                        <w:txbxContent>
                          <w:p w14:paraId="02F0EA29" w14:textId="291A1CB8" w:rsidR="00FF508B" w:rsidRDefault="00FF508B">
                            <w:pPr>
                              <w:rPr>
                                <w:u w:val="single"/>
                              </w:rPr>
                            </w:pPr>
                            <w:proofErr w:type="spellStart"/>
                            <w:r w:rsidRPr="00FF508B">
                              <w:rPr>
                                <w:u w:val="single"/>
                              </w:rPr>
                              <w:t>proc.c</w:t>
                            </w:r>
                            <w:proofErr w:type="spellEnd"/>
                          </w:p>
                          <w:p w14:paraId="5050E595" w14:textId="7F6CF526" w:rsidR="00AA010B" w:rsidRPr="00AA010B" w:rsidRDefault="00AA010B" w:rsidP="00AA010B">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AA010B">
                              <w:rPr>
                                <w:rFonts w:ascii="Courier New" w:eastAsia="Times New Roman" w:hAnsi="Courier New" w:cs="Courier New"/>
                                <w:i/>
                                <w:iCs/>
                                <w:color w:val="C792EA"/>
                                <w:sz w:val="14"/>
                                <w:szCs w:val="14"/>
                              </w:rPr>
                              <w:t>void</w:t>
                            </w:r>
                            <w:r w:rsidRPr="00AA010B">
                              <w:rPr>
                                <w:rFonts w:ascii="Courier New" w:eastAsia="Times New Roman" w:hAnsi="Courier New" w:cs="Courier New"/>
                                <w:i/>
                                <w:iCs/>
                                <w:color w:val="C792EA"/>
                                <w:sz w:val="14"/>
                                <w:szCs w:val="14"/>
                              </w:rPr>
                              <w:br/>
                            </w:r>
                            <w:r w:rsidRPr="00AA010B">
                              <w:rPr>
                                <w:rFonts w:ascii="Courier New" w:eastAsia="Times New Roman" w:hAnsi="Courier New" w:cs="Courier New"/>
                                <w:color w:val="82AAFF"/>
                                <w:sz w:val="14"/>
                                <w:szCs w:val="14"/>
                              </w:rPr>
                              <w:t>scheduler</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i/>
                                <w:iCs/>
                                <w:color w:val="C792EA"/>
                                <w:sz w:val="14"/>
                                <w:szCs w:val="14"/>
                              </w:rPr>
                              <w:t>void</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C792EA"/>
                                <w:sz w:val="14"/>
                                <w:szCs w:val="14"/>
                              </w:rPr>
                              <w:t xml:space="preserve">struct </w:t>
                            </w:r>
                            <w:r w:rsidRPr="00AA010B">
                              <w:rPr>
                                <w:rFonts w:ascii="Courier New" w:eastAsia="Times New Roman" w:hAnsi="Courier New" w:cs="Courier New"/>
                                <w:color w:val="FFCB6B"/>
                                <w:sz w:val="14"/>
                                <w:szCs w:val="14"/>
                              </w:rPr>
                              <w:t xml:space="preserve">proc </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start edit : 14.12.2020------</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i/>
                                <w:iCs/>
                                <w:color w:val="C792EA"/>
                                <w:sz w:val="14"/>
                                <w:szCs w:val="14"/>
                              </w:rPr>
                              <w:t xml:space="preserve">struct </w:t>
                            </w:r>
                            <w:r w:rsidRPr="00AA010B">
                              <w:rPr>
                                <w:rFonts w:ascii="Courier New" w:eastAsia="Times New Roman" w:hAnsi="Courier New" w:cs="Courier New"/>
                                <w:color w:val="FFCB6B"/>
                                <w:sz w:val="14"/>
                                <w:szCs w:val="14"/>
                              </w:rPr>
                              <w:t xml:space="preserve">proc </w:t>
                            </w:r>
                            <w:r w:rsidRPr="00AA010B">
                              <w:rPr>
                                <w:rFonts w:ascii="Courier New" w:eastAsia="Times New Roman" w:hAnsi="Courier New" w:cs="Courier New"/>
                                <w:color w:val="89DDFF"/>
                                <w:sz w:val="14"/>
                                <w:szCs w:val="14"/>
                              </w:rPr>
                              <w:t>*</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C792EA"/>
                                <w:sz w:val="14"/>
                                <w:szCs w:val="14"/>
                              </w:rPr>
                              <w:t xml:space="preserve">int </w:t>
                            </w:r>
                            <w:proofErr w:type="spellStart"/>
                            <w:r w:rsidRPr="00AA010B">
                              <w:rPr>
                                <w:rFonts w:ascii="Courier New" w:eastAsia="Times New Roman" w:hAnsi="Courier New" w:cs="Courier New"/>
                                <w:color w:val="EEFFE3"/>
                                <w:sz w:val="14"/>
                                <w:szCs w:val="14"/>
                              </w:rPr>
                              <w:t>highestPriority</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 end edit -------------------</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i/>
                                <w:iCs/>
                                <w:color w:val="C792EA"/>
                                <w:sz w:val="14"/>
                                <w:szCs w:val="14"/>
                              </w:rPr>
                              <w:t xml:space="preserve">struct </w:t>
                            </w:r>
                            <w:proofErr w:type="spellStart"/>
                            <w:r w:rsidRPr="00AA010B">
                              <w:rPr>
                                <w:rFonts w:ascii="Courier New" w:eastAsia="Times New Roman" w:hAnsi="Courier New" w:cs="Courier New"/>
                                <w:color w:val="FFCB6B"/>
                                <w:sz w:val="14"/>
                                <w:szCs w:val="14"/>
                              </w:rPr>
                              <w:t>cpu</w:t>
                            </w:r>
                            <w:proofErr w:type="spellEnd"/>
                            <w:r w:rsidRPr="00AA010B">
                              <w:rPr>
                                <w:rFonts w:ascii="Courier New" w:eastAsia="Times New Roman" w:hAnsi="Courier New" w:cs="Courier New"/>
                                <w:color w:val="FFCB6B"/>
                                <w:sz w:val="14"/>
                                <w:szCs w:val="14"/>
                              </w:rPr>
                              <w:t xml:space="preserve"> </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 xml:space="preserve">c </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82AAFF"/>
                                <w:sz w:val="14"/>
                                <w:szCs w:val="14"/>
                              </w:rPr>
                              <w:t>mycpu</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color w:val="EEFFE3"/>
                                <w:sz w:val="14"/>
                                <w:szCs w:val="14"/>
                              </w:rPr>
                              <w:t>c</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proc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0</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C792EA"/>
                                <w:sz w:val="14"/>
                                <w:szCs w:val="14"/>
                              </w:rPr>
                              <w:t>for</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Enable interrupts on this processor.</w:t>
                            </w:r>
                            <w:r w:rsidRPr="00AA010B">
                              <w:rPr>
                                <w:rFonts w:ascii="Courier New" w:eastAsia="Times New Roman" w:hAnsi="Courier New" w:cs="Courier New"/>
                                <w:i/>
                                <w:iCs/>
                                <w:color w:val="676E95"/>
                                <w:sz w:val="14"/>
                                <w:szCs w:val="14"/>
                              </w:rPr>
                              <w:br/>
                              <w:t xml:space="preserve">        </w:t>
                            </w:r>
                            <w:proofErr w:type="spellStart"/>
                            <w:r w:rsidRPr="00AA010B">
                              <w:rPr>
                                <w:rFonts w:ascii="Courier New" w:eastAsia="Times New Roman" w:hAnsi="Courier New" w:cs="Courier New"/>
                                <w:color w:val="82AAFF"/>
                                <w:sz w:val="14"/>
                                <w:szCs w:val="14"/>
                              </w:rPr>
                              <w:t>sti</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xml:space="preserve">// Loop over process table looking for process with </w:t>
                            </w:r>
                            <w:proofErr w:type="spellStart"/>
                            <w:r w:rsidRPr="00AA010B">
                              <w:rPr>
                                <w:rFonts w:ascii="Courier New" w:eastAsia="Times New Roman" w:hAnsi="Courier New" w:cs="Courier New"/>
                                <w:i/>
                                <w:iCs/>
                                <w:color w:val="676E95"/>
                                <w:sz w:val="14"/>
                                <w:szCs w:val="14"/>
                              </w:rPr>
                              <w:t>highestPriority</w:t>
                            </w:r>
                            <w:proofErr w:type="spellEnd"/>
                            <w:r w:rsidRPr="00AA010B">
                              <w:rPr>
                                <w:rFonts w:ascii="Courier New" w:eastAsia="Times New Roman" w:hAnsi="Courier New" w:cs="Courier New"/>
                                <w:i/>
                                <w:iCs/>
                                <w:color w:val="676E95"/>
                                <w:sz w:val="14"/>
                                <w:szCs w:val="14"/>
                              </w:rPr>
                              <w:t xml:space="preserve"> to run.</w:t>
                            </w:r>
                            <w:r w:rsidRPr="00AA010B">
                              <w:rPr>
                                <w:rFonts w:ascii="Courier New" w:eastAsia="Times New Roman" w:hAnsi="Courier New" w:cs="Courier New"/>
                                <w:i/>
                                <w:iCs/>
                                <w:color w:val="676E95"/>
                                <w:sz w:val="14"/>
                                <w:szCs w:val="14"/>
                              </w:rPr>
                              <w:br/>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color w:val="82AAFF"/>
                                <w:sz w:val="14"/>
                                <w:szCs w:val="14"/>
                              </w:rPr>
                              <w:t>acquire</w:t>
                            </w:r>
                            <w:r w:rsidRPr="00AA010B">
                              <w:rPr>
                                <w:rFonts w:ascii="Courier New" w:eastAsia="Times New Roman" w:hAnsi="Courier New" w:cs="Courier New"/>
                                <w:color w:val="89DDFF"/>
                                <w:sz w:val="14"/>
                                <w:szCs w:val="14"/>
                              </w:rPr>
                              <w:t>(&amp;</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lock</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start edit : 14.12.2020-----</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i/>
                                <w:iCs/>
                                <w:color w:val="C792EA"/>
                                <w:sz w:val="14"/>
                                <w:szCs w:val="14"/>
                              </w:rPr>
                              <w:t>for</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 xml:space="preserve">p </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proc</w:t>
                            </w:r>
                            <w:proofErr w:type="spellEnd"/>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EEFFE3"/>
                                <w:sz w:val="14"/>
                                <w:szCs w:val="14"/>
                              </w:rPr>
                              <w:t xml:space="preserve">p </w:t>
                            </w:r>
                            <w:r w:rsidRPr="00AA010B">
                              <w:rPr>
                                <w:rFonts w:ascii="Courier New" w:eastAsia="Times New Roman" w:hAnsi="Courier New" w:cs="Courier New"/>
                                <w:color w:val="89DDFF"/>
                                <w:sz w:val="14"/>
                                <w:szCs w:val="14"/>
                              </w:rPr>
                              <w:t>&lt; &amp;</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proc</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959DCB"/>
                                <w:sz w:val="14"/>
                                <w:szCs w:val="14"/>
                              </w:rPr>
                              <w:t>NPROC</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find the highest priority that exist in the process table</w:t>
                            </w:r>
                            <w:r w:rsidRPr="00AA010B">
                              <w:rPr>
                                <w:rFonts w:ascii="Courier New" w:eastAsia="Times New Roman" w:hAnsi="Courier New" w:cs="Courier New"/>
                                <w:i/>
                                <w:iCs/>
                                <w:color w:val="676E95"/>
                                <w:sz w:val="14"/>
                                <w:szCs w:val="14"/>
                              </w:rPr>
                              <w:br/>
                              <w:t xml:space="preserve">            </w:t>
                            </w:r>
                            <w:proofErr w:type="spellStart"/>
                            <w:r w:rsidRPr="00AA010B">
                              <w:rPr>
                                <w:rFonts w:ascii="Courier New" w:eastAsia="Times New Roman" w:hAnsi="Courier New" w:cs="Courier New"/>
                                <w:color w:val="EEFFE3"/>
                                <w:sz w:val="14"/>
                                <w:szCs w:val="14"/>
                              </w:rPr>
                              <w:t>highestPriority</w:t>
                            </w:r>
                            <w:proofErr w:type="spellEnd"/>
                            <w:r w:rsidRPr="00AA010B">
                              <w:rPr>
                                <w:rFonts w:ascii="Courier New" w:eastAsia="Times New Roman" w:hAnsi="Courier New" w:cs="Courier New"/>
                                <w:color w:val="EEFFE3"/>
                                <w:sz w:val="14"/>
                                <w:szCs w:val="14"/>
                              </w:rPr>
                              <w:t xml:space="preserve">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200</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r w:rsidRPr="00AA010B">
                              <w:rPr>
                                <w:rFonts w:ascii="Courier New" w:eastAsia="Times New Roman" w:hAnsi="Courier New" w:cs="Courier New"/>
                                <w:i/>
                                <w:iCs/>
                                <w:color w:val="C792EA"/>
                                <w:sz w:val="14"/>
                                <w:szCs w:val="14"/>
                              </w:rPr>
                              <w:t>for</w:t>
                            </w:r>
                            <w:r w:rsidRPr="00AA010B">
                              <w:rPr>
                                <w:rFonts w:ascii="Courier New" w:eastAsia="Times New Roman" w:hAnsi="Courier New" w:cs="Courier New"/>
                                <w:color w:val="89DDFF"/>
                                <w:sz w:val="14"/>
                                <w:szCs w:val="14"/>
                              </w:rPr>
                              <w:t>(</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EEFFE3"/>
                                <w:sz w:val="14"/>
                                <w:szCs w:val="14"/>
                              </w:rPr>
                              <w:t xml:space="preserve"> </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proc</w:t>
                            </w:r>
                            <w:proofErr w:type="spellEnd"/>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EEFFE3"/>
                                <w:sz w:val="14"/>
                                <w:szCs w:val="14"/>
                              </w:rPr>
                              <w:t xml:space="preserve"> </w:t>
                            </w:r>
                            <w:r w:rsidRPr="00AA010B">
                              <w:rPr>
                                <w:rFonts w:ascii="Courier New" w:eastAsia="Times New Roman" w:hAnsi="Courier New" w:cs="Courier New"/>
                                <w:color w:val="89DDFF"/>
                                <w:sz w:val="14"/>
                                <w:szCs w:val="14"/>
                              </w:rPr>
                              <w:t>&lt; &amp;</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proc</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959DCB"/>
                                <w:sz w:val="14"/>
                                <w:szCs w:val="14"/>
                              </w:rPr>
                              <w:t>NPROC</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89DDFF"/>
                                <w:sz w:val="14"/>
                                <w:szCs w:val="14"/>
                              </w:rPr>
                              <w:t>++) {</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r w:rsidRPr="00AA010B">
                              <w:rPr>
                                <w:rFonts w:ascii="Courier New" w:eastAsia="Times New Roman" w:hAnsi="Courier New" w:cs="Courier New"/>
                                <w:i/>
                                <w:iCs/>
                                <w:color w:val="C792EA"/>
                                <w:sz w:val="14"/>
                                <w:szCs w:val="14"/>
                              </w:rPr>
                              <w:t xml:space="preserve">if </w:t>
                            </w:r>
                            <w:r w:rsidRPr="00AA010B">
                              <w:rPr>
                                <w:rFonts w:ascii="Courier New" w:eastAsia="Times New Roman" w:hAnsi="Courier New" w:cs="Courier New"/>
                                <w:color w:val="89DDFF"/>
                                <w:sz w:val="14"/>
                                <w:szCs w:val="14"/>
                              </w:rPr>
                              <w:t>(</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state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RUNN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r w:rsidRPr="00AA010B">
                              <w:rPr>
                                <w:rFonts w:ascii="Courier New" w:eastAsia="Times New Roman" w:hAnsi="Courier New" w:cs="Courier New"/>
                                <w:i/>
                                <w:iCs/>
                                <w:color w:val="C792EA"/>
                                <w:sz w:val="14"/>
                                <w:szCs w:val="14"/>
                              </w:rPr>
                              <w:t>continu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r w:rsidRPr="00AA010B">
                              <w:rPr>
                                <w:rFonts w:ascii="Courier New" w:eastAsia="Times New Roman" w:hAnsi="Courier New" w:cs="Courier New"/>
                                <w:i/>
                                <w:iCs/>
                                <w:color w:val="C792EA"/>
                                <w:sz w:val="14"/>
                                <w:szCs w:val="14"/>
                              </w:rPr>
                              <w:t xml:space="preserve">if </w:t>
                            </w:r>
                            <w:r w:rsidRPr="00AA010B">
                              <w:rPr>
                                <w:rFonts w:ascii="Courier New" w:eastAsia="Times New Roman" w:hAnsi="Courier New" w:cs="Courier New"/>
                                <w:color w:val="89DDFF"/>
                                <w:sz w:val="14"/>
                                <w:szCs w:val="14"/>
                              </w:rPr>
                              <w:t>(</w:t>
                            </w:r>
                            <w:proofErr w:type="spellStart"/>
                            <w:r w:rsidRPr="00AA010B">
                              <w:rPr>
                                <w:rFonts w:ascii="Courier New" w:eastAsia="Times New Roman" w:hAnsi="Courier New" w:cs="Courier New"/>
                                <w:color w:val="EEFFE3"/>
                                <w:sz w:val="14"/>
                                <w:szCs w:val="14"/>
                              </w:rPr>
                              <w:t>highestPriority</w:t>
                            </w:r>
                            <w:proofErr w:type="spellEnd"/>
                            <w:r w:rsidRPr="00AA010B">
                              <w:rPr>
                                <w:rFonts w:ascii="Courier New" w:eastAsia="Times New Roman" w:hAnsi="Courier New" w:cs="Courier New"/>
                                <w:color w:val="EEFFE3"/>
                                <w:sz w:val="14"/>
                                <w:szCs w:val="14"/>
                              </w:rPr>
                              <w:t xml:space="preserve"> </w:t>
                            </w:r>
                            <w:r w:rsidRPr="00AA010B">
                              <w:rPr>
                                <w:rFonts w:ascii="Courier New" w:eastAsia="Times New Roman" w:hAnsi="Courier New" w:cs="Courier New"/>
                                <w:color w:val="89DDFF"/>
                                <w:sz w:val="14"/>
                                <w:szCs w:val="14"/>
                              </w:rPr>
                              <w:t xml:space="preserve">&gt; </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priority</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highestPriority</w:t>
                            </w:r>
                            <w:proofErr w:type="spellEnd"/>
                            <w:r w:rsidRPr="00AA010B">
                              <w:rPr>
                                <w:rFonts w:ascii="Courier New" w:eastAsia="Times New Roman" w:hAnsi="Courier New" w:cs="Courier New"/>
                                <w:color w:val="EEFFE3"/>
                                <w:sz w:val="14"/>
                                <w:szCs w:val="14"/>
                              </w:rPr>
                              <w:t xml:space="preserve"> </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priority</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C792EA"/>
                                <w:sz w:val="14"/>
                                <w:szCs w:val="14"/>
                              </w:rPr>
                              <w:t>if</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state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RUNN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priority </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highestPriority</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C792EA"/>
                                <w:sz w:val="14"/>
                                <w:szCs w:val="14"/>
                              </w:rPr>
                              <w:t>continu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Switch to chosen process.  It is the process's job</w:t>
                            </w:r>
                            <w:r w:rsidRPr="00AA010B">
                              <w:rPr>
                                <w:rFonts w:ascii="Courier New" w:eastAsia="Times New Roman" w:hAnsi="Courier New" w:cs="Courier New"/>
                                <w:i/>
                                <w:iCs/>
                                <w:color w:val="676E95"/>
                                <w:sz w:val="14"/>
                                <w:szCs w:val="14"/>
                              </w:rPr>
                              <w:br/>
                              <w:t xml:space="preserve">            // to release </w:t>
                            </w:r>
                            <w:proofErr w:type="spellStart"/>
                            <w:r w:rsidRPr="00AA010B">
                              <w:rPr>
                                <w:rFonts w:ascii="Courier New" w:eastAsia="Times New Roman" w:hAnsi="Courier New" w:cs="Courier New"/>
                                <w:i/>
                                <w:iCs/>
                                <w:color w:val="676E95"/>
                                <w:sz w:val="14"/>
                                <w:szCs w:val="14"/>
                              </w:rPr>
                              <w:t>ptable.lock</w:t>
                            </w:r>
                            <w:proofErr w:type="spellEnd"/>
                            <w:r w:rsidRPr="00AA010B">
                              <w:rPr>
                                <w:rFonts w:ascii="Courier New" w:eastAsia="Times New Roman" w:hAnsi="Courier New" w:cs="Courier New"/>
                                <w:i/>
                                <w:iCs/>
                                <w:color w:val="676E95"/>
                                <w:sz w:val="14"/>
                                <w:szCs w:val="14"/>
                              </w:rPr>
                              <w:t xml:space="preserve"> and then reacquire it</w:t>
                            </w:r>
                            <w:r w:rsidRPr="00AA010B">
                              <w:rPr>
                                <w:rFonts w:ascii="Courier New" w:eastAsia="Times New Roman" w:hAnsi="Courier New" w:cs="Courier New"/>
                                <w:i/>
                                <w:iCs/>
                                <w:color w:val="676E95"/>
                                <w:sz w:val="14"/>
                                <w:szCs w:val="14"/>
                              </w:rPr>
                              <w:br/>
                              <w:t xml:space="preserve">            // before jumping back to us.</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color w:val="EEFFE3"/>
                                <w:sz w:val="14"/>
                                <w:szCs w:val="14"/>
                              </w:rPr>
                              <w:t>c</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proc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proofErr w:type="spellStart"/>
                            <w:r w:rsidRPr="00AA010B">
                              <w:rPr>
                                <w:rFonts w:ascii="Courier New" w:eastAsia="Times New Roman" w:hAnsi="Courier New" w:cs="Courier New"/>
                                <w:color w:val="82AAFF"/>
                                <w:sz w:val="14"/>
                                <w:szCs w:val="14"/>
                              </w:rPr>
                              <w:t>switchuvm</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state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RUNNING</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r>
                            <w:r w:rsidRPr="00AA010B">
                              <w:rPr>
                                <w:rFonts w:ascii="Courier New" w:eastAsia="Times New Roman" w:hAnsi="Courier New" w:cs="Courier New"/>
                                <w:color w:val="89DDFF"/>
                                <w:sz w:val="14"/>
                                <w:szCs w:val="14"/>
                              </w:rPr>
                              <w:br/>
                              <w:t xml:space="preserve">            </w:t>
                            </w:r>
                            <w:proofErr w:type="spellStart"/>
                            <w:r w:rsidRPr="00AA010B">
                              <w:rPr>
                                <w:rFonts w:ascii="Courier New" w:eastAsia="Times New Roman" w:hAnsi="Courier New" w:cs="Courier New"/>
                                <w:color w:val="82AAFF"/>
                                <w:sz w:val="14"/>
                                <w:szCs w:val="14"/>
                              </w:rPr>
                              <w:t>swtch</w:t>
                            </w:r>
                            <w:proofErr w:type="spellEnd"/>
                            <w:r w:rsidRPr="00AA010B">
                              <w:rPr>
                                <w:rFonts w:ascii="Courier New" w:eastAsia="Times New Roman" w:hAnsi="Courier New" w:cs="Courier New"/>
                                <w:color w:val="89DDFF"/>
                                <w:sz w:val="14"/>
                                <w:szCs w:val="14"/>
                              </w:rPr>
                              <w:t>(&amp;(</w:t>
                            </w:r>
                            <w:r w:rsidRPr="00AA010B">
                              <w:rPr>
                                <w:rFonts w:ascii="Courier New" w:eastAsia="Times New Roman" w:hAnsi="Courier New" w:cs="Courier New"/>
                                <w:color w:val="EEFFE3"/>
                                <w:sz w:val="14"/>
                                <w:szCs w:val="14"/>
                              </w:rPr>
                              <w:t>c</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scheduler</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context</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proofErr w:type="spellStart"/>
                            <w:r w:rsidRPr="00AA010B">
                              <w:rPr>
                                <w:rFonts w:ascii="Courier New" w:eastAsia="Times New Roman" w:hAnsi="Courier New" w:cs="Courier New"/>
                                <w:color w:val="82AAFF"/>
                                <w:sz w:val="14"/>
                                <w:szCs w:val="14"/>
                              </w:rPr>
                              <w:t>switchkvm</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Process is done running for now.</w:t>
                            </w:r>
                            <w:r w:rsidRPr="00AA010B">
                              <w:rPr>
                                <w:rFonts w:ascii="Courier New" w:eastAsia="Times New Roman" w:hAnsi="Courier New" w:cs="Courier New"/>
                                <w:i/>
                                <w:iCs/>
                                <w:color w:val="676E95"/>
                                <w:sz w:val="14"/>
                                <w:szCs w:val="14"/>
                              </w:rPr>
                              <w:br/>
                              <w:t xml:space="preserve">            // It should have changed its p-&gt;state before coming back.</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color w:val="EEFFE3"/>
                                <w:sz w:val="14"/>
                                <w:szCs w:val="14"/>
                              </w:rPr>
                              <w:t>c</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proc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0</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 end edit -------------------</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color w:val="82AAFF"/>
                                <w:sz w:val="14"/>
                                <w:szCs w:val="14"/>
                              </w:rPr>
                              <w:t>release</w:t>
                            </w:r>
                            <w:r w:rsidRPr="00AA010B">
                              <w:rPr>
                                <w:rFonts w:ascii="Courier New" w:eastAsia="Times New Roman" w:hAnsi="Courier New" w:cs="Courier New"/>
                                <w:color w:val="89DDFF"/>
                                <w:sz w:val="14"/>
                                <w:szCs w:val="14"/>
                              </w:rPr>
                              <w:t>(&amp;</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lock</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color w:val="89DDFF"/>
                                <w:sz w:val="14"/>
                                <w:szCs w:val="14"/>
                              </w:rPr>
                              <w:br/>
                              <w:t>}</w:t>
                            </w:r>
                          </w:p>
                          <w:p w14:paraId="69CC8799" w14:textId="77777777" w:rsidR="00FF508B" w:rsidRPr="00FF508B" w:rsidRDefault="00FF508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2EAC61" id="_x0000_s1039" type="#_x0000_t202" style="position:absolute;margin-left:0;margin-top:66pt;width:542.65pt;height:420.15pt;z-index:2516910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">
                <v:textbox>
                  <w:txbxContent>
                    <w:p w14:paraId="02F0EA29" w14:textId="291A1CB8" w:rsidR="00FF508B" w:rsidRDefault="00FF508B">
                      <w:pPr>
                        <w:rPr>
                          <w:u w:val="single"/>
                        </w:rPr>
                      </w:pPr>
                      <w:proofErr w:type="spellStart"/>
                      <w:r w:rsidRPr="00FF508B">
                        <w:rPr>
                          <w:u w:val="single"/>
                        </w:rPr>
                        <w:t>proc.c</w:t>
                      </w:r>
                      <w:proofErr w:type="spellEnd"/>
                    </w:p>
                    <w:p w14:paraId="5050E595" w14:textId="7F6CF526" w:rsidR="00AA010B" w:rsidRPr="00AA010B" w:rsidRDefault="00AA010B" w:rsidP="00AA010B">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AA010B">
                        <w:rPr>
                          <w:rFonts w:ascii="Courier New" w:eastAsia="Times New Roman" w:hAnsi="Courier New" w:cs="Courier New"/>
                          <w:i/>
                          <w:iCs/>
                          <w:color w:val="C792EA"/>
                          <w:sz w:val="14"/>
                          <w:szCs w:val="14"/>
                        </w:rPr>
                        <w:t>void</w:t>
                      </w:r>
                      <w:r w:rsidRPr="00AA010B">
                        <w:rPr>
                          <w:rFonts w:ascii="Courier New" w:eastAsia="Times New Roman" w:hAnsi="Courier New" w:cs="Courier New"/>
                          <w:i/>
                          <w:iCs/>
                          <w:color w:val="C792EA"/>
                          <w:sz w:val="14"/>
                          <w:szCs w:val="14"/>
                        </w:rPr>
                        <w:br/>
                      </w:r>
                      <w:r w:rsidRPr="00AA010B">
                        <w:rPr>
                          <w:rFonts w:ascii="Courier New" w:eastAsia="Times New Roman" w:hAnsi="Courier New" w:cs="Courier New"/>
                          <w:color w:val="82AAFF"/>
                          <w:sz w:val="14"/>
                          <w:szCs w:val="14"/>
                        </w:rPr>
                        <w:t>scheduler</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i/>
                          <w:iCs/>
                          <w:color w:val="C792EA"/>
                          <w:sz w:val="14"/>
                          <w:szCs w:val="14"/>
                        </w:rPr>
                        <w:t>void</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C792EA"/>
                          <w:sz w:val="14"/>
                          <w:szCs w:val="14"/>
                        </w:rPr>
                        <w:t xml:space="preserve">struct </w:t>
                      </w:r>
                      <w:r w:rsidRPr="00AA010B">
                        <w:rPr>
                          <w:rFonts w:ascii="Courier New" w:eastAsia="Times New Roman" w:hAnsi="Courier New" w:cs="Courier New"/>
                          <w:color w:val="FFCB6B"/>
                          <w:sz w:val="14"/>
                          <w:szCs w:val="14"/>
                        </w:rPr>
                        <w:t xml:space="preserve">proc </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start edit : 14.12.2020------</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i/>
                          <w:iCs/>
                          <w:color w:val="C792EA"/>
                          <w:sz w:val="14"/>
                          <w:szCs w:val="14"/>
                        </w:rPr>
                        <w:t xml:space="preserve">struct </w:t>
                      </w:r>
                      <w:r w:rsidRPr="00AA010B">
                        <w:rPr>
                          <w:rFonts w:ascii="Courier New" w:eastAsia="Times New Roman" w:hAnsi="Courier New" w:cs="Courier New"/>
                          <w:color w:val="FFCB6B"/>
                          <w:sz w:val="14"/>
                          <w:szCs w:val="14"/>
                        </w:rPr>
                        <w:t xml:space="preserve">proc </w:t>
                      </w:r>
                      <w:r w:rsidRPr="00AA010B">
                        <w:rPr>
                          <w:rFonts w:ascii="Courier New" w:eastAsia="Times New Roman" w:hAnsi="Courier New" w:cs="Courier New"/>
                          <w:color w:val="89DDFF"/>
                          <w:sz w:val="14"/>
                          <w:szCs w:val="14"/>
                        </w:rPr>
                        <w:t>*</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C792EA"/>
                          <w:sz w:val="14"/>
                          <w:szCs w:val="14"/>
                        </w:rPr>
                        <w:t xml:space="preserve">int </w:t>
                      </w:r>
                      <w:proofErr w:type="spellStart"/>
                      <w:r w:rsidRPr="00AA010B">
                        <w:rPr>
                          <w:rFonts w:ascii="Courier New" w:eastAsia="Times New Roman" w:hAnsi="Courier New" w:cs="Courier New"/>
                          <w:color w:val="EEFFE3"/>
                          <w:sz w:val="14"/>
                          <w:szCs w:val="14"/>
                        </w:rPr>
                        <w:t>highestPriority</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 end edit -------------------</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i/>
                          <w:iCs/>
                          <w:color w:val="C792EA"/>
                          <w:sz w:val="14"/>
                          <w:szCs w:val="14"/>
                        </w:rPr>
                        <w:t xml:space="preserve">struct </w:t>
                      </w:r>
                      <w:proofErr w:type="spellStart"/>
                      <w:r w:rsidRPr="00AA010B">
                        <w:rPr>
                          <w:rFonts w:ascii="Courier New" w:eastAsia="Times New Roman" w:hAnsi="Courier New" w:cs="Courier New"/>
                          <w:color w:val="FFCB6B"/>
                          <w:sz w:val="14"/>
                          <w:szCs w:val="14"/>
                        </w:rPr>
                        <w:t>cpu</w:t>
                      </w:r>
                      <w:proofErr w:type="spellEnd"/>
                      <w:r w:rsidRPr="00AA010B">
                        <w:rPr>
                          <w:rFonts w:ascii="Courier New" w:eastAsia="Times New Roman" w:hAnsi="Courier New" w:cs="Courier New"/>
                          <w:color w:val="FFCB6B"/>
                          <w:sz w:val="14"/>
                          <w:szCs w:val="14"/>
                        </w:rPr>
                        <w:t xml:space="preserve"> </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 xml:space="preserve">c </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82AAFF"/>
                          <w:sz w:val="14"/>
                          <w:szCs w:val="14"/>
                        </w:rPr>
                        <w:t>mycpu</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color w:val="EEFFE3"/>
                          <w:sz w:val="14"/>
                          <w:szCs w:val="14"/>
                        </w:rPr>
                        <w:t>c</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proc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0</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C792EA"/>
                          <w:sz w:val="14"/>
                          <w:szCs w:val="14"/>
                        </w:rPr>
                        <w:t>for</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Enable interrupts on this processor.</w:t>
                      </w:r>
                      <w:r w:rsidRPr="00AA010B">
                        <w:rPr>
                          <w:rFonts w:ascii="Courier New" w:eastAsia="Times New Roman" w:hAnsi="Courier New" w:cs="Courier New"/>
                          <w:i/>
                          <w:iCs/>
                          <w:color w:val="676E95"/>
                          <w:sz w:val="14"/>
                          <w:szCs w:val="14"/>
                        </w:rPr>
                        <w:br/>
                        <w:t xml:space="preserve">        </w:t>
                      </w:r>
                      <w:proofErr w:type="spellStart"/>
                      <w:r w:rsidRPr="00AA010B">
                        <w:rPr>
                          <w:rFonts w:ascii="Courier New" w:eastAsia="Times New Roman" w:hAnsi="Courier New" w:cs="Courier New"/>
                          <w:color w:val="82AAFF"/>
                          <w:sz w:val="14"/>
                          <w:szCs w:val="14"/>
                        </w:rPr>
                        <w:t>sti</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xml:space="preserve">// Loop over process table looking for process with </w:t>
                      </w:r>
                      <w:proofErr w:type="spellStart"/>
                      <w:r w:rsidRPr="00AA010B">
                        <w:rPr>
                          <w:rFonts w:ascii="Courier New" w:eastAsia="Times New Roman" w:hAnsi="Courier New" w:cs="Courier New"/>
                          <w:i/>
                          <w:iCs/>
                          <w:color w:val="676E95"/>
                          <w:sz w:val="14"/>
                          <w:szCs w:val="14"/>
                        </w:rPr>
                        <w:t>highestPriority</w:t>
                      </w:r>
                      <w:proofErr w:type="spellEnd"/>
                      <w:r w:rsidRPr="00AA010B">
                        <w:rPr>
                          <w:rFonts w:ascii="Courier New" w:eastAsia="Times New Roman" w:hAnsi="Courier New" w:cs="Courier New"/>
                          <w:i/>
                          <w:iCs/>
                          <w:color w:val="676E95"/>
                          <w:sz w:val="14"/>
                          <w:szCs w:val="14"/>
                        </w:rPr>
                        <w:t xml:space="preserve"> to run.</w:t>
                      </w:r>
                      <w:r w:rsidRPr="00AA010B">
                        <w:rPr>
                          <w:rFonts w:ascii="Courier New" w:eastAsia="Times New Roman" w:hAnsi="Courier New" w:cs="Courier New"/>
                          <w:i/>
                          <w:iCs/>
                          <w:color w:val="676E95"/>
                          <w:sz w:val="14"/>
                          <w:szCs w:val="14"/>
                        </w:rPr>
                        <w:br/>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color w:val="82AAFF"/>
                          <w:sz w:val="14"/>
                          <w:szCs w:val="14"/>
                        </w:rPr>
                        <w:t>acquire</w:t>
                      </w:r>
                      <w:r w:rsidRPr="00AA010B">
                        <w:rPr>
                          <w:rFonts w:ascii="Courier New" w:eastAsia="Times New Roman" w:hAnsi="Courier New" w:cs="Courier New"/>
                          <w:color w:val="89DDFF"/>
                          <w:sz w:val="14"/>
                          <w:szCs w:val="14"/>
                        </w:rPr>
                        <w:t>(&amp;</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lock</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start edit : 14.12.2020-----</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i/>
                          <w:iCs/>
                          <w:color w:val="C792EA"/>
                          <w:sz w:val="14"/>
                          <w:szCs w:val="14"/>
                        </w:rPr>
                        <w:t>for</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 xml:space="preserve">p </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proc</w:t>
                      </w:r>
                      <w:proofErr w:type="spellEnd"/>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EEFFE3"/>
                          <w:sz w:val="14"/>
                          <w:szCs w:val="14"/>
                        </w:rPr>
                        <w:t xml:space="preserve">p </w:t>
                      </w:r>
                      <w:r w:rsidRPr="00AA010B">
                        <w:rPr>
                          <w:rFonts w:ascii="Courier New" w:eastAsia="Times New Roman" w:hAnsi="Courier New" w:cs="Courier New"/>
                          <w:color w:val="89DDFF"/>
                          <w:sz w:val="14"/>
                          <w:szCs w:val="14"/>
                        </w:rPr>
                        <w:t>&lt; &amp;</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proc</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959DCB"/>
                          <w:sz w:val="14"/>
                          <w:szCs w:val="14"/>
                        </w:rPr>
                        <w:t>NPROC</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find the highest priority that exist in the process table</w:t>
                      </w:r>
                      <w:r w:rsidRPr="00AA010B">
                        <w:rPr>
                          <w:rFonts w:ascii="Courier New" w:eastAsia="Times New Roman" w:hAnsi="Courier New" w:cs="Courier New"/>
                          <w:i/>
                          <w:iCs/>
                          <w:color w:val="676E95"/>
                          <w:sz w:val="14"/>
                          <w:szCs w:val="14"/>
                        </w:rPr>
                        <w:br/>
                        <w:t xml:space="preserve">            </w:t>
                      </w:r>
                      <w:proofErr w:type="spellStart"/>
                      <w:r w:rsidRPr="00AA010B">
                        <w:rPr>
                          <w:rFonts w:ascii="Courier New" w:eastAsia="Times New Roman" w:hAnsi="Courier New" w:cs="Courier New"/>
                          <w:color w:val="EEFFE3"/>
                          <w:sz w:val="14"/>
                          <w:szCs w:val="14"/>
                        </w:rPr>
                        <w:t>highestPriority</w:t>
                      </w:r>
                      <w:proofErr w:type="spellEnd"/>
                      <w:r w:rsidRPr="00AA010B">
                        <w:rPr>
                          <w:rFonts w:ascii="Courier New" w:eastAsia="Times New Roman" w:hAnsi="Courier New" w:cs="Courier New"/>
                          <w:color w:val="EEFFE3"/>
                          <w:sz w:val="14"/>
                          <w:szCs w:val="14"/>
                        </w:rPr>
                        <w:t xml:space="preserve">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200</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r w:rsidRPr="00AA010B">
                        <w:rPr>
                          <w:rFonts w:ascii="Courier New" w:eastAsia="Times New Roman" w:hAnsi="Courier New" w:cs="Courier New"/>
                          <w:i/>
                          <w:iCs/>
                          <w:color w:val="C792EA"/>
                          <w:sz w:val="14"/>
                          <w:szCs w:val="14"/>
                        </w:rPr>
                        <w:t>for</w:t>
                      </w:r>
                      <w:r w:rsidRPr="00AA010B">
                        <w:rPr>
                          <w:rFonts w:ascii="Courier New" w:eastAsia="Times New Roman" w:hAnsi="Courier New" w:cs="Courier New"/>
                          <w:color w:val="89DDFF"/>
                          <w:sz w:val="14"/>
                          <w:szCs w:val="14"/>
                        </w:rPr>
                        <w:t>(</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EEFFE3"/>
                          <w:sz w:val="14"/>
                          <w:szCs w:val="14"/>
                        </w:rPr>
                        <w:t xml:space="preserve"> </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proc</w:t>
                      </w:r>
                      <w:proofErr w:type="spellEnd"/>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EEFFE3"/>
                          <w:sz w:val="14"/>
                          <w:szCs w:val="14"/>
                        </w:rPr>
                        <w:t xml:space="preserve"> </w:t>
                      </w:r>
                      <w:r w:rsidRPr="00AA010B">
                        <w:rPr>
                          <w:rFonts w:ascii="Courier New" w:eastAsia="Times New Roman" w:hAnsi="Courier New" w:cs="Courier New"/>
                          <w:color w:val="89DDFF"/>
                          <w:sz w:val="14"/>
                          <w:szCs w:val="14"/>
                        </w:rPr>
                        <w:t>&lt; &amp;</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proc</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959DCB"/>
                          <w:sz w:val="14"/>
                          <w:szCs w:val="14"/>
                        </w:rPr>
                        <w:t>NPROC</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89DDFF"/>
                          <w:sz w:val="14"/>
                          <w:szCs w:val="14"/>
                        </w:rPr>
                        <w:t>++) {</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r w:rsidRPr="00AA010B">
                        <w:rPr>
                          <w:rFonts w:ascii="Courier New" w:eastAsia="Times New Roman" w:hAnsi="Courier New" w:cs="Courier New"/>
                          <w:i/>
                          <w:iCs/>
                          <w:color w:val="C792EA"/>
                          <w:sz w:val="14"/>
                          <w:szCs w:val="14"/>
                        </w:rPr>
                        <w:t xml:space="preserve">if </w:t>
                      </w:r>
                      <w:r w:rsidRPr="00AA010B">
                        <w:rPr>
                          <w:rFonts w:ascii="Courier New" w:eastAsia="Times New Roman" w:hAnsi="Courier New" w:cs="Courier New"/>
                          <w:color w:val="89DDFF"/>
                          <w:sz w:val="14"/>
                          <w:szCs w:val="14"/>
                        </w:rPr>
                        <w:t>(</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state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RUNN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r w:rsidRPr="00AA010B">
                        <w:rPr>
                          <w:rFonts w:ascii="Courier New" w:eastAsia="Times New Roman" w:hAnsi="Courier New" w:cs="Courier New"/>
                          <w:i/>
                          <w:iCs/>
                          <w:color w:val="C792EA"/>
                          <w:sz w:val="14"/>
                          <w:szCs w:val="14"/>
                        </w:rPr>
                        <w:t>continu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r w:rsidRPr="00AA010B">
                        <w:rPr>
                          <w:rFonts w:ascii="Courier New" w:eastAsia="Times New Roman" w:hAnsi="Courier New" w:cs="Courier New"/>
                          <w:i/>
                          <w:iCs/>
                          <w:color w:val="C792EA"/>
                          <w:sz w:val="14"/>
                          <w:szCs w:val="14"/>
                        </w:rPr>
                        <w:t xml:space="preserve">if </w:t>
                      </w:r>
                      <w:r w:rsidRPr="00AA010B">
                        <w:rPr>
                          <w:rFonts w:ascii="Courier New" w:eastAsia="Times New Roman" w:hAnsi="Courier New" w:cs="Courier New"/>
                          <w:color w:val="89DDFF"/>
                          <w:sz w:val="14"/>
                          <w:szCs w:val="14"/>
                        </w:rPr>
                        <w:t>(</w:t>
                      </w:r>
                      <w:proofErr w:type="spellStart"/>
                      <w:r w:rsidRPr="00AA010B">
                        <w:rPr>
                          <w:rFonts w:ascii="Courier New" w:eastAsia="Times New Roman" w:hAnsi="Courier New" w:cs="Courier New"/>
                          <w:color w:val="EEFFE3"/>
                          <w:sz w:val="14"/>
                          <w:szCs w:val="14"/>
                        </w:rPr>
                        <w:t>highestPriority</w:t>
                      </w:r>
                      <w:proofErr w:type="spellEnd"/>
                      <w:r w:rsidRPr="00AA010B">
                        <w:rPr>
                          <w:rFonts w:ascii="Courier New" w:eastAsia="Times New Roman" w:hAnsi="Courier New" w:cs="Courier New"/>
                          <w:color w:val="EEFFE3"/>
                          <w:sz w:val="14"/>
                          <w:szCs w:val="14"/>
                        </w:rPr>
                        <w:t xml:space="preserve"> </w:t>
                      </w:r>
                      <w:r w:rsidRPr="00AA010B">
                        <w:rPr>
                          <w:rFonts w:ascii="Courier New" w:eastAsia="Times New Roman" w:hAnsi="Courier New" w:cs="Courier New"/>
                          <w:color w:val="89DDFF"/>
                          <w:sz w:val="14"/>
                          <w:szCs w:val="14"/>
                        </w:rPr>
                        <w:t xml:space="preserve">&gt; </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priority</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highestPriority</w:t>
                      </w:r>
                      <w:proofErr w:type="spellEnd"/>
                      <w:r w:rsidRPr="00AA010B">
                        <w:rPr>
                          <w:rFonts w:ascii="Courier New" w:eastAsia="Times New Roman" w:hAnsi="Courier New" w:cs="Courier New"/>
                          <w:color w:val="EEFFE3"/>
                          <w:sz w:val="14"/>
                          <w:szCs w:val="14"/>
                        </w:rPr>
                        <w:t xml:space="preserve"> </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p_find_high_Priority</w:t>
                      </w:r>
                      <w:proofErr w:type="spellEnd"/>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priority</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C792EA"/>
                          <w:sz w:val="14"/>
                          <w:szCs w:val="14"/>
                        </w:rPr>
                        <w:t>if</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state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RUNN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priority </w:t>
                      </w:r>
                      <w:r w:rsidRPr="00AA010B">
                        <w:rPr>
                          <w:rFonts w:ascii="Courier New" w:eastAsia="Times New Roman" w:hAnsi="Courier New" w:cs="Courier New"/>
                          <w:color w:val="89DDFF"/>
                          <w:sz w:val="14"/>
                          <w:szCs w:val="14"/>
                        </w:rPr>
                        <w:t xml:space="preserve">!= </w:t>
                      </w:r>
                      <w:proofErr w:type="spellStart"/>
                      <w:r w:rsidRPr="00AA010B">
                        <w:rPr>
                          <w:rFonts w:ascii="Courier New" w:eastAsia="Times New Roman" w:hAnsi="Courier New" w:cs="Courier New"/>
                          <w:color w:val="EEFFE3"/>
                          <w:sz w:val="14"/>
                          <w:szCs w:val="14"/>
                        </w:rPr>
                        <w:t>highestPriority</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C792EA"/>
                          <w:sz w:val="14"/>
                          <w:szCs w:val="14"/>
                        </w:rPr>
                        <w:t>continu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Switch to chosen process.  It is the process's job</w:t>
                      </w:r>
                      <w:r w:rsidRPr="00AA010B">
                        <w:rPr>
                          <w:rFonts w:ascii="Courier New" w:eastAsia="Times New Roman" w:hAnsi="Courier New" w:cs="Courier New"/>
                          <w:i/>
                          <w:iCs/>
                          <w:color w:val="676E95"/>
                          <w:sz w:val="14"/>
                          <w:szCs w:val="14"/>
                        </w:rPr>
                        <w:br/>
                        <w:t xml:space="preserve">            // to release </w:t>
                      </w:r>
                      <w:proofErr w:type="spellStart"/>
                      <w:r w:rsidRPr="00AA010B">
                        <w:rPr>
                          <w:rFonts w:ascii="Courier New" w:eastAsia="Times New Roman" w:hAnsi="Courier New" w:cs="Courier New"/>
                          <w:i/>
                          <w:iCs/>
                          <w:color w:val="676E95"/>
                          <w:sz w:val="14"/>
                          <w:szCs w:val="14"/>
                        </w:rPr>
                        <w:t>ptable.lock</w:t>
                      </w:r>
                      <w:proofErr w:type="spellEnd"/>
                      <w:r w:rsidRPr="00AA010B">
                        <w:rPr>
                          <w:rFonts w:ascii="Courier New" w:eastAsia="Times New Roman" w:hAnsi="Courier New" w:cs="Courier New"/>
                          <w:i/>
                          <w:iCs/>
                          <w:color w:val="676E95"/>
                          <w:sz w:val="14"/>
                          <w:szCs w:val="14"/>
                        </w:rPr>
                        <w:t xml:space="preserve"> and then reacquire it</w:t>
                      </w:r>
                      <w:r w:rsidRPr="00AA010B">
                        <w:rPr>
                          <w:rFonts w:ascii="Courier New" w:eastAsia="Times New Roman" w:hAnsi="Courier New" w:cs="Courier New"/>
                          <w:i/>
                          <w:iCs/>
                          <w:color w:val="676E95"/>
                          <w:sz w:val="14"/>
                          <w:szCs w:val="14"/>
                        </w:rPr>
                        <w:br/>
                        <w:t xml:space="preserve">            // before jumping back to us.</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color w:val="EEFFE3"/>
                          <w:sz w:val="14"/>
                          <w:szCs w:val="14"/>
                        </w:rPr>
                        <w:t>c</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proc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proofErr w:type="spellStart"/>
                      <w:r w:rsidRPr="00AA010B">
                        <w:rPr>
                          <w:rFonts w:ascii="Courier New" w:eastAsia="Times New Roman" w:hAnsi="Courier New" w:cs="Courier New"/>
                          <w:color w:val="82AAFF"/>
                          <w:sz w:val="14"/>
                          <w:szCs w:val="14"/>
                        </w:rPr>
                        <w:t>switchuvm</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state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RUNNING</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r>
                      <w:r w:rsidRPr="00AA010B">
                        <w:rPr>
                          <w:rFonts w:ascii="Courier New" w:eastAsia="Times New Roman" w:hAnsi="Courier New" w:cs="Courier New"/>
                          <w:color w:val="89DDFF"/>
                          <w:sz w:val="14"/>
                          <w:szCs w:val="14"/>
                        </w:rPr>
                        <w:br/>
                        <w:t xml:space="preserve">            </w:t>
                      </w:r>
                      <w:proofErr w:type="spellStart"/>
                      <w:r w:rsidRPr="00AA010B">
                        <w:rPr>
                          <w:rFonts w:ascii="Courier New" w:eastAsia="Times New Roman" w:hAnsi="Courier New" w:cs="Courier New"/>
                          <w:color w:val="82AAFF"/>
                          <w:sz w:val="14"/>
                          <w:szCs w:val="14"/>
                        </w:rPr>
                        <w:t>swtch</w:t>
                      </w:r>
                      <w:proofErr w:type="spellEnd"/>
                      <w:r w:rsidRPr="00AA010B">
                        <w:rPr>
                          <w:rFonts w:ascii="Courier New" w:eastAsia="Times New Roman" w:hAnsi="Courier New" w:cs="Courier New"/>
                          <w:color w:val="89DDFF"/>
                          <w:sz w:val="14"/>
                          <w:szCs w:val="14"/>
                        </w:rPr>
                        <w:t>(&amp;(</w:t>
                      </w:r>
                      <w:r w:rsidRPr="00AA010B">
                        <w:rPr>
                          <w:rFonts w:ascii="Courier New" w:eastAsia="Times New Roman" w:hAnsi="Courier New" w:cs="Courier New"/>
                          <w:color w:val="EEFFE3"/>
                          <w:sz w:val="14"/>
                          <w:szCs w:val="14"/>
                        </w:rPr>
                        <w:t>c</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scheduler</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EEFFE3"/>
                          <w:sz w:val="14"/>
                          <w:szCs w:val="14"/>
                        </w:rPr>
                        <w:t>p</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context</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proofErr w:type="spellStart"/>
                      <w:r w:rsidRPr="00AA010B">
                        <w:rPr>
                          <w:rFonts w:ascii="Courier New" w:eastAsia="Times New Roman" w:hAnsi="Courier New" w:cs="Courier New"/>
                          <w:color w:val="82AAFF"/>
                          <w:sz w:val="14"/>
                          <w:szCs w:val="14"/>
                        </w:rPr>
                        <w:t>switchkvm</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Process is done running for now.</w:t>
                      </w:r>
                      <w:r w:rsidRPr="00AA010B">
                        <w:rPr>
                          <w:rFonts w:ascii="Courier New" w:eastAsia="Times New Roman" w:hAnsi="Courier New" w:cs="Courier New"/>
                          <w:i/>
                          <w:iCs/>
                          <w:color w:val="676E95"/>
                          <w:sz w:val="14"/>
                          <w:szCs w:val="14"/>
                        </w:rPr>
                        <w:br/>
                        <w:t xml:space="preserve">            // It should have changed its p-&gt;state before coming back.</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color w:val="EEFFE3"/>
                          <w:sz w:val="14"/>
                          <w:szCs w:val="14"/>
                        </w:rPr>
                        <w:t>c</w:t>
                      </w:r>
                      <w:r w:rsidRPr="00AA010B">
                        <w:rPr>
                          <w:rFonts w:ascii="Courier New" w:eastAsia="Times New Roman" w:hAnsi="Courier New" w:cs="Courier New"/>
                          <w:color w:val="89DDFF"/>
                          <w:sz w:val="14"/>
                          <w:szCs w:val="14"/>
                        </w:rPr>
                        <w:t>-&gt;</w:t>
                      </w:r>
                      <w:r w:rsidRPr="00AA010B">
                        <w:rPr>
                          <w:rFonts w:ascii="Courier New" w:eastAsia="Times New Roman" w:hAnsi="Courier New" w:cs="Courier New"/>
                          <w:color w:val="EEFFFF"/>
                          <w:sz w:val="14"/>
                          <w:szCs w:val="14"/>
                        </w:rPr>
                        <w:t xml:space="preserve">proc </w:t>
                      </w:r>
                      <w:r w:rsidRPr="00AA010B">
                        <w:rPr>
                          <w:rFonts w:ascii="Courier New" w:eastAsia="Times New Roman" w:hAnsi="Courier New" w:cs="Courier New"/>
                          <w:color w:val="89DDFF"/>
                          <w:sz w:val="14"/>
                          <w:szCs w:val="14"/>
                        </w:rPr>
                        <w:t xml:space="preserve">= </w:t>
                      </w:r>
                      <w:r w:rsidRPr="00AA010B">
                        <w:rPr>
                          <w:rFonts w:ascii="Courier New" w:eastAsia="Times New Roman" w:hAnsi="Courier New" w:cs="Courier New"/>
                          <w:color w:val="F78C6C"/>
                          <w:sz w:val="14"/>
                          <w:szCs w:val="14"/>
                        </w:rPr>
                        <w:t>0</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i/>
                          <w:iCs/>
                          <w:color w:val="676E95"/>
                          <w:sz w:val="14"/>
                          <w:szCs w:val="14"/>
                        </w:rPr>
                        <w:t>// ------ end edit -------------------</w:t>
                      </w:r>
                      <w:r w:rsidRPr="00AA010B">
                        <w:rPr>
                          <w:rFonts w:ascii="Courier New" w:eastAsia="Times New Roman" w:hAnsi="Courier New" w:cs="Courier New"/>
                          <w:i/>
                          <w:iCs/>
                          <w:color w:val="676E95"/>
                          <w:sz w:val="14"/>
                          <w:szCs w:val="14"/>
                        </w:rPr>
                        <w:br/>
                        <w:t xml:space="preserve">        </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color w:val="82AAFF"/>
                          <w:sz w:val="14"/>
                          <w:szCs w:val="14"/>
                        </w:rPr>
                        <w:t>release</w:t>
                      </w:r>
                      <w:r w:rsidRPr="00AA010B">
                        <w:rPr>
                          <w:rFonts w:ascii="Courier New" w:eastAsia="Times New Roman" w:hAnsi="Courier New" w:cs="Courier New"/>
                          <w:color w:val="89DDFF"/>
                          <w:sz w:val="14"/>
                          <w:szCs w:val="14"/>
                        </w:rPr>
                        <w:t>(&amp;</w:t>
                      </w:r>
                      <w:proofErr w:type="spellStart"/>
                      <w:r w:rsidRPr="00AA010B">
                        <w:rPr>
                          <w:rFonts w:ascii="Courier New" w:eastAsia="Times New Roman" w:hAnsi="Courier New" w:cs="Courier New"/>
                          <w:color w:val="EEFFE3"/>
                          <w:sz w:val="14"/>
                          <w:szCs w:val="14"/>
                        </w:rPr>
                        <w:t>ptable</w:t>
                      </w:r>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EEFFFF"/>
                          <w:sz w:val="14"/>
                          <w:szCs w:val="14"/>
                        </w:rPr>
                        <w:t>lock</w:t>
                      </w:r>
                      <w:proofErr w:type="spellEnd"/>
                      <w:r w:rsidRPr="00AA010B">
                        <w:rPr>
                          <w:rFonts w:ascii="Courier New" w:eastAsia="Times New Roman" w:hAnsi="Courier New" w:cs="Courier New"/>
                          <w:color w:val="89DDFF"/>
                          <w:sz w:val="14"/>
                          <w:szCs w:val="14"/>
                        </w:rPr>
                        <w:t>);</w:t>
                      </w:r>
                      <w:r w:rsidRPr="00AA010B">
                        <w:rPr>
                          <w:rFonts w:ascii="Courier New" w:eastAsia="Times New Roman" w:hAnsi="Courier New" w:cs="Courier New"/>
                          <w:color w:val="89DDFF"/>
                          <w:sz w:val="14"/>
                          <w:szCs w:val="14"/>
                        </w:rPr>
                        <w:br/>
                        <w:t xml:space="preserve">    }</w:t>
                      </w:r>
                      <w:r w:rsidRPr="00AA010B">
                        <w:rPr>
                          <w:rFonts w:ascii="Courier New" w:eastAsia="Times New Roman" w:hAnsi="Courier New" w:cs="Courier New"/>
                          <w:color w:val="89DDFF"/>
                          <w:sz w:val="14"/>
                          <w:szCs w:val="14"/>
                        </w:rPr>
                        <w:br/>
                        <w:t>}</w:t>
                      </w:r>
                    </w:p>
                    <w:p w14:paraId="69CC8799" w14:textId="77777777" w:rsidR="00FF508B" w:rsidRPr="00FF508B" w:rsidRDefault="00FF508B"/>
                  </w:txbxContent>
                </v:textbox>
                <w10:wrap type="square" anchorx="margin"/>
              </v:shape>
            </w:pict>
          </mc:Fallback>
        </mc:AlternateContent>
      </w:r>
      <w:r w:rsidR="000754A2">
        <w:t xml:space="preserve">In this part, we replaced the round-robin scheduler for xv6 with a priority-based scheduler. We have changed the </w:t>
      </w:r>
      <w:proofErr w:type="spellStart"/>
      <w:r w:rsidR="000754A2">
        <w:rPr>
          <w:i/>
          <w:iCs/>
        </w:rPr>
        <w:t>proc.c</w:t>
      </w:r>
      <w:proofErr w:type="spellEnd"/>
      <w:r w:rsidR="000754A2">
        <w:t xml:space="preserve"> and </w:t>
      </w:r>
      <w:proofErr w:type="spellStart"/>
      <w:r w:rsidR="000754A2">
        <w:rPr>
          <w:i/>
          <w:iCs/>
        </w:rPr>
        <w:t>proc.h</w:t>
      </w:r>
      <w:proofErr w:type="spellEnd"/>
      <w:r w:rsidR="000754A2">
        <w:t xml:space="preserve"> to work with priority – first added the priority field to process structure, then we changed the </w:t>
      </w:r>
      <w:r w:rsidR="000754A2">
        <w:rPr>
          <w:i/>
          <w:iCs/>
        </w:rPr>
        <w:t>scheduler</w:t>
      </w:r>
      <w:r w:rsidR="000754A2">
        <w:t xml:space="preserve"> function in the </w:t>
      </w:r>
      <w:proofErr w:type="spellStart"/>
      <w:r w:rsidR="000754A2">
        <w:rPr>
          <w:i/>
          <w:iCs/>
        </w:rPr>
        <w:t>proc.c</w:t>
      </w:r>
      <w:proofErr w:type="spellEnd"/>
      <w:r w:rsidR="000754A2">
        <w:rPr>
          <w:i/>
          <w:iCs/>
        </w:rPr>
        <w:t xml:space="preserve"> </w:t>
      </w:r>
      <w:r w:rsidR="000754A2">
        <w:t>file to work first on the highest prioriti</w:t>
      </w:r>
      <w:r w:rsidR="00FF508B">
        <w:t>z</w:t>
      </w:r>
      <w:r w:rsidR="000754A2">
        <w:t>ed processes.</w:t>
      </w:r>
    </w:p>
    <w:p w14:paraId="4DA8C237" w14:textId="74B80E71" w:rsidR="004B2F60" w:rsidRDefault="00AA010B" w:rsidP="000754A2">
      <w:r>
        <w:t>As you can see, we used the same pattern as we implemented the priority with round-robin, in the previous section, to find the most prioritized task.</w:t>
      </w:r>
    </w:p>
    <w:p w14:paraId="601CCC6D" w14:textId="520B9074" w:rsidR="004B2F60" w:rsidRDefault="004B2F60" w:rsidP="000754A2"/>
    <w:p w14:paraId="20B1975F" w14:textId="5808DA32" w:rsidR="00AA010B" w:rsidRDefault="00AA010B" w:rsidP="000754A2"/>
    <w:p w14:paraId="3BA1230B" w14:textId="0BDC2FD4" w:rsidR="004B2F60" w:rsidRDefault="004B2F60" w:rsidP="000754A2"/>
    <w:p w14:paraId="7AE8C9F2" w14:textId="0AEAC5BB" w:rsidR="004B2F60" w:rsidRDefault="004B2F60" w:rsidP="000754A2">
      <w:pPr>
        <w:rPr>
          <w:b/>
          <w:bCs/>
          <w:u w:val="single"/>
        </w:rPr>
      </w:pPr>
      <w:r>
        <w:rPr>
          <w:b/>
          <w:bCs/>
          <w:u w:val="single"/>
        </w:rPr>
        <w:lastRenderedPageBreak/>
        <w:t xml:space="preserve">2.2: Add a </w:t>
      </w:r>
      <w:proofErr w:type="spellStart"/>
      <w:r>
        <w:rPr>
          <w:b/>
          <w:bCs/>
          <w:u w:val="single"/>
        </w:rPr>
        <w:t>Syscall</w:t>
      </w:r>
      <w:proofErr w:type="spellEnd"/>
      <w:r>
        <w:rPr>
          <w:b/>
          <w:bCs/>
          <w:u w:val="single"/>
        </w:rPr>
        <w:t xml:space="preserve"> to Set Priority</w:t>
      </w:r>
    </w:p>
    <w:p w14:paraId="113AB3A9" w14:textId="7568C1D0" w:rsidR="004B2F60" w:rsidRDefault="004B2F60" w:rsidP="000754A2">
      <w:r>
        <w:t xml:space="preserve">As we did in task 1, we added the system call </w:t>
      </w:r>
      <w:proofErr w:type="spellStart"/>
      <w:r>
        <w:rPr>
          <w:i/>
          <w:iCs/>
        </w:rPr>
        <w:t>setpriority</w:t>
      </w:r>
      <w:proofErr w:type="spellEnd"/>
      <w:r>
        <w:t xml:space="preserve"> to the XV6 system call and to the user space – by updating </w:t>
      </w:r>
      <w:proofErr w:type="spellStart"/>
      <w:r w:rsidRPr="004B2F60">
        <w:rPr>
          <w:i/>
          <w:iCs/>
        </w:rPr>
        <w:t>syscall.h</w:t>
      </w:r>
      <w:proofErr w:type="spellEnd"/>
      <w:r w:rsidRPr="004B2F60">
        <w:rPr>
          <w:i/>
          <w:iCs/>
        </w:rPr>
        <w:t xml:space="preserve">, </w:t>
      </w:r>
      <w:proofErr w:type="spellStart"/>
      <w:r w:rsidRPr="004B2F60">
        <w:rPr>
          <w:i/>
          <w:iCs/>
        </w:rPr>
        <w:t>user.h</w:t>
      </w:r>
      <w:proofErr w:type="spellEnd"/>
      <w:r w:rsidRPr="004B2F60">
        <w:rPr>
          <w:i/>
          <w:iCs/>
        </w:rPr>
        <w:t xml:space="preserve">, </w:t>
      </w:r>
      <w:proofErr w:type="spellStart"/>
      <w:r w:rsidRPr="004B2F60">
        <w:rPr>
          <w:i/>
          <w:iCs/>
        </w:rPr>
        <w:t>usys.S</w:t>
      </w:r>
      <w:proofErr w:type="spellEnd"/>
      <w:r w:rsidRPr="004B2F60">
        <w:rPr>
          <w:i/>
          <w:iCs/>
        </w:rPr>
        <w:t xml:space="preserve">, </w:t>
      </w:r>
      <w:proofErr w:type="spellStart"/>
      <w:r w:rsidRPr="004B2F60">
        <w:rPr>
          <w:i/>
          <w:iCs/>
        </w:rPr>
        <w:t>syscall.c</w:t>
      </w:r>
      <w:proofErr w:type="spellEnd"/>
      <w:r w:rsidRPr="004B2F60">
        <w:rPr>
          <w:i/>
          <w:iCs/>
        </w:rPr>
        <w:t xml:space="preserve">, </w:t>
      </w:r>
      <w:proofErr w:type="spellStart"/>
      <w:r w:rsidRPr="004B2F60">
        <w:rPr>
          <w:i/>
          <w:iCs/>
        </w:rPr>
        <w:t>sysproc.c</w:t>
      </w:r>
      <w:proofErr w:type="spellEnd"/>
      <w:r>
        <w:t xml:space="preserve"> according to the new changes (as done in task 1…).</w:t>
      </w:r>
    </w:p>
    <w:p w14:paraId="0F4B583D" w14:textId="619E2C4E" w:rsidR="004B2F60" w:rsidRDefault="00AA010B" w:rsidP="000754A2">
      <w:r>
        <w:rPr>
          <w:noProof/>
        </w:rPr>
        <mc:AlternateContent>
          <mc:Choice Requires="wps">
            <w:drawing>
              <wp:anchor distT="45720" distB="45720" distL="114300" distR="114300" simplePos="0" relativeHeight="251693056" behindDoc="0" locked="0" layoutInCell="1" allowOverlap="1" wp14:anchorId="25BF9853" wp14:editId="79622F38">
                <wp:simplePos x="0" y="0"/>
                <wp:positionH relativeFrom="column">
                  <wp:posOffset>-119579</wp:posOffset>
                </wp:positionH>
                <wp:positionV relativeFrom="paragraph">
                  <wp:posOffset>425052</wp:posOffset>
                </wp:positionV>
                <wp:extent cx="6058535" cy="3834765"/>
                <wp:effectExtent l="0" t="0" r="18415" b="133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535" cy="3834765"/>
                        </a:xfrm>
                        <a:prstGeom prst="rect">
                          <a:avLst/>
                        </a:prstGeom>
                        <a:solidFill>
                          <a:srgbClr val="FFFFFF"/>
                        </a:solidFill>
                        <a:ln w="9525">
                          <a:solidFill>
                            <a:srgbClr val="000000"/>
                          </a:solidFill>
                          <a:miter lim="800000"/>
                          <a:headEnd/>
                          <a:tailEnd/>
                        </a:ln>
                      </wps:spPr>
                      <wps:txbx>
                        <w:txbxContent>
                          <w:p w14:paraId="5D3A1F49" w14:textId="7E4816EC" w:rsidR="00AA010B" w:rsidRPr="00AA010B" w:rsidRDefault="00AA010B" w:rsidP="00AA010B">
                            <w:pPr>
                              <w:pStyle w:val="HTML"/>
                              <w:shd w:val="clear" w:color="auto" w:fill="292D3E"/>
                              <w:rPr>
                                <w:color w:val="959DCB"/>
                                <w:sz w:val="14"/>
                                <w:szCs w:val="14"/>
                              </w:rPr>
                            </w:pPr>
                            <w:r w:rsidRPr="00AA010B">
                              <w:rPr>
                                <w:color w:val="82AAFF"/>
                                <w:sz w:val="14"/>
                                <w:szCs w:val="14"/>
                              </w:rPr>
                              <w:t xml:space="preserve">#include </w:t>
                            </w:r>
                            <w:r w:rsidRPr="00AA010B">
                              <w:rPr>
                                <w:color w:val="C3E88D"/>
                                <w:sz w:val="14"/>
                                <w:szCs w:val="14"/>
                              </w:rPr>
                              <w:t>"</w:t>
                            </w:r>
                            <w:proofErr w:type="spellStart"/>
                            <w:r w:rsidRPr="00AA010B">
                              <w:rPr>
                                <w:color w:val="C3E88D"/>
                                <w:sz w:val="14"/>
                                <w:szCs w:val="14"/>
                              </w:rPr>
                              <w:t>types.h</w:t>
                            </w:r>
                            <w:proofErr w:type="spellEnd"/>
                            <w:r w:rsidRPr="00AA010B">
                              <w:rPr>
                                <w:color w:val="C3E88D"/>
                                <w:sz w:val="14"/>
                                <w:szCs w:val="14"/>
                              </w:rPr>
                              <w:t>"</w:t>
                            </w:r>
                            <w:r w:rsidRPr="00AA010B">
                              <w:rPr>
                                <w:color w:val="C3E88D"/>
                                <w:sz w:val="14"/>
                                <w:szCs w:val="14"/>
                              </w:rPr>
                              <w:br/>
                            </w:r>
                            <w:r w:rsidRPr="00AA010B">
                              <w:rPr>
                                <w:color w:val="82AAFF"/>
                                <w:sz w:val="14"/>
                                <w:szCs w:val="14"/>
                              </w:rPr>
                              <w:t xml:space="preserve">#include </w:t>
                            </w:r>
                            <w:r w:rsidRPr="00AA010B">
                              <w:rPr>
                                <w:color w:val="C3E88D"/>
                                <w:sz w:val="14"/>
                                <w:szCs w:val="14"/>
                              </w:rPr>
                              <w:t>"</w:t>
                            </w:r>
                            <w:proofErr w:type="spellStart"/>
                            <w:r w:rsidRPr="00AA010B">
                              <w:rPr>
                                <w:color w:val="C3E88D"/>
                                <w:sz w:val="14"/>
                                <w:szCs w:val="14"/>
                              </w:rPr>
                              <w:t>stat.h</w:t>
                            </w:r>
                            <w:proofErr w:type="spellEnd"/>
                            <w:r w:rsidRPr="00AA010B">
                              <w:rPr>
                                <w:color w:val="C3E88D"/>
                                <w:sz w:val="14"/>
                                <w:szCs w:val="14"/>
                              </w:rPr>
                              <w:t>"</w:t>
                            </w:r>
                            <w:r w:rsidRPr="00AA010B">
                              <w:rPr>
                                <w:color w:val="C3E88D"/>
                                <w:sz w:val="14"/>
                                <w:szCs w:val="14"/>
                              </w:rPr>
                              <w:br/>
                            </w:r>
                            <w:r w:rsidRPr="00AA010B">
                              <w:rPr>
                                <w:color w:val="82AAFF"/>
                                <w:sz w:val="14"/>
                                <w:szCs w:val="14"/>
                              </w:rPr>
                              <w:t xml:space="preserve">#include </w:t>
                            </w:r>
                            <w:r w:rsidRPr="00AA010B">
                              <w:rPr>
                                <w:color w:val="C3E88D"/>
                                <w:sz w:val="14"/>
                                <w:szCs w:val="14"/>
                              </w:rPr>
                              <w:t>"</w:t>
                            </w:r>
                            <w:proofErr w:type="spellStart"/>
                            <w:r w:rsidRPr="00AA010B">
                              <w:rPr>
                                <w:color w:val="C3E88D"/>
                                <w:sz w:val="14"/>
                                <w:szCs w:val="14"/>
                              </w:rPr>
                              <w:t>user.h</w:t>
                            </w:r>
                            <w:proofErr w:type="spellEnd"/>
                            <w:r w:rsidRPr="00AA010B">
                              <w:rPr>
                                <w:color w:val="C3E88D"/>
                                <w:sz w:val="14"/>
                                <w:szCs w:val="14"/>
                              </w:rPr>
                              <w:t>"</w:t>
                            </w:r>
                            <w:r w:rsidRPr="00AA010B">
                              <w:rPr>
                                <w:color w:val="C3E88D"/>
                                <w:sz w:val="14"/>
                                <w:szCs w:val="14"/>
                              </w:rPr>
                              <w:br/>
                            </w:r>
                            <w:r w:rsidRPr="00AA010B">
                              <w:rPr>
                                <w:color w:val="82AAFF"/>
                                <w:sz w:val="14"/>
                                <w:szCs w:val="14"/>
                              </w:rPr>
                              <w:t xml:space="preserve">#include </w:t>
                            </w:r>
                            <w:r w:rsidRPr="00AA010B">
                              <w:rPr>
                                <w:color w:val="C3E88D"/>
                                <w:sz w:val="14"/>
                                <w:szCs w:val="14"/>
                              </w:rPr>
                              <w:t>"</w:t>
                            </w:r>
                            <w:proofErr w:type="spellStart"/>
                            <w:r w:rsidRPr="00AA010B">
                              <w:rPr>
                                <w:color w:val="C3E88D"/>
                                <w:sz w:val="14"/>
                                <w:szCs w:val="14"/>
                              </w:rPr>
                              <w:t>fcntl.h</w:t>
                            </w:r>
                            <w:proofErr w:type="spellEnd"/>
                            <w:r w:rsidRPr="00AA010B">
                              <w:rPr>
                                <w:color w:val="C3E88D"/>
                                <w:sz w:val="14"/>
                                <w:szCs w:val="14"/>
                              </w:rPr>
                              <w:t>"</w:t>
                            </w:r>
                            <w:r w:rsidRPr="00AA010B">
                              <w:rPr>
                                <w:color w:val="C3E88D"/>
                                <w:sz w:val="14"/>
                                <w:szCs w:val="14"/>
                              </w:rPr>
                              <w:br/>
                            </w:r>
                            <w:r w:rsidRPr="00AA010B">
                              <w:rPr>
                                <w:color w:val="C3E88D"/>
                                <w:sz w:val="14"/>
                                <w:szCs w:val="14"/>
                              </w:rPr>
                              <w:br/>
                            </w:r>
                            <w:r w:rsidRPr="00AA010B">
                              <w:rPr>
                                <w:i/>
                                <w:iCs/>
                                <w:color w:val="676E95"/>
                                <w:sz w:val="14"/>
                                <w:szCs w:val="14"/>
                              </w:rPr>
                              <w:t>//passing command line arguments</w:t>
                            </w:r>
                            <w:r w:rsidRPr="00AA010B">
                              <w:rPr>
                                <w:i/>
                                <w:iCs/>
                                <w:color w:val="676E95"/>
                                <w:sz w:val="14"/>
                                <w:szCs w:val="14"/>
                              </w:rPr>
                              <w:br/>
                            </w:r>
                            <w:r w:rsidRPr="00AA010B">
                              <w:rPr>
                                <w:i/>
                                <w:iCs/>
                                <w:color w:val="676E95"/>
                                <w:sz w:val="14"/>
                                <w:szCs w:val="14"/>
                              </w:rPr>
                              <w:br/>
                            </w:r>
                            <w:r w:rsidRPr="00AA010B">
                              <w:rPr>
                                <w:i/>
                                <w:iCs/>
                                <w:color w:val="C792EA"/>
                                <w:sz w:val="14"/>
                                <w:szCs w:val="14"/>
                              </w:rPr>
                              <w:t xml:space="preserve">int </w:t>
                            </w:r>
                            <w:r w:rsidRPr="00AA010B">
                              <w:rPr>
                                <w:color w:val="82AAFF"/>
                                <w:sz w:val="14"/>
                                <w:szCs w:val="14"/>
                              </w:rPr>
                              <w:t>main</w:t>
                            </w:r>
                            <w:r w:rsidRPr="00AA010B">
                              <w:rPr>
                                <w:color w:val="89DDFF"/>
                                <w:sz w:val="14"/>
                                <w:szCs w:val="14"/>
                              </w:rPr>
                              <w:t>(</w:t>
                            </w:r>
                            <w:r w:rsidRPr="00AA010B">
                              <w:rPr>
                                <w:i/>
                                <w:iCs/>
                                <w:color w:val="C792EA"/>
                                <w:sz w:val="14"/>
                                <w:szCs w:val="14"/>
                              </w:rPr>
                              <w:t xml:space="preserve">int </w:t>
                            </w:r>
                            <w:proofErr w:type="spellStart"/>
                            <w:r w:rsidRPr="00AA010B">
                              <w:rPr>
                                <w:color w:val="F78C6C"/>
                                <w:sz w:val="14"/>
                                <w:szCs w:val="14"/>
                              </w:rPr>
                              <w:t>argc</w:t>
                            </w:r>
                            <w:proofErr w:type="spellEnd"/>
                            <w:r w:rsidRPr="00AA010B">
                              <w:rPr>
                                <w:color w:val="89DDFF"/>
                                <w:sz w:val="14"/>
                                <w:szCs w:val="14"/>
                              </w:rPr>
                              <w:t xml:space="preserve">, </w:t>
                            </w:r>
                            <w:r w:rsidRPr="00AA010B">
                              <w:rPr>
                                <w:i/>
                                <w:iCs/>
                                <w:color w:val="C792EA"/>
                                <w:sz w:val="14"/>
                                <w:szCs w:val="14"/>
                              </w:rPr>
                              <w:t xml:space="preserve">char </w:t>
                            </w:r>
                            <w:r w:rsidRPr="00AA010B">
                              <w:rPr>
                                <w:color w:val="89DDFF"/>
                                <w:sz w:val="14"/>
                                <w:szCs w:val="14"/>
                              </w:rPr>
                              <w:t>**</w:t>
                            </w:r>
                            <w:proofErr w:type="spellStart"/>
                            <w:r w:rsidRPr="00AA010B">
                              <w:rPr>
                                <w:color w:val="F78C6C"/>
                                <w:sz w:val="14"/>
                                <w:szCs w:val="14"/>
                              </w:rPr>
                              <w:t>argv</w:t>
                            </w:r>
                            <w:proofErr w:type="spellEnd"/>
                            <w:r w:rsidRPr="00AA010B">
                              <w:rPr>
                                <w:color w:val="89DDFF"/>
                                <w:sz w:val="14"/>
                                <w:szCs w:val="14"/>
                              </w:rPr>
                              <w:t>)</w:t>
                            </w:r>
                            <w:r w:rsidRPr="00AA010B">
                              <w:rPr>
                                <w:color w:val="89DDFF"/>
                                <w:sz w:val="14"/>
                                <w:szCs w:val="14"/>
                              </w:rPr>
                              <w:b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newprior</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atoi</w:t>
                            </w:r>
                            <w:proofErr w:type="spellEnd"/>
                            <w:r w:rsidRPr="00AA010B">
                              <w:rPr>
                                <w:color w:val="89DDFF"/>
                                <w:sz w:val="14"/>
                                <w:szCs w:val="14"/>
                              </w:rPr>
                              <w:t>(</w:t>
                            </w:r>
                            <w:proofErr w:type="spellStart"/>
                            <w:r w:rsidRPr="00AA010B">
                              <w:rPr>
                                <w:color w:val="F78C6C"/>
                                <w:sz w:val="14"/>
                                <w:szCs w:val="14"/>
                              </w:rPr>
                              <w:t>argv</w:t>
                            </w:r>
                            <w:proofErr w:type="spellEnd"/>
                            <w:r w:rsidRPr="00AA010B">
                              <w:rPr>
                                <w:color w:val="89DDFF"/>
                                <w:sz w:val="14"/>
                                <w:szCs w:val="14"/>
                              </w:rPr>
                              <w:t>[</w:t>
                            </w:r>
                            <w:r w:rsidRPr="00AA010B">
                              <w:rPr>
                                <w:color w:val="F78C6C"/>
                                <w:sz w:val="14"/>
                                <w:szCs w:val="14"/>
                              </w:rPr>
                              <w:t>1</w:t>
                            </w:r>
                            <w:r w:rsidRPr="00AA010B">
                              <w:rPr>
                                <w:color w:val="89DDFF"/>
                                <w:sz w:val="14"/>
                                <w:szCs w:val="14"/>
                              </w:rP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myPid</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getpid</w:t>
                            </w:r>
                            <w:proofErr w:type="spellEnd"/>
                            <w:r w:rsidRPr="00AA010B">
                              <w:rPr>
                                <w:color w:val="89DDFF"/>
                                <w:sz w:val="14"/>
                                <w:szCs w:val="14"/>
                              </w:rP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oldPrior</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setpriority</w:t>
                            </w:r>
                            <w:proofErr w:type="spellEnd"/>
                            <w:r w:rsidRPr="00AA010B">
                              <w:rPr>
                                <w:color w:val="89DDFF"/>
                                <w:sz w:val="14"/>
                                <w:szCs w:val="14"/>
                              </w:rPr>
                              <w:t>(</w:t>
                            </w:r>
                            <w:proofErr w:type="spellStart"/>
                            <w:r w:rsidRPr="00AA010B">
                              <w:rPr>
                                <w:color w:val="EEFFE3"/>
                                <w:sz w:val="14"/>
                                <w:szCs w:val="14"/>
                              </w:rPr>
                              <w:t>newprior</w:t>
                            </w:r>
                            <w:proofErr w:type="spellEnd"/>
                            <w:r w:rsidRPr="00AA010B">
                              <w:rPr>
                                <w:color w:val="89DDFF"/>
                                <w:sz w:val="14"/>
                                <w:szCs w:val="14"/>
                              </w:rPr>
                              <w:t>);</w:t>
                            </w:r>
                            <w:r w:rsidRPr="00AA010B">
                              <w:rPr>
                                <w:color w:val="89DDFF"/>
                                <w:sz w:val="14"/>
                                <w:szCs w:val="14"/>
                              </w:rPr>
                              <w:br/>
                              <w:t xml:space="preserve">     </w:t>
                            </w:r>
                            <w:proofErr w:type="spellStart"/>
                            <w:r w:rsidRPr="00AA010B">
                              <w:rPr>
                                <w:color w:val="82AAFF"/>
                                <w:sz w:val="14"/>
                                <w:szCs w:val="14"/>
                              </w:rPr>
                              <w:t>printf</w:t>
                            </w:r>
                            <w:proofErr w:type="spellEnd"/>
                            <w:r w:rsidRPr="00AA010B">
                              <w:rPr>
                                <w:color w:val="89DDFF"/>
                                <w:sz w:val="14"/>
                                <w:szCs w:val="14"/>
                              </w:rPr>
                              <w:t>(</w:t>
                            </w:r>
                            <w:r w:rsidRPr="00AA010B">
                              <w:rPr>
                                <w:color w:val="F78C6C"/>
                                <w:sz w:val="14"/>
                                <w:szCs w:val="14"/>
                              </w:rPr>
                              <w:t>1</w:t>
                            </w:r>
                            <w:r w:rsidRPr="00AA010B">
                              <w:rPr>
                                <w:color w:val="89DDFF"/>
                                <w:sz w:val="14"/>
                                <w:szCs w:val="14"/>
                              </w:rPr>
                              <w:t xml:space="preserve">, </w:t>
                            </w:r>
                            <w:r w:rsidRPr="00AA010B">
                              <w:rPr>
                                <w:color w:val="C3E88D"/>
                                <w:sz w:val="14"/>
                                <w:szCs w:val="14"/>
                              </w:rPr>
                              <w:t xml:space="preserve">"I'm the father - </w:t>
                            </w:r>
                            <w:proofErr w:type="spellStart"/>
                            <w:r w:rsidRPr="00AA010B">
                              <w:rPr>
                                <w:color w:val="C3E88D"/>
                                <w:sz w:val="14"/>
                                <w:szCs w:val="14"/>
                              </w:rPr>
                              <w:t>pid</w:t>
                            </w:r>
                            <w:proofErr w:type="spellEnd"/>
                            <w:r w:rsidRPr="00AA010B">
                              <w:rPr>
                                <w:color w:val="C3E88D"/>
                                <w:sz w:val="14"/>
                                <w:szCs w:val="14"/>
                              </w:rPr>
                              <w:t xml:space="preserve"> %d! change my priority to %d from %d</w:t>
                            </w:r>
                            <w:r w:rsidRPr="00AA010B">
                              <w:rPr>
                                <w:color w:val="89DDFF"/>
                                <w:sz w:val="14"/>
                                <w:szCs w:val="14"/>
                              </w:rPr>
                              <w:t>\n</w:t>
                            </w:r>
                            <w:r w:rsidRPr="00AA010B">
                              <w:rPr>
                                <w:color w:val="C3E88D"/>
                                <w:sz w:val="14"/>
                                <w:szCs w:val="14"/>
                              </w:rPr>
                              <w:t>"</w:t>
                            </w:r>
                            <w:r w:rsidRPr="00AA010B">
                              <w:rPr>
                                <w:color w:val="89DDFF"/>
                                <w:sz w:val="14"/>
                                <w:szCs w:val="14"/>
                              </w:rPr>
                              <w:t>,</w:t>
                            </w:r>
                            <w:proofErr w:type="spellStart"/>
                            <w:r w:rsidRPr="00AA010B">
                              <w:rPr>
                                <w:color w:val="EEFFE3"/>
                                <w:sz w:val="14"/>
                                <w:szCs w:val="14"/>
                              </w:rPr>
                              <w:t>myPid</w:t>
                            </w:r>
                            <w:r w:rsidRPr="00AA010B">
                              <w:rPr>
                                <w:color w:val="89DDFF"/>
                                <w:sz w:val="14"/>
                                <w:szCs w:val="14"/>
                              </w:rPr>
                              <w:t>,</w:t>
                            </w:r>
                            <w:r w:rsidRPr="00AA010B">
                              <w:rPr>
                                <w:color w:val="EEFFE3"/>
                                <w:sz w:val="14"/>
                                <w:szCs w:val="14"/>
                              </w:rPr>
                              <w:t>newprior</w:t>
                            </w:r>
                            <w:r w:rsidRPr="00AA010B">
                              <w:rPr>
                                <w:color w:val="89DDFF"/>
                                <w:sz w:val="14"/>
                                <w:szCs w:val="14"/>
                              </w:rPr>
                              <w:t>,</w:t>
                            </w:r>
                            <w:r w:rsidRPr="00AA010B">
                              <w:rPr>
                                <w:color w:val="EEFFE3"/>
                                <w:sz w:val="14"/>
                                <w:szCs w:val="14"/>
                              </w:rPr>
                              <w:t>oldPrior</w:t>
                            </w:r>
                            <w:proofErr w:type="spellEnd"/>
                            <w:r w:rsidRPr="00AA010B">
                              <w:rPr>
                                <w:color w:val="89DDFF"/>
                                <w:sz w:val="14"/>
                                <w:szCs w:val="14"/>
                              </w:rPr>
                              <w:t>);</w:t>
                            </w:r>
                            <w:r w:rsidRPr="00AA010B">
                              <w:rPr>
                                <w:color w:val="89DDFF"/>
                                <w:sz w:val="14"/>
                                <w:szCs w:val="14"/>
                              </w:rPr>
                              <w:br/>
                              <w:t xml:space="preserve">   </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pid</w:t>
                            </w:r>
                            <w:proofErr w:type="spellEnd"/>
                            <w:r w:rsidRPr="00AA010B">
                              <w:rPr>
                                <w:color w:val="EEFFE3"/>
                                <w:sz w:val="14"/>
                                <w:szCs w:val="14"/>
                              </w:rPr>
                              <w:t xml:space="preserve"> </w:t>
                            </w:r>
                            <w:r w:rsidRPr="00AA010B">
                              <w:rPr>
                                <w:color w:val="89DDFF"/>
                                <w:sz w:val="14"/>
                                <w:szCs w:val="14"/>
                              </w:rPr>
                              <w:t xml:space="preserve">= </w:t>
                            </w:r>
                            <w:r w:rsidRPr="00AA010B">
                              <w:rPr>
                                <w:color w:val="82AAFF"/>
                                <w:sz w:val="14"/>
                                <w:szCs w:val="14"/>
                              </w:rPr>
                              <w:t>fork</w:t>
                            </w:r>
                            <w:r w:rsidRPr="00AA010B">
                              <w:rPr>
                                <w:color w:val="89DDFF"/>
                                <w:sz w:val="14"/>
                                <w:szCs w:val="14"/>
                              </w:rPr>
                              <w:t>();</w:t>
                            </w:r>
                            <w:r w:rsidRPr="00AA010B">
                              <w:rPr>
                                <w:color w:val="89DDFF"/>
                                <w:sz w:val="14"/>
                                <w:szCs w:val="14"/>
                              </w:rPr>
                              <w:br/>
                              <w:t xml:space="preserve">    </w:t>
                            </w:r>
                            <w:r w:rsidRPr="00AA010B">
                              <w:rPr>
                                <w:i/>
                                <w:iCs/>
                                <w:color w:val="C792EA"/>
                                <w:sz w:val="14"/>
                                <w:szCs w:val="14"/>
                              </w:rPr>
                              <w:t>if</w:t>
                            </w:r>
                            <w:r w:rsidRPr="00AA010B">
                              <w:rPr>
                                <w:color w:val="89DDFF"/>
                                <w:sz w:val="14"/>
                                <w:szCs w:val="14"/>
                              </w:rPr>
                              <w:t>(</w:t>
                            </w:r>
                            <w:proofErr w:type="spellStart"/>
                            <w:r w:rsidRPr="00AA010B">
                              <w:rPr>
                                <w:color w:val="EEFFE3"/>
                                <w:sz w:val="14"/>
                                <w:szCs w:val="14"/>
                              </w:rPr>
                              <w:t>pid</w:t>
                            </w:r>
                            <w:proofErr w:type="spellEnd"/>
                            <w:r w:rsidRPr="00AA010B">
                              <w:rPr>
                                <w:color w:val="EEFFE3"/>
                                <w:sz w:val="14"/>
                                <w:szCs w:val="14"/>
                              </w:rPr>
                              <w:t xml:space="preserve"> </w:t>
                            </w:r>
                            <w:r w:rsidRPr="00AA010B">
                              <w:rPr>
                                <w:color w:val="89DDFF"/>
                                <w:sz w:val="14"/>
                                <w:szCs w:val="14"/>
                              </w:rPr>
                              <w:t xml:space="preserve">== </w:t>
                            </w:r>
                            <w:r w:rsidRPr="00AA010B">
                              <w:rPr>
                                <w:color w:val="F78C6C"/>
                                <w:sz w:val="14"/>
                                <w:szCs w:val="14"/>
                              </w:rPr>
                              <w:t>0</w:t>
                            </w:r>
                            <w:r w:rsidRPr="00AA010B">
                              <w:rPr>
                                <w:color w:val="89DDFF"/>
                                <w:sz w:val="14"/>
                                <w:szCs w:val="14"/>
                              </w:rP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newprior</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atoi</w:t>
                            </w:r>
                            <w:proofErr w:type="spellEnd"/>
                            <w:r w:rsidRPr="00AA010B">
                              <w:rPr>
                                <w:color w:val="89DDFF"/>
                                <w:sz w:val="14"/>
                                <w:szCs w:val="14"/>
                              </w:rPr>
                              <w:t>(</w:t>
                            </w:r>
                            <w:proofErr w:type="spellStart"/>
                            <w:r w:rsidRPr="00AA010B">
                              <w:rPr>
                                <w:color w:val="F78C6C"/>
                                <w:sz w:val="14"/>
                                <w:szCs w:val="14"/>
                              </w:rPr>
                              <w:t>argv</w:t>
                            </w:r>
                            <w:proofErr w:type="spellEnd"/>
                            <w:r w:rsidRPr="00AA010B">
                              <w:rPr>
                                <w:color w:val="89DDFF"/>
                                <w:sz w:val="14"/>
                                <w:szCs w:val="14"/>
                              </w:rPr>
                              <w:t>[</w:t>
                            </w:r>
                            <w:r w:rsidRPr="00AA010B">
                              <w:rPr>
                                <w:color w:val="F78C6C"/>
                                <w:sz w:val="14"/>
                                <w:szCs w:val="14"/>
                              </w:rPr>
                              <w:t>2</w:t>
                            </w:r>
                            <w:r w:rsidRPr="00AA010B">
                              <w:rPr>
                                <w:color w:val="89DDFF"/>
                                <w:sz w:val="14"/>
                                <w:szCs w:val="14"/>
                              </w:rP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myPid</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getpid</w:t>
                            </w:r>
                            <w:proofErr w:type="spellEnd"/>
                            <w:r w:rsidRPr="00AA010B">
                              <w:rPr>
                                <w:color w:val="89DDFF"/>
                                <w:sz w:val="14"/>
                                <w:szCs w:val="14"/>
                              </w:rP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oldPrior</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setpriority</w:t>
                            </w:r>
                            <w:proofErr w:type="spellEnd"/>
                            <w:r w:rsidRPr="00AA010B">
                              <w:rPr>
                                <w:color w:val="89DDFF"/>
                                <w:sz w:val="14"/>
                                <w:szCs w:val="14"/>
                              </w:rPr>
                              <w:t>(</w:t>
                            </w:r>
                            <w:proofErr w:type="spellStart"/>
                            <w:r w:rsidRPr="00AA010B">
                              <w:rPr>
                                <w:color w:val="EEFFE3"/>
                                <w:sz w:val="14"/>
                                <w:szCs w:val="14"/>
                              </w:rPr>
                              <w:t>newprior</w:t>
                            </w:r>
                            <w:proofErr w:type="spellEnd"/>
                            <w:r w:rsidRPr="00AA010B">
                              <w:rPr>
                                <w:color w:val="89DDFF"/>
                                <w:sz w:val="14"/>
                                <w:szCs w:val="14"/>
                              </w:rPr>
                              <w:t>);</w:t>
                            </w:r>
                            <w:r w:rsidRPr="00AA010B">
                              <w:rPr>
                                <w:color w:val="89DDFF"/>
                                <w:sz w:val="14"/>
                                <w:szCs w:val="14"/>
                              </w:rPr>
                              <w:br/>
                              <w:t xml:space="preserve">        </w:t>
                            </w:r>
                            <w:proofErr w:type="spellStart"/>
                            <w:r w:rsidRPr="00AA010B">
                              <w:rPr>
                                <w:color w:val="82AAFF"/>
                                <w:sz w:val="14"/>
                                <w:szCs w:val="14"/>
                              </w:rPr>
                              <w:t>printf</w:t>
                            </w:r>
                            <w:proofErr w:type="spellEnd"/>
                            <w:r w:rsidRPr="00AA010B">
                              <w:rPr>
                                <w:color w:val="89DDFF"/>
                                <w:sz w:val="14"/>
                                <w:szCs w:val="14"/>
                              </w:rPr>
                              <w:t>(</w:t>
                            </w:r>
                            <w:r w:rsidRPr="00AA010B">
                              <w:rPr>
                                <w:color w:val="F78C6C"/>
                                <w:sz w:val="14"/>
                                <w:szCs w:val="14"/>
                              </w:rPr>
                              <w:t>1</w:t>
                            </w:r>
                            <w:r w:rsidRPr="00AA010B">
                              <w:rPr>
                                <w:color w:val="89DDFF"/>
                                <w:sz w:val="14"/>
                                <w:szCs w:val="14"/>
                              </w:rPr>
                              <w:t xml:space="preserve">, </w:t>
                            </w:r>
                            <w:r w:rsidRPr="00AA010B">
                              <w:rPr>
                                <w:color w:val="C3E88D"/>
                                <w:sz w:val="14"/>
                                <w:szCs w:val="14"/>
                              </w:rPr>
                              <w:t xml:space="preserve">"I'm the child - </w:t>
                            </w:r>
                            <w:proofErr w:type="spellStart"/>
                            <w:r w:rsidRPr="00AA010B">
                              <w:rPr>
                                <w:color w:val="C3E88D"/>
                                <w:sz w:val="14"/>
                                <w:szCs w:val="14"/>
                              </w:rPr>
                              <w:t>pid</w:t>
                            </w:r>
                            <w:proofErr w:type="spellEnd"/>
                            <w:r w:rsidRPr="00AA010B">
                              <w:rPr>
                                <w:color w:val="C3E88D"/>
                                <w:sz w:val="14"/>
                                <w:szCs w:val="14"/>
                              </w:rPr>
                              <w:t xml:space="preserve"> %d! change my priority to %d from %d</w:t>
                            </w:r>
                            <w:r w:rsidRPr="00AA010B">
                              <w:rPr>
                                <w:color w:val="89DDFF"/>
                                <w:sz w:val="14"/>
                                <w:szCs w:val="14"/>
                              </w:rPr>
                              <w:t>\n</w:t>
                            </w:r>
                            <w:r w:rsidRPr="00AA010B">
                              <w:rPr>
                                <w:color w:val="C3E88D"/>
                                <w:sz w:val="14"/>
                                <w:szCs w:val="14"/>
                              </w:rPr>
                              <w:t>"</w:t>
                            </w:r>
                            <w:r w:rsidRPr="00AA010B">
                              <w:rPr>
                                <w:color w:val="89DDFF"/>
                                <w:sz w:val="14"/>
                                <w:szCs w:val="14"/>
                              </w:rPr>
                              <w:t>,</w:t>
                            </w:r>
                            <w:proofErr w:type="spellStart"/>
                            <w:r w:rsidRPr="00AA010B">
                              <w:rPr>
                                <w:color w:val="EEFFE3"/>
                                <w:sz w:val="14"/>
                                <w:szCs w:val="14"/>
                              </w:rPr>
                              <w:t>myPid</w:t>
                            </w:r>
                            <w:r w:rsidRPr="00AA010B">
                              <w:rPr>
                                <w:color w:val="89DDFF"/>
                                <w:sz w:val="14"/>
                                <w:szCs w:val="14"/>
                              </w:rPr>
                              <w:t>,</w:t>
                            </w:r>
                            <w:r w:rsidRPr="00AA010B">
                              <w:rPr>
                                <w:color w:val="EEFFE3"/>
                                <w:sz w:val="14"/>
                                <w:szCs w:val="14"/>
                              </w:rPr>
                              <w:t>newprior</w:t>
                            </w:r>
                            <w:r w:rsidRPr="00AA010B">
                              <w:rPr>
                                <w:color w:val="89DDFF"/>
                                <w:sz w:val="14"/>
                                <w:szCs w:val="14"/>
                              </w:rPr>
                              <w:t>,</w:t>
                            </w:r>
                            <w:r w:rsidRPr="00AA010B">
                              <w:rPr>
                                <w:color w:val="EEFFE3"/>
                                <w:sz w:val="14"/>
                                <w:szCs w:val="14"/>
                              </w:rPr>
                              <w:t>oldPrior</w:t>
                            </w:r>
                            <w:proofErr w:type="spellEnd"/>
                            <w:r w:rsidRPr="00AA010B">
                              <w:rPr>
                                <w:color w:val="89DDFF"/>
                                <w:sz w:val="14"/>
                                <w:szCs w:val="14"/>
                              </w:rPr>
                              <w:t>);</w:t>
                            </w:r>
                            <w:r w:rsidRPr="00AA010B">
                              <w:rPr>
                                <w:color w:val="89DDFF"/>
                                <w:sz w:val="14"/>
                                <w:szCs w:val="14"/>
                              </w:rPr>
                              <w:br/>
                              <w:t xml:space="preserve">        </w:t>
                            </w:r>
                            <w:r w:rsidRPr="00AA010B">
                              <w:rPr>
                                <w:i/>
                                <w:iCs/>
                                <w:color w:val="C792EA"/>
                                <w:sz w:val="14"/>
                                <w:szCs w:val="14"/>
                              </w:rPr>
                              <w:t>for</w:t>
                            </w:r>
                            <w:r w:rsidRPr="00AA010B">
                              <w:rPr>
                                <w:color w:val="89DDFF"/>
                                <w:sz w:val="14"/>
                                <w:szCs w:val="14"/>
                              </w:rPr>
                              <w:t>(</w:t>
                            </w:r>
                            <w:r w:rsidRPr="00AA010B">
                              <w:rPr>
                                <w:i/>
                                <w:iCs/>
                                <w:color w:val="C792EA"/>
                                <w:sz w:val="14"/>
                                <w:szCs w:val="14"/>
                              </w:rPr>
                              <w:t xml:space="preserve">int </w:t>
                            </w:r>
                            <w:proofErr w:type="spellStart"/>
                            <w:r w:rsidRPr="00AA010B">
                              <w:rPr>
                                <w:color w:val="EEFFE3"/>
                                <w:sz w:val="14"/>
                                <w:szCs w:val="14"/>
                              </w:rPr>
                              <w:t>i</w:t>
                            </w:r>
                            <w:proofErr w:type="spellEnd"/>
                            <w:r w:rsidRPr="00AA010B">
                              <w:rPr>
                                <w:color w:val="89DDFF"/>
                                <w:sz w:val="14"/>
                                <w:szCs w:val="14"/>
                              </w:rPr>
                              <w:t>=</w:t>
                            </w:r>
                            <w:r w:rsidRPr="00AA010B">
                              <w:rPr>
                                <w:color w:val="F78C6C"/>
                                <w:sz w:val="14"/>
                                <w:szCs w:val="14"/>
                              </w:rPr>
                              <w:t>0</w:t>
                            </w:r>
                            <w:r w:rsidRPr="00AA010B">
                              <w:rPr>
                                <w:color w:val="89DDFF"/>
                                <w:sz w:val="14"/>
                                <w:szCs w:val="14"/>
                              </w:rPr>
                              <w:t>;</w:t>
                            </w:r>
                            <w:r w:rsidRPr="00AA010B">
                              <w:rPr>
                                <w:color w:val="EEFFE3"/>
                                <w:sz w:val="14"/>
                                <w:szCs w:val="14"/>
                              </w:rPr>
                              <w:t>i</w:t>
                            </w:r>
                            <w:r w:rsidRPr="00AA010B">
                              <w:rPr>
                                <w:color w:val="89DDFF"/>
                                <w:sz w:val="14"/>
                                <w:szCs w:val="14"/>
                              </w:rPr>
                              <w:t>&lt;</w:t>
                            </w:r>
                            <w:r w:rsidRPr="00AA010B">
                              <w:rPr>
                                <w:color w:val="F78C6C"/>
                                <w:sz w:val="14"/>
                                <w:szCs w:val="14"/>
                              </w:rPr>
                              <w:t>10</w:t>
                            </w:r>
                            <w:r w:rsidRPr="00AA010B">
                              <w:rPr>
                                <w:color w:val="89DDFF"/>
                                <w:sz w:val="14"/>
                                <w:szCs w:val="14"/>
                              </w:rPr>
                              <w:t>;</w:t>
                            </w:r>
                            <w:r w:rsidRPr="00AA010B">
                              <w:rPr>
                                <w:color w:val="EEFFE3"/>
                                <w:sz w:val="14"/>
                                <w:szCs w:val="14"/>
                              </w:rPr>
                              <w:t>i</w:t>
                            </w:r>
                            <w:r w:rsidRPr="00AA010B">
                              <w:rPr>
                                <w:color w:val="89DDFF"/>
                                <w:sz w:val="14"/>
                                <w:szCs w:val="14"/>
                              </w:rPr>
                              <w:t>++){</w:t>
                            </w:r>
                            <w:r w:rsidRPr="00AA010B">
                              <w:rPr>
                                <w:color w:val="89DDFF"/>
                                <w:sz w:val="14"/>
                                <w:szCs w:val="14"/>
                              </w:rPr>
                              <w:br/>
                              <w:t xml:space="preserve">         </w:t>
                            </w:r>
                            <w:r w:rsidRPr="00AA010B">
                              <w:rPr>
                                <w:i/>
                                <w:iCs/>
                                <w:color w:val="C792EA"/>
                                <w:sz w:val="14"/>
                                <w:szCs w:val="14"/>
                              </w:rPr>
                              <w:t>for</w:t>
                            </w:r>
                            <w:r w:rsidRPr="00AA010B">
                              <w:rPr>
                                <w:color w:val="89DDFF"/>
                                <w:sz w:val="14"/>
                                <w:szCs w:val="14"/>
                              </w:rPr>
                              <w:t>(</w:t>
                            </w:r>
                            <w:r w:rsidRPr="00AA010B">
                              <w:rPr>
                                <w:i/>
                                <w:iCs/>
                                <w:color w:val="C792EA"/>
                                <w:sz w:val="14"/>
                                <w:szCs w:val="14"/>
                              </w:rPr>
                              <w:t xml:space="preserve">int </w:t>
                            </w:r>
                            <w:r w:rsidRPr="00AA010B">
                              <w:rPr>
                                <w:color w:val="EEFFE3"/>
                                <w:sz w:val="14"/>
                                <w:szCs w:val="14"/>
                              </w:rPr>
                              <w:t>j</w:t>
                            </w:r>
                            <w:r w:rsidRPr="00AA010B">
                              <w:rPr>
                                <w:color w:val="89DDFF"/>
                                <w:sz w:val="14"/>
                                <w:szCs w:val="14"/>
                              </w:rPr>
                              <w:t>=</w:t>
                            </w:r>
                            <w:r w:rsidRPr="00AA010B">
                              <w:rPr>
                                <w:color w:val="F78C6C"/>
                                <w:sz w:val="14"/>
                                <w:szCs w:val="14"/>
                              </w:rPr>
                              <w:t>0</w:t>
                            </w:r>
                            <w:r w:rsidRPr="00AA010B">
                              <w:rPr>
                                <w:color w:val="89DDFF"/>
                                <w:sz w:val="14"/>
                                <w:szCs w:val="14"/>
                              </w:rPr>
                              <w:t xml:space="preserve">; </w:t>
                            </w:r>
                            <w:r w:rsidRPr="00AA010B">
                              <w:rPr>
                                <w:color w:val="EEFFE3"/>
                                <w:sz w:val="14"/>
                                <w:szCs w:val="14"/>
                              </w:rPr>
                              <w:t>j</w:t>
                            </w:r>
                            <w:r w:rsidRPr="00AA010B">
                              <w:rPr>
                                <w:color w:val="89DDFF"/>
                                <w:sz w:val="14"/>
                                <w:szCs w:val="14"/>
                              </w:rPr>
                              <w:t>&lt;</w:t>
                            </w:r>
                            <w:r w:rsidRPr="00AA010B">
                              <w:rPr>
                                <w:color w:val="F78C6C"/>
                                <w:sz w:val="14"/>
                                <w:szCs w:val="14"/>
                              </w:rPr>
                              <w:t>1000000</w:t>
                            </w:r>
                            <w:r w:rsidRPr="00AA010B">
                              <w:rPr>
                                <w:color w:val="89DDFF"/>
                                <w:sz w:val="14"/>
                                <w:szCs w:val="14"/>
                              </w:rPr>
                              <w:t xml:space="preserve">; </w:t>
                            </w:r>
                            <w:proofErr w:type="spellStart"/>
                            <w:r w:rsidRPr="00AA010B">
                              <w:rPr>
                                <w:color w:val="EEFFE3"/>
                                <w:sz w:val="14"/>
                                <w:szCs w:val="14"/>
                              </w:rPr>
                              <w:t>j</w:t>
                            </w:r>
                            <w:r w:rsidRPr="00AA010B">
                              <w:rPr>
                                <w:color w:val="89DDFF"/>
                                <w:sz w:val="14"/>
                                <w:szCs w:val="14"/>
                              </w:rPr>
                              <w:t>++</w:t>
                            </w:r>
                            <w:proofErr w:type="spellEnd"/>
                            <w:r w:rsidRPr="00AA010B">
                              <w:rPr>
                                <w:color w:val="89DDFF"/>
                                <w:sz w:val="14"/>
                                <w:szCs w:val="14"/>
                              </w:rPr>
                              <w:t>){}</w:t>
                            </w:r>
                            <w:r w:rsidRPr="00AA010B">
                              <w:rPr>
                                <w:color w:val="89DDFF"/>
                                <w:sz w:val="14"/>
                                <w:szCs w:val="14"/>
                              </w:rPr>
                              <w:br/>
                              <w:t xml:space="preserve">         </w:t>
                            </w:r>
                            <w:proofErr w:type="spellStart"/>
                            <w:r w:rsidRPr="00AA010B">
                              <w:rPr>
                                <w:color w:val="82AAFF"/>
                                <w:sz w:val="14"/>
                                <w:szCs w:val="14"/>
                              </w:rPr>
                              <w:t>printf</w:t>
                            </w:r>
                            <w:proofErr w:type="spellEnd"/>
                            <w:r w:rsidRPr="00AA010B">
                              <w:rPr>
                                <w:color w:val="89DDFF"/>
                                <w:sz w:val="14"/>
                                <w:szCs w:val="14"/>
                              </w:rPr>
                              <w:t>(</w:t>
                            </w:r>
                            <w:r w:rsidRPr="00AA010B">
                              <w:rPr>
                                <w:color w:val="F78C6C"/>
                                <w:sz w:val="14"/>
                                <w:szCs w:val="14"/>
                              </w:rPr>
                              <w:t>1</w:t>
                            </w:r>
                            <w:r w:rsidRPr="00AA010B">
                              <w:rPr>
                                <w:color w:val="89DDFF"/>
                                <w:sz w:val="14"/>
                                <w:szCs w:val="14"/>
                              </w:rPr>
                              <w:t xml:space="preserve">, </w:t>
                            </w:r>
                            <w:r w:rsidRPr="00AA010B">
                              <w:rPr>
                                <w:color w:val="C3E88D"/>
                                <w:sz w:val="14"/>
                                <w:szCs w:val="14"/>
                              </w:rPr>
                              <w:t>"%d - &lt;</w:t>
                            </w:r>
                            <w:proofErr w:type="spellStart"/>
                            <w:r w:rsidRPr="00AA010B">
                              <w:rPr>
                                <w:color w:val="C3E88D"/>
                                <w:sz w:val="14"/>
                                <w:szCs w:val="14"/>
                              </w:rPr>
                              <w:t>pid</w:t>
                            </w:r>
                            <w:proofErr w:type="spellEnd"/>
                            <w:r w:rsidRPr="00AA010B">
                              <w:rPr>
                                <w:color w:val="C3E88D"/>
                                <w:sz w:val="14"/>
                                <w:szCs w:val="14"/>
                              </w:rPr>
                              <w:t xml:space="preserve"> = %d, prior= %d&gt;</w:t>
                            </w:r>
                            <w:r w:rsidRPr="00AA010B">
                              <w:rPr>
                                <w:color w:val="89DDFF"/>
                                <w:sz w:val="14"/>
                                <w:szCs w:val="14"/>
                              </w:rPr>
                              <w:t>\n</w:t>
                            </w:r>
                            <w:r w:rsidRPr="00AA010B">
                              <w:rPr>
                                <w:color w:val="C3E88D"/>
                                <w:sz w:val="14"/>
                                <w:szCs w:val="14"/>
                              </w:rPr>
                              <w:t xml:space="preserve"> "</w:t>
                            </w:r>
                            <w:r w:rsidRPr="00AA010B">
                              <w:rPr>
                                <w:color w:val="89DDFF"/>
                                <w:sz w:val="14"/>
                                <w:szCs w:val="14"/>
                              </w:rPr>
                              <w:t xml:space="preserve">, </w:t>
                            </w:r>
                            <w:proofErr w:type="spellStart"/>
                            <w:r w:rsidRPr="00AA010B">
                              <w:rPr>
                                <w:color w:val="EEFFE3"/>
                                <w:sz w:val="14"/>
                                <w:szCs w:val="14"/>
                              </w:rPr>
                              <w:t>i</w:t>
                            </w:r>
                            <w:proofErr w:type="spellEnd"/>
                            <w:r w:rsidRPr="00AA010B">
                              <w:rPr>
                                <w:color w:val="89DDFF"/>
                                <w:sz w:val="14"/>
                                <w:szCs w:val="14"/>
                              </w:rPr>
                              <w:t xml:space="preserve">, </w:t>
                            </w:r>
                            <w:proofErr w:type="spellStart"/>
                            <w:r w:rsidRPr="00AA010B">
                              <w:rPr>
                                <w:color w:val="EEFFE3"/>
                                <w:sz w:val="14"/>
                                <w:szCs w:val="14"/>
                              </w:rPr>
                              <w:t>myPid</w:t>
                            </w:r>
                            <w:r w:rsidRPr="00AA010B">
                              <w:rPr>
                                <w:color w:val="89DDFF"/>
                                <w:sz w:val="14"/>
                                <w:szCs w:val="14"/>
                              </w:rPr>
                              <w:t>,</w:t>
                            </w:r>
                            <w:r w:rsidRPr="00AA010B">
                              <w:rPr>
                                <w:color w:val="EEFFE3"/>
                                <w:sz w:val="14"/>
                                <w:szCs w:val="14"/>
                              </w:rPr>
                              <w:t>newprior</w:t>
                            </w:r>
                            <w:proofErr w:type="spellEnd"/>
                            <w:r w:rsidRPr="00AA010B">
                              <w:rPr>
                                <w:color w:val="89DDFF"/>
                                <w:sz w:val="14"/>
                                <w:szCs w:val="14"/>
                              </w:rPr>
                              <w:t>);</w:t>
                            </w:r>
                            <w:r w:rsidRPr="00AA010B">
                              <w:rPr>
                                <w:color w:val="89DDFF"/>
                                <w:sz w:val="14"/>
                                <w:szCs w:val="14"/>
                              </w:rPr>
                              <w:br/>
                              <w:t xml:space="preserve">      }</w:t>
                            </w:r>
                            <w:r w:rsidRPr="00AA010B">
                              <w:rPr>
                                <w:color w:val="89DDFF"/>
                                <w:sz w:val="14"/>
                                <w:szCs w:val="14"/>
                              </w:rPr>
                              <w:br/>
                              <w:t xml:space="preserve">        </w:t>
                            </w:r>
                            <w:r w:rsidRPr="00AA010B">
                              <w:rPr>
                                <w:color w:val="82AAFF"/>
                                <w:sz w:val="14"/>
                                <w:szCs w:val="14"/>
                              </w:rPr>
                              <w:t>exit</w:t>
                            </w:r>
                            <w:r w:rsidRPr="00AA010B">
                              <w:rPr>
                                <w:color w:val="89DDFF"/>
                                <w:sz w:val="14"/>
                                <w:szCs w:val="14"/>
                              </w:rPr>
                              <w:t>();</w:t>
                            </w:r>
                            <w:r w:rsidRPr="00AA010B">
                              <w:rPr>
                                <w:color w:val="89DDFF"/>
                                <w:sz w:val="14"/>
                                <w:szCs w:val="14"/>
                              </w:rPr>
                              <w:br/>
                              <w:t xml:space="preserve">    } </w:t>
                            </w:r>
                            <w:r w:rsidRPr="00AA010B">
                              <w:rPr>
                                <w:i/>
                                <w:iCs/>
                                <w:color w:val="C792EA"/>
                                <w:sz w:val="14"/>
                                <w:szCs w:val="14"/>
                              </w:rPr>
                              <w:t>else if</w:t>
                            </w:r>
                            <w:r w:rsidRPr="00AA010B">
                              <w:rPr>
                                <w:color w:val="89DDFF"/>
                                <w:sz w:val="14"/>
                                <w:szCs w:val="14"/>
                              </w:rPr>
                              <w:t>(</w:t>
                            </w:r>
                            <w:proofErr w:type="spellStart"/>
                            <w:r w:rsidRPr="00AA010B">
                              <w:rPr>
                                <w:color w:val="EEFFE3"/>
                                <w:sz w:val="14"/>
                                <w:szCs w:val="14"/>
                              </w:rPr>
                              <w:t>pid</w:t>
                            </w:r>
                            <w:proofErr w:type="spellEnd"/>
                            <w:r w:rsidRPr="00AA010B">
                              <w:rPr>
                                <w:color w:val="EEFFE3"/>
                                <w:sz w:val="14"/>
                                <w:szCs w:val="14"/>
                              </w:rPr>
                              <w:t xml:space="preserve"> </w:t>
                            </w:r>
                            <w:r w:rsidRPr="00AA010B">
                              <w:rPr>
                                <w:color w:val="89DDFF"/>
                                <w:sz w:val="14"/>
                                <w:szCs w:val="14"/>
                              </w:rPr>
                              <w:t xml:space="preserve">&lt; </w:t>
                            </w:r>
                            <w:r w:rsidRPr="00AA010B">
                              <w:rPr>
                                <w:color w:val="F78C6C"/>
                                <w:sz w:val="14"/>
                                <w:szCs w:val="14"/>
                              </w:rPr>
                              <w:t>0</w:t>
                            </w:r>
                            <w:r w:rsidRPr="00AA010B">
                              <w:rPr>
                                <w:color w:val="89DDFF"/>
                                <w:sz w:val="14"/>
                                <w:szCs w:val="14"/>
                              </w:rPr>
                              <w:t>){</w:t>
                            </w:r>
                            <w:r w:rsidRPr="00AA010B">
                              <w:rPr>
                                <w:color w:val="89DDFF"/>
                                <w:sz w:val="14"/>
                                <w:szCs w:val="14"/>
                              </w:rPr>
                              <w:br/>
                              <w:t xml:space="preserve">        </w:t>
                            </w:r>
                            <w:proofErr w:type="spellStart"/>
                            <w:r w:rsidRPr="00AA010B">
                              <w:rPr>
                                <w:color w:val="82AAFF"/>
                                <w:sz w:val="14"/>
                                <w:szCs w:val="14"/>
                              </w:rPr>
                              <w:t>printf</w:t>
                            </w:r>
                            <w:proofErr w:type="spellEnd"/>
                            <w:r w:rsidRPr="00AA010B">
                              <w:rPr>
                                <w:color w:val="82AAFF"/>
                                <w:sz w:val="14"/>
                                <w:szCs w:val="14"/>
                              </w:rPr>
                              <w:t xml:space="preserve"> </w:t>
                            </w:r>
                            <w:r w:rsidRPr="00AA010B">
                              <w:rPr>
                                <w:color w:val="89DDFF"/>
                                <w:sz w:val="14"/>
                                <w:szCs w:val="14"/>
                              </w:rPr>
                              <w:t>(</w:t>
                            </w:r>
                            <w:r w:rsidRPr="00AA010B">
                              <w:rPr>
                                <w:color w:val="F78C6C"/>
                                <w:sz w:val="14"/>
                                <w:szCs w:val="14"/>
                              </w:rPr>
                              <w:t>1</w:t>
                            </w:r>
                            <w:r w:rsidRPr="00AA010B">
                              <w:rPr>
                                <w:color w:val="89DDFF"/>
                                <w:sz w:val="14"/>
                                <w:szCs w:val="14"/>
                              </w:rPr>
                              <w:t xml:space="preserve">, </w:t>
                            </w:r>
                            <w:r w:rsidRPr="00AA010B">
                              <w:rPr>
                                <w:color w:val="C3E88D"/>
                                <w:sz w:val="14"/>
                                <w:szCs w:val="14"/>
                              </w:rPr>
                              <w:t>"This is fork failed</w:t>
                            </w:r>
                            <w:r w:rsidRPr="00AA010B">
                              <w:rPr>
                                <w:color w:val="89DDFF"/>
                                <w:sz w:val="14"/>
                                <w:szCs w:val="14"/>
                              </w:rPr>
                              <w:t>\n</w:t>
                            </w:r>
                            <w:r w:rsidRPr="00AA010B">
                              <w:rPr>
                                <w:color w:val="C3E88D"/>
                                <w:sz w:val="14"/>
                                <w:szCs w:val="14"/>
                              </w:rPr>
                              <w:t>"</w:t>
                            </w:r>
                            <w:r w:rsidRPr="00AA010B">
                              <w:rPr>
                                <w:color w:val="89DDFF"/>
                                <w:sz w:val="14"/>
                                <w:szCs w:val="14"/>
                              </w:rPr>
                              <w:t>);</w:t>
                            </w:r>
                            <w:r w:rsidRPr="00AA010B">
                              <w:rPr>
                                <w:color w:val="89DDFF"/>
                                <w:sz w:val="14"/>
                                <w:szCs w:val="14"/>
                              </w:rPr>
                              <w:br/>
                              <w:t xml:space="preserve">        </w:t>
                            </w:r>
                            <w:r w:rsidRPr="00AA010B">
                              <w:rPr>
                                <w:color w:val="82AAFF"/>
                                <w:sz w:val="14"/>
                                <w:szCs w:val="14"/>
                              </w:rPr>
                              <w:t>exit</w:t>
                            </w:r>
                            <w:r w:rsidRPr="00AA010B">
                              <w:rPr>
                                <w:color w:val="89DDFF"/>
                                <w:sz w:val="14"/>
                                <w:szCs w:val="14"/>
                              </w:rPr>
                              <w:t>();</w:t>
                            </w:r>
                            <w:r w:rsidRPr="00AA010B">
                              <w:rPr>
                                <w:color w:val="89DDFF"/>
                                <w:sz w:val="14"/>
                                <w:szCs w:val="14"/>
                              </w:rPr>
                              <w:br/>
                              <w:t xml:space="preserve">    }</w:t>
                            </w:r>
                            <w:r w:rsidRPr="00AA010B">
                              <w:rPr>
                                <w:i/>
                                <w:iCs/>
                                <w:color w:val="C792EA"/>
                                <w:sz w:val="14"/>
                                <w:szCs w:val="14"/>
                              </w:rPr>
                              <w:t>else</w:t>
                            </w:r>
                            <w:r w:rsidRPr="00AA010B">
                              <w:rPr>
                                <w:color w:val="89DDFF"/>
                                <w:sz w:val="14"/>
                                <w:szCs w:val="14"/>
                              </w:rPr>
                              <w:t>{</w:t>
                            </w:r>
                            <w:r w:rsidRPr="00AA010B">
                              <w:rPr>
                                <w:color w:val="89DDFF"/>
                                <w:sz w:val="14"/>
                                <w:szCs w:val="14"/>
                              </w:rPr>
                              <w:br/>
                              <w:t xml:space="preserve">        </w:t>
                            </w:r>
                            <w:r w:rsidRPr="00AA010B">
                              <w:rPr>
                                <w:i/>
                                <w:iCs/>
                                <w:color w:val="C792EA"/>
                                <w:sz w:val="14"/>
                                <w:szCs w:val="14"/>
                              </w:rPr>
                              <w:t>for</w:t>
                            </w:r>
                            <w:r w:rsidRPr="00AA010B">
                              <w:rPr>
                                <w:color w:val="89DDFF"/>
                                <w:sz w:val="14"/>
                                <w:szCs w:val="14"/>
                              </w:rPr>
                              <w:t>(</w:t>
                            </w:r>
                            <w:r w:rsidRPr="00AA010B">
                              <w:rPr>
                                <w:i/>
                                <w:iCs/>
                                <w:color w:val="C792EA"/>
                                <w:sz w:val="14"/>
                                <w:szCs w:val="14"/>
                              </w:rPr>
                              <w:t xml:space="preserve">int </w:t>
                            </w:r>
                            <w:proofErr w:type="spellStart"/>
                            <w:r w:rsidRPr="00AA010B">
                              <w:rPr>
                                <w:color w:val="EEFFE3"/>
                                <w:sz w:val="14"/>
                                <w:szCs w:val="14"/>
                              </w:rPr>
                              <w:t>i</w:t>
                            </w:r>
                            <w:proofErr w:type="spellEnd"/>
                            <w:r w:rsidRPr="00AA010B">
                              <w:rPr>
                                <w:color w:val="89DDFF"/>
                                <w:sz w:val="14"/>
                                <w:szCs w:val="14"/>
                              </w:rPr>
                              <w:t>=</w:t>
                            </w:r>
                            <w:r w:rsidRPr="00AA010B">
                              <w:rPr>
                                <w:color w:val="F78C6C"/>
                                <w:sz w:val="14"/>
                                <w:szCs w:val="14"/>
                              </w:rPr>
                              <w:t>0</w:t>
                            </w:r>
                            <w:r w:rsidRPr="00AA010B">
                              <w:rPr>
                                <w:color w:val="89DDFF"/>
                                <w:sz w:val="14"/>
                                <w:szCs w:val="14"/>
                              </w:rPr>
                              <w:t>;</w:t>
                            </w:r>
                            <w:r w:rsidRPr="00AA010B">
                              <w:rPr>
                                <w:color w:val="EEFFE3"/>
                                <w:sz w:val="14"/>
                                <w:szCs w:val="14"/>
                              </w:rPr>
                              <w:t>i</w:t>
                            </w:r>
                            <w:r w:rsidRPr="00AA010B">
                              <w:rPr>
                                <w:color w:val="89DDFF"/>
                                <w:sz w:val="14"/>
                                <w:szCs w:val="14"/>
                              </w:rPr>
                              <w:t>&lt;</w:t>
                            </w:r>
                            <w:r w:rsidRPr="00AA010B">
                              <w:rPr>
                                <w:color w:val="F78C6C"/>
                                <w:sz w:val="14"/>
                                <w:szCs w:val="14"/>
                              </w:rPr>
                              <w:t>10</w:t>
                            </w:r>
                            <w:r w:rsidRPr="00AA010B">
                              <w:rPr>
                                <w:color w:val="89DDFF"/>
                                <w:sz w:val="14"/>
                                <w:szCs w:val="14"/>
                              </w:rPr>
                              <w:t>;</w:t>
                            </w:r>
                            <w:r w:rsidRPr="00AA010B">
                              <w:rPr>
                                <w:color w:val="EEFFE3"/>
                                <w:sz w:val="14"/>
                                <w:szCs w:val="14"/>
                              </w:rPr>
                              <w:t>i</w:t>
                            </w:r>
                            <w:r w:rsidRPr="00AA010B">
                              <w:rPr>
                                <w:color w:val="89DDFF"/>
                                <w:sz w:val="14"/>
                                <w:szCs w:val="14"/>
                              </w:rPr>
                              <w:t>++){</w:t>
                            </w:r>
                            <w:r w:rsidRPr="00AA010B">
                              <w:rPr>
                                <w:color w:val="89DDFF"/>
                                <w:sz w:val="14"/>
                                <w:szCs w:val="14"/>
                              </w:rPr>
                              <w:br/>
                              <w:t xml:space="preserve">         </w:t>
                            </w:r>
                            <w:r w:rsidRPr="00AA010B">
                              <w:rPr>
                                <w:i/>
                                <w:iCs/>
                                <w:color w:val="C792EA"/>
                                <w:sz w:val="14"/>
                                <w:szCs w:val="14"/>
                              </w:rPr>
                              <w:t>for</w:t>
                            </w:r>
                            <w:r w:rsidRPr="00AA010B">
                              <w:rPr>
                                <w:color w:val="89DDFF"/>
                                <w:sz w:val="14"/>
                                <w:szCs w:val="14"/>
                              </w:rPr>
                              <w:t>(</w:t>
                            </w:r>
                            <w:r w:rsidRPr="00AA010B">
                              <w:rPr>
                                <w:i/>
                                <w:iCs/>
                                <w:color w:val="C792EA"/>
                                <w:sz w:val="14"/>
                                <w:szCs w:val="14"/>
                              </w:rPr>
                              <w:t xml:space="preserve">int </w:t>
                            </w:r>
                            <w:r w:rsidRPr="00AA010B">
                              <w:rPr>
                                <w:color w:val="EEFFE3"/>
                                <w:sz w:val="14"/>
                                <w:szCs w:val="14"/>
                              </w:rPr>
                              <w:t>j</w:t>
                            </w:r>
                            <w:r w:rsidRPr="00AA010B">
                              <w:rPr>
                                <w:color w:val="89DDFF"/>
                                <w:sz w:val="14"/>
                                <w:szCs w:val="14"/>
                              </w:rPr>
                              <w:t>=</w:t>
                            </w:r>
                            <w:r w:rsidRPr="00AA010B">
                              <w:rPr>
                                <w:color w:val="F78C6C"/>
                                <w:sz w:val="14"/>
                                <w:szCs w:val="14"/>
                              </w:rPr>
                              <w:t>0</w:t>
                            </w:r>
                            <w:r w:rsidRPr="00AA010B">
                              <w:rPr>
                                <w:color w:val="89DDFF"/>
                                <w:sz w:val="14"/>
                                <w:szCs w:val="14"/>
                              </w:rPr>
                              <w:t xml:space="preserve">; </w:t>
                            </w:r>
                            <w:r w:rsidRPr="00AA010B">
                              <w:rPr>
                                <w:color w:val="EEFFE3"/>
                                <w:sz w:val="14"/>
                                <w:szCs w:val="14"/>
                              </w:rPr>
                              <w:t>j</w:t>
                            </w:r>
                            <w:r w:rsidRPr="00AA010B">
                              <w:rPr>
                                <w:color w:val="89DDFF"/>
                                <w:sz w:val="14"/>
                                <w:szCs w:val="14"/>
                              </w:rPr>
                              <w:t>&lt;</w:t>
                            </w:r>
                            <w:r w:rsidRPr="00AA010B">
                              <w:rPr>
                                <w:color w:val="F78C6C"/>
                                <w:sz w:val="14"/>
                                <w:szCs w:val="14"/>
                              </w:rPr>
                              <w:t>1000000</w:t>
                            </w:r>
                            <w:r w:rsidRPr="00AA010B">
                              <w:rPr>
                                <w:color w:val="89DDFF"/>
                                <w:sz w:val="14"/>
                                <w:szCs w:val="14"/>
                              </w:rPr>
                              <w:t xml:space="preserve">; </w:t>
                            </w:r>
                            <w:proofErr w:type="spellStart"/>
                            <w:r w:rsidRPr="00AA010B">
                              <w:rPr>
                                <w:color w:val="EEFFE3"/>
                                <w:sz w:val="14"/>
                                <w:szCs w:val="14"/>
                              </w:rPr>
                              <w:t>j</w:t>
                            </w:r>
                            <w:r w:rsidRPr="00AA010B">
                              <w:rPr>
                                <w:color w:val="89DDFF"/>
                                <w:sz w:val="14"/>
                                <w:szCs w:val="14"/>
                              </w:rPr>
                              <w:t>++</w:t>
                            </w:r>
                            <w:proofErr w:type="spellEnd"/>
                            <w:r w:rsidRPr="00AA010B">
                              <w:rPr>
                                <w:color w:val="89DDFF"/>
                                <w:sz w:val="14"/>
                                <w:szCs w:val="14"/>
                              </w:rPr>
                              <w:t>){}</w:t>
                            </w:r>
                            <w:r w:rsidRPr="00AA010B">
                              <w:rPr>
                                <w:color w:val="89DDFF"/>
                                <w:sz w:val="14"/>
                                <w:szCs w:val="14"/>
                              </w:rPr>
                              <w:br/>
                              <w:t xml:space="preserve">         </w:t>
                            </w:r>
                            <w:proofErr w:type="spellStart"/>
                            <w:r w:rsidRPr="00AA010B">
                              <w:rPr>
                                <w:color w:val="82AAFF"/>
                                <w:sz w:val="14"/>
                                <w:szCs w:val="14"/>
                              </w:rPr>
                              <w:t>printf</w:t>
                            </w:r>
                            <w:proofErr w:type="spellEnd"/>
                            <w:r w:rsidRPr="00AA010B">
                              <w:rPr>
                                <w:color w:val="89DDFF"/>
                                <w:sz w:val="14"/>
                                <w:szCs w:val="14"/>
                              </w:rPr>
                              <w:t>(</w:t>
                            </w:r>
                            <w:r w:rsidRPr="00AA010B">
                              <w:rPr>
                                <w:color w:val="F78C6C"/>
                                <w:sz w:val="14"/>
                                <w:szCs w:val="14"/>
                              </w:rPr>
                              <w:t>1</w:t>
                            </w:r>
                            <w:r w:rsidRPr="00AA010B">
                              <w:rPr>
                                <w:color w:val="89DDFF"/>
                                <w:sz w:val="14"/>
                                <w:szCs w:val="14"/>
                              </w:rPr>
                              <w:t xml:space="preserve">, </w:t>
                            </w:r>
                            <w:r w:rsidRPr="00AA010B">
                              <w:rPr>
                                <w:color w:val="C3E88D"/>
                                <w:sz w:val="14"/>
                                <w:szCs w:val="14"/>
                              </w:rPr>
                              <w:t>"%d - &lt;</w:t>
                            </w:r>
                            <w:proofErr w:type="spellStart"/>
                            <w:r w:rsidRPr="00AA010B">
                              <w:rPr>
                                <w:color w:val="C3E88D"/>
                                <w:sz w:val="14"/>
                                <w:szCs w:val="14"/>
                              </w:rPr>
                              <w:t>pid</w:t>
                            </w:r>
                            <w:proofErr w:type="spellEnd"/>
                            <w:r w:rsidRPr="00AA010B">
                              <w:rPr>
                                <w:color w:val="C3E88D"/>
                                <w:sz w:val="14"/>
                                <w:szCs w:val="14"/>
                              </w:rPr>
                              <w:t xml:space="preserve"> = %d, prior= %d&gt;</w:t>
                            </w:r>
                            <w:r w:rsidRPr="00AA010B">
                              <w:rPr>
                                <w:color w:val="89DDFF"/>
                                <w:sz w:val="14"/>
                                <w:szCs w:val="14"/>
                              </w:rPr>
                              <w:t>\n</w:t>
                            </w:r>
                            <w:r w:rsidRPr="00AA010B">
                              <w:rPr>
                                <w:color w:val="C3E88D"/>
                                <w:sz w:val="14"/>
                                <w:szCs w:val="14"/>
                              </w:rPr>
                              <w:t xml:space="preserve"> "</w:t>
                            </w:r>
                            <w:r w:rsidRPr="00AA010B">
                              <w:rPr>
                                <w:color w:val="89DDFF"/>
                                <w:sz w:val="14"/>
                                <w:szCs w:val="14"/>
                              </w:rPr>
                              <w:t xml:space="preserve">, </w:t>
                            </w:r>
                            <w:proofErr w:type="spellStart"/>
                            <w:r w:rsidRPr="00AA010B">
                              <w:rPr>
                                <w:color w:val="EEFFE3"/>
                                <w:sz w:val="14"/>
                                <w:szCs w:val="14"/>
                              </w:rPr>
                              <w:t>i</w:t>
                            </w:r>
                            <w:proofErr w:type="spellEnd"/>
                            <w:r w:rsidRPr="00AA010B">
                              <w:rPr>
                                <w:color w:val="89DDFF"/>
                                <w:sz w:val="14"/>
                                <w:szCs w:val="14"/>
                              </w:rPr>
                              <w:t xml:space="preserve">, </w:t>
                            </w:r>
                            <w:proofErr w:type="spellStart"/>
                            <w:r w:rsidRPr="00AA010B">
                              <w:rPr>
                                <w:color w:val="EEFFE3"/>
                                <w:sz w:val="14"/>
                                <w:szCs w:val="14"/>
                              </w:rPr>
                              <w:t>myPid</w:t>
                            </w:r>
                            <w:r w:rsidRPr="00AA010B">
                              <w:rPr>
                                <w:color w:val="89DDFF"/>
                                <w:sz w:val="14"/>
                                <w:szCs w:val="14"/>
                              </w:rPr>
                              <w:t>,</w:t>
                            </w:r>
                            <w:r w:rsidRPr="00AA010B">
                              <w:rPr>
                                <w:color w:val="EEFFE3"/>
                                <w:sz w:val="14"/>
                                <w:szCs w:val="14"/>
                              </w:rPr>
                              <w:t>newprior</w:t>
                            </w:r>
                            <w:proofErr w:type="spellEnd"/>
                            <w:r w:rsidRPr="00AA010B">
                              <w:rPr>
                                <w:color w:val="89DDFF"/>
                                <w:sz w:val="14"/>
                                <w:szCs w:val="14"/>
                              </w:rPr>
                              <w:t>);</w:t>
                            </w:r>
                            <w:r w:rsidRPr="00AA010B">
                              <w:rPr>
                                <w:color w:val="89DDFF"/>
                                <w:sz w:val="14"/>
                                <w:szCs w:val="14"/>
                              </w:rPr>
                              <w:br/>
                              <w:t xml:space="preserve">      }</w:t>
                            </w:r>
                            <w:r w:rsidRPr="00AA010B">
                              <w:rPr>
                                <w:color w:val="89DDFF"/>
                                <w:sz w:val="14"/>
                                <w:szCs w:val="14"/>
                              </w:rPr>
                              <w:br/>
                              <w:t xml:space="preserve">    }</w:t>
                            </w:r>
                            <w:r w:rsidRPr="00AA010B">
                              <w:rPr>
                                <w:color w:val="89DDFF"/>
                                <w:sz w:val="14"/>
                                <w:szCs w:val="14"/>
                              </w:rPr>
                              <w:br/>
                              <w:t xml:space="preserve">    </w:t>
                            </w:r>
                            <w:r w:rsidRPr="00AA010B">
                              <w:rPr>
                                <w:color w:val="82AAFF"/>
                                <w:sz w:val="14"/>
                                <w:szCs w:val="14"/>
                              </w:rPr>
                              <w:t>wait</w:t>
                            </w:r>
                            <w:r w:rsidRPr="00AA010B">
                              <w:rPr>
                                <w:color w:val="89DDFF"/>
                                <w:sz w:val="14"/>
                                <w:szCs w:val="14"/>
                              </w:rPr>
                              <w:t>();</w:t>
                            </w:r>
                            <w:r w:rsidRPr="00AA010B">
                              <w:rPr>
                                <w:color w:val="89DDFF"/>
                                <w:sz w:val="14"/>
                                <w:szCs w:val="14"/>
                              </w:rPr>
                              <w:br/>
                              <w:t xml:space="preserve">    </w:t>
                            </w:r>
                            <w:r w:rsidRPr="00AA010B">
                              <w:rPr>
                                <w:color w:val="82AAFF"/>
                                <w:sz w:val="14"/>
                                <w:szCs w:val="14"/>
                              </w:rPr>
                              <w:t>exit</w:t>
                            </w:r>
                            <w:r w:rsidRPr="00AA010B">
                              <w:rPr>
                                <w:color w:val="89DDFF"/>
                                <w:sz w:val="14"/>
                                <w:szCs w:val="14"/>
                              </w:rPr>
                              <w:t>();</w:t>
                            </w:r>
                            <w:r w:rsidRPr="00AA010B">
                              <w:rPr>
                                <w:color w:val="89DDFF"/>
                                <w:sz w:val="14"/>
                                <w:szCs w:val="14"/>
                              </w:rPr>
                              <w:br/>
                              <w:t>}</w:t>
                            </w:r>
                          </w:p>
                          <w:p w14:paraId="3184B9B2" w14:textId="43A3CEFA" w:rsidR="00AA010B" w:rsidRPr="00AA010B" w:rsidRDefault="00AA010B">
                            <w:pPr>
                              <w:rPr>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BF9853" id="_x0000_s1040" type="#_x0000_t202" style="position:absolute;margin-left:-9.4pt;margin-top:33.45pt;width:477.05pt;height:301.9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">
                <v:textbox>
                  <w:txbxContent>
                    <w:p w14:paraId="5D3A1F49" w14:textId="7E4816EC" w:rsidR="00AA010B" w:rsidRPr="00AA010B" w:rsidRDefault="00AA010B" w:rsidP="00AA010B">
                      <w:pPr>
                        <w:pStyle w:val="HTML"/>
                        <w:shd w:val="clear" w:color="auto" w:fill="292D3E"/>
                        <w:rPr>
                          <w:color w:val="959DCB"/>
                          <w:sz w:val="14"/>
                          <w:szCs w:val="14"/>
                        </w:rPr>
                      </w:pPr>
                      <w:r w:rsidRPr="00AA010B">
                        <w:rPr>
                          <w:color w:val="82AAFF"/>
                          <w:sz w:val="14"/>
                          <w:szCs w:val="14"/>
                        </w:rPr>
                        <w:t xml:space="preserve">#include </w:t>
                      </w:r>
                      <w:r w:rsidRPr="00AA010B">
                        <w:rPr>
                          <w:color w:val="C3E88D"/>
                          <w:sz w:val="14"/>
                          <w:szCs w:val="14"/>
                        </w:rPr>
                        <w:t>"</w:t>
                      </w:r>
                      <w:proofErr w:type="spellStart"/>
                      <w:r w:rsidRPr="00AA010B">
                        <w:rPr>
                          <w:color w:val="C3E88D"/>
                          <w:sz w:val="14"/>
                          <w:szCs w:val="14"/>
                        </w:rPr>
                        <w:t>types.h</w:t>
                      </w:r>
                      <w:proofErr w:type="spellEnd"/>
                      <w:r w:rsidRPr="00AA010B">
                        <w:rPr>
                          <w:color w:val="C3E88D"/>
                          <w:sz w:val="14"/>
                          <w:szCs w:val="14"/>
                        </w:rPr>
                        <w:t>"</w:t>
                      </w:r>
                      <w:r w:rsidRPr="00AA010B">
                        <w:rPr>
                          <w:color w:val="C3E88D"/>
                          <w:sz w:val="14"/>
                          <w:szCs w:val="14"/>
                        </w:rPr>
                        <w:br/>
                      </w:r>
                      <w:r w:rsidRPr="00AA010B">
                        <w:rPr>
                          <w:color w:val="82AAFF"/>
                          <w:sz w:val="14"/>
                          <w:szCs w:val="14"/>
                        </w:rPr>
                        <w:t xml:space="preserve">#include </w:t>
                      </w:r>
                      <w:r w:rsidRPr="00AA010B">
                        <w:rPr>
                          <w:color w:val="C3E88D"/>
                          <w:sz w:val="14"/>
                          <w:szCs w:val="14"/>
                        </w:rPr>
                        <w:t>"</w:t>
                      </w:r>
                      <w:proofErr w:type="spellStart"/>
                      <w:r w:rsidRPr="00AA010B">
                        <w:rPr>
                          <w:color w:val="C3E88D"/>
                          <w:sz w:val="14"/>
                          <w:szCs w:val="14"/>
                        </w:rPr>
                        <w:t>stat.h</w:t>
                      </w:r>
                      <w:proofErr w:type="spellEnd"/>
                      <w:r w:rsidRPr="00AA010B">
                        <w:rPr>
                          <w:color w:val="C3E88D"/>
                          <w:sz w:val="14"/>
                          <w:szCs w:val="14"/>
                        </w:rPr>
                        <w:t>"</w:t>
                      </w:r>
                      <w:r w:rsidRPr="00AA010B">
                        <w:rPr>
                          <w:color w:val="C3E88D"/>
                          <w:sz w:val="14"/>
                          <w:szCs w:val="14"/>
                        </w:rPr>
                        <w:br/>
                      </w:r>
                      <w:r w:rsidRPr="00AA010B">
                        <w:rPr>
                          <w:color w:val="82AAFF"/>
                          <w:sz w:val="14"/>
                          <w:szCs w:val="14"/>
                        </w:rPr>
                        <w:t xml:space="preserve">#include </w:t>
                      </w:r>
                      <w:r w:rsidRPr="00AA010B">
                        <w:rPr>
                          <w:color w:val="C3E88D"/>
                          <w:sz w:val="14"/>
                          <w:szCs w:val="14"/>
                        </w:rPr>
                        <w:t>"</w:t>
                      </w:r>
                      <w:proofErr w:type="spellStart"/>
                      <w:r w:rsidRPr="00AA010B">
                        <w:rPr>
                          <w:color w:val="C3E88D"/>
                          <w:sz w:val="14"/>
                          <w:szCs w:val="14"/>
                        </w:rPr>
                        <w:t>user.h</w:t>
                      </w:r>
                      <w:proofErr w:type="spellEnd"/>
                      <w:r w:rsidRPr="00AA010B">
                        <w:rPr>
                          <w:color w:val="C3E88D"/>
                          <w:sz w:val="14"/>
                          <w:szCs w:val="14"/>
                        </w:rPr>
                        <w:t>"</w:t>
                      </w:r>
                      <w:r w:rsidRPr="00AA010B">
                        <w:rPr>
                          <w:color w:val="C3E88D"/>
                          <w:sz w:val="14"/>
                          <w:szCs w:val="14"/>
                        </w:rPr>
                        <w:br/>
                      </w:r>
                      <w:r w:rsidRPr="00AA010B">
                        <w:rPr>
                          <w:color w:val="82AAFF"/>
                          <w:sz w:val="14"/>
                          <w:szCs w:val="14"/>
                        </w:rPr>
                        <w:t xml:space="preserve">#include </w:t>
                      </w:r>
                      <w:r w:rsidRPr="00AA010B">
                        <w:rPr>
                          <w:color w:val="C3E88D"/>
                          <w:sz w:val="14"/>
                          <w:szCs w:val="14"/>
                        </w:rPr>
                        <w:t>"</w:t>
                      </w:r>
                      <w:proofErr w:type="spellStart"/>
                      <w:r w:rsidRPr="00AA010B">
                        <w:rPr>
                          <w:color w:val="C3E88D"/>
                          <w:sz w:val="14"/>
                          <w:szCs w:val="14"/>
                        </w:rPr>
                        <w:t>fcntl.h</w:t>
                      </w:r>
                      <w:proofErr w:type="spellEnd"/>
                      <w:r w:rsidRPr="00AA010B">
                        <w:rPr>
                          <w:color w:val="C3E88D"/>
                          <w:sz w:val="14"/>
                          <w:szCs w:val="14"/>
                        </w:rPr>
                        <w:t>"</w:t>
                      </w:r>
                      <w:r w:rsidRPr="00AA010B">
                        <w:rPr>
                          <w:color w:val="C3E88D"/>
                          <w:sz w:val="14"/>
                          <w:szCs w:val="14"/>
                        </w:rPr>
                        <w:br/>
                      </w:r>
                      <w:r w:rsidRPr="00AA010B">
                        <w:rPr>
                          <w:color w:val="C3E88D"/>
                          <w:sz w:val="14"/>
                          <w:szCs w:val="14"/>
                        </w:rPr>
                        <w:br/>
                      </w:r>
                      <w:r w:rsidRPr="00AA010B">
                        <w:rPr>
                          <w:i/>
                          <w:iCs/>
                          <w:color w:val="676E95"/>
                          <w:sz w:val="14"/>
                          <w:szCs w:val="14"/>
                        </w:rPr>
                        <w:t>//passing command line arguments</w:t>
                      </w:r>
                      <w:r w:rsidRPr="00AA010B">
                        <w:rPr>
                          <w:i/>
                          <w:iCs/>
                          <w:color w:val="676E95"/>
                          <w:sz w:val="14"/>
                          <w:szCs w:val="14"/>
                        </w:rPr>
                        <w:br/>
                      </w:r>
                      <w:r w:rsidRPr="00AA010B">
                        <w:rPr>
                          <w:i/>
                          <w:iCs/>
                          <w:color w:val="676E95"/>
                          <w:sz w:val="14"/>
                          <w:szCs w:val="14"/>
                        </w:rPr>
                        <w:br/>
                      </w:r>
                      <w:r w:rsidRPr="00AA010B">
                        <w:rPr>
                          <w:i/>
                          <w:iCs/>
                          <w:color w:val="C792EA"/>
                          <w:sz w:val="14"/>
                          <w:szCs w:val="14"/>
                        </w:rPr>
                        <w:t xml:space="preserve">int </w:t>
                      </w:r>
                      <w:r w:rsidRPr="00AA010B">
                        <w:rPr>
                          <w:color w:val="82AAFF"/>
                          <w:sz w:val="14"/>
                          <w:szCs w:val="14"/>
                        </w:rPr>
                        <w:t>main</w:t>
                      </w:r>
                      <w:r w:rsidRPr="00AA010B">
                        <w:rPr>
                          <w:color w:val="89DDFF"/>
                          <w:sz w:val="14"/>
                          <w:szCs w:val="14"/>
                        </w:rPr>
                        <w:t>(</w:t>
                      </w:r>
                      <w:r w:rsidRPr="00AA010B">
                        <w:rPr>
                          <w:i/>
                          <w:iCs/>
                          <w:color w:val="C792EA"/>
                          <w:sz w:val="14"/>
                          <w:szCs w:val="14"/>
                        </w:rPr>
                        <w:t xml:space="preserve">int </w:t>
                      </w:r>
                      <w:proofErr w:type="spellStart"/>
                      <w:r w:rsidRPr="00AA010B">
                        <w:rPr>
                          <w:color w:val="F78C6C"/>
                          <w:sz w:val="14"/>
                          <w:szCs w:val="14"/>
                        </w:rPr>
                        <w:t>argc</w:t>
                      </w:r>
                      <w:proofErr w:type="spellEnd"/>
                      <w:r w:rsidRPr="00AA010B">
                        <w:rPr>
                          <w:color w:val="89DDFF"/>
                          <w:sz w:val="14"/>
                          <w:szCs w:val="14"/>
                        </w:rPr>
                        <w:t xml:space="preserve">, </w:t>
                      </w:r>
                      <w:r w:rsidRPr="00AA010B">
                        <w:rPr>
                          <w:i/>
                          <w:iCs/>
                          <w:color w:val="C792EA"/>
                          <w:sz w:val="14"/>
                          <w:szCs w:val="14"/>
                        </w:rPr>
                        <w:t xml:space="preserve">char </w:t>
                      </w:r>
                      <w:r w:rsidRPr="00AA010B">
                        <w:rPr>
                          <w:color w:val="89DDFF"/>
                          <w:sz w:val="14"/>
                          <w:szCs w:val="14"/>
                        </w:rPr>
                        <w:t>**</w:t>
                      </w:r>
                      <w:proofErr w:type="spellStart"/>
                      <w:r w:rsidRPr="00AA010B">
                        <w:rPr>
                          <w:color w:val="F78C6C"/>
                          <w:sz w:val="14"/>
                          <w:szCs w:val="14"/>
                        </w:rPr>
                        <w:t>argv</w:t>
                      </w:r>
                      <w:proofErr w:type="spellEnd"/>
                      <w:r w:rsidRPr="00AA010B">
                        <w:rPr>
                          <w:color w:val="89DDFF"/>
                          <w:sz w:val="14"/>
                          <w:szCs w:val="14"/>
                        </w:rPr>
                        <w:t>)</w:t>
                      </w:r>
                      <w:r w:rsidRPr="00AA010B">
                        <w:rPr>
                          <w:color w:val="89DDFF"/>
                          <w:sz w:val="14"/>
                          <w:szCs w:val="14"/>
                        </w:rPr>
                        <w:b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newprior</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atoi</w:t>
                      </w:r>
                      <w:proofErr w:type="spellEnd"/>
                      <w:r w:rsidRPr="00AA010B">
                        <w:rPr>
                          <w:color w:val="89DDFF"/>
                          <w:sz w:val="14"/>
                          <w:szCs w:val="14"/>
                        </w:rPr>
                        <w:t>(</w:t>
                      </w:r>
                      <w:proofErr w:type="spellStart"/>
                      <w:r w:rsidRPr="00AA010B">
                        <w:rPr>
                          <w:color w:val="F78C6C"/>
                          <w:sz w:val="14"/>
                          <w:szCs w:val="14"/>
                        </w:rPr>
                        <w:t>argv</w:t>
                      </w:r>
                      <w:proofErr w:type="spellEnd"/>
                      <w:r w:rsidRPr="00AA010B">
                        <w:rPr>
                          <w:color w:val="89DDFF"/>
                          <w:sz w:val="14"/>
                          <w:szCs w:val="14"/>
                        </w:rPr>
                        <w:t>[</w:t>
                      </w:r>
                      <w:r w:rsidRPr="00AA010B">
                        <w:rPr>
                          <w:color w:val="F78C6C"/>
                          <w:sz w:val="14"/>
                          <w:szCs w:val="14"/>
                        </w:rPr>
                        <w:t>1</w:t>
                      </w:r>
                      <w:r w:rsidRPr="00AA010B">
                        <w:rPr>
                          <w:color w:val="89DDFF"/>
                          <w:sz w:val="14"/>
                          <w:szCs w:val="14"/>
                        </w:rP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myPid</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getpid</w:t>
                      </w:r>
                      <w:proofErr w:type="spellEnd"/>
                      <w:r w:rsidRPr="00AA010B">
                        <w:rPr>
                          <w:color w:val="89DDFF"/>
                          <w:sz w:val="14"/>
                          <w:szCs w:val="14"/>
                        </w:rP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oldPrior</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setpriority</w:t>
                      </w:r>
                      <w:proofErr w:type="spellEnd"/>
                      <w:r w:rsidRPr="00AA010B">
                        <w:rPr>
                          <w:color w:val="89DDFF"/>
                          <w:sz w:val="14"/>
                          <w:szCs w:val="14"/>
                        </w:rPr>
                        <w:t>(</w:t>
                      </w:r>
                      <w:proofErr w:type="spellStart"/>
                      <w:r w:rsidRPr="00AA010B">
                        <w:rPr>
                          <w:color w:val="EEFFE3"/>
                          <w:sz w:val="14"/>
                          <w:szCs w:val="14"/>
                        </w:rPr>
                        <w:t>newprior</w:t>
                      </w:r>
                      <w:proofErr w:type="spellEnd"/>
                      <w:r w:rsidRPr="00AA010B">
                        <w:rPr>
                          <w:color w:val="89DDFF"/>
                          <w:sz w:val="14"/>
                          <w:szCs w:val="14"/>
                        </w:rPr>
                        <w:t>);</w:t>
                      </w:r>
                      <w:r w:rsidRPr="00AA010B">
                        <w:rPr>
                          <w:color w:val="89DDFF"/>
                          <w:sz w:val="14"/>
                          <w:szCs w:val="14"/>
                        </w:rPr>
                        <w:br/>
                        <w:t xml:space="preserve">     </w:t>
                      </w:r>
                      <w:proofErr w:type="spellStart"/>
                      <w:r w:rsidRPr="00AA010B">
                        <w:rPr>
                          <w:color w:val="82AAFF"/>
                          <w:sz w:val="14"/>
                          <w:szCs w:val="14"/>
                        </w:rPr>
                        <w:t>printf</w:t>
                      </w:r>
                      <w:proofErr w:type="spellEnd"/>
                      <w:r w:rsidRPr="00AA010B">
                        <w:rPr>
                          <w:color w:val="89DDFF"/>
                          <w:sz w:val="14"/>
                          <w:szCs w:val="14"/>
                        </w:rPr>
                        <w:t>(</w:t>
                      </w:r>
                      <w:r w:rsidRPr="00AA010B">
                        <w:rPr>
                          <w:color w:val="F78C6C"/>
                          <w:sz w:val="14"/>
                          <w:szCs w:val="14"/>
                        </w:rPr>
                        <w:t>1</w:t>
                      </w:r>
                      <w:r w:rsidRPr="00AA010B">
                        <w:rPr>
                          <w:color w:val="89DDFF"/>
                          <w:sz w:val="14"/>
                          <w:szCs w:val="14"/>
                        </w:rPr>
                        <w:t xml:space="preserve">, </w:t>
                      </w:r>
                      <w:r w:rsidRPr="00AA010B">
                        <w:rPr>
                          <w:color w:val="C3E88D"/>
                          <w:sz w:val="14"/>
                          <w:szCs w:val="14"/>
                        </w:rPr>
                        <w:t xml:space="preserve">"I'm the father - </w:t>
                      </w:r>
                      <w:proofErr w:type="spellStart"/>
                      <w:r w:rsidRPr="00AA010B">
                        <w:rPr>
                          <w:color w:val="C3E88D"/>
                          <w:sz w:val="14"/>
                          <w:szCs w:val="14"/>
                        </w:rPr>
                        <w:t>pid</w:t>
                      </w:r>
                      <w:proofErr w:type="spellEnd"/>
                      <w:r w:rsidRPr="00AA010B">
                        <w:rPr>
                          <w:color w:val="C3E88D"/>
                          <w:sz w:val="14"/>
                          <w:szCs w:val="14"/>
                        </w:rPr>
                        <w:t xml:space="preserve"> %d! change my priority to %d from %d</w:t>
                      </w:r>
                      <w:r w:rsidRPr="00AA010B">
                        <w:rPr>
                          <w:color w:val="89DDFF"/>
                          <w:sz w:val="14"/>
                          <w:szCs w:val="14"/>
                        </w:rPr>
                        <w:t>\n</w:t>
                      </w:r>
                      <w:r w:rsidRPr="00AA010B">
                        <w:rPr>
                          <w:color w:val="C3E88D"/>
                          <w:sz w:val="14"/>
                          <w:szCs w:val="14"/>
                        </w:rPr>
                        <w:t>"</w:t>
                      </w:r>
                      <w:r w:rsidRPr="00AA010B">
                        <w:rPr>
                          <w:color w:val="89DDFF"/>
                          <w:sz w:val="14"/>
                          <w:szCs w:val="14"/>
                        </w:rPr>
                        <w:t>,</w:t>
                      </w:r>
                      <w:proofErr w:type="spellStart"/>
                      <w:r w:rsidRPr="00AA010B">
                        <w:rPr>
                          <w:color w:val="EEFFE3"/>
                          <w:sz w:val="14"/>
                          <w:szCs w:val="14"/>
                        </w:rPr>
                        <w:t>myPid</w:t>
                      </w:r>
                      <w:r w:rsidRPr="00AA010B">
                        <w:rPr>
                          <w:color w:val="89DDFF"/>
                          <w:sz w:val="14"/>
                          <w:szCs w:val="14"/>
                        </w:rPr>
                        <w:t>,</w:t>
                      </w:r>
                      <w:r w:rsidRPr="00AA010B">
                        <w:rPr>
                          <w:color w:val="EEFFE3"/>
                          <w:sz w:val="14"/>
                          <w:szCs w:val="14"/>
                        </w:rPr>
                        <w:t>newprior</w:t>
                      </w:r>
                      <w:r w:rsidRPr="00AA010B">
                        <w:rPr>
                          <w:color w:val="89DDFF"/>
                          <w:sz w:val="14"/>
                          <w:szCs w:val="14"/>
                        </w:rPr>
                        <w:t>,</w:t>
                      </w:r>
                      <w:r w:rsidRPr="00AA010B">
                        <w:rPr>
                          <w:color w:val="EEFFE3"/>
                          <w:sz w:val="14"/>
                          <w:szCs w:val="14"/>
                        </w:rPr>
                        <w:t>oldPrior</w:t>
                      </w:r>
                      <w:proofErr w:type="spellEnd"/>
                      <w:r w:rsidRPr="00AA010B">
                        <w:rPr>
                          <w:color w:val="89DDFF"/>
                          <w:sz w:val="14"/>
                          <w:szCs w:val="14"/>
                        </w:rPr>
                        <w:t>);</w:t>
                      </w:r>
                      <w:r w:rsidRPr="00AA010B">
                        <w:rPr>
                          <w:color w:val="89DDFF"/>
                          <w:sz w:val="14"/>
                          <w:szCs w:val="14"/>
                        </w:rPr>
                        <w:br/>
                        <w:t xml:space="preserve">   </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pid</w:t>
                      </w:r>
                      <w:proofErr w:type="spellEnd"/>
                      <w:r w:rsidRPr="00AA010B">
                        <w:rPr>
                          <w:color w:val="EEFFE3"/>
                          <w:sz w:val="14"/>
                          <w:szCs w:val="14"/>
                        </w:rPr>
                        <w:t xml:space="preserve"> </w:t>
                      </w:r>
                      <w:r w:rsidRPr="00AA010B">
                        <w:rPr>
                          <w:color w:val="89DDFF"/>
                          <w:sz w:val="14"/>
                          <w:szCs w:val="14"/>
                        </w:rPr>
                        <w:t xml:space="preserve">= </w:t>
                      </w:r>
                      <w:r w:rsidRPr="00AA010B">
                        <w:rPr>
                          <w:color w:val="82AAFF"/>
                          <w:sz w:val="14"/>
                          <w:szCs w:val="14"/>
                        </w:rPr>
                        <w:t>fork</w:t>
                      </w:r>
                      <w:r w:rsidRPr="00AA010B">
                        <w:rPr>
                          <w:color w:val="89DDFF"/>
                          <w:sz w:val="14"/>
                          <w:szCs w:val="14"/>
                        </w:rPr>
                        <w:t>();</w:t>
                      </w:r>
                      <w:r w:rsidRPr="00AA010B">
                        <w:rPr>
                          <w:color w:val="89DDFF"/>
                          <w:sz w:val="14"/>
                          <w:szCs w:val="14"/>
                        </w:rPr>
                        <w:br/>
                        <w:t xml:space="preserve">    </w:t>
                      </w:r>
                      <w:r w:rsidRPr="00AA010B">
                        <w:rPr>
                          <w:i/>
                          <w:iCs/>
                          <w:color w:val="C792EA"/>
                          <w:sz w:val="14"/>
                          <w:szCs w:val="14"/>
                        </w:rPr>
                        <w:t>if</w:t>
                      </w:r>
                      <w:r w:rsidRPr="00AA010B">
                        <w:rPr>
                          <w:color w:val="89DDFF"/>
                          <w:sz w:val="14"/>
                          <w:szCs w:val="14"/>
                        </w:rPr>
                        <w:t>(</w:t>
                      </w:r>
                      <w:proofErr w:type="spellStart"/>
                      <w:r w:rsidRPr="00AA010B">
                        <w:rPr>
                          <w:color w:val="EEFFE3"/>
                          <w:sz w:val="14"/>
                          <w:szCs w:val="14"/>
                        </w:rPr>
                        <w:t>pid</w:t>
                      </w:r>
                      <w:proofErr w:type="spellEnd"/>
                      <w:r w:rsidRPr="00AA010B">
                        <w:rPr>
                          <w:color w:val="EEFFE3"/>
                          <w:sz w:val="14"/>
                          <w:szCs w:val="14"/>
                        </w:rPr>
                        <w:t xml:space="preserve"> </w:t>
                      </w:r>
                      <w:r w:rsidRPr="00AA010B">
                        <w:rPr>
                          <w:color w:val="89DDFF"/>
                          <w:sz w:val="14"/>
                          <w:szCs w:val="14"/>
                        </w:rPr>
                        <w:t xml:space="preserve">== </w:t>
                      </w:r>
                      <w:r w:rsidRPr="00AA010B">
                        <w:rPr>
                          <w:color w:val="F78C6C"/>
                          <w:sz w:val="14"/>
                          <w:szCs w:val="14"/>
                        </w:rPr>
                        <w:t>0</w:t>
                      </w:r>
                      <w:r w:rsidRPr="00AA010B">
                        <w:rPr>
                          <w:color w:val="89DDFF"/>
                          <w:sz w:val="14"/>
                          <w:szCs w:val="14"/>
                        </w:rP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newprior</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atoi</w:t>
                      </w:r>
                      <w:proofErr w:type="spellEnd"/>
                      <w:r w:rsidRPr="00AA010B">
                        <w:rPr>
                          <w:color w:val="89DDFF"/>
                          <w:sz w:val="14"/>
                          <w:szCs w:val="14"/>
                        </w:rPr>
                        <w:t>(</w:t>
                      </w:r>
                      <w:proofErr w:type="spellStart"/>
                      <w:r w:rsidRPr="00AA010B">
                        <w:rPr>
                          <w:color w:val="F78C6C"/>
                          <w:sz w:val="14"/>
                          <w:szCs w:val="14"/>
                        </w:rPr>
                        <w:t>argv</w:t>
                      </w:r>
                      <w:proofErr w:type="spellEnd"/>
                      <w:r w:rsidRPr="00AA010B">
                        <w:rPr>
                          <w:color w:val="89DDFF"/>
                          <w:sz w:val="14"/>
                          <w:szCs w:val="14"/>
                        </w:rPr>
                        <w:t>[</w:t>
                      </w:r>
                      <w:r w:rsidRPr="00AA010B">
                        <w:rPr>
                          <w:color w:val="F78C6C"/>
                          <w:sz w:val="14"/>
                          <w:szCs w:val="14"/>
                        </w:rPr>
                        <w:t>2</w:t>
                      </w:r>
                      <w:r w:rsidRPr="00AA010B">
                        <w:rPr>
                          <w:color w:val="89DDFF"/>
                          <w:sz w:val="14"/>
                          <w:szCs w:val="14"/>
                        </w:rP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myPid</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getpid</w:t>
                      </w:r>
                      <w:proofErr w:type="spellEnd"/>
                      <w:r w:rsidRPr="00AA010B">
                        <w:rPr>
                          <w:color w:val="89DDFF"/>
                          <w:sz w:val="14"/>
                          <w:szCs w:val="14"/>
                        </w:rPr>
                        <w:t>();</w:t>
                      </w:r>
                      <w:r w:rsidRPr="00AA010B">
                        <w:rPr>
                          <w:color w:val="89DDFF"/>
                          <w:sz w:val="14"/>
                          <w:szCs w:val="14"/>
                        </w:rPr>
                        <w:br/>
                        <w:t xml:space="preserve">        </w:t>
                      </w:r>
                      <w:r w:rsidRPr="00AA010B">
                        <w:rPr>
                          <w:i/>
                          <w:iCs/>
                          <w:color w:val="C792EA"/>
                          <w:sz w:val="14"/>
                          <w:szCs w:val="14"/>
                        </w:rPr>
                        <w:t xml:space="preserve">int </w:t>
                      </w:r>
                      <w:proofErr w:type="spellStart"/>
                      <w:r w:rsidRPr="00AA010B">
                        <w:rPr>
                          <w:color w:val="EEFFE3"/>
                          <w:sz w:val="14"/>
                          <w:szCs w:val="14"/>
                        </w:rPr>
                        <w:t>oldPrior</w:t>
                      </w:r>
                      <w:proofErr w:type="spellEnd"/>
                      <w:r w:rsidRPr="00AA010B">
                        <w:rPr>
                          <w:color w:val="EEFFE3"/>
                          <w:sz w:val="14"/>
                          <w:szCs w:val="14"/>
                        </w:rPr>
                        <w:t xml:space="preserve"> </w:t>
                      </w:r>
                      <w:r w:rsidRPr="00AA010B">
                        <w:rPr>
                          <w:color w:val="89DDFF"/>
                          <w:sz w:val="14"/>
                          <w:szCs w:val="14"/>
                        </w:rPr>
                        <w:t xml:space="preserve">= </w:t>
                      </w:r>
                      <w:proofErr w:type="spellStart"/>
                      <w:r w:rsidRPr="00AA010B">
                        <w:rPr>
                          <w:color w:val="82AAFF"/>
                          <w:sz w:val="14"/>
                          <w:szCs w:val="14"/>
                        </w:rPr>
                        <w:t>setpriority</w:t>
                      </w:r>
                      <w:proofErr w:type="spellEnd"/>
                      <w:r w:rsidRPr="00AA010B">
                        <w:rPr>
                          <w:color w:val="89DDFF"/>
                          <w:sz w:val="14"/>
                          <w:szCs w:val="14"/>
                        </w:rPr>
                        <w:t>(</w:t>
                      </w:r>
                      <w:proofErr w:type="spellStart"/>
                      <w:r w:rsidRPr="00AA010B">
                        <w:rPr>
                          <w:color w:val="EEFFE3"/>
                          <w:sz w:val="14"/>
                          <w:szCs w:val="14"/>
                        </w:rPr>
                        <w:t>newprior</w:t>
                      </w:r>
                      <w:proofErr w:type="spellEnd"/>
                      <w:r w:rsidRPr="00AA010B">
                        <w:rPr>
                          <w:color w:val="89DDFF"/>
                          <w:sz w:val="14"/>
                          <w:szCs w:val="14"/>
                        </w:rPr>
                        <w:t>);</w:t>
                      </w:r>
                      <w:r w:rsidRPr="00AA010B">
                        <w:rPr>
                          <w:color w:val="89DDFF"/>
                          <w:sz w:val="14"/>
                          <w:szCs w:val="14"/>
                        </w:rPr>
                        <w:br/>
                        <w:t xml:space="preserve">        </w:t>
                      </w:r>
                      <w:proofErr w:type="spellStart"/>
                      <w:r w:rsidRPr="00AA010B">
                        <w:rPr>
                          <w:color w:val="82AAFF"/>
                          <w:sz w:val="14"/>
                          <w:szCs w:val="14"/>
                        </w:rPr>
                        <w:t>printf</w:t>
                      </w:r>
                      <w:proofErr w:type="spellEnd"/>
                      <w:r w:rsidRPr="00AA010B">
                        <w:rPr>
                          <w:color w:val="89DDFF"/>
                          <w:sz w:val="14"/>
                          <w:szCs w:val="14"/>
                        </w:rPr>
                        <w:t>(</w:t>
                      </w:r>
                      <w:r w:rsidRPr="00AA010B">
                        <w:rPr>
                          <w:color w:val="F78C6C"/>
                          <w:sz w:val="14"/>
                          <w:szCs w:val="14"/>
                        </w:rPr>
                        <w:t>1</w:t>
                      </w:r>
                      <w:r w:rsidRPr="00AA010B">
                        <w:rPr>
                          <w:color w:val="89DDFF"/>
                          <w:sz w:val="14"/>
                          <w:szCs w:val="14"/>
                        </w:rPr>
                        <w:t xml:space="preserve">, </w:t>
                      </w:r>
                      <w:r w:rsidRPr="00AA010B">
                        <w:rPr>
                          <w:color w:val="C3E88D"/>
                          <w:sz w:val="14"/>
                          <w:szCs w:val="14"/>
                        </w:rPr>
                        <w:t xml:space="preserve">"I'm the child - </w:t>
                      </w:r>
                      <w:proofErr w:type="spellStart"/>
                      <w:r w:rsidRPr="00AA010B">
                        <w:rPr>
                          <w:color w:val="C3E88D"/>
                          <w:sz w:val="14"/>
                          <w:szCs w:val="14"/>
                        </w:rPr>
                        <w:t>pid</w:t>
                      </w:r>
                      <w:proofErr w:type="spellEnd"/>
                      <w:r w:rsidRPr="00AA010B">
                        <w:rPr>
                          <w:color w:val="C3E88D"/>
                          <w:sz w:val="14"/>
                          <w:szCs w:val="14"/>
                        </w:rPr>
                        <w:t xml:space="preserve"> %d! change my priority to %d from %d</w:t>
                      </w:r>
                      <w:r w:rsidRPr="00AA010B">
                        <w:rPr>
                          <w:color w:val="89DDFF"/>
                          <w:sz w:val="14"/>
                          <w:szCs w:val="14"/>
                        </w:rPr>
                        <w:t>\n</w:t>
                      </w:r>
                      <w:r w:rsidRPr="00AA010B">
                        <w:rPr>
                          <w:color w:val="C3E88D"/>
                          <w:sz w:val="14"/>
                          <w:szCs w:val="14"/>
                        </w:rPr>
                        <w:t>"</w:t>
                      </w:r>
                      <w:r w:rsidRPr="00AA010B">
                        <w:rPr>
                          <w:color w:val="89DDFF"/>
                          <w:sz w:val="14"/>
                          <w:szCs w:val="14"/>
                        </w:rPr>
                        <w:t>,</w:t>
                      </w:r>
                      <w:proofErr w:type="spellStart"/>
                      <w:r w:rsidRPr="00AA010B">
                        <w:rPr>
                          <w:color w:val="EEFFE3"/>
                          <w:sz w:val="14"/>
                          <w:szCs w:val="14"/>
                        </w:rPr>
                        <w:t>myPid</w:t>
                      </w:r>
                      <w:r w:rsidRPr="00AA010B">
                        <w:rPr>
                          <w:color w:val="89DDFF"/>
                          <w:sz w:val="14"/>
                          <w:szCs w:val="14"/>
                        </w:rPr>
                        <w:t>,</w:t>
                      </w:r>
                      <w:r w:rsidRPr="00AA010B">
                        <w:rPr>
                          <w:color w:val="EEFFE3"/>
                          <w:sz w:val="14"/>
                          <w:szCs w:val="14"/>
                        </w:rPr>
                        <w:t>newprior</w:t>
                      </w:r>
                      <w:r w:rsidRPr="00AA010B">
                        <w:rPr>
                          <w:color w:val="89DDFF"/>
                          <w:sz w:val="14"/>
                          <w:szCs w:val="14"/>
                        </w:rPr>
                        <w:t>,</w:t>
                      </w:r>
                      <w:r w:rsidRPr="00AA010B">
                        <w:rPr>
                          <w:color w:val="EEFFE3"/>
                          <w:sz w:val="14"/>
                          <w:szCs w:val="14"/>
                        </w:rPr>
                        <w:t>oldPrior</w:t>
                      </w:r>
                      <w:proofErr w:type="spellEnd"/>
                      <w:r w:rsidRPr="00AA010B">
                        <w:rPr>
                          <w:color w:val="89DDFF"/>
                          <w:sz w:val="14"/>
                          <w:szCs w:val="14"/>
                        </w:rPr>
                        <w:t>);</w:t>
                      </w:r>
                      <w:r w:rsidRPr="00AA010B">
                        <w:rPr>
                          <w:color w:val="89DDFF"/>
                          <w:sz w:val="14"/>
                          <w:szCs w:val="14"/>
                        </w:rPr>
                        <w:br/>
                        <w:t xml:space="preserve">        </w:t>
                      </w:r>
                      <w:r w:rsidRPr="00AA010B">
                        <w:rPr>
                          <w:i/>
                          <w:iCs/>
                          <w:color w:val="C792EA"/>
                          <w:sz w:val="14"/>
                          <w:szCs w:val="14"/>
                        </w:rPr>
                        <w:t>for</w:t>
                      </w:r>
                      <w:r w:rsidRPr="00AA010B">
                        <w:rPr>
                          <w:color w:val="89DDFF"/>
                          <w:sz w:val="14"/>
                          <w:szCs w:val="14"/>
                        </w:rPr>
                        <w:t>(</w:t>
                      </w:r>
                      <w:r w:rsidRPr="00AA010B">
                        <w:rPr>
                          <w:i/>
                          <w:iCs/>
                          <w:color w:val="C792EA"/>
                          <w:sz w:val="14"/>
                          <w:szCs w:val="14"/>
                        </w:rPr>
                        <w:t xml:space="preserve">int </w:t>
                      </w:r>
                      <w:proofErr w:type="spellStart"/>
                      <w:r w:rsidRPr="00AA010B">
                        <w:rPr>
                          <w:color w:val="EEFFE3"/>
                          <w:sz w:val="14"/>
                          <w:szCs w:val="14"/>
                        </w:rPr>
                        <w:t>i</w:t>
                      </w:r>
                      <w:proofErr w:type="spellEnd"/>
                      <w:r w:rsidRPr="00AA010B">
                        <w:rPr>
                          <w:color w:val="89DDFF"/>
                          <w:sz w:val="14"/>
                          <w:szCs w:val="14"/>
                        </w:rPr>
                        <w:t>=</w:t>
                      </w:r>
                      <w:r w:rsidRPr="00AA010B">
                        <w:rPr>
                          <w:color w:val="F78C6C"/>
                          <w:sz w:val="14"/>
                          <w:szCs w:val="14"/>
                        </w:rPr>
                        <w:t>0</w:t>
                      </w:r>
                      <w:r w:rsidRPr="00AA010B">
                        <w:rPr>
                          <w:color w:val="89DDFF"/>
                          <w:sz w:val="14"/>
                          <w:szCs w:val="14"/>
                        </w:rPr>
                        <w:t>;</w:t>
                      </w:r>
                      <w:r w:rsidRPr="00AA010B">
                        <w:rPr>
                          <w:color w:val="EEFFE3"/>
                          <w:sz w:val="14"/>
                          <w:szCs w:val="14"/>
                        </w:rPr>
                        <w:t>i</w:t>
                      </w:r>
                      <w:r w:rsidRPr="00AA010B">
                        <w:rPr>
                          <w:color w:val="89DDFF"/>
                          <w:sz w:val="14"/>
                          <w:szCs w:val="14"/>
                        </w:rPr>
                        <w:t>&lt;</w:t>
                      </w:r>
                      <w:r w:rsidRPr="00AA010B">
                        <w:rPr>
                          <w:color w:val="F78C6C"/>
                          <w:sz w:val="14"/>
                          <w:szCs w:val="14"/>
                        </w:rPr>
                        <w:t>10</w:t>
                      </w:r>
                      <w:r w:rsidRPr="00AA010B">
                        <w:rPr>
                          <w:color w:val="89DDFF"/>
                          <w:sz w:val="14"/>
                          <w:szCs w:val="14"/>
                        </w:rPr>
                        <w:t>;</w:t>
                      </w:r>
                      <w:r w:rsidRPr="00AA010B">
                        <w:rPr>
                          <w:color w:val="EEFFE3"/>
                          <w:sz w:val="14"/>
                          <w:szCs w:val="14"/>
                        </w:rPr>
                        <w:t>i</w:t>
                      </w:r>
                      <w:r w:rsidRPr="00AA010B">
                        <w:rPr>
                          <w:color w:val="89DDFF"/>
                          <w:sz w:val="14"/>
                          <w:szCs w:val="14"/>
                        </w:rPr>
                        <w:t>++){</w:t>
                      </w:r>
                      <w:r w:rsidRPr="00AA010B">
                        <w:rPr>
                          <w:color w:val="89DDFF"/>
                          <w:sz w:val="14"/>
                          <w:szCs w:val="14"/>
                        </w:rPr>
                        <w:br/>
                        <w:t xml:space="preserve">         </w:t>
                      </w:r>
                      <w:r w:rsidRPr="00AA010B">
                        <w:rPr>
                          <w:i/>
                          <w:iCs/>
                          <w:color w:val="C792EA"/>
                          <w:sz w:val="14"/>
                          <w:szCs w:val="14"/>
                        </w:rPr>
                        <w:t>for</w:t>
                      </w:r>
                      <w:r w:rsidRPr="00AA010B">
                        <w:rPr>
                          <w:color w:val="89DDFF"/>
                          <w:sz w:val="14"/>
                          <w:szCs w:val="14"/>
                        </w:rPr>
                        <w:t>(</w:t>
                      </w:r>
                      <w:r w:rsidRPr="00AA010B">
                        <w:rPr>
                          <w:i/>
                          <w:iCs/>
                          <w:color w:val="C792EA"/>
                          <w:sz w:val="14"/>
                          <w:szCs w:val="14"/>
                        </w:rPr>
                        <w:t xml:space="preserve">int </w:t>
                      </w:r>
                      <w:r w:rsidRPr="00AA010B">
                        <w:rPr>
                          <w:color w:val="EEFFE3"/>
                          <w:sz w:val="14"/>
                          <w:szCs w:val="14"/>
                        </w:rPr>
                        <w:t>j</w:t>
                      </w:r>
                      <w:r w:rsidRPr="00AA010B">
                        <w:rPr>
                          <w:color w:val="89DDFF"/>
                          <w:sz w:val="14"/>
                          <w:szCs w:val="14"/>
                        </w:rPr>
                        <w:t>=</w:t>
                      </w:r>
                      <w:r w:rsidRPr="00AA010B">
                        <w:rPr>
                          <w:color w:val="F78C6C"/>
                          <w:sz w:val="14"/>
                          <w:szCs w:val="14"/>
                        </w:rPr>
                        <w:t>0</w:t>
                      </w:r>
                      <w:r w:rsidRPr="00AA010B">
                        <w:rPr>
                          <w:color w:val="89DDFF"/>
                          <w:sz w:val="14"/>
                          <w:szCs w:val="14"/>
                        </w:rPr>
                        <w:t xml:space="preserve">; </w:t>
                      </w:r>
                      <w:r w:rsidRPr="00AA010B">
                        <w:rPr>
                          <w:color w:val="EEFFE3"/>
                          <w:sz w:val="14"/>
                          <w:szCs w:val="14"/>
                        </w:rPr>
                        <w:t>j</w:t>
                      </w:r>
                      <w:r w:rsidRPr="00AA010B">
                        <w:rPr>
                          <w:color w:val="89DDFF"/>
                          <w:sz w:val="14"/>
                          <w:szCs w:val="14"/>
                        </w:rPr>
                        <w:t>&lt;</w:t>
                      </w:r>
                      <w:r w:rsidRPr="00AA010B">
                        <w:rPr>
                          <w:color w:val="F78C6C"/>
                          <w:sz w:val="14"/>
                          <w:szCs w:val="14"/>
                        </w:rPr>
                        <w:t>1000000</w:t>
                      </w:r>
                      <w:r w:rsidRPr="00AA010B">
                        <w:rPr>
                          <w:color w:val="89DDFF"/>
                          <w:sz w:val="14"/>
                          <w:szCs w:val="14"/>
                        </w:rPr>
                        <w:t xml:space="preserve">; </w:t>
                      </w:r>
                      <w:proofErr w:type="spellStart"/>
                      <w:r w:rsidRPr="00AA010B">
                        <w:rPr>
                          <w:color w:val="EEFFE3"/>
                          <w:sz w:val="14"/>
                          <w:szCs w:val="14"/>
                        </w:rPr>
                        <w:t>j</w:t>
                      </w:r>
                      <w:r w:rsidRPr="00AA010B">
                        <w:rPr>
                          <w:color w:val="89DDFF"/>
                          <w:sz w:val="14"/>
                          <w:szCs w:val="14"/>
                        </w:rPr>
                        <w:t>++</w:t>
                      </w:r>
                      <w:proofErr w:type="spellEnd"/>
                      <w:r w:rsidRPr="00AA010B">
                        <w:rPr>
                          <w:color w:val="89DDFF"/>
                          <w:sz w:val="14"/>
                          <w:szCs w:val="14"/>
                        </w:rPr>
                        <w:t>){}</w:t>
                      </w:r>
                      <w:r w:rsidRPr="00AA010B">
                        <w:rPr>
                          <w:color w:val="89DDFF"/>
                          <w:sz w:val="14"/>
                          <w:szCs w:val="14"/>
                        </w:rPr>
                        <w:br/>
                        <w:t xml:space="preserve">         </w:t>
                      </w:r>
                      <w:proofErr w:type="spellStart"/>
                      <w:r w:rsidRPr="00AA010B">
                        <w:rPr>
                          <w:color w:val="82AAFF"/>
                          <w:sz w:val="14"/>
                          <w:szCs w:val="14"/>
                        </w:rPr>
                        <w:t>printf</w:t>
                      </w:r>
                      <w:proofErr w:type="spellEnd"/>
                      <w:r w:rsidRPr="00AA010B">
                        <w:rPr>
                          <w:color w:val="89DDFF"/>
                          <w:sz w:val="14"/>
                          <w:szCs w:val="14"/>
                        </w:rPr>
                        <w:t>(</w:t>
                      </w:r>
                      <w:r w:rsidRPr="00AA010B">
                        <w:rPr>
                          <w:color w:val="F78C6C"/>
                          <w:sz w:val="14"/>
                          <w:szCs w:val="14"/>
                        </w:rPr>
                        <w:t>1</w:t>
                      </w:r>
                      <w:r w:rsidRPr="00AA010B">
                        <w:rPr>
                          <w:color w:val="89DDFF"/>
                          <w:sz w:val="14"/>
                          <w:szCs w:val="14"/>
                        </w:rPr>
                        <w:t xml:space="preserve">, </w:t>
                      </w:r>
                      <w:r w:rsidRPr="00AA010B">
                        <w:rPr>
                          <w:color w:val="C3E88D"/>
                          <w:sz w:val="14"/>
                          <w:szCs w:val="14"/>
                        </w:rPr>
                        <w:t>"%d - &lt;</w:t>
                      </w:r>
                      <w:proofErr w:type="spellStart"/>
                      <w:r w:rsidRPr="00AA010B">
                        <w:rPr>
                          <w:color w:val="C3E88D"/>
                          <w:sz w:val="14"/>
                          <w:szCs w:val="14"/>
                        </w:rPr>
                        <w:t>pid</w:t>
                      </w:r>
                      <w:proofErr w:type="spellEnd"/>
                      <w:r w:rsidRPr="00AA010B">
                        <w:rPr>
                          <w:color w:val="C3E88D"/>
                          <w:sz w:val="14"/>
                          <w:szCs w:val="14"/>
                        </w:rPr>
                        <w:t xml:space="preserve"> = %d, prior= %d&gt;</w:t>
                      </w:r>
                      <w:r w:rsidRPr="00AA010B">
                        <w:rPr>
                          <w:color w:val="89DDFF"/>
                          <w:sz w:val="14"/>
                          <w:szCs w:val="14"/>
                        </w:rPr>
                        <w:t>\n</w:t>
                      </w:r>
                      <w:r w:rsidRPr="00AA010B">
                        <w:rPr>
                          <w:color w:val="C3E88D"/>
                          <w:sz w:val="14"/>
                          <w:szCs w:val="14"/>
                        </w:rPr>
                        <w:t xml:space="preserve"> "</w:t>
                      </w:r>
                      <w:r w:rsidRPr="00AA010B">
                        <w:rPr>
                          <w:color w:val="89DDFF"/>
                          <w:sz w:val="14"/>
                          <w:szCs w:val="14"/>
                        </w:rPr>
                        <w:t xml:space="preserve">, </w:t>
                      </w:r>
                      <w:proofErr w:type="spellStart"/>
                      <w:r w:rsidRPr="00AA010B">
                        <w:rPr>
                          <w:color w:val="EEFFE3"/>
                          <w:sz w:val="14"/>
                          <w:szCs w:val="14"/>
                        </w:rPr>
                        <w:t>i</w:t>
                      </w:r>
                      <w:proofErr w:type="spellEnd"/>
                      <w:r w:rsidRPr="00AA010B">
                        <w:rPr>
                          <w:color w:val="89DDFF"/>
                          <w:sz w:val="14"/>
                          <w:szCs w:val="14"/>
                        </w:rPr>
                        <w:t xml:space="preserve">, </w:t>
                      </w:r>
                      <w:proofErr w:type="spellStart"/>
                      <w:r w:rsidRPr="00AA010B">
                        <w:rPr>
                          <w:color w:val="EEFFE3"/>
                          <w:sz w:val="14"/>
                          <w:szCs w:val="14"/>
                        </w:rPr>
                        <w:t>myPid</w:t>
                      </w:r>
                      <w:r w:rsidRPr="00AA010B">
                        <w:rPr>
                          <w:color w:val="89DDFF"/>
                          <w:sz w:val="14"/>
                          <w:szCs w:val="14"/>
                        </w:rPr>
                        <w:t>,</w:t>
                      </w:r>
                      <w:r w:rsidRPr="00AA010B">
                        <w:rPr>
                          <w:color w:val="EEFFE3"/>
                          <w:sz w:val="14"/>
                          <w:szCs w:val="14"/>
                        </w:rPr>
                        <w:t>newprior</w:t>
                      </w:r>
                      <w:proofErr w:type="spellEnd"/>
                      <w:r w:rsidRPr="00AA010B">
                        <w:rPr>
                          <w:color w:val="89DDFF"/>
                          <w:sz w:val="14"/>
                          <w:szCs w:val="14"/>
                        </w:rPr>
                        <w:t>);</w:t>
                      </w:r>
                      <w:r w:rsidRPr="00AA010B">
                        <w:rPr>
                          <w:color w:val="89DDFF"/>
                          <w:sz w:val="14"/>
                          <w:szCs w:val="14"/>
                        </w:rPr>
                        <w:br/>
                        <w:t xml:space="preserve">      }</w:t>
                      </w:r>
                      <w:r w:rsidRPr="00AA010B">
                        <w:rPr>
                          <w:color w:val="89DDFF"/>
                          <w:sz w:val="14"/>
                          <w:szCs w:val="14"/>
                        </w:rPr>
                        <w:br/>
                        <w:t xml:space="preserve">        </w:t>
                      </w:r>
                      <w:r w:rsidRPr="00AA010B">
                        <w:rPr>
                          <w:color w:val="82AAFF"/>
                          <w:sz w:val="14"/>
                          <w:szCs w:val="14"/>
                        </w:rPr>
                        <w:t>exit</w:t>
                      </w:r>
                      <w:r w:rsidRPr="00AA010B">
                        <w:rPr>
                          <w:color w:val="89DDFF"/>
                          <w:sz w:val="14"/>
                          <w:szCs w:val="14"/>
                        </w:rPr>
                        <w:t>();</w:t>
                      </w:r>
                      <w:r w:rsidRPr="00AA010B">
                        <w:rPr>
                          <w:color w:val="89DDFF"/>
                          <w:sz w:val="14"/>
                          <w:szCs w:val="14"/>
                        </w:rPr>
                        <w:br/>
                        <w:t xml:space="preserve">    } </w:t>
                      </w:r>
                      <w:r w:rsidRPr="00AA010B">
                        <w:rPr>
                          <w:i/>
                          <w:iCs/>
                          <w:color w:val="C792EA"/>
                          <w:sz w:val="14"/>
                          <w:szCs w:val="14"/>
                        </w:rPr>
                        <w:t>else if</w:t>
                      </w:r>
                      <w:r w:rsidRPr="00AA010B">
                        <w:rPr>
                          <w:color w:val="89DDFF"/>
                          <w:sz w:val="14"/>
                          <w:szCs w:val="14"/>
                        </w:rPr>
                        <w:t>(</w:t>
                      </w:r>
                      <w:proofErr w:type="spellStart"/>
                      <w:r w:rsidRPr="00AA010B">
                        <w:rPr>
                          <w:color w:val="EEFFE3"/>
                          <w:sz w:val="14"/>
                          <w:szCs w:val="14"/>
                        </w:rPr>
                        <w:t>pid</w:t>
                      </w:r>
                      <w:proofErr w:type="spellEnd"/>
                      <w:r w:rsidRPr="00AA010B">
                        <w:rPr>
                          <w:color w:val="EEFFE3"/>
                          <w:sz w:val="14"/>
                          <w:szCs w:val="14"/>
                        </w:rPr>
                        <w:t xml:space="preserve"> </w:t>
                      </w:r>
                      <w:r w:rsidRPr="00AA010B">
                        <w:rPr>
                          <w:color w:val="89DDFF"/>
                          <w:sz w:val="14"/>
                          <w:szCs w:val="14"/>
                        </w:rPr>
                        <w:t xml:space="preserve">&lt; </w:t>
                      </w:r>
                      <w:r w:rsidRPr="00AA010B">
                        <w:rPr>
                          <w:color w:val="F78C6C"/>
                          <w:sz w:val="14"/>
                          <w:szCs w:val="14"/>
                        </w:rPr>
                        <w:t>0</w:t>
                      </w:r>
                      <w:r w:rsidRPr="00AA010B">
                        <w:rPr>
                          <w:color w:val="89DDFF"/>
                          <w:sz w:val="14"/>
                          <w:szCs w:val="14"/>
                        </w:rPr>
                        <w:t>){</w:t>
                      </w:r>
                      <w:r w:rsidRPr="00AA010B">
                        <w:rPr>
                          <w:color w:val="89DDFF"/>
                          <w:sz w:val="14"/>
                          <w:szCs w:val="14"/>
                        </w:rPr>
                        <w:br/>
                        <w:t xml:space="preserve">        </w:t>
                      </w:r>
                      <w:proofErr w:type="spellStart"/>
                      <w:r w:rsidRPr="00AA010B">
                        <w:rPr>
                          <w:color w:val="82AAFF"/>
                          <w:sz w:val="14"/>
                          <w:szCs w:val="14"/>
                        </w:rPr>
                        <w:t>printf</w:t>
                      </w:r>
                      <w:proofErr w:type="spellEnd"/>
                      <w:r w:rsidRPr="00AA010B">
                        <w:rPr>
                          <w:color w:val="82AAFF"/>
                          <w:sz w:val="14"/>
                          <w:szCs w:val="14"/>
                        </w:rPr>
                        <w:t xml:space="preserve"> </w:t>
                      </w:r>
                      <w:r w:rsidRPr="00AA010B">
                        <w:rPr>
                          <w:color w:val="89DDFF"/>
                          <w:sz w:val="14"/>
                          <w:szCs w:val="14"/>
                        </w:rPr>
                        <w:t>(</w:t>
                      </w:r>
                      <w:r w:rsidRPr="00AA010B">
                        <w:rPr>
                          <w:color w:val="F78C6C"/>
                          <w:sz w:val="14"/>
                          <w:szCs w:val="14"/>
                        </w:rPr>
                        <w:t>1</w:t>
                      </w:r>
                      <w:r w:rsidRPr="00AA010B">
                        <w:rPr>
                          <w:color w:val="89DDFF"/>
                          <w:sz w:val="14"/>
                          <w:szCs w:val="14"/>
                        </w:rPr>
                        <w:t xml:space="preserve">, </w:t>
                      </w:r>
                      <w:r w:rsidRPr="00AA010B">
                        <w:rPr>
                          <w:color w:val="C3E88D"/>
                          <w:sz w:val="14"/>
                          <w:szCs w:val="14"/>
                        </w:rPr>
                        <w:t>"This is fork failed</w:t>
                      </w:r>
                      <w:r w:rsidRPr="00AA010B">
                        <w:rPr>
                          <w:color w:val="89DDFF"/>
                          <w:sz w:val="14"/>
                          <w:szCs w:val="14"/>
                        </w:rPr>
                        <w:t>\n</w:t>
                      </w:r>
                      <w:r w:rsidRPr="00AA010B">
                        <w:rPr>
                          <w:color w:val="C3E88D"/>
                          <w:sz w:val="14"/>
                          <w:szCs w:val="14"/>
                        </w:rPr>
                        <w:t>"</w:t>
                      </w:r>
                      <w:r w:rsidRPr="00AA010B">
                        <w:rPr>
                          <w:color w:val="89DDFF"/>
                          <w:sz w:val="14"/>
                          <w:szCs w:val="14"/>
                        </w:rPr>
                        <w:t>);</w:t>
                      </w:r>
                      <w:r w:rsidRPr="00AA010B">
                        <w:rPr>
                          <w:color w:val="89DDFF"/>
                          <w:sz w:val="14"/>
                          <w:szCs w:val="14"/>
                        </w:rPr>
                        <w:br/>
                        <w:t xml:space="preserve">        </w:t>
                      </w:r>
                      <w:r w:rsidRPr="00AA010B">
                        <w:rPr>
                          <w:color w:val="82AAFF"/>
                          <w:sz w:val="14"/>
                          <w:szCs w:val="14"/>
                        </w:rPr>
                        <w:t>exit</w:t>
                      </w:r>
                      <w:r w:rsidRPr="00AA010B">
                        <w:rPr>
                          <w:color w:val="89DDFF"/>
                          <w:sz w:val="14"/>
                          <w:szCs w:val="14"/>
                        </w:rPr>
                        <w:t>();</w:t>
                      </w:r>
                      <w:r w:rsidRPr="00AA010B">
                        <w:rPr>
                          <w:color w:val="89DDFF"/>
                          <w:sz w:val="14"/>
                          <w:szCs w:val="14"/>
                        </w:rPr>
                        <w:br/>
                        <w:t xml:space="preserve">    }</w:t>
                      </w:r>
                      <w:r w:rsidRPr="00AA010B">
                        <w:rPr>
                          <w:i/>
                          <w:iCs/>
                          <w:color w:val="C792EA"/>
                          <w:sz w:val="14"/>
                          <w:szCs w:val="14"/>
                        </w:rPr>
                        <w:t>else</w:t>
                      </w:r>
                      <w:r w:rsidRPr="00AA010B">
                        <w:rPr>
                          <w:color w:val="89DDFF"/>
                          <w:sz w:val="14"/>
                          <w:szCs w:val="14"/>
                        </w:rPr>
                        <w:t>{</w:t>
                      </w:r>
                      <w:r w:rsidRPr="00AA010B">
                        <w:rPr>
                          <w:color w:val="89DDFF"/>
                          <w:sz w:val="14"/>
                          <w:szCs w:val="14"/>
                        </w:rPr>
                        <w:br/>
                        <w:t xml:space="preserve">        </w:t>
                      </w:r>
                      <w:r w:rsidRPr="00AA010B">
                        <w:rPr>
                          <w:i/>
                          <w:iCs/>
                          <w:color w:val="C792EA"/>
                          <w:sz w:val="14"/>
                          <w:szCs w:val="14"/>
                        </w:rPr>
                        <w:t>for</w:t>
                      </w:r>
                      <w:r w:rsidRPr="00AA010B">
                        <w:rPr>
                          <w:color w:val="89DDFF"/>
                          <w:sz w:val="14"/>
                          <w:szCs w:val="14"/>
                        </w:rPr>
                        <w:t>(</w:t>
                      </w:r>
                      <w:r w:rsidRPr="00AA010B">
                        <w:rPr>
                          <w:i/>
                          <w:iCs/>
                          <w:color w:val="C792EA"/>
                          <w:sz w:val="14"/>
                          <w:szCs w:val="14"/>
                        </w:rPr>
                        <w:t xml:space="preserve">int </w:t>
                      </w:r>
                      <w:proofErr w:type="spellStart"/>
                      <w:r w:rsidRPr="00AA010B">
                        <w:rPr>
                          <w:color w:val="EEFFE3"/>
                          <w:sz w:val="14"/>
                          <w:szCs w:val="14"/>
                        </w:rPr>
                        <w:t>i</w:t>
                      </w:r>
                      <w:proofErr w:type="spellEnd"/>
                      <w:r w:rsidRPr="00AA010B">
                        <w:rPr>
                          <w:color w:val="89DDFF"/>
                          <w:sz w:val="14"/>
                          <w:szCs w:val="14"/>
                        </w:rPr>
                        <w:t>=</w:t>
                      </w:r>
                      <w:r w:rsidRPr="00AA010B">
                        <w:rPr>
                          <w:color w:val="F78C6C"/>
                          <w:sz w:val="14"/>
                          <w:szCs w:val="14"/>
                        </w:rPr>
                        <w:t>0</w:t>
                      </w:r>
                      <w:r w:rsidRPr="00AA010B">
                        <w:rPr>
                          <w:color w:val="89DDFF"/>
                          <w:sz w:val="14"/>
                          <w:szCs w:val="14"/>
                        </w:rPr>
                        <w:t>;</w:t>
                      </w:r>
                      <w:r w:rsidRPr="00AA010B">
                        <w:rPr>
                          <w:color w:val="EEFFE3"/>
                          <w:sz w:val="14"/>
                          <w:szCs w:val="14"/>
                        </w:rPr>
                        <w:t>i</w:t>
                      </w:r>
                      <w:r w:rsidRPr="00AA010B">
                        <w:rPr>
                          <w:color w:val="89DDFF"/>
                          <w:sz w:val="14"/>
                          <w:szCs w:val="14"/>
                        </w:rPr>
                        <w:t>&lt;</w:t>
                      </w:r>
                      <w:r w:rsidRPr="00AA010B">
                        <w:rPr>
                          <w:color w:val="F78C6C"/>
                          <w:sz w:val="14"/>
                          <w:szCs w:val="14"/>
                        </w:rPr>
                        <w:t>10</w:t>
                      </w:r>
                      <w:r w:rsidRPr="00AA010B">
                        <w:rPr>
                          <w:color w:val="89DDFF"/>
                          <w:sz w:val="14"/>
                          <w:szCs w:val="14"/>
                        </w:rPr>
                        <w:t>;</w:t>
                      </w:r>
                      <w:r w:rsidRPr="00AA010B">
                        <w:rPr>
                          <w:color w:val="EEFFE3"/>
                          <w:sz w:val="14"/>
                          <w:szCs w:val="14"/>
                        </w:rPr>
                        <w:t>i</w:t>
                      </w:r>
                      <w:r w:rsidRPr="00AA010B">
                        <w:rPr>
                          <w:color w:val="89DDFF"/>
                          <w:sz w:val="14"/>
                          <w:szCs w:val="14"/>
                        </w:rPr>
                        <w:t>++){</w:t>
                      </w:r>
                      <w:r w:rsidRPr="00AA010B">
                        <w:rPr>
                          <w:color w:val="89DDFF"/>
                          <w:sz w:val="14"/>
                          <w:szCs w:val="14"/>
                        </w:rPr>
                        <w:br/>
                        <w:t xml:space="preserve">         </w:t>
                      </w:r>
                      <w:r w:rsidRPr="00AA010B">
                        <w:rPr>
                          <w:i/>
                          <w:iCs/>
                          <w:color w:val="C792EA"/>
                          <w:sz w:val="14"/>
                          <w:szCs w:val="14"/>
                        </w:rPr>
                        <w:t>for</w:t>
                      </w:r>
                      <w:r w:rsidRPr="00AA010B">
                        <w:rPr>
                          <w:color w:val="89DDFF"/>
                          <w:sz w:val="14"/>
                          <w:szCs w:val="14"/>
                        </w:rPr>
                        <w:t>(</w:t>
                      </w:r>
                      <w:r w:rsidRPr="00AA010B">
                        <w:rPr>
                          <w:i/>
                          <w:iCs/>
                          <w:color w:val="C792EA"/>
                          <w:sz w:val="14"/>
                          <w:szCs w:val="14"/>
                        </w:rPr>
                        <w:t xml:space="preserve">int </w:t>
                      </w:r>
                      <w:r w:rsidRPr="00AA010B">
                        <w:rPr>
                          <w:color w:val="EEFFE3"/>
                          <w:sz w:val="14"/>
                          <w:szCs w:val="14"/>
                        </w:rPr>
                        <w:t>j</w:t>
                      </w:r>
                      <w:r w:rsidRPr="00AA010B">
                        <w:rPr>
                          <w:color w:val="89DDFF"/>
                          <w:sz w:val="14"/>
                          <w:szCs w:val="14"/>
                        </w:rPr>
                        <w:t>=</w:t>
                      </w:r>
                      <w:r w:rsidRPr="00AA010B">
                        <w:rPr>
                          <w:color w:val="F78C6C"/>
                          <w:sz w:val="14"/>
                          <w:szCs w:val="14"/>
                        </w:rPr>
                        <w:t>0</w:t>
                      </w:r>
                      <w:r w:rsidRPr="00AA010B">
                        <w:rPr>
                          <w:color w:val="89DDFF"/>
                          <w:sz w:val="14"/>
                          <w:szCs w:val="14"/>
                        </w:rPr>
                        <w:t xml:space="preserve">; </w:t>
                      </w:r>
                      <w:r w:rsidRPr="00AA010B">
                        <w:rPr>
                          <w:color w:val="EEFFE3"/>
                          <w:sz w:val="14"/>
                          <w:szCs w:val="14"/>
                        </w:rPr>
                        <w:t>j</w:t>
                      </w:r>
                      <w:r w:rsidRPr="00AA010B">
                        <w:rPr>
                          <w:color w:val="89DDFF"/>
                          <w:sz w:val="14"/>
                          <w:szCs w:val="14"/>
                        </w:rPr>
                        <w:t>&lt;</w:t>
                      </w:r>
                      <w:r w:rsidRPr="00AA010B">
                        <w:rPr>
                          <w:color w:val="F78C6C"/>
                          <w:sz w:val="14"/>
                          <w:szCs w:val="14"/>
                        </w:rPr>
                        <w:t>1000000</w:t>
                      </w:r>
                      <w:r w:rsidRPr="00AA010B">
                        <w:rPr>
                          <w:color w:val="89DDFF"/>
                          <w:sz w:val="14"/>
                          <w:szCs w:val="14"/>
                        </w:rPr>
                        <w:t xml:space="preserve">; </w:t>
                      </w:r>
                      <w:proofErr w:type="spellStart"/>
                      <w:r w:rsidRPr="00AA010B">
                        <w:rPr>
                          <w:color w:val="EEFFE3"/>
                          <w:sz w:val="14"/>
                          <w:szCs w:val="14"/>
                        </w:rPr>
                        <w:t>j</w:t>
                      </w:r>
                      <w:r w:rsidRPr="00AA010B">
                        <w:rPr>
                          <w:color w:val="89DDFF"/>
                          <w:sz w:val="14"/>
                          <w:szCs w:val="14"/>
                        </w:rPr>
                        <w:t>++</w:t>
                      </w:r>
                      <w:proofErr w:type="spellEnd"/>
                      <w:r w:rsidRPr="00AA010B">
                        <w:rPr>
                          <w:color w:val="89DDFF"/>
                          <w:sz w:val="14"/>
                          <w:szCs w:val="14"/>
                        </w:rPr>
                        <w:t>){}</w:t>
                      </w:r>
                      <w:r w:rsidRPr="00AA010B">
                        <w:rPr>
                          <w:color w:val="89DDFF"/>
                          <w:sz w:val="14"/>
                          <w:szCs w:val="14"/>
                        </w:rPr>
                        <w:br/>
                        <w:t xml:space="preserve">         </w:t>
                      </w:r>
                      <w:proofErr w:type="spellStart"/>
                      <w:r w:rsidRPr="00AA010B">
                        <w:rPr>
                          <w:color w:val="82AAFF"/>
                          <w:sz w:val="14"/>
                          <w:szCs w:val="14"/>
                        </w:rPr>
                        <w:t>printf</w:t>
                      </w:r>
                      <w:proofErr w:type="spellEnd"/>
                      <w:r w:rsidRPr="00AA010B">
                        <w:rPr>
                          <w:color w:val="89DDFF"/>
                          <w:sz w:val="14"/>
                          <w:szCs w:val="14"/>
                        </w:rPr>
                        <w:t>(</w:t>
                      </w:r>
                      <w:r w:rsidRPr="00AA010B">
                        <w:rPr>
                          <w:color w:val="F78C6C"/>
                          <w:sz w:val="14"/>
                          <w:szCs w:val="14"/>
                        </w:rPr>
                        <w:t>1</w:t>
                      </w:r>
                      <w:r w:rsidRPr="00AA010B">
                        <w:rPr>
                          <w:color w:val="89DDFF"/>
                          <w:sz w:val="14"/>
                          <w:szCs w:val="14"/>
                        </w:rPr>
                        <w:t xml:space="preserve">, </w:t>
                      </w:r>
                      <w:r w:rsidRPr="00AA010B">
                        <w:rPr>
                          <w:color w:val="C3E88D"/>
                          <w:sz w:val="14"/>
                          <w:szCs w:val="14"/>
                        </w:rPr>
                        <w:t>"%d - &lt;</w:t>
                      </w:r>
                      <w:proofErr w:type="spellStart"/>
                      <w:r w:rsidRPr="00AA010B">
                        <w:rPr>
                          <w:color w:val="C3E88D"/>
                          <w:sz w:val="14"/>
                          <w:szCs w:val="14"/>
                        </w:rPr>
                        <w:t>pid</w:t>
                      </w:r>
                      <w:proofErr w:type="spellEnd"/>
                      <w:r w:rsidRPr="00AA010B">
                        <w:rPr>
                          <w:color w:val="C3E88D"/>
                          <w:sz w:val="14"/>
                          <w:szCs w:val="14"/>
                        </w:rPr>
                        <w:t xml:space="preserve"> = %d, prior= %d&gt;</w:t>
                      </w:r>
                      <w:r w:rsidRPr="00AA010B">
                        <w:rPr>
                          <w:color w:val="89DDFF"/>
                          <w:sz w:val="14"/>
                          <w:szCs w:val="14"/>
                        </w:rPr>
                        <w:t>\n</w:t>
                      </w:r>
                      <w:r w:rsidRPr="00AA010B">
                        <w:rPr>
                          <w:color w:val="C3E88D"/>
                          <w:sz w:val="14"/>
                          <w:szCs w:val="14"/>
                        </w:rPr>
                        <w:t xml:space="preserve"> "</w:t>
                      </w:r>
                      <w:r w:rsidRPr="00AA010B">
                        <w:rPr>
                          <w:color w:val="89DDFF"/>
                          <w:sz w:val="14"/>
                          <w:szCs w:val="14"/>
                        </w:rPr>
                        <w:t xml:space="preserve">, </w:t>
                      </w:r>
                      <w:proofErr w:type="spellStart"/>
                      <w:r w:rsidRPr="00AA010B">
                        <w:rPr>
                          <w:color w:val="EEFFE3"/>
                          <w:sz w:val="14"/>
                          <w:szCs w:val="14"/>
                        </w:rPr>
                        <w:t>i</w:t>
                      </w:r>
                      <w:proofErr w:type="spellEnd"/>
                      <w:r w:rsidRPr="00AA010B">
                        <w:rPr>
                          <w:color w:val="89DDFF"/>
                          <w:sz w:val="14"/>
                          <w:szCs w:val="14"/>
                        </w:rPr>
                        <w:t xml:space="preserve">, </w:t>
                      </w:r>
                      <w:proofErr w:type="spellStart"/>
                      <w:r w:rsidRPr="00AA010B">
                        <w:rPr>
                          <w:color w:val="EEFFE3"/>
                          <w:sz w:val="14"/>
                          <w:szCs w:val="14"/>
                        </w:rPr>
                        <w:t>myPid</w:t>
                      </w:r>
                      <w:r w:rsidRPr="00AA010B">
                        <w:rPr>
                          <w:color w:val="89DDFF"/>
                          <w:sz w:val="14"/>
                          <w:szCs w:val="14"/>
                        </w:rPr>
                        <w:t>,</w:t>
                      </w:r>
                      <w:r w:rsidRPr="00AA010B">
                        <w:rPr>
                          <w:color w:val="EEFFE3"/>
                          <w:sz w:val="14"/>
                          <w:szCs w:val="14"/>
                        </w:rPr>
                        <w:t>newprior</w:t>
                      </w:r>
                      <w:proofErr w:type="spellEnd"/>
                      <w:r w:rsidRPr="00AA010B">
                        <w:rPr>
                          <w:color w:val="89DDFF"/>
                          <w:sz w:val="14"/>
                          <w:szCs w:val="14"/>
                        </w:rPr>
                        <w:t>);</w:t>
                      </w:r>
                      <w:r w:rsidRPr="00AA010B">
                        <w:rPr>
                          <w:color w:val="89DDFF"/>
                          <w:sz w:val="14"/>
                          <w:szCs w:val="14"/>
                        </w:rPr>
                        <w:br/>
                        <w:t xml:space="preserve">      }</w:t>
                      </w:r>
                      <w:r w:rsidRPr="00AA010B">
                        <w:rPr>
                          <w:color w:val="89DDFF"/>
                          <w:sz w:val="14"/>
                          <w:szCs w:val="14"/>
                        </w:rPr>
                        <w:br/>
                        <w:t xml:space="preserve">    }</w:t>
                      </w:r>
                      <w:r w:rsidRPr="00AA010B">
                        <w:rPr>
                          <w:color w:val="89DDFF"/>
                          <w:sz w:val="14"/>
                          <w:szCs w:val="14"/>
                        </w:rPr>
                        <w:br/>
                        <w:t xml:space="preserve">    </w:t>
                      </w:r>
                      <w:r w:rsidRPr="00AA010B">
                        <w:rPr>
                          <w:color w:val="82AAFF"/>
                          <w:sz w:val="14"/>
                          <w:szCs w:val="14"/>
                        </w:rPr>
                        <w:t>wait</w:t>
                      </w:r>
                      <w:r w:rsidRPr="00AA010B">
                        <w:rPr>
                          <w:color w:val="89DDFF"/>
                          <w:sz w:val="14"/>
                          <w:szCs w:val="14"/>
                        </w:rPr>
                        <w:t>();</w:t>
                      </w:r>
                      <w:r w:rsidRPr="00AA010B">
                        <w:rPr>
                          <w:color w:val="89DDFF"/>
                          <w:sz w:val="14"/>
                          <w:szCs w:val="14"/>
                        </w:rPr>
                        <w:br/>
                        <w:t xml:space="preserve">    </w:t>
                      </w:r>
                      <w:r w:rsidRPr="00AA010B">
                        <w:rPr>
                          <w:color w:val="82AAFF"/>
                          <w:sz w:val="14"/>
                          <w:szCs w:val="14"/>
                        </w:rPr>
                        <w:t>exit</w:t>
                      </w:r>
                      <w:r w:rsidRPr="00AA010B">
                        <w:rPr>
                          <w:color w:val="89DDFF"/>
                          <w:sz w:val="14"/>
                          <w:szCs w:val="14"/>
                        </w:rPr>
                        <w:t>();</w:t>
                      </w:r>
                      <w:r w:rsidRPr="00AA010B">
                        <w:rPr>
                          <w:color w:val="89DDFF"/>
                          <w:sz w:val="14"/>
                          <w:szCs w:val="14"/>
                        </w:rPr>
                        <w:br/>
                        <w:t>}</w:t>
                      </w:r>
                    </w:p>
                    <w:p w14:paraId="3184B9B2" w14:textId="43A3CEFA" w:rsidR="00AA010B" w:rsidRPr="00AA010B" w:rsidRDefault="00AA010B">
                      <w:pPr>
                        <w:rPr>
                          <w:sz w:val="14"/>
                          <w:szCs w:val="14"/>
                        </w:rPr>
                      </w:pPr>
                    </w:p>
                  </w:txbxContent>
                </v:textbox>
                <w10:wrap type="square"/>
              </v:shape>
            </w:pict>
          </mc:Fallback>
        </mc:AlternateContent>
      </w:r>
      <w:r w:rsidR="004B2F60">
        <w:t xml:space="preserve">To test the priority setter, and the scheduler, we created a user space program – </w:t>
      </w:r>
      <w:proofErr w:type="spellStart"/>
      <w:r w:rsidR="004B2F60">
        <w:rPr>
          <w:i/>
          <w:iCs/>
        </w:rPr>
        <w:t>test_scheduling.c</w:t>
      </w:r>
      <w:proofErr w:type="spellEnd"/>
      <w:r w:rsidR="004B2F60">
        <w:t>.</w:t>
      </w:r>
    </w:p>
    <w:p w14:paraId="6FB94B9D" w14:textId="35CBE64C" w:rsidR="00AA010B" w:rsidRDefault="00AA010B" w:rsidP="000754A2">
      <w:r>
        <w:t xml:space="preserve">We created a user program that will spend a lot of CPU time on an empty for loop, to see when the CPU is given for each task. </w:t>
      </w:r>
    </w:p>
    <w:p w14:paraId="75C24A36" w14:textId="3DB609BE" w:rsidR="00AA010B" w:rsidRDefault="00AA010B" w:rsidP="000754A2">
      <w:r>
        <w:t>The first try is to give the father lower priority (50) and the child higher priority (20):</w:t>
      </w:r>
      <w:r w:rsidRPr="00AA010B">
        <w:rPr>
          <w:noProof/>
        </w:rPr>
        <w:t xml:space="preserve"> </w:t>
      </w:r>
    </w:p>
    <w:p w14:paraId="033B1118" w14:textId="0BA08CED" w:rsidR="004B2F60" w:rsidRPr="004B2F60" w:rsidRDefault="00AA010B" w:rsidP="000754A2">
      <w:r w:rsidRPr="00AA010B">
        <w:drawing>
          <wp:anchor distT="0" distB="0" distL="114300" distR="114300" simplePos="0" relativeHeight="251694080" behindDoc="0" locked="0" layoutInCell="1" allowOverlap="1" wp14:anchorId="00CA82F1" wp14:editId="294B1DD7">
            <wp:simplePos x="0" y="0"/>
            <wp:positionH relativeFrom="margin">
              <wp:align>center</wp:align>
            </wp:positionH>
            <wp:positionV relativeFrom="paragraph">
              <wp:posOffset>-15268</wp:posOffset>
            </wp:positionV>
            <wp:extent cx="3166281" cy="2225906"/>
            <wp:effectExtent l="0" t="0" r="0" b="3175"/>
            <wp:wrapSquare wrapText="bothSides"/>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166281" cy="2225906"/>
                    </a:xfrm>
                    <a:prstGeom prst="rect">
                      <a:avLst/>
                    </a:prstGeom>
                  </pic:spPr>
                </pic:pic>
              </a:graphicData>
            </a:graphic>
            <wp14:sizeRelH relativeFrom="margin">
              <wp14:pctWidth>0</wp14:pctWidth>
            </wp14:sizeRelH>
            <wp14:sizeRelV relativeFrom="margin">
              <wp14:pctHeight>0</wp14:pctHeight>
            </wp14:sizeRelV>
          </wp:anchor>
        </w:drawing>
      </w:r>
    </w:p>
    <w:p w14:paraId="46B39B0F" w14:textId="41C48E5B" w:rsidR="00FB67A0" w:rsidRDefault="00FB67A0" w:rsidP="00FB67A0"/>
    <w:p w14:paraId="2C961D50" w14:textId="15EF6141" w:rsidR="00AA010B" w:rsidRDefault="00AA010B" w:rsidP="00FB67A0"/>
    <w:p w14:paraId="1B72B044" w14:textId="19E0D648" w:rsidR="00AA010B" w:rsidRDefault="00AA010B" w:rsidP="00FB67A0"/>
    <w:p w14:paraId="618936C3" w14:textId="6806AFED" w:rsidR="00AA010B" w:rsidRDefault="00AA010B" w:rsidP="00FB67A0"/>
    <w:p w14:paraId="6398162D" w14:textId="5C979895" w:rsidR="00AA010B" w:rsidRDefault="00AA010B" w:rsidP="00FB67A0"/>
    <w:p w14:paraId="3EC57CF9" w14:textId="39582510" w:rsidR="00AA010B" w:rsidRDefault="00AA010B" w:rsidP="00FB67A0"/>
    <w:p w14:paraId="0592B108" w14:textId="679E27B1" w:rsidR="00AA010B" w:rsidRDefault="00AA010B" w:rsidP="00FB67A0"/>
    <w:p w14:paraId="39659C73" w14:textId="774B78E7" w:rsidR="00AA010B" w:rsidRDefault="00AA010B" w:rsidP="00FB67A0">
      <w:r>
        <w:lastRenderedPageBreak/>
        <w:t>As we can see when the child got a new priority, it takes the CPU time and not giving it to the father, although it has time to take back the CPU if we scheduled it otherwise (empty loop for 100000 times).</w:t>
      </w:r>
    </w:p>
    <w:p w14:paraId="256A30E1" w14:textId="373B2A66" w:rsidR="00AA010B" w:rsidRDefault="00AA010B" w:rsidP="00FB67A0">
      <w:r>
        <w:t xml:space="preserve">We can notice that the default priority is 50 as demanded. </w:t>
      </w:r>
    </w:p>
    <w:p w14:paraId="73D6517C" w14:textId="77777777" w:rsidR="00AA010B" w:rsidRPr="00FB67A0" w:rsidRDefault="00AA010B" w:rsidP="00FB67A0"/>
    <w:sectPr w:rsidR="00AA010B" w:rsidRPr="00FB67A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676DB8"/>
    <w:multiLevelType w:val="hybridMultilevel"/>
    <w:tmpl w:val="DA16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De2MDSwMDQzMzZT0lEKTi0uzszPAykwqQUAcixHRCwAAAA="/>
  </w:docVars>
  <w:rsids>
    <w:rsidRoot w:val="004A68DE"/>
    <w:rsid w:val="00015DF0"/>
    <w:rsid w:val="000754A2"/>
    <w:rsid w:val="000E0A74"/>
    <w:rsid w:val="001407A4"/>
    <w:rsid w:val="001C21D0"/>
    <w:rsid w:val="0023472B"/>
    <w:rsid w:val="00337BB4"/>
    <w:rsid w:val="00344D7C"/>
    <w:rsid w:val="003A2422"/>
    <w:rsid w:val="00466DC2"/>
    <w:rsid w:val="00486AE1"/>
    <w:rsid w:val="004A68DE"/>
    <w:rsid w:val="004B2F60"/>
    <w:rsid w:val="004F0676"/>
    <w:rsid w:val="005A3174"/>
    <w:rsid w:val="00652140"/>
    <w:rsid w:val="006644D0"/>
    <w:rsid w:val="006D6B0E"/>
    <w:rsid w:val="007B02FC"/>
    <w:rsid w:val="00822739"/>
    <w:rsid w:val="00823EE3"/>
    <w:rsid w:val="009A376A"/>
    <w:rsid w:val="009B55AD"/>
    <w:rsid w:val="009E2380"/>
    <w:rsid w:val="00A53461"/>
    <w:rsid w:val="00AA010B"/>
    <w:rsid w:val="00B65047"/>
    <w:rsid w:val="00E544C1"/>
    <w:rsid w:val="00E93739"/>
    <w:rsid w:val="00EF7DEA"/>
    <w:rsid w:val="00F418DC"/>
    <w:rsid w:val="00FB67A0"/>
    <w:rsid w:val="00FF508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A46BB"/>
  <w15:chartTrackingRefBased/>
  <w15:docId w15:val="{F16AB3B4-E776-4ADB-928C-9B17D3AAC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54A2"/>
  </w:style>
  <w:style w:type="paragraph" w:styleId="1">
    <w:name w:val="heading 1"/>
    <w:basedOn w:val="a"/>
    <w:next w:val="a"/>
    <w:link w:val="10"/>
    <w:autoRedefine/>
    <w:uiPriority w:val="9"/>
    <w:rsid w:val="00E93739"/>
    <w:pPr>
      <w:keepNext/>
      <w:keepLines/>
      <w:bidi/>
      <w:spacing w:before="240" w:after="0" w:line="480" w:lineRule="auto"/>
      <w:outlineLvl w:val="0"/>
    </w:pPr>
    <w:rPr>
      <w:rFonts w:ascii="David" w:eastAsiaTheme="majorEastAsia" w:hAnsi="David" w:cstheme="majorBidi"/>
      <w:b/>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E93739"/>
    <w:rPr>
      <w:rFonts w:ascii="David" w:eastAsiaTheme="majorEastAsia" w:hAnsi="David" w:cstheme="majorBidi"/>
      <w:b/>
      <w:sz w:val="32"/>
      <w:szCs w:val="32"/>
    </w:rPr>
  </w:style>
  <w:style w:type="paragraph" w:styleId="HTML">
    <w:name w:val="HTML Preformatted"/>
    <w:basedOn w:val="a"/>
    <w:link w:val="HTML0"/>
    <w:uiPriority w:val="99"/>
    <w:semiHidden/>
    <w:unhideWhenUsed/>
    <w:rsid w:val="00A534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A53461"/>
    <w:rPr>
      <w:rFonts w:ascii="Courier New" w:eastAsia="Times New Roman" w:hAnsi="Courier New" w:cs="Courier New"/>
      <w:sz w:val="20"/>
      <w:szCs w:val="20"/>
    </w:rPr>
  </w:style>
  <w:style w:type="paragraph" w:styleId="a3">
    <w:name w:val="List Paragraph"/>
    <w:basedOn w:val="a"/>
    <w:uiPriority w:val="34"/>
    <w:qFormat/>
    <w:rsid w:val="00FB67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51124">
      <w:bodyDiv w:val="1"/>
      <w:marLeft w:val="0"/>
      <w:marRight w:val="0"/>
      <w:marTop w:val="0"/>
      <w:marBottom w:val="0"/>
      <w:divBdr>
        <w:top w:val="none" w:sz="0" w:space="0" w:color="auto"/>
        <w:left w:val="none" w:sz="0" w:space="0" w:color="auto"/>
        <w:bottom w:val="none" w:sz="0" w:space="0" w:color="auto"/>
        <w:right w:val="none" w:sz="0" w:space="0" w:color="auto"/>
      </w:divBdr>
    </w:div>
    <w:div w:id="42601740">
      <w:bodyDiv w:val="1"/>
      <w:marLeft w:val="0"/>
      <w:marRight w:val="0"/>
      <w:marTop w:val="0"/>
      <w:marBottom w:val="0"/>
      <w:divBdr>
        <w:top w:val="none" w:sz="0" w:space="0" w:color="auto"/>
        <w:left w:val="none" w:sz="0" w:space="0" w:color="auto"/>
        <w:bottom w:val="none" w:sz="0" w:space="0" w:color="auto"/>
        <w:right w:val="none" w:sz="0" w:space="0" w:color="auto"/>
      </w:divBdr>
    </w:div>
    <w:div w:id="178348436">
      <w:bodyDiv w:val="1"/>
      <w:marLeft w:val="0"/>
      <w:marRight w:val="0"/>
      <w:marTop w:val="0"/>
      <w:marBottom w:val="0"/>
      <w:divBdr>
        <w:top w:val="none" w:sz="0" w:space="0" w:color="auto"/>
        <w:left w:val="none" w:sz="0" w:space="0" w:color="auto"/>
        <w:bottom w:val="none" w:sz="0" w:space="0" w:color="auto"/>
        <w:right w:val="none" w:sz="0" w:space="0" w:color="auto"/>
      </w:divBdr>
    </w:div>
    <w:div w:id="214045559">
      <w:bodyDiv w:val="1"/>
      <w:marLeft w:val="0"/>
      <w:marRight w:val="0"/>
      <w:marTop w:val="0"/>
      <w:marBottom w:val="0"/>
      <w:divBdr>
        <w:top w:val="none" w:sz="0" w:space="0" w:color="auto"/>
        <w:left w:val="none" w:sz="0" w:space="0" w:color="auto"/>
        <w:bottom w:val="none" w:sz="0" w:space="0" w:color="auto"/>
        <w:right w:val="none" w:sz="0" w:space="0" w:color="auto"/>
      </w:divBdr>
    </w:div>
    <w:div w:id="240719884">
      <w:bodyDiv w:val="1"/>
      <w:marLeft w:val="0"/>
      <w:marRight w:val="0"/>
      <w:marTop w:val="0"/>
      <w:marBottom w:val="0"/>
      <w:divBdr>
        <w:top w:val="none" w:sz="0" w:space="0" w:color="auto"/>
        <w:left w:val="none" w:sz="0" w:space="0" w:color="auto"/>
        <w:bottom w:val="none" w:sz="0" w:space="0" w:color="auto"/>
        <w:right w:val="none" w:sz="0" w:space="0" w:color="auto"/>
      </w:divBdr>
    </w:div>
    <w:div w:id="241333808">
      <w:bodyDiv w:val="1"/>
      <w:marLeft w:val="0"/>
      <w:marRight w:val="0"/>
      <w:marTop w:val="0"/>
      <w:marBottom w:val="0"/>
      <w:divBdr>
        <w:top w:val="none" w:sz="0" w:space="0" w:color="auto"/>
        <w:left w:val="none" w:sz="0" w:space="0" w:color="auto"/>
        <w:bottom w:val="none" w:sz="0" w:space="0" w:color="auto"/>
        <w:right w:val="none" w:sz="0" w:space="0" w:color="auto"/>
      </w:divBdr>
    </w:div>
    <w:div w:id="431778341">
      <w:bodyDiv w:val="1"/>
      <w:marLeft w:val="0"/>
      <w:marRight w:val="0"/>
      <w:marTop w:val="0"/>
      <w:marBottom w:val="0"/>
      <w:divBdr>
        <w:top w:val="none" w:sz="0" w:space="0" w:color="auto"/>
        <w:left w:val="none" w:sz="0" w:space="0" w:color="auto"/>
        <w:bottom w:val="none" w:sz="0" w:space="0" w:color="auto"/>
        <w:right w:val="none" w:sz="0" w:space="0" w:color="auto"/>
      </w:divBdr>
    </w:div>
    <w:div w:id="462189172">
      <w:bodyDiv w:val="1"/>
      <w:marLeft w:val="0"/>
      <w:marRight w:val="0"/>
      <w:marTop w:val="0"/>
      <w:marBottom w:val="0"/>
      <w:divBdr>
        <w:top w:val="none" w:sz="0" w:space="0" w:color="auto"/>
        <w:left w:val="none" w:sz="0" w:space="0" w:color="auto"/>
        <w:bottom w:val="none" w:sz="0" w:space="0" w:color="auto"/>
        <w:right w:val="none" w:sz="0" w:space="0" w:color="auto"/>
      </w:divBdr>
    </w:div>
    <w:div w:id="649990723">
      <w:bodyDiv w:val="1"/>
      <w:marLeft w:val="0"/>
      <w:marRight w:val="0"/>
      <w:marTop w:val="0"/>
      <w:marBottom w:val="0"/>
      <w:divBdr>
        <w:top w:val="none" w:sz="0" w:space="0" w:color="auto"/>
        <w:left w:val="none" w:sz="0" w:space="0" w:color="auto"/>
        <w:bottom w:val="none" w:sz="0" w:space="0" w:color="auto"/>
        <w:right w:val="none" w:sz="0" w:space="0" w:color="auto"/>
      </w:divBdr>
    </w:div>
    <w:div w:id="664627884">
      <w:bodyDiv w:val="1"/>
      <w:marLeft w:val="0"/>
      <w:marRight w:val="0"/>
      <w:marTop w:val="0"/>
      <w:marBottom w:val="0"/>
      <w:divBdr>
        <w:top w:val="none" w:sz="0" w:space="0" w:color="auto"/>
        <w:left w:val="none" w:sz="0" w:space="0" w:color="auto"/>
        <w:bottom w:val="none" w:sz="0" w:space="0" w:color="auto"/>
        <w:right w:val="none" w:sz="0" w:space="0" w:color="auto"/>
      </w:divBdr>
    </w:div>
    <w:div w:id="703287962">
      <w:bodyDiv w:val="1"/>
      <w:marLeft w:val="0"/>
      <w:marRight w:val="0"/>
      <w:marTop w:val="0"/>
      <w:marBottom w:val="0"/>
      <w:divBdr>
        <w:top w:val="none" w:sz="0" w:space="0" w:color="auto"/>
        <w:left w:val="none" w:sz="0" w:space="0" w:color="auto"/>
        <w:bottom w:val="none" w:sz="0" w:space="0" w:color="auto"/>
        <w:right w:val="none" w:sz="0" w:space="0" w:color="auto"/>
      </w:divBdr>
    </w:div>
    <w:div w:id="818620711">
      <w:bodyDiv w:val="1"/>
      <w:marLeft w:val="0"/>
      <w:marRight w:val="0"/>
      <w:marTop w:val="0"/>
      <w:marBottom w:val="0"/>
      <w:divBdr>
        <w:top w:val="none" w:sz="0" w:space="0" w:color="auto"/>
        <w:left w:val="none" w:sz="0" w:space="0" w:color="auto"/>
        <w:bottom w:val="none" w:sz="0" w:space="0" w:color="auto"/>
        <w:right w:val="none" w:sz="0" w:space="0" w:color="auto"/>
      </w:divBdr>
    </w:div>
    <w:div w:id="921528444">
      <w:bodyDiv w:val="1"/>
      <w:marLeft w:val="0"/>
      <w:marRight w:val="0"/>
      <w:marTop w:val="0"/>
      <w:marBottom w:val="0"/>
      <w:divBdr>
        <w:top w:val="none" w:sz="0" w:space="0" w:color="auto"/>
        <w:left w:val="none" w:sz="0" w:space="0" w:color="auto"/>
        <w:bottom w:val="none" w:sz="0" w:space="0" w:color="auto"/>
        <w:right w:val="none" w:sz="0" w:space="0" w:color="auto"/>
      </w:divBdr>
    </w:div>
    <w:div w:id="1169642383">
      <w:bodyDiv w:val="1"/>
      <w:marLeft w:val="0"/>
      <w:marRight w:val="0"/>
      <w:marTop w:val="0"/>
      <w:marBottom w:val="0"/>
      <w:divBdr>
        <w:top w:val="none" w:sz="0" w:space="0" w:color="auto"/>
        <w:left w:val="none" w:sz="0" w:space="0" w:color="auto"/>
        <w:bottom w:val="none" w:sz="0" w:space="0" w:color="auto"/>
        <w:right w:val="none" w:sz="0" w:space="0" w:color="auto"/>
      </w:divBdr>
    </w:div>
    <w:div w:id="1216966947">
      <w:bodyDiv w:val="1"/>
      <w:marLeft w:val="0"/>
      <w:marRight w:val="0"/>
      <w:marTop w:val="0"/>
      <w:marBottom w:val="0"/>
      <w:divBdr>
        <w:top w:val="none" w:sz="0" w:space="0" w:color="auto"/>
        <w:left w:val="none" w:sz="0" w:space="0" w:color="auto"/>
        <w:bottom w:val="none" w:sz="0" w:space="0" w:color="auto"/>
        <w:right w:val="none" w:sz="0" w:space="0" w:color="auto"/>
      </w:divBdr>
    </w:div>
    <w:div w:id="1350640249">
      <w:bodyDiv w:val="1"/>
      <w:marLeft w:val="0"/>
      <w:marRight w:val="0"/>
      <w:marTop w:val="0"/>
      <w:marBottom w:val="0"/>
      <w:divBdr>
        <w:top w:val="none" w:sz="0" w:space="0" w:color="auto"/>
        <w:left w:val="none" w:sz="0" w:space="0" w:color="auto"/>
        <w:bottom w:val="none" w:sz="0" w:space="0" w:color="auto"/>
        <w:right w:val="none" w:sz="0" w:space="0" w:color="auto"/>
      </w:divBdr>
    </w:div>
    <w:div w:id="1471941539">
      <w:bodyDiv w:val="1"/>
      <w:marLeft w:val="0"/>
      <w:marRight w:val="0"/>
      <w:marTop w:val="0"/>
      <w:marBottom w:val="0"/>
      <w:divBdr>
        <w:top w:val="none" w:sz="0" w:space="0" w:color="auto"/>
        <w:left w:val="none" w:sz="0" w:space="0" w:color="auto"/>
        <w:bottom w:val="none" w:sz="0" w:space="0" w:color="auto"/>
        <w:right w:val="none" w:sz="0" w:space="0" w:color="auto"/>
      </w:divBdr>
    </w:div>
    <w:div w:id="1476868720">
      <w:bodyDiv w:val="1"/>
      <w:marLeft w:val="0"/>
      <w:marRight w:val="0"/>
      <w:marTop w:val="0"/>
      <w:marBottom w:val="0"/>
      <w:divBdr>
        <w:top w:val="none" w:sz="0" w:space="0" w:color="auto"/>
        <w:left w:val="none" w:sz="0" w:space="0" w:color="auto"/>
        <w:bottom w:val="none" w:sz="0" w:space="0" w:color="auto"/>
        <w:right w:val="none" w:sz="0" w:space="0" w:color="auto"/>
      </w:divBdr>
    </w:div>
    <w:div w:id="1524367818">
      <w:bodyDiv w:val="1"/>
      <w:marLeft w:val="0"/>
      <w:marRight w:val="0"/>
      <w:marTop w:val="0"/>
      <w:marBottom w:val="0"/>
      <w:divBdr>
        <w:top w:val="none" w:sz="0" w:space="0" w:color="auto"/>
        <w:left w:val="none" w:sz="0" w:space="0" w:color="auto"/>
        <w:bottom w:val="none" w:sz="0" w:space="0" w:color="auto"/>
        <w:right w:val="none" w:sz="0" w:space="0" w:color="auto"/>
      </w:divBdr>
    </w:div>
    <w:div w:id="1534614668">
      <w:bodyDiv w:val="1"/>
      <w:marLeft w:val="0"/>
      <w:marRight w:val="0"/>
      <w:marTop w:val="0"/>
      <w:marBottom w:val="0"/>
      <w:divBdr>
        <w:top w:val="none" w:sz="0" w:space="0" w:color="auto"/>
        <w:left w:val="none" w:sz="0" w:space="0" w:color="auto"/>
        <w:bottom w:val="none" w:sz="0" w:space="0" w:color="auto"/>
        <w:right w:val="none" w:sz="0" w:space="0" w:color="auto"/>
      </w:divBdr>
    </w:div>
    <w:div w:id="1586496905">
      <w:bodyDiv w:val="1"/>
      <w:marLeft w:val="0"/>
      <w:marRight w:val="0"/>
      <w:marTop w:val="0"/>
      <w:marBottom w:val="0"/>
      <w:divBdr>
        <w:top w:val="none" w:sz="0" w:space="0" w:color="auto"/>
        <w:left w:val="none" w:sz="0" w:space="0" w:color="auto"/>
        <w:bottom w:val="none" w:sz="0" w:space="0" w:color="auto"/>
        <w:right w:val="none" w:sz="0" w:space="0" w:color="auto"/>
      </w:divBdr>
    </w:div>
    <w:div w:id="1628198200">
      <w:bodyDiv w:val="1"/>
      <w:marLeft w:val="0"/>
      <w:marRight w:val="0"/>
      <w:marTop w:val="0"/>
      <w:marBottom w:val="0"/>
      <w:divBdr>
        <w:top w:val="none" w:sz="0" w:space="0" w:color="auto"/>
        <w:left w:val="none" w:sz="0" w:space="0" w:color="auto"/>
        <w:bottom w:val="none" w:sz="0" w:space="0" w:color="auto"/>
        <w:right w:val="none" w:sz="0" w:space="0" w:color="auto"/>
      </w:divBdr>
    </w:div>
    <w:div w:id="1697077254">
      <w:bodyDiv w:val="1"/>
      <w:marLeft w:val="0"/>
      <w:marRight w:val="0"/>
      <w:marTop w:val="0"/>
      <w:marBottom w:val="0"/>
      <w:divBdr>
        <w:top w:val="none" w:sz="0" w:space="0" w:color="auto"/>
        <w:left w:val="none" w:sz="0" w:space="0" w:color="auto"/>
        <w:bottom w:val="none" w:sz="0" w:space="0" w:color="auto"/>
        <w:right w:val="none" w:sz="0" w:space="0" w:color="auto"/>
      </w:divBdr>
    </w:div>
    <w:div w:id="2120559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1A11F-2003-4C2C-87C5-57C890807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12</Pages>
  <Words>719</Words>
  <Characters>4104</Characters>
  <Application>Microsoft Office Word</Application>
  <DocSecurity>0</DocSecurity>
  <Lines>34</Lines>
  <Paragraphs>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lux</dc:creator>
  <cp:keywords/>
  <dc:description/>
  <cp:lastModifiedBy>omer lux</cp:lastModifiedBy>
  <cp:revision>9</cp:revision>
  <dcterms:created xsi:type="dcterms:W3CDTF">2020-12-14T09:45:00Z</dcterms:created>
  <dcterms:modified xsi:type="dcterms:W3CDTF">2020-12-14T15:41:00Z</dcterms:modified>
</cp:coreProperties>
</file>